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5.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2C602D" w14:textId="77777777" w:rsidR="001C7079" w:rsidRDefault="00995553" w:rsidP="00A914CC">
      <w:pPr>
        <w:pStyle w:val="TitelText"/>
        <w:rPr>
          <w:b/>
          <w:sz w:val="36"/>
        </w:rPr>
      </w:pPr>
      <w:r w:rsidRPr="00446D4D">
        <w:rPr>
          <w:b/>
          <w:sz w:val="36"/>
        </w:rPr>
        <w:t>Einheitliches Titelblatt der Montanuniversität verwenden</w:t>
      </w:r>
      <w:r w:rsidR="001C7079">
        <w:rPr>
          <w:b/>
          <w:sz w:val="36"/>
        </w:rPr>
        <w:t xml:space="preserve"> </w:t>
      </w:r>
    </w:p>
    <w:p w14:paraId="77727CC1" w14:textId="77777777" w:rsidR="00A914CC" w:rsidRPr="001C7079" w:rsidRDefault="001C7079" w:rsidP="00A914CC">
      <w:pPr>
        <w:pStyle w:val="TitelText"/>
        <w:rPr>
          <w:b/>
          <w:sz w:val="32"/>
        </w:rPr>
      </w:pPr>
      <w:r w:rsidRPr="001C7079">
        <w:rPr>
          <w:b/>
          <w:sz w:val="32"/>
        </w:rPr>
        <w:t xml:space="preserve">(bei Masterarbeiten, bei BA </w:t>
      </w:r>
      <w:proofErr w:type="spellStart"/>
      <w:r w:rsidRPr="001C7079">
        <w:rPr>
          <w:b/>
          <w:sz w:val="32"/>
        </w:rPr>
        <w:t>wBw</w:t>
      </w:r>
      <w:proofErr w:type="spellEnd"/>
      <w:r w:rsidRPr="001C7079">
        <w:rPr>
          <w:b/>
          <w:sz w:val="32"/>
        </w:rPr>
        <w:t>-Titelblatt)</w:t>
      </w:r>
    </w:p>
    <w:p w14:paraId="7E28F338" w14:textId="77777777" w:rsidR="00995553" w:rsidRPr="00446D4D" w:rsidRDefault="00995553" w:rsidP="00A914CC">
      <w:pPr>
        <w:pStyle w:val="TitelText"/>
        <w:rPr>
          <w:sz w:val="32"/>
        </w:rPr>
      </w:pPr>
    </w:p>
    <w:p w14:paraId="040795F8" w14:textId="77777777" w:rsidR="00995553" w:rsidRPr="00446D4D" w:rsidRDefault="00995553" w:rsidP="00A914CC">
      <w:pPr>
        <w:pStyle w:val="TitelText"/>
        <w:rPr>
          <w:b/>
          <w:sz w:val="32"/>
        </w:rPr>
      </w:pPr>
      <w:r w:rsidRPr="00446D4D">
        <w:rPr>
          <w:b/>
          <w:sz w:val="32"/>
        </w:rPr>
        <w:t>Download in MU-Online unter Abschlussarbeiten!</w:t>
      </w:r>
    </w:p>
    <w:p w14:paraId="321110DA" w14:textId="77777777" w:rsidR="00995553" w:rsidRPr="00446D4D" w:rsidRDefault="00995553" w:rsidP="00A914CC">
      <w:pPr>
        <w:pStyle w:val="TitelText"/>
        <w:rPr>
          <w:b/>
          <w:sz w:val="32"/>
        </w:rPr>
      </w:pPr>
      <w:r w:rsidRPr="00446D4D">
        <w:rPr>
          <w:b/>
          <w:sz w:val="32"/>
        </w:rPr>
        <w:t xml:space="preserve"> (automatische Generierung des Titelblatts)</w:t>
      </w:r>
    </w:p>
    <w:p w14:paraId="53C05928" w14:textId="77777777" w:rsidR="00995553" w:rsidRDefault="00995553" w:rsidP="00A914CC">
      <w:pPr>
        <w:pStyle w:val="TitelText"/>
        <w:rPr>
          <w:b/>
        </w:rPr>
      </w:pPr>
    </w:p>
    <w:p w14:paraId="152924D5" w14:textId="77777777" w:rsidR="00995553" w:rsidRDefault="00995553" w:rsidP="00A914CC">
      <w:pPr>
        <w:pStyle w:val="TitelText"/>
        <w:rPr>
          <w:b/>
        </w:rPr>
      </w:pPr>
      <w:r>
        <w:rPr>
          <w:noProof/>
        </w:rPr>
        <mc:AlternateContent>
          <mc:Choice Requires="wps">
            <w:drawing>
              <wp:anchor distT="0" distB="0" distL="114300" distR="114300" simplePos="0" relativeHeight="251667456" behindDoc="0" locked="0" layoutInCell="1" allowOverlap="1" wp14:anchorId="6BC71C28" wp14:editId="50902A22">
                <wp:simplePos x="0" y="0"/>
                <wp:positionH relativeFrom="column">
                  <wp:posOffset>835025</wp:posOffset>
                </wp:positionH>
                <wp:positionV relativeFrom="paragraph">
                  <wp:posOffset>3230245</wp:posOffset>
                </wp:positionV>
                <wp:extent cx="3571875" cy="1047750"/>
                <wp:effectExtent l="0" t="0" r="9525" b="0"/>
                <wp:wrapNone/>
                <wp:docPr id="13" name="Rechteck 13"/>
                <wp:cNvGraphicFramePr/>
                <a:graphic xmlns:a="http://schemas.openxmlformats.org/drawingml/2006/main">
                  <a:graphicData uri="http://schemas.microsoft.com/office/word/2010/wordprocessingShape">
                    <wps:wsp>
                      <wps:cNvSpPr/>
                      <wps:spPr>
                        <a:xfrm>
                          <a:off x="0" y="0"/>
                          <a:ext cx="3571875" cy="10477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60CE4B" w14:textId="77777777" w:rsidR="00995553" w:rsidRPr="00995553" w:rsidRDefault="00995553" w:rsidP="00995553">
                            <w:pPr>
                              <w:jc w:val="center"/>
                              <w:rPr>
                                <w:color w:val="000000" w:themeColor="text1"/>
                                <w:sz w:val="32"/>
                                <w:lang w:val="de-DE"/>
                              </w:rPr>
                            </w:pPr>
                            <w:r w:rsidRPr="00995553">
                              <w:rPr>
                                <w:color w:val="000000" w:themeColor="text1"/>
                                <w:sz w:val="32"/>
                                <w:lang w:val="de-DE"/>
                              </w:rPr>
                              <w:t>Titel der Masterarbe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BC71C28" id="Rechteck 13" o:spid="_x0000_s1026" style="position:absolute;left:0;text-align:left;margin-left:65.75pt;margin-top:254.35pt;width:281.25pt;height:82.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" fillcolor="white [3212]" stroked="f" strokeweight="2pt">
                <v:textbox>
                  <w:txbxContent>
                    <w:p w14:paraId="2460CE4B" w14:textId="77777777" w:rsidR="00995553" w:rsidRPr="00995553" w:rsidRDefault="00995553" w:rsidP="00995553">
                      <w:pPr>
                        <w:jc w:val="center"/>
                        <w:rPr>
                          <w:color w:val="000000" w:themeColor="text1"/>
                          <w:sz w:val="32"/>
                          <w:lang w:val="de-DE"/>
                        </w:rPr>
                      </w:pPr>
                      <w:r w:rsidRPr="00995553">
                        <w:rPr>
                          <w:color w:val="000000" w:themeColor="text1"/>
                          <w:sz w:val="32"/>
                          <w:lang w:val="de-DE"/>
                        </w:rPr>
                        <w:t>Titel der Masterarbeit</w:t>
                      </w:r>
                    </w:p>
                  </w:txbxContent>
                </v:textbox>
              </v:rect>
            </w:pict>
          </mc:Fallback>
        </mc:AlternateContent>
      </w:r>
      <w:r>
        <w:rPr>
          <w:noProof/>
        </w:rPr>
        <mc:AlternateContent>
          <mc:Choice Requires="wps">
            <w:drawing>
              <wp:anchor distT="0" distB="0" distL="114300" distR="114300" simplePos="0" relativeHeight="251666432" behindDoc="0" locked="0" layoutInCell="1" allowOverlap="1" wp14:anchorId="45AD4114" wp14:editId="22A6773B">
                <wp:simplePos x="0" y="0"/>
                <wp:positionH relativeFrom="page">
                  <wp:posOffset>2657475</wp:posOffset>
                </wp:positionH>
                <wp:positionV relativeFrom="paragraph">
                  <wp:posOffset>5525770</wp:posOffset>
                </wp:positionV>
                <wp:extent cx="2305050" cy="381000"/>
                <wp:effectExtent l="0" t="0" r="0" b="0"/>
                <wp:wrapNone/>
                <wp:docPr id="12" name="Rechteck 12"/>
                <wp:cNvGraphicFramePr/>
                <a:graphic xmlns:a="http://schemas.openxmlformats.org/drawingml/2006/main">
                  <a:graphicData uri="http://schemas.microsoft.com/office/word/2010/wordprocessingShape">
                    <wps:wsp>
                      <wps:cNvSpPr/>
                      <wps:spPr>
                        <a:xfrm>
                          <a:off x="0" y="0"/>
                          <a:ext cx="2305050" cy="381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758EAA" w14:textId="77777777" w:rsidR="00995553" w:rsidRPr="00995553" w:rsidRDefault="00995553" w:rsidP="00995553">
                            <w:pPr>
                              <w:jc w:val="center"/>
                              <w:rPr>
                                <w:color w:val="000000" w:themeColor="text1"/>
                                <w:lang w:val="de-DE"/>
                              </w:rPr>
                            </w:pPr>
                            <w:r>
                              <w:rPr>
                                <w:color w:val="000000" w:themeColor="text1"/>
                                <w:lang w:val="de-DE"/>
                              </w:rPr>
                              <w:t>Datu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AD4114" id="Rechteck 12" o:spid="_x0000_s1027" style="position:absolute;left:0;text-align:left;margin-left:209.25pt;margin-top:435.1pt;width:181.5pt;height:30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" fillcolor="white [3212]" stroked="f" strokeweight="2pt">
                <v:textbox>
                  <w:txbxContent>
                    <w:p w14:paraId="3B758EAA" w14:textId="77777777" w:rsidR="00995553" w:rsidRPr="00995553" w:rsidRDefault="00995553" w:rsidP="00995553">
                      <w:pPr>
                        <w:jc w:val="center"/>
                        <w:rPr>
                          <w:color w:val="000000" w:themeColor="text1"/>
                          <w:lang w:val="de-DE"/>
                        </w:rPr>
                      </w:pPr>
                      <w:r>
                        <w:rPr>
                          <w:color w:val="000000" w:themeColor="text1"/>
                          <w:lang w:val="de-DE"/>
                        </w:rPr>
                        <w:t>Datum</w:t>
                      </w:r>
                    </w:p>
                  </w:txbxContent>
                </v:textbox>
                <w10:wrap anchorx="page"/>
              </v:rect>
            </w:pict>
          </mc:Fallback>
        </mc:AlternateContent>
      </w:r>
      <w:r>
        <w:rPr>
          <w:noProof/>
        </w:rPr>
        <mc:AlternateContent>
          <mc:Choice Requires="wps">
            <w:drawing>
              <wp:anchor distT="0" distB="0" distL="114300" distR="114300" simplePos="0" relativeHeight="251664384" behindDoc="0" locked="0" layoutInCell="1" allowOverlap="1" wp14:anchorId="6738D98A" wp14:editId="0AFE6B70">
                <wp:simplePos x="0" y="0"/>
                <wp:positionH relativeFrom="page">
                  <wp:align>center</wp:align>
                </wp:positionH>
                <wp:positionV relativeFrom="paragraph">
                  <wp:posOffset>5268595</wp:posOffset>
                </wp:positionV>
                <wp:extent cx="2305050" cy="381000"/>
                <wp:effectExtent l="0" t="0" r="0" b="0"/>
                <wp:wrapNone/>
                <wp:docPr id="11" name="Rechteck 11"/>
                <wp:cNvGraphicFramePr/>
                <a:graphic xmlns:a="http://schemas.openxmlformats.org/drawingml/2006/main">
                  <a:graphicData uri="http://schemas.microsoft.com/office/word/2010/wordprocessingShape">
                    <wps:wsp>
                      <wps:cNvSpPr/>
                      <wps:spPr>
                        <a:xfrm>
                          <a:off x="0" y="0"/>
                          <a:ext cx="2305050" cy="381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0A7653C" w14:textId="77777777" w:rsidR="00995553" w:rsidRPr="00995553" w:rsidRDefault="00995553" w:rsidP="00995553">
                            <w:pPr>
                              <w:jc w:val="center"/>
                              <w:rPr>
                                <w:color w:val="000000" w:themeColor="text1"/>
                                <w:lang w:val="de-DE"/>
                              </w:rPr>
                            </w:pPr>
                            <w:r w:rsidRPr="00995553">
                              <w:rPr>
                                <w:color w:val="000000" w:themeColor="text1"/>
                                <w:lang w:val="de-DE"/>
                              </w:rPr>
                              <w:t>Vorname</w:t>
                            </w:r>
                            <w:r>
                              <w:rPr>
                                <w:color w:val="000000" w:themeColor="text1"/>
                                <w:lang w:val="de-DE"/>
                              </w:rPr>
                              <w:t xml:space="preserve"> </w:t>
                            </w:r>
                            <w:r w:rsidRPr="00995553">
                              <w:rPr>
                                <w:color w:val="000000" w:themeColor="text1"/>
                                <w:lang w:val="de-DE"/>
                              </w:rPr>
                              <w:t xml:space="preserve">Nachname, </w:t>
                            </w:r>
                            <w:r>
                              <w:rPr>
                                <w:color w:val="000000" w:themeColor="text1"/>
                                <w:lang w:val="de-DE"/>
                              </w:rPr>
                              <w:t>Tit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38D98A" id="Rechteck 11" o:spid="_x0000_s1028" style="position:absolute;left:0;text-align:left;margin-left:0;margin-top:414.85pt;width:181.5pt;height:30pt;z-index:25166438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" fillcolor="white [3212]" stroked="f" strokeweight="2pt">
                <v:textbox>
                  <w:txbxContent>
                    <w:p w14:paraId="10A7653C" w14:textId="77777777" w:rsidR="00995553" w:rsidRPr="00995553" w:rsidRDefault="00995553" w:rsidP="00995553">
                      <w:pPr>
                        <w:jc w:val="center"/>
                        <w:rPr>
                          <w:color w:val="000000" w:themeColor="text1"/>
                          <w:lang w:val="de-DE"/>
                        </w:rPr>
                      </w:pPr>
                      <w:r w:rsidRPr="00995553">
                        <w:rPr>
                          <w:color w:val="000000" w:themeColor="text1"/>
                          <w:lang w:val="de-DE"/>
                        </w:rPr>
                        <w:t>Vorname</w:t>
                      </w:r>
                      <w:r>
                        <w:rPr>
                          <w:color w:val="000000" w:themeColor="text1"/>
                          <w:lang w:val="de-DE"/>
                        </w:rPr>
                        <w:t xml:space="preserve"> </w:t>
                      </w:r>
                      <w:r w:rsidRPr="00995553">
                        <w:rPr>
                          <w:color w:val="000000" w:themeColor="text1"/>
                          <w:lang w:val="de-DE"/>
                        </w:rPr>
                        <w:t xml:space="preserve">Nachname, </w:t>
                      </w:r>
                      <w:r>
                        <w:rPr>
                          <w:color w:val="000000" w:themeColor="text1"/>
                          <w:lang w:val="de-DE"/>
                        </w:rPr>
                        <w:t>Titel</w:t>
                      </w:r>
                    </w:p>
                  </w:txbxContent>
                </v:textbox>
                <w10:wrap anchorx="page"/>
              </v:rect>
            </w:pict>
          </mc:Fallback>
        </mc:AlternateContent>
      </w:r>
      <w:r w:rsidR="00446D4D">
        <w:rPr>
          <w:noProof/>
        </w:rPr>
        <w:drawing>
          <wp:inline distT="0" distB="0" distL="0" distR="0" wp14:anchorId="5D6C552B" wp14:editId="200C3647">
            <wp:extent cx="5399405" cy="6742430"/>
            <wp:effectExtent l="0" t="0" r="0" b="127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99405" cy="6742430"/>
                    </a:xfrm>
                    <a:prstGeom prst="rect">
                      <a:avLst/>
                    </a:prstGeom>
                  </pic:spPr>
                </pic:pic>
              </a:graphicData>
            </a:graphic>
          </wp:inline>
        </w:drawing>
      </w:r>
    </w:p>
    <w:p w14:paraId="6676B5ED" w14:textId="77777777" w:rsidR="00995553" w:rsidRPr="00995553" w:rsidRDefault="00995553" w:rsidP="00A914CC">
      <w:pPr>
        <w:pStyle w:val="TitelText"/>
        <w:rPr>
          <w:b/>
        </w:rPr>
      </w:pPr>
    </w:p>
    <w:p w14:paraId="732E27ED" w14:textId="77777777" w:rsidR="00995553" w:rsidRPr="00446D4D" w:rsidRDefault="00995553" w:rsidP="00446D4D">
      <w:pPr>
        <w:pStyle w:val="TitelText"/>
        <w:rPr>
          <w:b/>
        </w:rPr>
      </w:pPr>
      <w:r w:rsidRPr="00995553">
        <w:rPr>
          <w:b/>
        </w:rPr>
        <w:lastRenderedPageBreak/>
        <w:t>(Beispielhaftes Titelblatt!)</w:t>
      </w:r>
    </w:p>
    <w:p w14:paraId="4CBE9F57" w14:textId="77777777" w:rsidR="00D77AF4" w:rsidRPr="005670E4" w:rsidRDefault="00D77AF4" w:rsidP="005670E4">
      <w:pPr>
        <w:pStyle w:val="berschriften"/>
      </w:pPr>
      <w:r w:rsidRPr="005670E4">
        <w:t>Aufgabenstellung</w:t>
      </w:r>
    </w:p>
    <w:p w14:paraId="47F3AA57" w14:textId="77777777" w:rsidR="00D77AF4" w:rsidRPr="00D77AF4" w:rsidRDefault="00D77AF4" w:rsidP="00C04AB3">
      <w:pPr>
        <w:jc w:val="center"/>
        <w:rPr>
          <w:lang w:val="de-AT"/>
        </w:rPr>
      </w:pPr>
      <w:r w:rsidRPr="00D77AF4">
        <w:rPr>
          <w:lang w:val="de-AT"/>
        </w:rPr>
        <w:t>Nur bei Master- und Bachelorarbeiten!</w:t>
      </w:r>
    </w:p>
    <w:p w14:paraId="69DAAE5C" w14:textId="1165495B" w:rsidR="00D77AF4" w:rsidRPr="00D77AF4" w:rsidRDefault="00D77AF4" w:rsidP="00D77AF4">
      <w:pPr>
        <w:rPr>
          <w:lang w:val="de-AT"/>
        </w:rPr>
      </w:pPr>
      <w:r w:rsidRPr="00D77AF4">
        <w:rPr>
          <w:lang w:val="de-AT"/>
        </w:rPr>
        <w:t>Die Aufgabenstellung ist ein einseitiges, bei Masterarbeiten vom Lehrstuhlleiter, bei  Bachelorarbeiten vom Betreuer unterschriebenes Dokument. Die Erstellung erfolgt vom Betreuer und wird dem Verfasser noch vor Abschluss der wissenschaftlichen Arbeit ausgehändigt</w:t>
      </w:r>
      <w:r w:rsidR="0031318E">
        <w:rPr>
          <w:lang w:val="de-AT"/>
        </w:rPr>
        <w:t>.</w:t>
      </w:r>
      <w:r w:rsidRPr="00D77AF4">
        <w:rPr>
          <w:lang w:val="de-AT"/>
        </w:rPr>
        <w:t xml:space="preserve"> </w:t>
      </w:r>
      <w:r w:rsidR="0031318E">
        <w:rPr>
          <w:lang w:val="de-AT"/>
        </w:rPr>
        <w:t>Die Aufgabenstellung</w:t>
      </w:r>
      <w:r w:rsidRPr="00D77AF4">
        <w:rPr>
          <w:lang w:val="de-AT"/>
        </w:rPr>
        <w:t xml:space="preserve"> muss direkt nach dem Titelblatt </w:t>
      </w:r>
      <w:r w:rsidR="0031318E">
        <w:rPr>
          <w:lang w:val="de-AT"/>
        </w:rPr>
        <w:t xml:space="preserve">bei jedem Exemplar der Arbeit </w:t>
      </w:r>
      <w:r w:rsidRPr="00D77AF4">
        <w:rPr>
          <w:lang w:val="de-AT"/>
        </w:rPr>
        <w:t>in Original</w:t>
      </w:r>
      <w:r w:rsidR="0031318E">
        <w:rPr>
          <w:lang w:val="de-AT"/>
        </w:rPr>
        <w:t xml:space="preserve"> (Institutsexemplar)</w:t>
      </w:r>
      <w:r w:rsidRPr="00D77AF4">
        <w:rPr>
          <w:lang w:val="de-AT"/>
        </w:rPr>
        <w:t xml:space="preserve"> </w:t>
      </w:r>
      <w:r w:rsidR="0031318E">
        <w:rPr>
          <w:lang w:val="de-AT"/>
        </w:rPr>
        <w:t>bzw. in</w:t>
      </w:r>
      <w:r w:rsidRPr="00D77AF4">
        <w:rPr>
          <w:lang w:val="de-AT"/>
        </w:rPr>
        <w:t xml:space="preserve"> Kopie mit eingebunden werden.</w:t>
      </w:r>
      <w:r w:rsidR="0078559F">
        <w:rPr>
          <w:lang w:val="de-AT"/>
        </w:rPr>
        <w:t xml:space="preserve"> (</w:t>
      </w:r>
      <w:r w:rsidR="005670E4">
        <w:rPr>
          <w:lang w:val="de-AT"/>
        </w:rPr>
        <w:t xml:space="preserve">Siehe </w:t>
      </w:r>
      <w:r w:rsidR="005670E4" w:rsidRPr="005670E4">
        <w:rPr>
          <w:lang w:val="de-AT"/>
        </w:rPr>
        <w:t>Richtlinie zur Erstellung wissenschaftlicher Arbeiten</w:t>
      </w:r>
      <w:r w:rsidR="005670E4">
        <w:rPr>
          <w:lang w:val="de-AT"/>
        </w:rPr>
        <w:t>)</w:t>
      </w:r>
    </w:p>
    <w:p w14:paraId="055FE8B3" w14:textId="77777777" w:rsidR="00D77AF4" w:rsidRDefault="00D77AF4" w:rsidP="000C7062">
      <w:pPr>
        <w:jc w:val="center"/>
        <w:rPr>
          <w:lang w:val="de-AT"/>
        </w:rPr>
      </w:pPr>
    </w:p>
    <w:p w14:paraId="4B6ED65F" w14:textId="77777777" w:rsidR="00D77AF4" w:rsidRPr="00742772" w:rsidRDefault="00D77AF4" w:rsidP="00D77AF4">
      <w:pPr>
        <w:rPr>
          <w:lang w:val="de-AT"/>
        </w:rPr>
      </w:pPr>
    </w:p>
    <w:p w14:paraId="7622CEF4" w14:textId="77777777" w:rsidR="00805FE5" w:rsidRPr="00742772" w:rsidRDefault="00805FE5" w:rsidP="00D77AF4">
      <w:pPr>
        <w:rPr>
          <w:lang w:val="de-AT"/>
        </w:rPr>
        <w:sectPr w:rsidR="00805FE5" w:rsidRPr="00742772" w:rsidSect="00D13F74">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134" w:left="1985" w:header="709" w:footer="709" w:gutter="0"/>
          <w:pgNumType w:fmt="upperRoman"/>
          <w:cols w:space="708"/>
          <w:docGrid w:linePitch="360"/>
        </w:sectPr>
      </w:pPr>
    </w:p>
    <w:p w14:paraId="306A5BAE" w14:textId="77777777" w:rsidR="005670E4" w:rsidRDefault="00D87C42" w:rsidP="00D76693">
      <w:pPr>
        <w:pStyle w:val="berschrift1ohneNummerierung"/>
        <w:rPr>
          <w:lang w:val="de-AT"/>
        </w:rPr>
      </w:pPr>
      <w:r w:rsidRPr="00D76693">
        <w:rPr>
          <w:lang w:val="de-AT"/>
        </w:rPr>
        <w:lastRenderedPageBreak/>
        <w:t>Eidesstattliche Erklärung</w:t>
      </w:r>
    </w:p>
    <w:p w14:paraId="7B4BF18F" w14:textId="77777777" w:rsidR="00BA209B" w:rsidRPr="00446D4D" w:rsidRDefault="00BA209B" w:rsidP="00BA209B">
      <w:pPr>
        <w:pStyle w:val="TitelText"/>
        <w:rPr>
          <w:b/>
          <w:sz w:val="32"/>
        </w:rPr>
      </w:pPr>
      <w:r w:rsidRPr="00446D4D">
        <w:rPr>
          <w:b/>
          <w:sz w:val="32"/>
        </w:rPr>
        <w:t>Download in MU-Online unter Abschlussarbeiten!</w:t>
      </w:r>
    </w:p>
    <w:p w14:paraId="2B7EE280" w14:textId="77777777" w:rsidR="00BA209B" w:rsidRDefault="00BA209B" w:rsidP="00BA209B">
      <w:pPr>
        <w:pStyle w:val="TitelText"/>
        <w:rPr>
          <w:b/>
          <w:sz w:val="32"/>
        </w:rPr>
      </w:pPr>
      <w:r w:rsidRPr="00446D4D">
        <w:rPr>
          <w:b/>
          <w:sz w:val="32"/>
        </w:rPr>
        <w:t xml:space="preserve"> (automatische Generierung de</w:t>
      </w:r>
      <w:r>
        <w:rPr>
          <w:b/>
          <w:sz w:val="32"/>
        </w:rPr>
        <w:t>r Eidesstattlichen Erklärung</w:t>
      </w:r>
      <w:r w:rsidRPr="00446D4D">
        <w:rPr>
          <w:b/>
          <w:sz w:val="32"/>
        </w:rPr>
        <w:t>)</w:t>
      </w:r>
    </w:p>
    <w:p w14:paraId="3DC4238A" w14:textId="77777777" w:rsidR="00BA209B" w:rsidRPr="00BA209B" w:rsidRDefault="00BA209B" w:rsidP="00BA209B">
      <w:pPr>
        <w:pStyle w:val="TitelText"/>
        <w:rPr>
          <w:b/>
          <w:sz w:val="32"/>
        </w:rPr>
      </w:pPr>
    </w:p>
    <w:p w14:paraId="28943336" w14:textId="77777777" w:rsidR="00F96D36" w:rsidRDefault="00D87C42" w:rsidP="00D87C42">
      <w:pPr>
        <w:rPr>
          <w:lang w:val="de-AT"/>
        </w:rPr>
      </w:pPr>
      <w:r w:rsidRPr="00D87C42">
        <w:rPr>
          <w:lang w:val="de-AT"/>
        </w:rPr>
        <w:t>Ich erkläre an Eides statt, dass ich diese Arbeit selbständig verfasst, andere als die angegebenen Quellen und Hilfsmittel nicht benutzt und mich auch sonst keiner unerlaubten H</w:t>
      </w:r>
      <w:r>
        <w:rPr>
          <w:lang w:val="de-AT"/>
        </w:rPr>
        <w:t xml:space="preserve">ilfsmittel bedient habe. </w:t>
      </w:r>
    </w:p>
    <w:p w14:paraId="587D5C6F" w14:textId="77777777" w:rsidR="00D87C42" w:rsidRPr="00D87C42" w:rsidRDefault="00D87C42" w:rsidP="00D87C42">
      <w:pPr>
        <w:rPr>
          <w:lang w:val="de-AT"/>
        </w:rPr>
      </w:pPr>
    </w:p>
    <w:p w14:paraId="5C4FE28B" w14:textId="77777777" w:rsidR="00D87C42" w:rsidRPr="00F3480B" w:rsidRDefault="00334D04" w:rsidP="00334D04">
      <w:pPr>
        <w:rPr>
          <w:lang w:val="en-US"/>
        </w:rPr>
      </w:pPr>
      <w:r w:rsidRPr="00F3480B">
        <w:rPr>
          <w:bCs/>
          <w:lang w:val="en-US"/>
        </w:rPr>
        <w:t>I declare in lieu of oath, that I wrote this thesis and performed the associated research myself, using only literature cited in this volume.</w:t>
      </w:r>
    </w:p>
    <w:p w14:paraId="7FB2CEA0" w14:textId="77777777" w:rsidR="00D87C42" w:rsidRPr="00D87C42" w:rsidRDefault="00A43242" w:rsidP="00D87C42">
      <w:pPr>
        <w:sectPr w:rsidR="00D87C42" w:rsidRPr="00D87C42" w:rsidSect="001B1734">
          <w:headerReference w:type="default" r:id="rId15"/>
          <w:footerReference w:type="default" r:id="rId16"/>
          <w:pgSz w:w="11906" w:h="16838"/>
          <w:pgMar w:top="1418" w:right="1418" w:bottom="1418" w:left="1985" w:header="708" w:footer="708" w:gutter="0"/>
          <w:pgNumType w:fmt="upperRoman" w:start="1"/>
          <w:cols w:space="708"/>
          <w:docGrid w:linePitch="360"/>
        </w:sectPr>
      </w:pPr>
      <w:r>
        <w:rPr>
          <w:noProof/>
          <w:lang w:val="de-AT" w:eastAsia="de-AT"/>
        </w:rPr>
        <mc:AlternateContent>
          <mc:Choice Requires="wps">
            <w:drawing>
              <wp:anchor distT="0" distB="0" distL="114300" distR="114300" simplePos="0" relativeHeight="251658240" behindDoc="0" locked="0" layoutInCell="1" allowOverlap="1" wp14:anchorId="0F8B0B9A" wp14:editId="6448C332">
                <wp:simplePos x="0" y="0"/>
                <wp:positionH relativeFrom="margin">
                  <wp:posOffset>3262630</wp:posOffset>
                </wp:positionH>
                <wp:positionV relativeFrom="margin">
                  <wp:posOffset>3716020</wp:posOffset>
                </wp:positionV>
                <wp:extent cx="2159635" cy="379730"/>
                <wp:effectExtent l="0" t="0" r="3810" b="3175"/>
                <wp:wrapSquare wrapText="bothSides"/>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635" cy="3797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6E6FE2" w14:textId="77777777" w:rsidR="000A3B54" w:rsidRPr="00CC1ACE" w:rsidRDefault="000A3B54" w:rsidP="00286895">
                            <w:pPr>
                              <w:pBdr>
                                <w:top w:val="single" w:sz="4" w:space="1" w:color="auto"/>
                              </w:pBdr>
                              <w:ind w:right="-214"/>
                              <w:jc w:val="center"/>
                              <w:rPr>
                                <w:lang w:val="de-AT"/>
                              </w:rPr>
                            </w:pPr>
                            <w:r>
                              <w:rPr>
                                <w:lang w:val="de-AT"/>
                              </w:rPr>
                              <w:t>([Vorname] [Nachname])</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0F8B0B9A" id="_x0000_t202" coordsize="21600,21600" o:spt="202" path="m,l,21600r21600,l21600,xe">
                <v:stroke joinstyle="miter"/>
                <v:path gradientshapeok="t" o:connecttype="rect"/>
              </v:shapetype>
              <v:shape id="Text Box 4" o:spid="_x0000_s1029" type="#_x0000_t202" style="position:absolute;left:0;text-align:left;margin-left:256.9pt;margin-top:292.6pt;width:170.05pt;height:29.9pt;z-index:251658240;visibility:visible;mso-wrap-style:square;mso-width-percent:400;mso-height-percent:200;mso-wrap-distance-left:9pt;mso-wrap-distance-top:0;mso-wrap-distance-right:9pt;mso-wrap-distance-bottom:0;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" stroked="f">
                <v:textbox style="mso-fit-shape-to-text:t">
                  <w:txbxContent>
                    <w:p w14:paraId="306E6FE2" w14:textId="77777777" w:rsidR="000A3B54" w:rsidRPr="00CC1ACE" w:rsidRDefault="000A3B54" w:rsidP="00286895">
                      <w:pPr>
                        <w:pBdr>
                          <w:top w:val="single" w:sz="4" w:space="1" w:color="auto"/>
                        </w:pBdr>
                        <w:ind w:right="-214"/>
                        <w:jc w:val="center"/>
                        <w:rPr>
                          <w:lang w:val="de-AT"/>
                        </w:rPr>
                      </w:pPr>
                      <w:r>
                        <w:rPr>
                          <w:lang w:val="de-AT"/>
                        </w:rPr>
                        <w:t>([Vorname] [Nachname])</w:t>
                      </w:r>
                    </w:p>
                  </w:txbxContent>
                </v:textbox>
                <w10:wrap type="square" anchorx="margin" anchory="margin"/>
              </v:shape>
            </w:pict>
          </mc:Fallback>
        </mc:AlternateContent>
      </w:r>
      <w:r>
        <w:rPr>
          <w:noProof/>
          <w:lang w:val="de-AT" w:eastAsia="de-AT"/>
        </w:rPr>
        <mc:AlternateContent>
          <mc:Choice Requires="wps">
            <w:drawing>
              <wp:anchor distT="0" distB="0" distL="114300" distR="114300" simplePos="0" relativeHeight="251663360" behindDoc="1" locked="0" layoutInCell="1" allowOverlap="1" wp14:anchorId="56755477" wp14:editId="6E364A5F">
                <wp:simplePos x="0" y="0"/>
                <wp:positionH relativeFrom="column">
                  <wp:posOffset>300355</wp:posOffset>
                </wp:positionH>
                <wp:positionV relativeFrom="paragraph">
                  <wp:posOffset>398780</wp:posOffset>
                </wp:positionV>
                <wp:extent cx="1104900" cy="361950"/>
                <wp:effectExtent l="0" t="1270" r="1270" b="0"/>
                <wp:wrapNone/>
                <wp:docPr id="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361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37FA02" w14:textId="77777777" w:rsidR="00D13F74" w:rsidRPr="00D13F74" w:rsidRDefault="00D13F74">
                            <w:pPr>
                              <w:rPr>
                                <w:lang w:val="de-AT"/>
                              </w:rPr>
                            </w:pPr>
                            <w:r>
                              <w:rPr>
                                <w:lang w:val="de-AT"/>
                              </w:rPr>
                              <w:t>[Ort], [Datu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755477" id="Text Box 15" o:spid="_x0000_s1030" type="#_x0000_t202" style="position:absolute;left:0;text-align:left;margin-left:23.65pt;margin-top:31.4pt;width:87pt;height:2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" stroked="f">
                <v:textbox>
                  <w:txbxContent>
                    <w:p w14:paraId="4A37FA02" w14:textId="77777777" w:rsidR="00D13F74" w:rsidRPr="00D13F74" w:rsidRDefault="00D13F74">
                      <w:pPr>
                        <w:rPr>
                          <w:lang w:val="de-AT"/>
                        </w:rPr>
                      </w:pPr>
                      <w:r>
                        <w:rPr>
                          <w:lang w:val="de-AT"/>
                        </w:rPr>
                        <w:t>[Ort], [Datum]</w:t>
                      </w:r>
                    </w:p>
                  </w:txbxContent>
                </v:textbox>
              </v:shape>
            </w:pict>
          </mc:Fallback>
        </mc:AlternateContent>
      </w:r>
      <w:r>
        <w:rPr>
          <w:noProof/>
          <w:lang w:val="de-AT" w:eastAsia="de-AT"/>
        </w:rPr>
        <mc:AlternateContent>
          <mc:Choice Requires="wps">
            <w:drawing>
              <wp:anchor distT="0" distB="0" distL="114300" distR="114300" simplePos="0" relativeHeight="251662336" behindDoc="0" locked="0" layoutInCell="1" allowOverlap="1" wp14:anchorId="33D002FE" wp14:editId="4E0F9414">
                <wp:simplePos x="0" y="0"/>
                <wp:positionH relativeFrom="column">
                  <wp:posOffset>14605</wp:posOffset>
                </wp:positionH>
                <wp:positionV relativeFrom="paragraph">
                  <wp:posOffset>703580</wp:posOffset>
                </wp:positionV>
                <wp:extent cx="1743075" cy="0"/>
                <wp:effectExtent l="8255" t="10795" r="10795" b="8255"/>
                <wp:wrapNone/>
                <wp:docPr id="3"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430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61D35702" id="_x0000_t32" coordsize="21600,21600" o:spt="32" o:oned="t" path="m,l21600,21600e" filled="f">
                <v:path arrowok="t" fillok="f" o:connecttype="none"/>
                <o:lock v:ext="edit" shapetype="t"/>
              </v:shapetype>
              <v:shape id="AutoShape 14" o:spid="_x0000_s1026" type="#_x0000_t32" style="position:absolute;margin-left:1.15pt;margin-top:55.4pt;width:137.2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"/>
            </w:pict>
          </mc:Fallback>
        </mc:AlternateContent>
      </w:r>
    </w:p>
    <w:p w14:paraId="09ADD20E" w14:textId="77777777" w:rsidR="005670E4" w:rsidRPr="00EE3045" w:rsidRDefault="00D87C42" w:rsidP="00AF6A46">
      <w:pPr>
        <w:pStyle w:val="berschrift1ohneNummerierung"/>
        <w:rPr>
          <w:lang w:val="de-AT"/>
        </w:rPr>
      </w:pPr>
      <w:r w:rsidRPr="00EE3045">
        <w:rPr>
          <w:lang w:val="de-AT"/>
        </w:rPr>
        <w:lastRenderedPageBreak/>
        <w:t>Glei</w:t>
      </w:r>
      <w:r w:rsidR="004F359A" w:rsidRPr="00EE3045">
        <w:rPr>
          <w:rStyle w:val="Heading1Char"/>
          <w:b/>
          <w:bCs/>
          <w:lang w:val="de-AT"/>
        </w:rPr>
        <w:t>chhe</w:t>
      </w:r>
      <w:r w:rsidRPr="00EE3045">
        <w:rPr>
          <w:lang w:val="de-AT"/>
        </w:rPr>
        <w:t>itsgrundsatz</w:t>
      </w:r>
    </w:p>
    <w:p w14:paraId="6C60155C" w14:textId="77777777" w:rsidR="00D87C42" w:rsidRDefault="00B3451D" w:rsidP="00B3451D">
      <w:pPr>
        <w:rPr>
          <w:lang w:val="de-AT"/>
        </w:rPr>
      </w:pPr>
      <w:r w:rsidRPr="00B3451D">
        <w:rPr>
          <w:szCs w:val="22"/>
          <w:lang w:val="de-AT"/>
        </w:rPr>
        <w:t xml:space="preserve">Aus Gründen der Lesbarkeit wurde in dieser Arbeit darauf verzichtet, geschlechtsspezifische Formulierungen zu verwenden. Es wird ausdrücklich festgehalten, dass die bei Personen verwendeten maskulinen Formen für beide </w:t>
      </w:r>
      <w:r w:rsidR="0031318E">
        <w:rPr>
          <w:szCs w:val="22"/>
          <w:lang w:val="de-AT"/>
        </w:rPr>
        <w:t>Geschlechter zu verstehen sind.</w:t>
      </w:r>
    </w:p>
    <w:p w14:paraId="3D20660E" w14:textId="77777777" w:rsidR="00D87C42" w:rsidRDefault="00D87C42" w:rsidP="00D87C42">
      <w:pPr>
        <w:rPr>
          <w:lang w:val="de-AT"/>
        </w:rPr>
        <w:sectPr w:rsidR="00D87C42" w:rsidSect="001B1734">
          <w:headerReference w:type="default" r:id="rId17"/>
          <w:pgSz w:w="11906" w:h="16838"/>
          <w:pgMar w:top="1418" w:right="1418" w:bottom="1418" w:left="1985" w:header="708" w:footer="708" w:gutter="0"/>
          <w:pgNumType w:fmt="upperRoman"/>
          <w:cols w:space="708"/>
          <w:docGrid w:linePitch="360"/>
        </w:sectPr>
      </w:pPr>
    </w:p>
    <w:p w14:paraId="1EF7F5D7" w14:textId="77777777" w:rsidR="0078559F" w:rsidRDefault="00B76769" w:rsidP="00043E5C">
      <w:pPr>
        <w:pStyle w:val="berschrift1ohneNummerierung"/>
      </w:pPr>
      <w:proofErr w:type="spellStart"/>
      <w:r w:rsidRPr="00D87C42">
        <w:lastRenderedPageBreak/>
        <w:t>Danksagung</w:t>
      </w:r>
      <w:proofErr w:type="spellEnd"/>
    </w:p>
    <w:p w14:paraId="299EE8E9" w14:textId="77777777" w:rsidR="00286895" w:rsidRDefault="00286895">
      <w:pPr>
        <w:spacing w:before="0" w:after="0" w:line="240" w:lineRule="auto"/>
        <w:jc w:val="left"/>
        <w:rPr>
          <w:b/>
          <w:bCs/>
          <w:sz w:val="32"/>
          <w:szCs w:val="32"/>
          <w:lang w:val="de-AT"/>
        </w:rPr>
      </w:pPr>
    </w:p>
    <w:p w14:paraId="505A0823" w14:textId="77777777" w:rsidR="00286895" w:rsidRDefault="00286895">
      <w:pPr>
        <w:spacing w:before="0" w:after="0" w:line="240" w:lineRule="auto"/>
        <w:jc w:val="left"/>
        <w:rPr>
          <w:b/>
          <w:bCs/>
          <w:sz w:val="32"/>
          <w:szCs w:val="32"/>
          <w:lang w:val="de-AT"/>
        </w:rPr>
      </w:pPr>
    </w:p>
    <w:p w14:paraId="28F70A39" w14:textId="77777777" w:rsidR="00286895" w:rsidRDefault="00286895">
      <w:pPr>
        <w:spacing w:before="0" w:after="0" w:line="240" w:lineRule="auto"/>
        <w:jc w:val="left"/>
        <w:rPr>
          <w:b/>
          <w:bCs/>
          <w:sz w:val="32"/>
          <w:szCs w:val="32"/>
          <w:lang w:val="de-AT"/>
        </w:rPr>
      </w:pPr>
    </w:p>
    <w:p w14:paraId="284FE894" w14:textId="77777777" w:rsidR="00286895" w:rsidRDefault="00286895">
      <w:pPr>
        <w:spacing w:before="0" w:after="0" w:line="240" w:lineRule="auto"/>
        <w:jc w:val="left"/>
        <w:rPr>
          <w:b/>
          <w:bCs/>
          <w:sz w:val="32"/>
          <w:szCs w:val="32"/>
          <w:lang w:val="de-AT"/>
        </w:rPr>
        <w:sectPr w:rsidR="00286895" w:rsidSect="001B1734">
          <w:headerReference w:type="default" r:id="rId18"/>
          <w:pgSz w:w="11906" w:h="16838"/>
          <w:pgMar w:top="1418" w:right="1418" w:bottom="1418" w:left="1985" w:header="708" w:footer="708" w:gutter="0"/>
          <w:pgNumType w:fmt="upperRoman"/>
          <w:cols w:space="708"/>
          <w:docGrid w:linePitch="360"/>
        </w:sectPr>
      </w:pPr>
    </w:p>
    <w:p w14:paraId="1C9A2E44" w14:textId="77777777" w:rsidR="00B76769" w:rsidRPr="00D87C42" w:rsidRDefault="004F359A" w:rsidP="00043E5C">
      <w:pPr>
        <w:pStyle w:val="berschrift1ohneNummerierung"/>
      </w:pPr>
      <w:proofErr w:type="spellStart"/>
      <w:r w:rsidRPr="004F359A">
        <w:lastRenderedPageBreak/>
        <w:t>Kurzfassung</w:t>
      </w:r>
      <w:proofErr w:type="spellEnd"/>
    </w:p>
    <w:p w14:paraId="61ED9887" w14:textId="77777777" w:rsidR="00B76769" w:rsidRPr="00F96D36" w:rsidRDefault="00B76769" w:rsidP="00D87C42">
      <w:pPr>
        <w:rPr>
          <w:lang w:val="de-AT"/>
        </w:rPr>
      </w:pPr>
    </w:p>
    <w:p w14:paraId="73016B3A" w14:textId="77777777" w:rsidR="00B76769" w:rsidRPr="00F96D36" w:rsidRDefault="00B76769" w:rsidP="00D87C42">
      <w:pPr>
        <w:rPr>
          <w:lang w:val="de-AT"/>
        </w:rPr>
      </w:pPr>
    </w:p>
    <w:p w14:paraId="187B7766" w14:textId="77777777" w:rsidR="00B76769" w:rsidRPr="00F96D36" w:rsidRDefault="00B76769" w:rsidP="00D87C42">
      <w:pPr>
        <w:rPr>
          <w:lang w:val="de-AT"/>
        </w:rPr>
      </w:pPr>
    </w:p>
    <w:p w14:paraId="53A04A1D" w14:textId="77777777" w:rsidR="00B76769" w:rsidRPr="00F96D36" w:rsidRDefault="00B76769" w:rsidP="00D87C42">
      <w:pPr>
        <w:rPr>
          <w:lang w:val="de-AT"/>
        </w:rPr>
      </w:pPr>
    </w:p>
    <w:p w14:paraId="47480E01" w14:textId="77777777" w:rsidR="00B76769" w:rsidRPr="00F96D36" w:rsidRDefault="00B76769" w:rsidP="00D87C42">
      <w:pPr>
        <w:rPr>
          <w:lang w:val="de-AT"/>
        </w:rPr>
        <w:sectPr w:rsidR="00B76769" w:rsidRPr="00F96D36" w:rsidSect="001B1734">
          <w:headerReference w:type="default" r:id="rId19"/>
          <w:pgSz w:w="11906" w:h="16838"/>
          <w:pgMar w:top="1418" w:right="1418" w:bottom="1418" w:left="1985" w:header="708" w:footer="708" w:gutter="0"/>
          <w:pgNumType w:fmt="upperRoman"/>
          <w:cols w:space="708"/>
          <w:docGrid w:linePitch="360"/>
        </w:sectPr>
      </w:pPr>
    </w:p>
    <w:p w14:paraId="324E238A" w14:textId="77777777" w:rsidR="00270AE5" w:rsidRPr="007A37C5" w:rsidRDefault="00653424" w:rsidP="00043E5C">
      <w:pPr>
        <w:pStyle w:val="berschrift1ohneNummerierung"/>
      </w:pPr>
      <w:r w:rsidRPr="007A37C5">
        <w:lastRenderedPageBreak/>
        <w:t>Abstract</w:t>
      </w:r>
      <w:r w:rsidR="00307E04">
        <w:t xml:space="preserve"> </w:t>
      </w:r>
    </w:p>
    <w:p w14:paraId="7AB6438A" w14:textId="77777777" w:rsidR="00653424" w:rsidRDefault="00653424" w:rsidP="007A37C5"/>
    <w:p w14:paraId="3D4A003E" w14:textId="77777777" w:rsidR="007A37C5" w:rsidRDefault="007A37C5" w:rsidP="007A37C5"/>
    <w:p w14:paraId="5AF80EC8" w14:textId="77777777" w:rsidR="00653424" w:rsidRDefault="00653424" w:rsidP="007A37C5"/>
    <w:p w14:paraId="795BFAB3" w14:textId="77777777" w:rsidR="00653424" w:rsidRDefault="00653424" w:rsidP="007F0E11"/>
    <w:p w14:paraId="58ADA262" w14:textId="77777777" w:rsidR="001B1734" w:rsidRDefault="001B1734" w:rsidP="007F0E11"/>
    <w:p w14:paraId="183B5F19" w14:textId="77777777" w:rsidR="001B1734" w:rsidRPr="001B1734" w:rsidRDefault="001B1734" w:rsidP="001B1734"/>
    <w:p w14:paraId="38BBFF39" w14:textId="77777777" w:rsidR="001B1734" w:rsidRPr="001B1734" w:rsidRDefault="001B1734" w:rsidP="001B1734"/>
    <w:p w14:paraId="1F3B0FF1" w14:textId="77777777" w:rsidR="001B1734" w:rsidRPr="001B1734" w:rsidRDefault="001B1734" w:rsidP="001B1734"/>
    <w:p w14:paraId="37DF490C" w14:textId="77777777" w:rsidR="001B1734" w:rsidRPr="001B1734" w:rsidRDefault="001B1734" w:rsidP="001B1734"/>
    <w:p w14:paraId="0C02298E" w14:textId="77777777" w:rsidR="001B1734" w:rsidRPr="001B1734" w:rsidRDefault="001B1734" w:rsidP="001B1734"/>
    <w:p w14:paraId="4A00D80B" w14:textId="77777777" w:rsidR="001B1734" w:rsidRPr="001B1734" w:rsidRDefault="001B1734" w:rsidP="001B1734"/>
    <w:p w14:paraId="1D6D0553" w14:textId="77777777" w:rsidR="001B1734" w:rsidRPr="001B1734" w:rsidRDefault="001B1734" w:rsidP="001B1734"/>
    <w:p w14:paraId="7A720722" w14:textId="77777777" w:rsidR="001B1734" w:rsidRPr="001B1734" w:rsidRDefault="001B1734" w:rsidP="001B1734"/>
    <w:p w14:paraId="03889638" w14:textId="77777777" w:rsidR="001B1734" w:rsidRPr="001B1734" w:rsidRDefault="001B1734" w:rsidP="001B1734"/>
    <w:p w14:paraId="29F7A75B" w14:textId="77777777" w:rsidR="001B1734" w:rsidRPr="001B1734" w:rsidRDefault="001B1734" w:rsidP="001B1734"/>
    <w:p w14:paraId="1CDC0CB3" w14:textId="77777777" w:rsidR="001B1734" w:rsidRDefault="001B1734" w:rsidP="001B1734">
      <w:pPr>
        <w:tabs>
          <w:tab w:val="left" w:pos="6525"/>
        </w:tabs>
      </w:pPr>
      <w:r>
        <w:tab/>
      </w:r>
    </w:p>
    <w:p w14:paraId="40E0032C" w14:textId="77777777" w:rsidR="001B1734" w:rsidRDefault="001B1734" w:rsidP="001B1734"/>
    <w:p w14:paraId="6CE68826" w14:textId="77777777" w:rsidR="007F0E11" w:rsidRPr="001B1734" w:rsidRDefault="007F0E11" w:rsidP="001B1734">
      <w:pPr>
        <w:sectPr w:rsidR="007F0E11" w:rsidRPr="001B1734" w:rsidSect="001B1734">
          <w:headerReference w:type="default" r:id="rId20"/>
          <w:pgSz w:w="11906" w:h="16838" w:code="9"/>
          <w:pgMar w:top="1418" w:right="1418" w:bottom="1418" w:left="1985" w:header="709" w:footer="709" w:gutter="0"/>
          <w:pgNumType w:fmt="upperRoman"/>
          <w:cols w:space="708"/>
          <w:docGrid w:linePitch="360"/>
        </w:sectPr>
      </w:pPr>
    </w:p>
    <w:p w14:paraId="6301F97C" w14:textId="77777777" w:rsidR="00653424" w:rsidRDefault="007F0E11" w:rsidP="00043E5C">
      <w:pPr>
        <w:pStyle w:val="berschrift1ohneNummerierung"/>
      </w:pPr>
      <w:proofErr w:type="spellStart"/>
      <w:r>
        <w:lastRenderedPageBreak/>
        <w:t>Inhaltsverzeichnis</w:t>
      </w:r>
      <w:proofErr w:type="spellEnd"/>
    </w:p>
    <w:p w14:paraId="5DCD0899" w14:textId="77777777" w:rsidR="000712F3" w:rsidRDefault="009F6511">
      <w:pPr>
        <w:pStyle w:val="TOC1"/>
        <w:rPr>
          <w:rFonts w:asciiTheme="minorHAnsi" w:eastAsiaTheme="minorEastAsia" w:hAnsiTheme="minorHAnsi" w:cstheme="minorBidi"/>
          <w:b w:val="0"/>
          <w:szCs w:val="22"/>
          <w:lang w:val="de-AT" w:eastAsia="de-AT"/>
        </w:rPr>
      </w:pPr>
      <w:r>
        <w:fldChar w:fldCharType="begin"/>
      </w:r>
      <w:r w:rsidR="00737D82">
        <w:instrText xml:space="preserve"> TOC \o "2-3" \h \z \t "Überschrift 1;1" </w:instrText>
      </w:r>
      <w:r>
        <w:fldChar w:fldCharType="separate"/>
      </w:r>
      <w:hyperlink w:anchor="_Toc8367816" w:history="1">
        <w:r w:rsidR="000712F3" w:rsidRPr="00506585">
          <w:rPr>
            <w:rStyle w:val="Hyperlink"/>
          </w:rPr>
          <w:t>1</w:t>
        </w:r>
        <w:r w:rsidR="000712F3">
          <w:rPr>
            <w:rFonts w:asciiTheme="minorHAnsi" w:eastAsiaTheme="minorEastAsia" w:hAnsiTheme="minorHAnsi" w:cstheme="minorBidi"/>
            <w:b w:val="0"/>
            <w:szCs w:val="22"/>
            <w:lang w:val="de-AT" w:eastAsia="de-AT"/>
          </w:rPr>
          <w:tab/>
        </w:r>
        <w:r w:rsidR="000712F3" w:rsidRPr="00506585">
          <w:rPr>
            <w:rStyle w:val="Hyperlink"/>
          </w:rPr>
          <w:t>Einleitung</w:t>
        </w:r>
        <w:r w:rsidR="000712F3">
          <w:rPr>
            <w:webHidden/>
          </w:rPr>
          <w:tab/>
        </w:r>
        <w:r w:rsidR="000712F3">
          <w:rPr>
            <w:webHidden/>
          </w:rPr>
          <w:fldChar w:fldCharType="begin"/>
        </w:r>
        <w:r w:rsidR="000712F3">
          <w:rPr>
            <w:webHidden/>
          </w:rPr>
          <w:instrText xml:space="preserve"> PAGEREF _Toc8367816 \h </w:instrText>
        </w:r>
        <w:r w:rsidR="000712F3">
          <w:rPr>
            <w:webHidden/>
          </w:rPr>
        </w:r>
        <w:r w:rsidR="000712F3">
          <w:rPr>
            <w:webHidden/>
          </w:rPr>
          <w:fldChar w:fldCharType="separate"/>
        </w:r>
        <w:r w:rsidR="000712F3">
          <w:rPr>
            <w:webHidden/>
          </w:rPr>
          <w:t>1</w:t>
        </w:r>
        <w:r w:rsidR="000712F3">
          <w:rPr>
            <w:webHidden/>
          </w:rPr>
          <w:fldChar w:fldCharType="end"/>
        </w:r>
      </w:hyperlink>
    </w:p>
    <w:p w14:paraId="1DCFCDC5" w14:textId="77777777" w:rsidR="000712F3" w:rsidRDefault="00B34F39">
      <w:pPr>
        <w:pStyle w:val="TOC2"/>
        <w:rPr>
          <w:rFonts w:asciiTheme="minorHAnsi" w:eastAsiaTheme="minorEastAsia" w:hAnsiTheme="minorHAnsi" w:cstheme="minorBidi"/>
          <w:szCs w:val="22"/>
          <w:lang w:eastAsia="de-AT"/>
        </w:rPr>
      </w:pPr>
      <w:hyperlink w:anchor="_Toc8367817" w:history="1">
        <w:r w:rsidR="000712F3" w:rsidRPr="00506585">
          <w:rPr>
            <w:rStyle w:val="Hyperlink"/>
          </w:rPr>
          <w:t>1.1</w:t>
        </w:r>
        <w:r w:rsidR="000712F3">
          <w:rPr>
            <w:rFonts w:asciiTheme="minorHAnsi" w:eastAsiaTheme="minorEastAsia" w:hAnsiTheme="minorHAnsi" w:cstheme="minorBidi"/>
            <w:szCs w:val="22"/>
            <w:lang w:eastAsia="de-AT"/>
          </w:rPr>
          <w:tab/>
        </w:r>
        <w:r w:rsidR="000712F3" w:rsidRPr="00506585">
          <w:rPr>
            <w:rStyle w:val="Hyperlink"/>
          </w:rPr>
          <w:t>Ausgangssituation und Problemstellung</w:t>
        </w:r>
        <w:r w:rsidR="000712F3">
          <w:rPr>
            <w:webHidden/>
          </w:rPr>
          <w:tab/>
        </w:r>
        <w:r w:rsidR="000712F3">
          <w:rPr>
            <w:webHidden/>
          </w:rPr>
          <w:fldChar w:fldCharType="begin"/>
        </w:r>
        <w:r w:rsidR="000712F3">
          <w:rPr>
            <w:webHidden/>
          </w:rPr>
          <w:instrText xml:space="preserve"> PAGEREF _Toc8367817 \h </w:instrText>
        </w:r>
        <w:r w:rsidR="000712F3">
          <w:rPr>
            <w:webHidden/>
          </w:rPr>
        </w:r>
        <w:r w:rsidR="000712F3">
          <w:rPr>
            <w:webHidden/>
          </w:rPr>
          <w:fldChar w:fldCharType="separate"/>
        </w:r>
        <w:r w:rsidR="000712F3">
          <w:rPr>
            <w:webHidden/>
          </w:rPr>
          <w:t>1</w:t>
        </w:r>
        <w:r w:rsidR="000712F3">
          <w:rPr>
            <w:webHidden/>
          </w:rPr>
          <w:fldChar w:fldCharType="end"/>
        </w:r>
      </w:hyperlink>
    </w:p>
    <w:p w14:paraId="4815BF87" w14:textId="77777777" w:rsidR="000712F3" w:rsidRDefault="00B34F39">
      <w:pPr>
        <w:pStyle w:val="TOC2"/>
        <w:rPr>
          <w:rFonts w:asciiTheme="minorHAnsi" w:eastAsiaTheme="minorEastAsia" w:hAnsiTheme="minorHAnsi" w:cstheme="minorBidi"/>
          <w:szCs w:val="22"/>
          <w:lang w:eastAsia="de-AT"/>
        </w:rPr>
      </w:pPr>
      <w:hyperlink w:anchor="_Toc8367818" w:history="1">
        <w:r w:rsidR="000712F3" w:rsidRPr="00506585">
          <w:rPr>
            <w:rStyle w:val="Hyperlink"/>
          </w:rPr>
          <w:t>1.2</w:t>
        </w:r>
        <w:r w:rsidR="000712F3">
          <w:rPr>
            <w:rFonts w:asciiTheme="minorHAnsi" w:eastAsiaTheme="minorEastAsia" w:hAnsiTheme="minorHAnsi" w:cstheme="minorBidi"/>
            <w:szCs w:val="22"/>
            <w:lang w:eastAsia="de-AT"/>
          </w:rPr>
          <w:tab/>
        </w:r>
        <w:r w:rsidR="000712F3" w:rsidRPr="00506585">
          <w:rPr>
            <w:rStyle w:val="Hyperlink"/>
          </w:rPr>
          <w:t>Zielsetzung und Forschungsfrage</w:t>
        </w:r>
        <w:r w:rsidR="000712F3">
          <w:rPr>
            <w:webHidden/>
          </w:rPr>
          <w:tab/>
        </w:r>
        <w:r w:rsidR="000712F3">
          <w:rPr>
            <w:webHidden/>
          </w:rPr>
          <w:fldChar w:fldCharType="begin"/>
        </w:r>
        <w:r w:rsidR="000712F3">
          <w:rPr>
            <w:webHidden/>
          </w:rPr>
          <w:instrText xml:space="preserve"> PAGEREF _Toc8367818 \h </w:instrText>
        </w:r>
        <w:r w:rsidR="000712F3">
          <w:rPr>
            <w:webHidden/>
          </w:rPr>
        </w:r>
        <w:r w:rsidR="000712F3">
          <w:rPr>
            <w:webHidden/>
          </w:rPr>
          <w:fldChar w:fldCharType="separate"/>
        </w:r>
        <w:r w:rsidR="000712F3">
          <w:rPr>
            <w:webHidden/>
          </w:rPr>
          <w:t>1</w:t>
        </w:r>
        <w:r w:rsidR="000712F3">
          <w:rPr>
            <w:webHidden/>
          </w:rPr>
          <w:fldChar w:fldCharType="end"/>
        </w:r>
      </w:hyperlink>
    </w:p>
    <w:p w14:paraId="05618A65" w14:textId="77777777" w:rsidR="000712F3" w:rsidRDefault="00B34F39">
      <w:pPr>
        <w:pStyle w:val="TOC2"/>
        <w:rPr>
          <w:rFonts w:asciiTheme="minorHAnsi" w:eastAsiaTheme="minorEastAsia" w:hAnsiTheme="minorHAnsi" w:cstheme="minorBidi"/>
          <w:szCs w:val="22"/>
          <w:lang w:eastAsia="de-AT"/>
        </w:rPr>
      </w:pPr>
      <w:hyperlink w:anchor="_Toc8367819" w:history="1">
        <w:r w:rsidR="000712F3" w:rsidRPr="00506585">
          <w:rPr>
            <w:rStyle w:val="Hyperlink"/>
          </w:rPr>
          <w:t>1.3</w:t>
        </w:r>
        <w:r w:rsidR="000712F3">
          <w:rPr>
            <w:rFonts w:asciiTheme="minorHAnsi" w:eastAsiaTheme="minorEastAsia" w:hAnsiTheme="minorHAnsi" w:cstheme="minorBidi"/>
            <w:szCs w:val="22"/>
            <w:lang w:eastAsia="de-AT"/>
          </w:rPr>
          <w:tab/>
        </w:r>
        <w:r w:rsidR="000712F3" w:rsidRPr="00506585">
          <w:rPr>
            <w:rStyle w:val="Hyperlink"/>
          </w:rPr>
          <w:t>Methodische Vorgehensweise</w:t>
        </w:r>
        <w:r w:rsidR="000712F3">
          <w:rPr>
            <w:webHidden/>
          </w:rPr>
          <w:tab/>
        </w:r>
        <w:r w:rsidR="000712F3">
          <w:rPr>
            <w:webHidden/>
          </w:rPr>
          <w:fldChar w:fldCharType="begin"/>
        </w:r>
        <w:r w:rsidR="000712F3">
          <w:rPr>
            <w:webHidden/>
          </w:rPr>
          <w:instrText xml:space="preserve"> PAGEREF _Toc8367819 \h </w:instrText>
        </w:r>
        <w:r w:rsidR="000712F3">
          <w:rPr>
            <w:webHidden/>
          </w:rPr>
        </w:r>
        <w:r w:rsidR="000712F3">
          <w:rPr>
            <w:webHidden/>
          </w:rPr>
          <w:fldChar w:fldCharType="separate"/>
        </w:r>
        <w:r w:rsidR="000712F3">
          <w:rPr>
            <w:webHidden/>
          </w:rPr>
          <w:t>1</w:t>
        </w:r>
        <w:r w:rsidR="000712F3">
          <w:rPr>
            <w:webHidden/>
          </w:rPr>
          <w:fldChar w:fldCharType="end"/>
        </w:r>
      </w:hyperlink>
    </w:p>
    <w:p w14:paraId="0A06EAD5" w14:textId="77777777" w:rsidR="000712F3" w:rsidRDefault="00B34F39">
      <w:pPr>
        <w:pStyle w:val="TOC2"/>
        <w:rPr>
          <w:rFonts w:asciiTheme="minorHAnsi" w:eastAsiaTheme="minorEastAsia" w:hAnsiTheme="minorHAnsi" w:cstheme="minorBidi"/>
          <w:szCs w:val="22"/>
          <w:lang w:eastAsia="de-AT"/>
        </w:rPr>
      </w:pPr>
      <w:hyperlink w:anchor="_Toc8367820" w:history="1">
        <w:r w:rsidR="000712F3" w:rsidRPr="00506585">
          <w:rPr>
            <w:rStyle w:val="Hyperlink"/>
          </w:rPr>
          <w:t>1.4</w:t>
        </w:r>
        <w:r w:rsidR="000712F3">
          <w:rPr>
            <w:rFonts w:asciiTheme="minorHAnsi" w:eastAsiaTheme="minorEastAsia" w:hAnsiTheme="minorHAnsi" w:cstheme="minorBidi"/>
            <w:szCs w:val="22"/>
            <w:lang w:eastAsia="de-AT"/>
          </w:rPr>
          <w:tab/>
        </w:r>
        <w:r w:rsidR="000712F3" w:rsidRPr="00506585">
          <w:rPr>
            <w:rStyle w:val="Hyperlink"/>
          </w:rPr>
          <w:t>Aufbau der Arbeit</w:t>
        </w:r>
        <w:r w:rsidR="000712F3">
          <w:rPr>
            <w:webHidden/>
          </w:rPr>
          <w:tab/>
        </w:r>
        <w:r w:rsidR="000712F3">
          <w:rPr>
            <w:webHidden/>
          </w:rPr>
          <w:fldChar w:fldCharType="begin"/>
        </w:r>
        <w:r w:rsidR="000712F3">
          <w:rPr>
            <w:webHidden/>
          </w:rPr>
          <w:instrText xml:space="preserve"> PAGEREF _Toc8367820 \h </w:instrText>
        </w:r>
        <w:r w:rsidR="000712F3">
          <w:rPr>
            <w:webHidden/>
          </w:rPr>
        </w:r>
        <w:r w:rsidR="000712F3">
          <w:rPr>
            <w:webHidden/>
          </w:rPr>
          <w:fldChar w:fldCharType="separate"/>
        </w:r>
        <w:r w:rsidR="000712F3">
          <w:rPr>
            <w:webHidden/>
          </w:rPr>
          <w:t>1</w:t>
        </w:r>
        <w:r w:rsidR="000712F3">
          <w:rPr>
            <w:webHidden/>
          </w:rPr>
          <w:fldChar w:fldCharType="end"/>
        </w:r>
      </w:hyperlink>
    </w:p>
    <w:p w14:paraId="466BB250" w14:textId="77777777" w:rsidR="000712F3" w:rsidRDefault="00B34F39">
      <w:pPr>
        <w:pStyle w:val="TOC1"/>
        <w:rPr>
          <w:rFonts w:asciiTheme="minorHAnsi" w:eastAsiaTheme="minorEastAsia" w:hAnsiTheme="minorHAnsi" w:cstheme="minorBidi"/>
          <w:b w:val="0"/>
          <w:szCs w:val="22"/>
          <w:lang w:val="de-AT" w:eastAsia="de-AT"/>
        </w:rPr>
      </w:pPr>
      <w:hyperlink w:anchor="_Toc8367821" w:history="1">
        <w:r w:rsidR="000712F3" w:rsidRPr="00506585">
          <w:rPr>
            <w:rStyle w:val="Hyperlink"/>
          </w:rPr>
          <w:t>2</w:t>
        </w:r>
        <w:r w:rsidR="000712F3">
          <w:rPr>
            <w:rFonts w:asciiTheme="minorHAnsi" w:eastAsiaTheme="minorEastAsia" w:hAnsiTheme="minorHAnsi" w:cstheme="minorBidi"/>
            <w:b w:val="0"/>
            <w:szCs w:val="22"/>
            <w:lang w:val="de-AT" w:eastAsia="de-AT"/>
          </w:rPr>
          <w:tab/>
        </w:r>
        <w:r w:rsidR="000712F3" w:rsidRPr="00506585">
          <w:rPr>
            <w:rStyle w:val="Hyperlink"/>
          </w:rPr>
          <w:t>Allgemeine Angaben zum Seitenlayout</w:t>
        </w:r>
        <w:r w:rsidR="000712F3">
          <w:rPr>
            <w:webHidden/>
          </w:rPr>
          <w:tab/>
        </w:r>
        <w:r w:rsidR="000712F3">
          <w:rPr>
            <w:webHidden/>
          </w:rPr>
          <w:fldChar w:fldCharType="begin"/>
        </w:r>
        <w:r w:rsidR="000712F3">
          <w:rPr>
            <w:webHidden/>
          </w:rPr>
          <w:instrText xml:space="preserve"> PAGEREF _Toc8367821 \h </w:instrText>
        </w:r>
        <w:r w:rsidR="000712F3">
          <w:rPr>
            <w:webHidden/>
          </w:rPr>
        </w:r>
        <w:r w:rsidR="000712F3">
          <w:rPr>
            <w:webHidden/>
          </w:rPr>
          <w:fldChar w:fldCharType="separate"/>
        </w:r>
        <w:r w:rsidR="000712F3">
          <w:rPr>
            <w:webHidden/>
          </w:rPr>
          <w:t>2</w:t>
        </w:r>
        <w:r w:rsidR="000712F3">
          <w:rPr>
            <w:webHidden/>
          </w:rPr>
          <w:fldChar w:fldCharType="end"/>
        </w:r>
      </w:hyperlink>
    </w:p>
    <w:p w14:paraId="2CA48519" w14:textId="77777777" w:rsidR="000712F3" w:rsidRDefault="00B34F39">
      <w:pPr>
        <w:pStyle w:val="TOC1"/>
        <w:rPr>
          <w:rFonts w:asciiTheme="minorHAnsi" w:eastAsiaTheme="minorEastAsia" w:hAnsiTheme="minorHAnsi" w:cstheme="minorBidi"/>
          <w:b w:val="0"/>
          <w:szCs w:val="22"/>
          <w:lang w:val="de-AT" w:eastAsia="de-AT"/>
        </w:rPr>
      </w:pPr>
      <w:hyperlink w:anchor="_Toc8367822" w:history="1">
        <w:r w:rsidR="000712F3" w:rsidRPr="00506585">
          <w:rPr>
            <w:rStyle w:val="Hyperlink"/>
          </w:rPr>
          <w:t>3</w:t>
        </w:r>
        <w:r w:rsidR="000712F3">
          <w:rPr>
            <w:rFonts w:asciiTheme="minorHAnsi" w:eastAsiaTheme="minorEastAsia" w:hAnsiTheme="minorHAnsi" w:cstheme="minorBidi"/>
            <w:b w:val="0"/>
            <w:szCs w:val="22"/>
            <w:lang w:val="de-AT" w:eastAsia="de-AT"/>
          </w:rPr>
          <w:tab/>
        </w:r>
        <w:r w:rsidR="000712F3" w:rsidRPr="00506585">
          <w:rPr>
            <w:rStyle w:val="Hyperlink"/>
          </w:rPr>
          <w:t>Theoretischer Teil</w:t>
        </w:r>
        <w:r w:rsidR="000712F3">
          <w:rPr>
            <w:webHidden/>
          </w:rPr>
          <w:tab/>
        </w:r>
        <w:r w:rsidR="000712F3">
          <w:rPr>
            <w:webHidden/>
          </w:rPr>
          <w:fldChar w:fldCharType="begin"/>
        </w:r>
        <w:r w:rsidR="000712F3">
          <w:rPr>
            <w:webHidden/>
          </w:rPr>
          <w:instrText xml:space="preserve"> PAGEREF _Toc8367822 \h </w:instrText>
        </w:r>
        <w:r w:rsidR="000712F3">
          <w:rPr>
            <w:webHidden/>
          </w:rPr>
        </w:r>
        <w:r w:rsidR="000712F3">
          <w:rPr>
            <w:webHidden/>
          </w:rPr>
          <w:fldChar w:fldCharType="separate"/>
        </w:r>
        <w:r w:rsidR="000712F3">
          <w:rPr>
            <w:webHidden/>
          </w:rPr>
          <w:t>3</w:t>
        </w:r>
        <w:r w:rsidR="000712F3">
          <w:rPr>
            <w:webHidden/>
          </w:rPr>
          <w:fldChar w:fldCharType="end"/>
        </w:r>
      </w:hyperlink>
    </w:p>
    <w:p w14:paraId="3E92E859" w14:textId="77777777" w:rsidR="000712F3" w:rsidRDefault="00B34F39">
      <w:pPr>
        <w:pStyle w:val="TOC2"/>
        <w:rPr>
          <w:rFonts w:asciiTheme="minorHAnsi" w:eastAsiaTheme="minorEastAsia" w:hAnsiTheme="minorHAnsi" w:cstheme="minorBidi"/>
          <w:szCs w:val="22"/>
          <w:lang w:eastAsia="de-AT"/>
        </w:rPr>
      </w:pPr>
      <w:hyperlink w:anchor="_Toc8367823" w:history="1">
        <w:r w:rsidR="000712F3" w:rsidRPr="00506585">
          <w:rPr>
            <w:rStyle w:val="Hyperlink"/>
          </w:rPr>
          <w:t>3.1</w:t>
        </w:r>
        <w:r w:rsidR="000712F3">
          <w:rPr>
            <w:rFonts w:asciiTheme="minorHAnsi" w:eastAsiaTheme="minorEastAsia" w:hAnsiTheme="minorHAnsi" w:cstheme="minorBidi"/>
            <w:szCs w:val="22"/>
            <w:lang w:eastAsia="de-AT"/>
          </w:rPr>
          <w:tab/>
        </w:r>
        <w:r w:rsidR="000712F3" w:rsidRPr="00506585">
          <w:rPr>
            <w:rStyle w:val="Hyperlink"/>
          </w:rPr>
          <w:t>....Text...</w:t>
        </w:r>
        <w:r w:rsidR="000712F3">
          <w:rPr>
            <w:webHidden/>
          </w:rPr>
          <w:tab/>
        </w:r>
        <w:r w:rsidR="000712F3">
          <w:rPr>
            <w:webHidden/>
          </w:rPr>
          <w:fldChar w:fldCharType="begin"/>
        </w:r>
        <w:r w:rsidR="000712F3">
          <w:rPr>
            <w:webHidden/>
          </w:rPr>
          <w:instrText xml:space="preserve"> PAGEREF _Toc8367823 \h </w:instrText>
        </w:r>
        <w:r w:rsidR="000712F3">
          <w:rPr>
            <w:webHidden/>
          </w:rPr>
        </w:r>
        <w:r w:rsidR="000712F3">
          <w:rPr>
            <w:webHidden/>
          </w:rPr>
          <w:fldChar w:fldCharType="separate"/>
        </w:r>
        <w:r w:rsidR="000712F3">
          <w:rPr>
            <w:webHidden/>
          </w:rPr>
          <w:t>3</w:t>
        </w:r>
        <w:r w:rsidR="000712F3">
          <w:rPr>
            <w:webHidden/>
          </w:rPr>
          <w:fldChar w:fldCharType="end"/>
        </w:r>
      </w:hyperlink>
    </w:p>
    <w:p w14:paraId="24E87720" w14:textId="77777777" w:rsidR="000712F3" w:rsidRDefault="00B34F39">
      <w:pPr>
        <w:pStyle w:val="TOC3"/>
        <w:rPr>
          <w:rFonts w:asciiTheme="minorHAnsi" w:eastAsiaTheme="minorEastAsia" w:hAnsiTheme="minorHAnsi" w:cstheme="minorBidi"/>
          <w:noProof/>
          <w:szCs w:val="22"/>
          <w:lang w:val="de-AT" w:eastAsia="de-AT"/>
        </w:rPr>
      </w:pPr>
      <w:hyperlink w:anchor="_Toc8367824" w:history="1">
        <w:r w:rsidR="000712F3" w:rsidRPr="00506585">
          <w:rPr>
            <w:rStyle w:val="Hyperlink"/>
            <w:noProof/>
            <w:lang w:val="de-AT"/>
          </w:rPr>
          <w:t>3.1.1</w:t>
        </w:r>
        <w:r w:rsidR="000712F3">
          <w:rPr>
            <w:rFonts w:asciiTheme="minorHAnsi" w:eastAsiaTheme="minorEastAsia" w:hAnsiTheme="minorHAnsi" w:cstheme="minorBidi"/>
            <w:noProof/>
            <w:szCs w:val="22"/>
            <w:lang w:val="de-AT" w:eastAsia="de-AT"/>
          </w:rPr>
          <w:tab/>
        </w:r>
        <w:r w:rsidR="000712F3" w:rsidRPr="00506585">
          <w:rPr>
            <w:rStyle w:val="Hyperlink"/>
            <w:noProof/>
            <w:lang w:val="de-AT"/>
          </w:rPr>
          <w:t>...Text...</w:t>
        </w:r>
        <w:r w:rsidR="000712F3">
          <w:rPr>
            <w:noProof/>
            <w:webHidden/>
          </w:rPr>
          <w:tab/>
          <w:t>…</w:t>
        </w:r>
        <w:r w:rsidR="000712F3">
          <w:rPr>
            <w:noProof/>
            <w:webHidden/>
          </w:rPr>
          <w:fldChar w:fldCharType="begin"/>
        </w:r>
        <w:r w:rsidR="000712F3">
          <w:rPr>
            <w:noProof/>
            <w:webHidden/>
          </w:rPr>
          <w:instrText xml:space="preserve"> PAGEREF _Toc8367824 \h </w:instrText>
        </w:r>
        <w:r w:rsidR="000712F3">
          <w:rPr>
            <w:noProof/>
            <w:webHidden/>
          </w:rPr>
        </w:r>
        <w:r w:rsidR="000712F3">
          <w:rPr>
            <w:noProof/>
            <w:webHidden/>
          </w:rPr>
          <w:fldChar w:fldCharType="separate"/>
        </w:r>
        <w:r w:rsidR="000712F3">
          <w:rPr>
            <w:noProof/>
            <w:webHidden/>
          </w:rPr>
          <w:t>3</w:t>
        </w:r>
        <w:r w:rsidR="000712F3">
          <w:rPr>
            <w:noProof/>
            <w:webHidden/>
          </w:rPr>
          <w:fldChar w:fldCharType="end"/>
        </w:r>
      </w:hyperlink>
    </w:p>
    <w:p w14:paraId="052EC378" w14:textId="77777777" w:rsidR="000712F3" w:rsidRDefault="00B34F39">
      <w:pPr>
        <w:pStyle w:val="TOC3"/>
        <w:rPr>
          <w:rFonts w:asciiTheme="minorHAnsi" w:eastAsiaTheme="minorEastAsia" w:hAnsiTheme="minorHAnsi" w:cstheme="minorBidi"/>
          <w:noProof/>
          <w:szCs w:val="22"/>
          <w:lang w:val="de-AT" w:eastAsia="de-AT"/>
        </w:rPr>
      </w:pPr>
      <w:hyperlink w:anchor="_Toc8367825" w:history="1">
        <w:r w:rsidR="000712F3" w:rsidRPr="00506585">
          <w:rPr>
            <w:rStyle w:val="Hyperlink"/>
            <w:noProof/>
            <w:lang w:val="de-AT"/>
          </w:rPr>
          <w:t>3.1.2</w:t>
        </w:r>
        <w:r w:rsidR="000712F3">
          <w:rPr>
            <w:rFonts w:asciiTheme="minorHAnsi" w:eastAsiaTheme="minorEastAsia" w:hAnsiTheme="minorHAnsi" w:cstheme="minorBidi"/>
            <w:noProof/>
            <w:szCs w:val="22"/>
            <w:lang w:val="de-AT" w:eastAsia="de-AT"/>
          </w:rPr>
          <w:tab/>
        </w:r>
        <w:r w:rsidR="000712F3" w:rsidRPr="00506585">
          <w:rPr>
            <w:rStyle w:val="Hyperlink"/>
            <w:noProof/>
            <w:lang w:val="de-AT"/>
          </w:rPr>
          <w:t>...Text...</w:t>
        </w:r>
        <w:r w:rsidR="000712F3">
          <w:rPr>
            <w:noProof/>
            <w:webHidden/>
          </w:rPr>
          <w:tab/>
        </w:r>
        <w:r w:rsidR="000712F3">
          <w:rPr>
            <w:noProof/>
            <w:webHidden/>
          </w:rPr>
          <w:fldChar w:fldCharType="begin"/>
        </w:r>
        <w:r w:rsidR="000712F3">
          <w:rPr>
            <w:noProof/>
            <w:webHidden/>
          </w:rPr>
          <w:instrText xml:space="preserve"> PAGEREF _Toc8367825 \h </w:instrText>
        </w:r>
        <w:r w:rsidR="000712F3">
          <w:rPr>
            <w:noProof/>
            <w:webHidden/>
          </w:rPr>
        </w:r>
        <w:r w:rsidR="000712F3">
          <w:rPr>
            <w:noProof/>
            <w:webHidden/>
          </w:rPr>
          <w:fldChar w:fldCharType="separate"/>
        </w:r>
        <w:r w:rsidR="000712F3">
          <w:rPr>
            <w:noProof/>
            <w:webHidden/>
          </w:rPr>
          <w:t>4</w:t>
        </w:r>
        <w:r w:rsidR="000712F3">
          <w:rPr>
            <w:noProof/>
            <w:webHidden/>
          </w:rPr>
          <w:fldChar w:fldCharType="end"/>
        </w:r>
      </w:hyperlink>
    </w:p>
    <w:p w14:paraId="6E0D98F3" w14:textId="77777777" w:rsidR="000712F3" w:rsidRDefault="00B34F39">
      <w:pPr>
        <w:pStyle w:val="TOC2"/>
        <w:rPr>
          <w:rFonts w:asciiTheme="minorHAnsi" w:eastAsiaTheme="minorEastAsia" w:hAnsiTheme="minorHAnsi" w:cstheme="minorBidi"/>
          <w:szCs w:val="22"/>
          <w:lang w:eastAsia="de-AT"/>
        </w:rPr>
      </w:pPr>
      <w:hyperlink w:anchor="_Toc8367826" w:history="1">
        <w:r w:rsidR="000712F3" w:rsidRPr="00506585">
          <w:rPr>
            <w:rStyle w:val="Hyperlink"/>
          </w:rPr>
          <w:t>3.2</w:t>
        </w:r>
        <w:r w:rsidR="000712F3">
          <w:rPr>
            <w:rFonts w:asciiTheme="minorHAnsi" w:eastAsiaTheme="minorEastAsia" w:hAnsiTheme="minorHAnsi" w:cstheme="minorBidi"/>
            <w:szCs w:val="22"/>
            <w:lang w:eastAsia="de-AT"/>
          </w:rPr>
          <w:tab/>
        </w:r>
        <w:r w:rsidR="000712F3" w:rsidRPr="00506585">
          <w:rPr>
            <w:rStyle w:val="Hyperlink"/>
          </w:rPr>
          <w:t>....Text...</w:t>
        </w:r>
        <w:r w:rsidR="000712F3">
          <w:rPr>
            <w:webHidden/>
          </w:rPr>
          <w:tab/>
        </w:r>
        <w:r w:rsidR="000712F3">
          <w:rPr>
            <w:webHidden/>
          </w:rPr>
          <w:fldChar w:fldCharType="begin"/>
        </w:r>
        <w:r w:rsidR="000712F3">
          <w:rPr>
            <w:webHidden/>
          </w:rPr>
          <w:instrText xml:space="preserve"> PAGEREF _Toc8367826 \h </w:instrText>
        </w:r>
        <w:r w:rsidR="000712F3">
          <w:rPr>
            <w:webHidden/>
          </w:rPr>
        </w:r>
        <w:r w:rsidR="000712F3">
          <w:rPr>
            <w:webHidden/>
          </w:rPr>
          <w:fldChar w:fldCharType="separate"/>
        </w:r>
        <w:r w:rsidR="000712F3">
          <w:rPr>
            <w:webHidden/>
          </w:rPr>
          <w:t>4</w:t>
        </w:r>
        <w:r w:rsidR="000712F3">
          <w:rPr>
            <w:webHidden/>
          </w:rPr>
          <w:fldChar w:fldCharType="end"/>
        </w:r>
      </w:hyperlink>
    </w:p>
    <w:p w14:paraId="1AB191A0" w14:textId="77777777" w:rsidR="000712F3" w:rsidRDefault="00B34F39">
      <w:pPr>
        <w:pStyle w:val="TOC1"/>
        <w:rPr>
          <w:rFonts w:asciiTheme="minorHAnsi" w:eastAsiaTheme="minorEastAsia" w:hAnsiTheme="minorHAnsi" w:cstheme="minorBidi"/>
          <w:b w:val="0"/>
          <w:szCs w:val="22"/>
          <w:lang w:val="de-AT" w:eastAsia="de-AT"/>
        </w:rPr>
      </w:pPr>
      <w:hyperlink w:anchor="_Toc8367827" w:history="1">
        <w:r w:rsidR="000712F3" w:rsidRPr="00506585">
          <w:rPr>
            <w:rStyle w:val="Hyperlink"/>
          </w:rPr>
          <w:t>4</w:t>
        </w:r>
        <w:r w:rsidR="000712F3">
          <w:rPr>
            <w:rFonts w:asciiTheme="minorHAnsi" w:eastAsiaTheme="minorEastAsia" w:hAnsiTheme="minorHAnsi" w:cstheme="minorBidi"/>
            <w:b w:val="0"/>
            <w:szCs w:val="22"/>
            <w:lang w:val="de-AT" w:eastAsia="de-AT"/>
          </w:rPr>
          <w:tab/>
        </w:r>
        <w:r w:rsidR="000712F3" w:rsidRPr="00506585">
          <w:rPr>
            <w:rStyle w:val="Hyperlink"/>
          </w:rPr>
          <w:t>Praktische Fallstudie</w:t>
        </w:r>
        <w:r w:rsidR="000712F3">
          <w:rPr>
            <w:webHidden/>
          </w:rPr>
          <w:tab/>
        </w:r>
        <w:r w:rsidR="000712F3">
          <w:rPr>
            <w:webHidden/>
          </w:rPr>
          <w:fldChar w:fldCharType="begin"/>
        </w:r>
        <w:r w:rsidR="000712F3">
          <w:rPr>
            <w:webHidden/>
          </w:rPr>
          <w:instrText xml:space="preserve"> PAGEREF _Toc8367827 \h </w:instrText>
        </w:r>
        <w:r w:rsidR="000712F3">
          <w:rPr>
            <w:webHidden/>
          </w:rPr>
        </w:r>
        <w:r w:rsidR="000712F3">
          <w:rPr>
            <w:webHidden/>
          </w:rPr>
          <w:fldChar w:fldCharType="separate"/>
        </w:r>
        <w:r w:rsidR="000712F3">
          <w:rPr>
            <w:webHidden/>
          </w:rPr>
          <w:t>5</w:t>
        </w:r>
        <w:r w:rsidR="000712F3">
          <w:rPr>
            <w:webHidden/>
          </w:rPr>
          <w:fldChar w:fldCharType="end"/>
        </w:r>
      </w:hyperlink>
    </w:p>
    <w:p w14:paraId="292C579B" w14:textId="77777777" w:rsidR="000712F3" w:rsidRDefault="00B34F39">
      <w:pPr>
        <w:pStyle w:val="TOC1"/>
        <w:rPr>
          <w:rFonts w:asciiTheme="minorHAnsi" w:eastAsiaTheme="minorEastAsia" w:hAnsiTheme="minorHAnsi" w:cstheme="minorBidi"/>
          <w:b w:val="0"/>
          <w:szCs w:val="22"/>
          <w:lang w:val="de-AT" w:eastAsia="de-AT"/>
        </w:rPr>
      </w:pPr>
      <w:hyperlink w:anchor="_Toc8367828" w:history="1">
        <w:r w:rsidR="000712F3" w:rsidRPr="00506585">
          <w:rPr>
            <w:rStyle w:val="Hyperlink"/>
          </w:rPr>
          <w:t>5</w:t>
        </w:r>
        <w:r w:rsidR="000712F3">
          <w:rPr>
            <w:rFonts w:asciiTheme="minorHAnsi" w:eastAsiaTheme="minorEastAsia" w:hAnsiTheme="minorHAnsi" w:cstheme="minorBidi"/>
            <w:b w:val="0"/>
            <w:szCs w:val="22"/>
            <w:lang w:val="de-AT" w:eastAsia="de-AT"/>
          </w:rPr>
          <w:tab/>
        </w:r>
        <w:r w:rsidR="000712F3" w:rsidRPr="00506585">
          <w:rPr>
            <w:rStyle w:val="Hyperlink"/>
          </w:rPr>
          <w:t>Zusammenfassung und Ausblick</w:t>
        </w:r>
        <w:r w:rsidR="000712F3">
          <w:rPr>
            <w:webHidden/>
          </w:rPr>
          <w:tab/>
        </w:r>
        <w:r w:rsidR="000712F3">
          <w:rPr>
            <w:webHidden/>
          </w:rPr>
          <w:fldChar w:fldCharType="begin"/>
        </w:r>
        <w:r w:rsidR="000712F3">
          <w:rPr>
            <w:webHidden/>
          </w:rPr>
          <w:instrText xml:space="preserve"> PAGEREF _Toc8367828 \h </w:instrText>
        </w:r>
        <w:r w:rsidR="000712F3">
          <w:rPr>
            <w:webHidden/>
          </w:rPr>
        </w:r>
        <w:r w:rsidR="000712F3">
          <w:rPr>
            <w:webHidden/>
          </w:rPr>
          <w:fldChar w:fldCharType="separate"/>
        </w:r>
        <w:r w:rsidR="000712F3">
          <w:rPr>
            <w:webHidden/>
          </w:rPr>
          <w:t>6</w:t>
        </w:r>
        <w:r w:rsidR="000712F3">
          <w:rPr>
            <w:webHidden/>
          </w:rPr>
          <w:fldChar w:fldCharType="end"/>
        </w:r>
      </w:hyperlink>
    </w:p>
    <w:p w14:paraId="25299CCB" w14:textId="77777777" w:rsidR="007F0E11" w:rsidRDefault="009F6511" w:rsidP="007F0E11">
      <w:r>
        <w:fldChar w:fldCharType="end"/>
      </w:r>
    </w:p>
    <w:p w14:paraId="4870D629" w14:textId="77777777" w:rsidR="007F0E11" w:rsidRDefault="007F0E11" w:rsidP="007F0E11"/>
    <w:p w14:paraId="2BD4C880" w14:textId="77777777" w:rsidR="007F0E11" w:rsidRDefault="007F0E11" w:rsidP="00AB69C1">
      <w:pPr>
        <w:pStyle w:val="TableofFigures"/>
        <w:sectPr w:rsidR="007F0E11" w:rsidSect="001B1734">
          <w:headerReference w:type="default" r:id="rId21"/>
          <w:pgSz w:w="11906" w:h="16838" w:code="9"/>
          <w:pgMar w:top="1418" w:right="1418" w:bottom="1418" w:left="1985" w:header="709" w:footer="709" w:gutter="0"/>
          <w:pgNumType w:fmt="upperRoman"/>
          <w:cols w:space="708"/>
          <w:docGrid w:linePitch="360"/>
        </w:sectPr>
      </w:pPr>
    </w:p>
    <w:p w14:paraId="1D1C95AB" w14:textId="77777777" w:rsidR="00621E8B" w:rsidRDefault="005B3D3F" w:rsidP="00D25642">
      <w:pPr>
        <w:pStyle w:val="berschrift1ohneNummerierung"/>
      </w:pPr>
      <w:proofErr w:type="spellStart"/>
      <w:r>
        <w:lastRenderedPageBreak/>
        <w:t>Abbildungsverzeichnis</w:t>
      </w:r>
      <w:proofErr w:type="spellEnd"/>
    </w:p>
    <w:p w14:paraId="6CA67951" w14:textId="77777777" w:rsidR="00AB69C1" w:rsidRDefault="009F6511">
      <w:pPr>
        <w:pStyle w:val="TableofFigures"/>
        <w:rPr>
          <w:rFonts w:asciiTheme="minorHAnsi" w:eastAsiaTheme="minorEastAsia" w:hAnsiTheme="minorHAnsi" w:cstheme="minorBidi"/>
          <w:noProof/>
          <w:szCs w:val="22"/>
          <w:lang w:val="de-AT" w:eastAsia="de-AT"/>
        </w:rPr>
      </w:pPr>
      <w:r>
        <w:rPr>
          <w:rFonts w:cs="Arial"/>
        </w:rPr>
        <w:fldChar w:fldCharType="begin"/>
      </w:r>
      <w:r w:rsidR="004221FD">
        <w:rPr>
          <w:rFonts w:cs="Arial"/>
        </w:rPr>
        <w:instrText xml:space="preserve"> TOC \h \z \c "Abbildung" </w:instrText>
      </w:r>
      <w:r>
        <w:rPr>
          <w:rFonts w:cs="Arial"/>
        </w:rPr>
        <w:fldChar w:fldCharType="separate"/>
      </w:r>
      <w:hyperlink w:anchor="_Toc435175738" w:history="1">
        <w:r w:rsidR="00AB69C1" w:rsidRPr="00142AC5">
          <w:rPr>
            <w:rStyle w:val="Hyperlink"/>
            <w:noProof/>
            <w:lang w:val="de-AT"/>
          </w:rPr>
          <w:t>Abbildung 1: Möglichkeiten der grafischen Darstellung von Daten</w:t>
        </w:r>
        <w:r w:rsidR="00AB69C1">
          <w:rPr>
            <w:noProof/>
            <w:webHidden/>
          </w:rPr>
          <w:tab/>
        </w:r>
        <w:r w:rsidR="00AB69C1">
          <w:rPr>
            <w:noProof/>
            <w:webHidden/>
          </w:rPr>
          <w:fldChar w:fldCharType="begin"/>
        </w:r>
        <w:r w:rsidR="00AB69C1">
          <w:rPr>
            <w:noProof/>
            <w:webHidden/>
          </w:rPr>
          <w:instrText xml:space="preserve"> PAGEREF _Toc435175738 \h </w:instrText>
        </w:r>
        <w:r w:rsidR="00AB69C1">
          <w:rPr>
            <w:noProof/>
            <w:webHidden/>
          </w:rPr>
        </w:r>
        <w:r w:rsidR="00AB69C1">
          <w:rPr>
            <w:noProof/>
            <w:webHidden/>
          </w:rPr>
          <w:fldChar w:fldCharType="separate"/>
        </w:r>
        <w:r w:rsidR="009C4E6B">
          <w:rPr>
            <w:noProof/>
            <w:webHidden/>
          </w:rPr>
          <w:t>3</w:t>
        </w:r>
        <w:r w:rsidR="00AB69C1">
          <w:rPr>
            <w:noProof/>
            <w:webHidden/>
          </w:rPr>
          <w:fldChar w:fldCharType="end"/>
        </w:r>
      </w:hyperlink>
    </w:p>
    <w:p w14:paraId="4988FB1B" w14:textId="77777777" w:rsidR="005B3D3F" w:rsidRDefault="009F6511" w:rsidP="00AB69C1">
      <w:pPr>
        <w:pStyle w:val="TableofFigures"/>
        <w:rPr>
          <w:rFonts w:cs="Arial"/>
        </w:rPr>
      </w:pPr>
      <w:r>
        <w:rPr>
          <w:rFonts w:cs="Arial"/>
        </w:rPr>
        <w:fldChar w:fldCharType="end"/>
      </w:r>
    </w:p>
    <w:p w14:paraId="27161D31" w14:textId="77777777" w:rsidR="005B3D3F" w:rsidRDefault="005B3D3F" w:rsidP="004405F2">
      <w:pPr>
        <w:tabs>
          <w:tab w:val="left" w:pos="252"/>
          <w:tab w:val="left" w:pos="9000"/>
        </w:tabs>
        <w:rPr>
          <w:rFonts w:cs="Arial"/>
        </w:rPr>
      </w:pPr>
    </w:p>
    <w:p w14:paraId="166AA73C" w14:textId="77777777" w:rsidR="005B3D3F" w:rsidRDefault="005B3D3F" w:rsidP="007F0E11"/>
    <w:p w14:paraId="149E78C0" w14:textId="77777777" w:rsidR="005B3D3F" w:rsidRDefault="005B3D3F" w:rsidP="007F0E11">
      <w:pPr>
        <w:sectPr w:rsidR="005B3D3F" w:rsidSect="006B1AD9">
          <w:headerReference w:type="default" r:id="rId22"/>
          <w:pgSz w:w="11906" w:h="16838" w:code="9"/>
          <w:pgMar w:top="1418" w:right="1418" w:bottom="1418" w:left="1985" w:header="709" w:footer="709" w:gutter="0"/>
          <w:pgNumType w:fmt="upperRoman"/>
          <w:cols w:space="708"/>
          <w:docGrid w:linePitch="360"/>
        </w:sectPr>
      </w:pPr>
    </w:p>
    <w:p w14:paraId="1E8B09F6" w14:textId="77777777" w:rsidR="005B3D3F" w:rsidRPr="00C8188E" w:rsidRDefault="005B3D3F" w:rsidP="00C8188E">
      <w:pPr>
        <w:pStyle w:val="berschrift1ohneNummerierung"/>
        <w:rPr>
          <w:rStyle w:val="Strong"/>
          <w:b/>
          <w:bCs/>
          <w:sz w:val="32"/>
        </w:rPr>
      </w:pPr>
      <w:proofErr w:type="spellStart"/>
      <w:r w:rsidRPr="00C8188E">
        <w:rPr>
          <w:rStyle w:val="Strong"/>
          <w:b/>
          <w:bCs/>
          <w:sz w:val="32"/>
        </w:rPr>
        <w:lastRenderedPageBreak/>
        <w:t>Tabellenverzeichnis</w:t>
      </w:r>
      <w:proofErr w:type="spellEnd"/>
    </w:p>
    <w:p w14:paraId="5709DC49" w14:textId="77777777" w:rsidR="00AB69C1" w:rsidRDefault="009F6511">
      <w:pPr>
        <w:pStyle w:val="TableofFigures"/>
        <w:rPr>
          <w:rFonts w:asciiTheme="minorHAnsi" w:eastAsiaTheme="minorEastAsia" w:hAnsiTheme="minorHAnsi" w:cstheme="minorBidi"/>
          <w:noProof/>
          <w:szCs w:val="22"/>
          <w:lang w:val="de-AT" w:eastAsia="de-AT"/>
        </w:rPr>
      </w:pPr>
      <w:r>
        <w:fldChar w:fldCharType="begin"/>
      </w:r>
      <w:r w:rsidR="004221FD">
        <w:instrText xml:space="preserve"> TOC \h \z \c "Tabelle" </w:instrText>
      </w:r>
      <w:r>
        <w:fldChar w:fldCharType="separate"/>
      </w:r>
      <w:hyperlink w:anchor="_Toc435175420" w:history="1">
        <w:r w:rsidR="00AB69C1" w:rsidRPr="001B0D07">
          <w:rPr>
            <w:rStyle w:val="Hyperlink"/>
            <w:noProof/>
            <w:lang w:val="de-AT"/>
          </w:rPr>
          <w:t>Tabelle 1: Allgemeine Angaben zum Seitenlayout</w:t>
        </w:r>
        <w:r w:rsidR="00AB69C1">
          <w:rPr>
            <w:noProof/>
            <w:webHidden/>
          </w:rPr>
          <w:tab/>
        </w:r>
        <w:r w:rsidR="00AB69C1">
          <w:rPr>
            <w:noProof/>
            <w:webHidden/>
          </w:rPr>
          <w:fldChar w:fldCharType="begin"/>
        </w:r>
        <w:r w:rsidR="00AB69C1">
          <w:rPr>
            <w:noProof/>
            <w:webHidden/>
          </w:rPr>
          <w:instrText xml:space="preserve"> PAGEREF _Toc435175420 \h </w:instrText>
        </w:r>
        <w:r w:rsidR="00AB69C1">
          <w:rPr>
            <w:noProof/>
            <w:webHidden/>
          </w:rPr>
        </w:r>
        <w:r w:rsidR="00AB69C1">
          <w:rPr>
            <w:noProof/>
            <w:webHidden/>
          </w:rPr>
          <w:fldChar w:fldCharType="separate"/>
        </w:r>
        <w:r w:rsidR="009C4E6B">
          <w:rPr>
            <w:noProof/>
            <w:webHidden/>
          </w:rPr>
          <w:t>2</w:t>
        </w:r>
        <w:r w:rsidR="00AB69C1">
          <w:rPr>
            <w:noProof/>
            <w:webHidden/>
          </w:rPr>
          <w:fldChar w:fldCharType="end"/>
        </w:r>
      </w:hyperlink>
    </w:p>
    <w:p w14:paraId="3054C605" w14:textId="77777777" w:rsidR="005B3D3F" w:rsidRDefault="009F6511" w:rsidP="00AB69C1">
      <w:pPr>
        <w:pStyle w:val="Tabellenverzeichnis"/>
      </w:pPr>
      <w:r>
        <w:fldChar w:fldCharType="end"/>
      </w:r>
    </w:p>
    <w:p w14:paraId="3F3D7E11" w14:textId="77777777" w:rsidR="005B3D3F" w:rsidRDefault="005B3D3F" w:rsidP="00B6393A">
      <w:pPr>
        <w:pStyle w:val="Subtitle"/>
      </w:pPr>
    </w:p>
    <w:p w14:paraId="351A1A42" w14:textId="77777777" w:rsidR="005B3D3F" w:rsidRDefault="005B3D3F" w:rsidP="00B6393A"/>
    <w:p w14:paraId="456E25C6" w14:textId="77777777" w:rsidR="005B3D3F" w:rsidRPr="00B6393A" w:rsidRDefault="005B3D3F" w:rsidP="00B6393A">
      <w:pPr>
        <w:rPr>
          <w:rStyle w:val="Strong"/>
        </w:rPr>
        <w:sectPr w:rsidR="005B3D3F" w:rsidRPr="00B6393A" w:rsidSect="001B1734">
          <w:headerReference w:type="default" r:id="rId23"/>
          <w:pgSz w:w="11906" w:h="16838" w:code="9"/>
          <w:pgMar w:top="1418" w:right="1418" w:bottom="1418" w:left="1985" w:header="709" w:footer="709" w:gutter="0"/>
          <w:pgNumType w:fmt="upperRoman"/>
          <w:cols w:space="708"/>
          <w:docGrid w:linePitch="360"/>
        </w:sectPr>
      </w:pPr>
    </w:p>
    <w:p w14:paraId="2DAC07EE" w14:textId="77777777" w:rsidR="005B3D3F" w:rsidRPr="005670E4" w:rsidRDefault="005B3D3F" w:rsidP="005670E4">
      <w:pPr>
        <w:pStyle w:val="berschrift1ohneNummerierung"/>
        <w:tabs>
          <w:tab w:val="clear" w:pos="1080"/>
          <w:tab w:val="left" w:pos="1276"/>
        </w:tabs>
        <w:rPr>
          <w:lang w:val="de-AT"/>
        </w:rPr>
      </w:pPr>
      <w:r w:rsidRPr="005670E4">
        <w:rPr>
          <w:lang w:val="de-AT"/>
        </w:rPr>
        <w:lastRenderedPageBreak/>
        <w:t>Abkürzungsverzeichnis</w:t>
      </w:r>
    </w:p>
    <w:p w14:paraId="3BB8F7A0" w14:textId="77777777" w:rsidR="00D656DC" w:rsidRPr="005670E4" w:rsidRDefault="00D656DC" w:rsidP="005670E4">
      <w:pPr>
        <w:tabs>
          <w:tab w:val="left" w:pos="1276"/>
        </w:tabs>
        <w:rPr>
          <w:lang w:val="de-AT"/>
        </w:rPr>
      </w:pPr>
      <w:proofErr w:type="spellStart"/>
      <w:r w:rsidRPr="005670E4">
        <w:rPr>
          <w:lang w:val="de-AT"/>
        </w:rPr>
        <w:t>Diss</w:t>
      </w:r>
      <w:proofErr w:type="spellEnd"/>
      <w:r w:rsidRPr="005670E4">
        <w:rPr>
          <w:lang w:val="de-AT"/>
        </w:rPr>
        <w:t xml:space="preserve">. </w:t>
      </w:r>
      <w:r w:rsidRPr="005670E4">
        <w:rPr>
          <w:lang w:val="de-AT"/>
        </w:rPr>
        <w:tab/>
        <w:t xml:space="preserve">Dissertation </w:t>
      </w:r>
    </w:p>
    <w:p w14:paraId="42007783" w14:textId="77777777" w:rsidR="00D656DC" w:rsidRPr="005670E4" w:rsidRDefault="00D656DC" w:rsidP="005670E4">
      <w:pPr>
        <w:tabs>
          <w:tab w:val="left" w:pos="1276"/>
        </w:tabs>
        <w:rPr>
          <w:rStyle w:val="Strong"/>
          <w:lang w:val="de-AT"/>
        </w:rPr>
      </w:pPr>
      <w:r w:rsidRPr="005670E4">
        <w:rPr>
          <w:lang w:val="de-AT"/>
        </w:rPr>
        <w:t>f.</w:t>
      </w:r>
      <w:r w:rsidRPr="005670E4">
        <w:rPr>
          <w:lang w:val="de-AT"/>
        </w:rPr>
        <w:tab/>
        <w:t>folgende Seite</w:t>
      </w:r>
      <w:r w:rsidR="00B301B4" w:rsidRPr="005670E4">
        <w:rPr>
          <w:lang w:val="de-AT"/>
        </w:rPr>
        <w:tab/>
      </w:r>
    </w:p>
    <w:p w14:paraId="26F5B3E2" w14:textId="77777777" w:rsidR="00D656DC" w:rsidRPr="005670E4" w:rsidRDefault="00D656DC" w:rsidP="005670E4">
      <w:pPr>
        <w:tabs>
          <w:tab w:val="left" w:pos="1276"/>
        </w:tabs>
        <w:rPr>
          <w:lang w:val="de-AT"/>
        </w:rPr>
      </w:pPr>
      <w:r w:rsidRPr="005670E4">
        <w:rPr>
          <w:lang w:val="de-AT"/>
        </w:rPr>
        <w:t>ff.</w:t>
      </w:r>
      <w:r w:rsidRPr="005670E4">
        <w:rPr>
          <w:lang w:val="de-AT"/>
        </w:rPr>
        <w:tab/>
        <w:t>folgende Seiten</w:t>
      </w:r>
    </w:p>
    <w:p w14:paraId="3B02B008" w14:textId="77777777" w:rsidR="00D656DC" w:rsidRPr="005670E4" w:rsidRDefault="00D656DC" w:rsidP="005670E4">
      <w:pPr>
        <w:tabs>
          <w:tab w:val="left" w:pos="1276"/>
        </w:tabs>
        <w:rPr>
          <w:lang w:val="de-AT"/>
        </w:rPr>
      </w:pPr>
      <w:r w:rsidRPr="005670E4">
        <w:rPr>
          <w:lang w:val="de-AT"/>
        </w:rPr>
        <w:t>Hrsg.</w:t>
      </w:r>
      <w:r w:rsidRPr="005670E4">
        <w:rPr>
          <w:lang w:val="de-AT"/>
        </w:rPr>
        <w:tab/>
        <w:t>Herausgeber</w:t>
      </w:r>
    </w:p>
    <w:p w14:paraId="7127EEF5" w14:textId="77777777" w:rsidR="00D656DC" w:rsidRPr="005670E4" w:rsidRDefault="005670E4" w:rsidP="005670E4">
      <w:pPr>
        <w:tabs>
          <w:tab w:val="left" w:pos="1276"/>
        </w:tabs>
        <w:rPr>
          <w:lang w:val="de-AT"/>
        </w:rPr>
      </w:pPr>
      <w:r>
        <w:rPr>
          <w:lang w:val="de-AT"/>
        </w:rPr>
        <w:t>hrsg.</w:t>
      </w:r>
      <w:r w:rsidR="00307E04" w:rsidRPr="005670E4">
        <w:rPr>
          <w:lang w:val="de-AT"/>
        </w:rPr>
        <w:tab/>
      </w:r>
      <w:r w:rsidR="00D656DC" w:rsidRPr="005670E4">
        <w:rPr>
          <w:lang w:val="de-AT"/>
        </w:rPr>
        <w:t>herausgegeben</w:t>
      </w:r>
    </w:p>
    <w:p w14:paraId="240714DB" w14:textId="77777777" w:rsidR="00D656DC" w:rsidRPr="005670E4" w:rsidRDefault="00D656DC" w:rsidP="005670E4">
      <w:pPr>
        <w:tabs>
          <w:tab w:val="left" w:pos="1276"/>
        </w:tabs>
        <w:rPr>
          <w:lang w:val="de-AT"/>
        </w:rPr>
      </w:pPr>
      <w:proofErr w:type="spellStart"/>
      <w:r w:rsidRPr="005670E4">
        <w:rPr>
          <w:lang w:val="de-AT"/>
        </w:rPr>
        <w:t>o.V</w:t>
      </w:r>
      <w:proofErr w:type="spellEnd"/>
      <w:r w:rsidRPr="005670E4">
        <w:rPr>
          <w:lang w:val="de-AT"/>
        </w:rPr>
        <w:t>.</w:t>
      </w:r>
      <w:r w:rsidRPr="005670E4">
        <w:rPr>
          <w:lang w:val="de-AT"/>
        </w:rPr>
        <w:tab/>
        <w:t>ohne Verfasserangabe</w:t>
      </w:r>
    </w:p>
    <w:p w14:paraId="3EB7E61B" w14:textId="77777777" w:rsidR="00D656DC" w:rsidRPr="005670E4" w:rsidRDefault="00D656DC" w:rsidP="005670E4">
      <w:pPr>
        <w:tabs>
          <w:tab w:val="left" w:pos="1276"/>
        </w:tabs>
        <w:rPr>
          <w:lang w:val="de-AT"/>
        </w:rPr>
      </w:pPr>
      <w:r w:rsidRPr="005670E4">
        <w:rPr>
          <w:lang w:val="de-AT"/>
        </w:rPr>
        <w:t xml:space="preserve">s. </w:t>
      </w:r>
      <w:r w:rsidRPr="005670E4">
        <w:rPr>
          <w:lang w:val="de-AT"/>
        </w:rPr>
        <w:tab/>
        <w:t>siehe</w:t>
      </w:r>
    </w:p>
    <w:p w14:paraId="30037DC4" w14:textId="77777777" w:rsidR="00D656DC" w:rsidRPr="005670E4" w:rsidRDefault="00D656DC" w:rsidP="005670E4">
      <w:pPr>
        <w:tabs>
          <w:tab w:val="left" w:pos="1276"/>
        </w:tabs>
        <w:rPr>
          <w:lang w:val="de-AT"/>
        </w:rPr>
      </w:pPr>
      <w:r w:rsidRPr="005670E4">
        <w:rPr>
          <w:lang w:val="de-AT"/>
        </w:rPr>
        <w:t>S.</w:t>
      </w:r>
      <w:r w:rsidRPr="005670E4">
        <w:rPr>
          <w:lang w:val="de-AT"/>
        </w:rPr>
        <w:tab/>
        <w:t>Seite</w:t>
      </w:r>
    </w:p>
    <w:p w14:paraId="10FC8785" w14:textId="77777777" w:rsidR="00D656DC" w:rsidRPr="005670E4" w:rsidRDefault="00D656DC" w:rsidP="005670E4">
      <w:pPr>
        <w:tabs>
          <w:tab w:val="left" w:pos="1276"/>
        </w:tabs>
        <w:rPr>
          <w:lang w:val="de-AT"/>
        </w:rPr>
      </w:pPr>
      <w:r w:rsidRPr="005670E4">
        <w:rPr>
          <w:lang w:val="de-AT"/>
        </w:rPr>
        <w:t>et al.</w:t>
      </w:r>
      <w:r w:rsidRPr="005670E4">
        <w:rPr>
          <w:lang w:val="de-AT"/>
        </w:rPr>
        <w:tab/>
        <w:t xml:space="preserve">et </w:t>
      </w:r>
      <w:proofErr w:type="spellStart"/>
      <w:r w:rsidRPr="005670E4">
        <w:rPr>
          <w:lang w:val="de-AT"/>
        </w:rPr>
        <w:t>alteri</w:t>
      </w:r>
      <w:proofErr w:type="spellEnd"/>
      <w:r w:rsidRPr="005670E4">
        <w:rPr>
          <w:lang w:val="de-AT"/>
        </w:rPr>
        <w:t xml:space="preserve"> oder et alii = und andere </w:t>
      </w:r>
    </w:p>
    <w:p w14:paraId="42E7BF73" w14:textId="77777777" w:rsidR="00D656DC" w:rsidRPr="005670E4" w:rsidRDefault="00D656DC" w:rsidP="005670E4">
      <w:pPr>
        <w:tabs>
          <w:tab w:val="left" w:pos="1276"/>
        </w:tabs>
        <w:rPr>
          <w:lang w:val="de-AT"/>
        </w:rPr>
      </w:pPr>
      <w:r w:rsidRPr="005670E4">
        <w:rPr>
          <w:lang w:val="de-AT"/>
        </w:rPr>
        <w:t>vgl.</w:t>
      </w:r>
      <w:r w:rsidRPr="005670E4">
        <w:rPr>
          <w:lang w:val="de-AT"/>
        </w:rPr>
        <w:tab/>
        <w:t>Vergleiche</w:t>
      </w:r>
    </w:p>
    <w:p w14:paraId="4FA87937" w14:textId="77777777" w:rsidR="005B3D3F" w:rsidRPr="005670E4" w:rsidRDefault="00D656DC" w:rsidP="005670E4">
      <w:pPr>
        <w:tabs>
          <w:tab w:val="left" w:pos="1276"/>
        </w:tabs>
        <w:rPr>
          <w:rFonts w:cs="Arial"/>
          <w:lang w:val="de-AT"/>
        </w:rPr>
      </w:pPr>
      <w:r w:rsidRPr="005670E4">
        <w:rPr>
          <w:lang w:val="de-AT"/>
        </w:rPr>
        <w:t xml:space="preserve">zit. nach </w:t>
      </w:r>
      <w:r w:rsidRPr="005670E4">
        <w:rPr>
          <w:lang w:val="de-AT"/>
        </w:rPr>
        <w:tab/>
        <w:t>zitiert nach</w:t>
      </w:r>
    </w:p>
    <w:p w14:paraId="0D3F160A" w14:textId="77777777" w:rsidR="005B3D3F" w:rsidRDefault="005B3D3F" w:rsidP="004405F2">
      <w:pPr>
        <w:tabs>
          <w:tab w:val="left" w:pos="252"/>
          <w:tab w:val="left" w:pos="9000"/>
        </w:tabs>
        <w:rPr>
          <w:rFonts w:cs="Arial"/>
          <w:lang w:val="de-AT"/>
        </w:rPr>
      </w:pPr>
    </w:p>
    <w:p w14:paraId="483D360E" w14:textId="77777777" w:rsidR="00DA5D83" w:rsidRPr="00DA5D83" w:rsidRDefault="00DA5D83" w:rsidP="00DA5D83">
      <w:pPr>
        <w:rPr>
          <w:lang w:val="de-AT"/>
        </w:rPr>
      </w:pPr>
      <w:r w:rsidRPr="00DA5D83">
        <w:rPr>
          <w:lang w:val="de-AT"/>
        </w:rPr>
        <w:t>Die</w:t>
      </w:r>
      <w:r>
        <w:rPr>
          <w:lang w:val="de-AT"/>
        </w:rPr>
        <w:t xml:space="preserve"> in dieser Vorlage angeführten</w:t>
      </w:r>
      <w:r w:rsidRPr="00DA5D83">
        <w:rPr>
          <w:lang w:val="de-AT"/>
        </w:rPr>
        <w:t xml:space="preserve"> Abkürzungen sind vor allem in Verbindung mit dem Zitieren von Literaturquellen von Bedeutung</w:t>
      </w:r>
      <w:r>
        <w:rPr>
          <w:lang w:val="de-AT"/>
        </w:rPr>
        <w:t>.</w:t>
      </w:r>
      <w:r w:rsidRPr="00DA5D83">
        <w:rPr>
          <w:lang w:val="de-AT"/>
        </w:rPr>
        <w:t xml:space="preserve"> Sie dienen nur der Veranschaulichung und sind nicht für das Abkürzungsverzeichnis der Arbeit zu verwenden, da es sich hier um allgemeine bekannte Definitionen für eine wissenschaftliche Arbeit handelt</w:t>
      </w:r>
      <w:r w:rsidR="00C56B65">
        <w:rPr>
          <w:lang w:val="de-AT"/>
        </w:rPr>
        <w:t>.</w:t>
      </w:r>
    </w:p>
    <w:p w14:paraId="6F4F884E" w14:textId="77777777" w:rsidR="00DA5D83" w:rsidRPr="005670E4" w:rsidRDefault="00DA5D83" w:rsidP="004405F2">
      <w:pPr>
        <w:tabs>
          <w:tab w:val="left" w:pos="252"/>
          <w:tab w:val="left" w:pos="9000"/>
        </w:tabs>
        <w:rPr>
          <w:rFonts w:cs="Arial"/>
          <w:lang w:val="de-AT"/>
        </w:rPr>
      </w:pPr>
    </w:p>
    <w:p w14:paraId="592D14A4" w14:textId="77777777" w:rsidR="005B3D3F" w:rsidRPr="005670E4" w:rsidRDefault="005B3D3F" w:rsidP="004405F2">
      <w:pPr>
        <w:tabs>
          <w:tab w:val="left" w:pos="252"/>
          <w:tab w:val="left" w:pos="9000"/>
        </w:tabs>
        <w:rPr>
          <w:rFonts w:cs="Arial"/>
          <w:lang w:val="de-AT"/>
        </w:rPr>
      </w:pPr>
    </w:p>
    <w:p w14:paraId="317DBE9B" w14:textId="77777777" w:rsidR="005B3D3F" w:rsidRPr="005670E4" w:rsidRDefault="005B3D3F" w:rsidP="004405F2">
      <w:pPr>
        <w:tabs>
          <w:tab w:val="left" w:pos="252"/>
          <w:tab w:val="left" w:pos="9000"/>
        </w:tabs>
        <w:rPr>
          <w:rFonts w:cs="Arial"/>
          <w:lang w:val="de-AT"/>
        </w:rPr>
        <w:sectPr w:rsidR="005B3D3F" w:rsidRPr="005670E4" w:rsidSect="001B1734">
          <w:headerReference w:type="default" r:id="rId24"/>
          <w:pgSz w:w="11906" w:h="16838" w:code="9"/>
          <w:pgMar w:top="1418" w:right="1418" w:bottom="1418" w:left="1985" w:header="709" w:footer="709" w:gutter="0"/>
          <w:pgNumType w:fmt="upperRoman"/>
          <w:cols w:space="708"/>
          <w:docGrid w:linePitch="360"/>
        </w:sectPr>
      </w:pPr>
    </w:p>
    <w:p w14:paraId="400610C8" w14:textId="77777777" w:rsidR="0083530B" w:rsidRPr="00064605" w:rsidRDefault="00B76769" w:rsidP="000C710B">
      <w:pPr>
        <w:pStyle w:val="Heading1"/>
        <w:tabs>
          <w:tab w:val="clear" w:pos="1080"/>
        </w:tabs>
      </w:pPr>
      <w:bookmarkStart w:id="0" w:name="_Toc401303980"/>
      <w:bookmarkStart w:id="1" w:name="_Toc8367816"/>
      <w:bookmarkStart w:id="2" w:name="_Ref238285226"/>
      <w:bookmarkStart w:id="3" w:name="_Ref238285277"/>
      <w:bookmarkStart w:id="4" w:name="_Ref238285278"/>
      <w:proofErr w:type="spellStart"/>
      <w:r w:rsidRPr="00064605">
        <w:lastRenderedPageBreak/>
        <w:t>Einleitung</w:t>
      </w:r>
      <w:bookmarkEnd w:id="0"/>
      <w:bookmarkEnd w:id="1"/>
      <w:proofErr w:type="spellEnd"/>
    </w:p>
    <w:p w14:paraId="43BEA5A4" w14:textId="77777777" w:rsidR="00D44E5A" w:rsidRDefault="00D44E5A" w:rsidP="00D44E5A">
      <w:pPr>
        <w:rPr>
          <w:lang w:val="de-AT"/>
        </w:rPr>
      </w:pPr>
      <w:r w:rsidRPr="00D44E5A">
        <w:rPr>
          <w:lang w:val="de-AT"/>
        </w:rPr>
        <w:t>Nach ein</w:t>
      </w:r>
      <w:r>
        <w:rPr>
          <w:lang w:val="de-AT"/>
        </w:rPr>
        <w:t xml:space="preserve">er Überschrift </w:t>
      </w:r>
      <w:r w:rsidR="00C56B65">
        <w:rPr>
          <w:lang w:val="de-AT"/>
        </w:rPr>
        <w:t>wird immer kurz erläutert</w:t>
      </w:r>
      <w:r w:rsidRPr="00D44E5A">
        <w:rPr>
          <w:lang w:val="de-AT"/>
        </w:rPr>
        <w:t xml:space="preserve">, </w:t>
      </w:r>
      <w:r>
        <w:rPr>
          <w:lang w:val="de-AT"/>
        </w:rPr>
        <w:t>worum es im folgenden Kapitel geht.</w:t>
      </w:r>
      <w:r w:rsidR="00DC4E8F">
        <w:rPr>
          <w:lang w:val="de-AT"/>
        </w:rPr>
        <w:t xml:space="preserve"> Es folgen nie zwei Überschriften direkt hintereinander.</w:t>
      </w:r>
    </w:p>
    <w:p w14:paraId="03E56E62" w14:textId="77777777" w:rsidR="005B3D3F" w:rsidRDefault="005B3D3F" w:rsidP="005B3D3F">
      <w:pPr>
        <w:rPr>
          <w:lang w:val="de-DE"/>
        </w:rPr>
      </w:pPr>
      <w:r w:rsidRPr="00C0074A">
        <w:rPr>
          <w:lang w:val="de-DE"/>
        </w:rPr>
        <w:t>Die vorliegende Formatvorlage ist als Empfehlung für Seminar-, B</w:t>
      </w:r>
      <w:r w:rsidR="000C5D3E">
        <w:rPr>
          <w:lang w:val="de-DE"/>
        </w:rPr>
        <w:t>achelor</w:t>
      </w:r>
      <w:r w:rsidRPr="00C0074A">
        <w:rPr>
          <w:lang w:val="de-DE"/>
        </w:rPr>
        <w:t xml:space="preserve">-, und Masterarbeiten gedacht, die am Lehrstuhl Wirtschafts- und </w:t>
      </w:r>
      <w:r>
        <w:rPr>
          <w:lang w:val="de-DE"/>
        </w:rPr>
        <w:t>Betriebswissenschaften erstellt werden.</w:t>
      </w:r>
    </w:p>
    <w:p w14:paraId="13C84500" w14:textId="77777777" w:rsidR="005B3D3F" w:rsidRDefault="005B3D3F" w:rsidP="005B3D3F">
      <w:pPr>
        <w:rPr>
          <w:lang w:val="de-DE"/>
        </w:rPr>
      </w:pPr>
      <w:r>
        <w:rPr>
          <w:lang w:val="de-DE"/>
        </w:rPr>
        <w:t>Die Formatvorlage soll als Vorlage für die jeweilige Arbeit dienen und deren Erstellung in der Textverarbeitungssoftware MS Word erleichtern. Die notwendigen Formate für Text, Aufzählungen, Überschriften usw. sind bereits formatiert. Bei der Gestaltung wurde bereits auf möglichst gute Lesbarkeit geachtet. Es wird empfohlen, die definierten Formate nicht zu verändern und nur wo zwingend erforderlich zu erweitern.</w:t>
      </w:r>
    </w:p>
    <w:p w14:paraId="050BC89A" w14:textId="77777777" w:rsidR="005B3D3F" w:rsidRDefault="000676CB" w:rsidP="005B3D3F">
      <w:pPr>
        <w:rPr>
          <w:lang w:val="de-DE"/>
        </w:rPr>
      </w:pPr>
      <w:r>
        <w:rPr>
          <w:lang w:val="de-DE"/>
        </w:rPr>
        <w:t>I</w:t>
      </w:r>
      <w:r w:rsidR="005B3D3F">
        <w:rPr>
          <w:lang w:val="de-DE"/>
        </w:rPr>
        <w:t>m Anhang befindenden</w:t>
      </w:r>
      <w:r>
        <w:rPr>
          <w:lang w:val="de-DE"/>
        </w:rPr>
        <w:t xml:space="preserve"> sich weitere</w:t>
      </w:r>
      <w:r w:rsidR="005B3D3F">
        <w:rPr>
          <w:lang w:val="de-DE"/>
        </w:rPr>
        <w:t xml:space="preserve"> Muster für Titelblätter</w:t>
      </w:r>
      <w:r>
        <w:rPr>
          <w:lang w:val="de-DE"/>
        </w:rPr>
        <w:t>. Diese sind</w:t>
      </w:r>
      <w:r w:rsidR="005B3D3F">
        <w:rPr>
          <w:lang w:val="de-DE"/>
        </w:rPr>
        <w:t xml:space="preserve"> unbedingt in der Form zu verwenden.</w:t>
      </w:r>
    </w:p>
    <w:p w14:paraId="301B66E1" w14:textId="77777777" w:rsidR="005B3D3F" w:rsidRDefault="005B3D3F" w:rsidP="005B3D3F">
      <w:pPr>
        <w:rPr>
          <w:lang w:val="de-AT"/>
        </w:rPr>
      </w:pPr>
    </w:p>
    <w:p w14:paraId="2646A2A7" w14:textId="77777777" w:rsidR="005464B2" w:rsidRPr="00196559" w:rsidRDefault="005B3D3F" w:rsidP="0088206B">
      <w:pPr>
        <w:pStyle w:val="Heading2"/>
        <w:rPr>
          <w:lang w:val="de-AT"/>
        </w:rPr>
      </w:pPr>
      <w:bookmarkStart w:id="5" w:name="_Toc8367817"/>
      <w:r w:rsidRPr="00196559">
        <w:rPr>
          <w:lang w:val="de-AT"/>
        </w:rPr>
        <w:t>Ausgangs</w:t>
      </w:r>
      <w:r w:rsidR="000712F3">
        <w:rPr>
          <w:lang w:val="de-AT"/>
        </w:rPr>
        <w:t>s</w:t>
      </w:r>
      <w:r w:rsidRPr="00196559">
        <w:rPr>
          <w:lang w:val="de-AT"/>
        </w:rPr>
        <w:t>ituation und Problemstellung</w:t>
      </w:r>
      <w:bookmarkEnd w:id="5"/>
    </w:p>
    <w:p w14:paraId="7EDA9D22" w14:textId="77777777" w:rsidR="00193814" w:rsidRPr="00196559" w:rsidRDefault="00193814" w:rsidP="00193814">
      <w:pPr>
        <w:rPr>
          <w:lang w:val="de-AT"/>
        </w:rPr>
      </w:pPr>
    </w:p>
    <w:p w14:paraId="23CB1199" w14:textId="77777777" w:rsidR="00C71406" w:rsidRPr="00196559" w:rsidRDefault="00B76769" w:rsidP="00C71406">
      <w:pPr>
        <w:pStyle w:val="Heading2"/>
        <w:rPr>
          <w:lang w:val="de-AT"/>
        </w:rPr>
      </w:pPr>
      <w:bookmarkStart w:id="6" w:name="_Toc401303982"/>
      <w:bookmarkStart w:id="7" w:name="_Toc8367818"/>
      <w:r w:rsidRPr="00196559">
        <w:rPr>
          <w:lang w:val="de-AT"/>
        </w:rPr>
        <w:t>Zielsetzung</w:t>
      </w:r>
      <w:bookmarkEnd w:id="6"/>
      <w:r w:rsidR="005B3D3F" w:rsidRPr="00196559">
        <w:rPr>
          <w:lang w:val="de-AT"/>
        </w:rPr>
        <w:t xml:space="preserve"> und Forschungsfrage</w:t>
      </w:r>
      <w:bookmarkEnd w:id="7"/>
    </w:p>
    <w:p w14:paraId="406ED1F4" w14:textId="77777777" w:rsidR="00193814" w:rsidRDefault="00193814" w:rsidP="00193814">
      <w:proofErr w:type="spellStart"/>
      <w:r>
        <w:t>Ziel</w:t>
      </w:r>
      <w:proofErr w:type="spellEnd"/>
      <w:r>
        <w:t xml:space="preserve"> </w:t>
      </w:r>
      <w:proofErr w:type="spellStart"/>
      <w:r>
        <w:t>dieser</w:t>
      </w:r>
      <w:proofErr w:type="spellEnd"/>
      <w:r>
        <w:t xml:space="preserve"> Arbeit </w:t>
      </w:r>
      <w:proofErr w:type="spellStart"/>
      <w:r>
        <w:t>ist</w:t>
      </w:r>
      <w:proofErr w:type="spellEnd"/>
      <w:r>
        <w:t xml:space="preserve">.... </w:t>
      </w:r>
    </w:p>
    <w:p w14:paraId="76796065" w14:textId="77777777" w:rsidR="00193814" w:rsidRPr="00193814" w:rsidRDefault="00193814" w:rsidP="00193814"/>
    <w:p w14:paraId="2973EBF8" w14:textId="77777777" w:rsidR="00B76769" w:rsidRDefault="005B3D3F" w:rsidP="00B76769">
      <w:pPr>
        <w:pStyle w:val="Heading2"/>
      </w:pPr>
      <w:bookmarkStart w:id="8" w:name="_Toc401303983"/>
      <w:bookmarkStart w:id="9" w:name="_Toc8367819"/>
      <w:proofErr w:type="spellStart"/>
      <w:r>
        <w:t>Methodische</w:t>
      </w:r>
      <w:proofErr w:type="spellEnd"/>
      <w:r>
        <w:t xml:space="preserve"> </w:t>
      </w:r>
      <w:proofErr w:type="spellStart"/>
      <w:r w:rsidR="00B76769">
        <w:t>Vorgehensweise</w:t>
      </w:r>
      <w:bookmarkEnd w:id="8"/>
      <w:bookmarkEnd w:id="9"/>
      <w:proofErr w:type="spellEnd"/>
    </w:p>
    <w:p w14:paraId="5F304483" w14:textId="77777777" w:rsidR="005B3D3F" w:rsidRDefault="005B3D3F" w:rsidP="005B3D3F"/>
    <w:p w14:paraId="59C13100" w14:textId="77777777" w:rsidR="005B3D3F" w:rsidRPr="005B3D3F" w:rsidRDefault="005B3D3F" w:rsidP="005B3D3F">
      <w:pPr>
        <w:pStyle w:val="Heading2"/>
      </w:pPr>
      <w:bookmarkStart w:id="10" w:name="_Toc8367820"/>
      <w:r>
        <w:t>Aufbau der Arbeit</w:t>
      </w:r>
      <w:bookmarkEnd w:id="10"/>
    </w:p>
    <w:p w14:paraId="6381BDEA" w14:textId="77777777" w:rsidR="00B76769" w:rsidRPr="00B76769" w:rsidRDefault="00B76769" w:rsidP="00B76769"/>
    <w:p w14:paraId="035FAFF3" w14:textId="77777777" w:rsidR="00C903B9" w:rsidRDefault="00C903B9" w:rsidP="007F0E11">
      <w:pPr>
        <w:rPr>
          <w:kern w:val="32"/>
        </w:rPr>
      </w:pPr>
    </w:p>
    <w:p w14:paraId="08EDAD03" w14:textId="77777777" w:rsidR="00653424" w:rsidRDefault="00653424" w:rsidP="007F0E11">
      <w:pPr>
        <w:sectPr w:rsidR="00653424" w:rsidSect="001B1734">
          <w:headerReference w:type="default" r:id="rId25"/>
          <w:footerReference w:type="default" r:id="rId26"/>
          <w:pgSz w:w="11906" w:h="16838" w:code="9"/>
          <w:pgMar w:top="1418" w:right="1418" w:bottom="1418" w:left="1985" w:header="709" w:footer="709" w:gutter="0"/>
          <w:pgNumType w:start="1"/>
          <w:cols w:space="708"/>
          <w:docGrid w:linePitch="360"/>
        </w:sectPr>
      </w:pPr>
      <w:bookmarkStart w:id="11" w:name="_Toc142106888"/>
      <w:bookmarkStart w:id="12" w:name="_Toc401303984"/>
    </w:p>
    <w:p w14:paraId="2112F441" w14:textId="77777777" w:rsidR="005B3D3F" w:rsidRPr="007A37C5" w:rsidRDefault="005B3D3F" w:rsidP="007A37C5">
      <w:pPr>
        <w:pStyle w:val="Heading1"/>
      </w:pPr>
      <w:bookmarkStart w:id="13" w:name="_Toc8367821"/>
      <w:r w:rsidRPr="007A37C5">
        <w:lastRenderedPageBreak/>
        <w:t xml:space="preserve">Allgemeine </w:t>
      </w:r>
      <w:proofErr w:type="spellStart"/>
      <w:r w:rsidRPr="007A37C5">
        <w:t>Angaben</w:t>
      </w:r>
      <w:proofErr w:type="spellEnd"/>
      <w:r w:rsidRPr="007A37C5">
        <w:t xml:space="preserve"> </w:t>
      </w:r>
      <w:proofErr w:type="spellStart"/>
      <w:r w:rsidRPr="007A37C5">
        <w:t>zum</w:t>
      </w:r>
      <w:proofErr w:type="spellEnd"/>
      <w:r w:rsidRPr="007A37C5">
        <w:t xml:space="preserve"> </w:t>
      </w:r>
      <w:proofErr w:type="spellStart"/>
      <w:r w:rsidRPr="007A37C5">
        <w:t>Seitenlayout</w:t>
      </w:r>
      <w:bookmarkEnd w:id="11"/>
      <w:bookmarkEnd w:id="13"/>
      <w:proofErr w:type="spellEnd"/>
    </w:p>
    <w:p w14:paraId="6F3122E0" w14:textId="77777777" w:rsidR="005B3D3F" w:rsidRPr="00260C54" w:rsidRDefault="005B3D3F" w:rsidP="005B3D3F">
      <w:pPr>
        <w:rPr>
          <w:lang w:val="de-AT"/>
        </w:rPr>
      </w:pPr>
      <w:r w:rsidRPr="005B3D3F">
        <w:rPr>
          <w:lang w:val="de-AT"/>
        </w:rPr>
        <w:t xml:space="preserve">Im Folgenden werden kurz die wesentlichen Parameter für das Seitenlayout dargestellt. </w:t>
      </w:r>
      <w:r w:rsidRPr="00260C54">
        <w:rPr>
          <w:lang w:val="de-AT"/>
        </w:rPr>
        <w:t xml:space="preserve">(Siehe </w:t>
      </w:r>
      <w:r w:rsidR="009F6511">
        <w:fldChar w:fldCharType="begin"/>
      </w:r>
      <w:r w:rsidRPr="00260C54">
        <w:rPr>
          <w:lang w:val="de-AT"/>
        </w:rPr>
        <w:instrText xml:space="preserve"> REF _Ref140046133 \h </w:instrText>
      </w:r>
      <w:r w:rsidR="009F6511">
        <w:fldChar w:fldCharType="separate"/>
      </w:r>
      <w:r w:rsidR="009C4E6B" w:rsidRPr="00653424">
        <w:rPr>
          <w:lang w:val="de-AT"/>
        </w:rPr>
        <w:t xml:space="preserve">Tabelle </w:t>
      </w:r>
      <w:r w:rsidR="009C4E6B">
        <w:rPr>
          <w:noProof/>
          <w:lang w:val="de-AT"/>
        </w:rPr>
        <w:t>1</w:t>
      </w:r>
      <w:r w:rsidR="009F6511">
        <w:fldChar w:fldCharType="end"/>
      </w:r>
      <w:r w:rsidRPr="00260C54">
        <w:rPr>
          <w:lang w:val="de-AT"/>
        </w:rPr>
        <w:t>)</w:t>
      </w:r>
    </w:p>
    <w:p w14:paraId="4B13CD3B" w14:textId="77777777" w:rsidR="005B3D3F" w:rsidRDefault="005B3D3F" w:rsidP="005B3D3F">
      <w:pPr>
        <w:pStyle w:val="Caption"/>
        <w:rPr>
          <w:lang w:val="de-AT"/>
        </w:rPr>
      </w:pPr>
      <w:bookmarkStart w:id="14" w:name="_Ref140046133"/>
      <w:bookmarkStart w:id="15" w:name="_Toc140047525"/>
      <w:bookmarkStart w:id="16" w:name="_Toc435175420"/>
      <w:r w:rsidRPr="00653424">
        <w:rPr>
          <w:lang w:val="de-AT"/>
        </w:rPr>
        <w:t xml:space="preserve">Tabelle </w:t>
      </w:r>
      <w:r w:rsidR="009F6511" w:rsidRPr="00F43C6B">
        <w:fldChar w:fldCharType="begin"/>
      </w:r>
      <w:r w:rsidRPr="00653424">
        <w:rPr>
          <w:lang w:val="de-AT"/>
        </w:rPr>
        <w:instrText xml:space="preserve"> SEQ Tabelle \* ARABIC </w:instrText>
      </w:r>
      <w:r w:rsidR="009F6511" w:rsidRPr="00F43C6B">
        <w:fldChar w:fldCharType="separate"/>
      </w:r>
      <w:r w:rsidR="009C4E6B">
        <w:rPr>
          <w:noProof/>
          <w:lang w:val="de-AT"/>
        </w:rPr>
        <w:t>1</w:t>
      </w:r>
      <w:r w:rsidR="009F6511" w:rsidRPr="00F43C6B">
        <w:fldChar w:fldCharType="end"/>
      </w:r>
      <w:bookmarkEnd w:id="14"/>
      <w:r w:rsidRPr="00653424">
        <w:rPr>
          <w:lang w:val="de-AT"/>
        </w:rPr>
        <w:t>: Allgemeine Angaben zum Seitenlayout</w:t>
      </w:r>
      <w:bookmarkEnd w:id="15"/>
      <w:bookmarkEnd w:id="16"/>
      <w:r w:rsidR="00260C54">
        <w:rPr>
          <w:lang w:val="de-AT"/>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1740"/>
        <w:gridCol w:w="1104"/>
        <w:gridCol w:w="1343"/>
        <w:gridCol w:w="3842"/>
      </w:tblGrid>
      <w:tr w:rsidR="00A55D5D" w:rsidRPr="00D2485A" w14:paraId="1D6A6727" w14:textId="77777777" w:rsidTr="00A55D5D">
        <w:trPr>
          <w:jc w:val="center"/>
        </w:trPr>
        <w:tc>
          <w:tcPr>
            <w:tcW w:w="1740" w:type="dxa"/>
            <w:tcBorders>
              <w:bottom w:val="nil"/>
            </w:tcBorders>
          </w:tcPr>
          <w:p w14:paraId="51B532F7" w14:textId="77777777" w:rsidR="00A55D5D" w:rsidRPr="009237A3" w:rsidRDefault="00A55D5D" w:rsidP="00A55D5D">
            <w:pPr>
              <w:rPr>
                <w:sz w:val="20"/>
                <w:szCs w:val="22"/>
              </w:rPr>
            </w:pPr>
            <w:proofErr w:type="spellStart"/>
            <w:r>
              <w:rPr>
                <w:sz w:val="20"/>
                <w:szCs w:val="22"/>
              </w:rPr>
              <w:t>Papierformat</w:t>
            </w:r>
            <w:proofErr w:type="spellEnd"/>
          </w:p>
        </w:tc>
        <w:tc>
          <w:tcPr>
            <w:tcW w:w="6289" w:type="dxa"/>
            <w:gridSpan w:val="3"/>
            <w:tcBorders>
              <w:bottom w:val="nil"/>
            </w:tcBorders>
          </w:tcPr>
          <w:p w14:paraId="2F71021A" w14:textId="77777777" w:rsidR="00A55D5D" w:rsidRPr="00A55D5D" w:rsidRDefault="00A55D5D" w:rsidP="00A55D5D">
            <w:pPr>
              <w:rPr>
                <w:sz w:val="20"/>
                <w:szCs w:val="22"/>
                <w:lang w:val="de-AT"/>
              </w:rPr>
            </w:pPr>
            <w:r w:rsidRPr="00A55D5D">
              <w:rPr>
                <w:sz w:val="20"/>
                <w:szCs w:val="22"/>
                <w:lang w:val="de-AT"/>
              </w:rPr>
              <w:t>A4, weißes Papier, einseitig beschrieben</w:t>
            </w:r>
          </w:p>
        </w:tc>
      </w:tr>
      <w:tr w:rsidR="00A55D5D" w:rsidRPr="009237A3" w14:paraId="5CA21AFF" w14:textId="77777777" w:rsidTr="00A55D5D">
        <w:trPr>
          <w:jc w:val="center"/>
        </w:trPr>
        <w:tc>
          <w:tcPr>
            <w:tcW w:w="1740" w:type="dxa"/>
            <w:tcBorders>
              <w:bottom w:val="nil"/>
            </w:tcBorders>
          </w:tcPr>
          <w:p w14:paraId="1604167E" w14:textId="77777777" w:rsidR="00A55D5D" w:rsidRPr="009237A3" w:rsidRDefault="00A55D5D" w:rsidP="00A55D5D">
            <w:pPr>
              <w:spacing w:after="0"/>
              <w:rPr>
                <w:sz w:val="20"/>
                <w:szCs w:val="22"/>
              </w:rPr>
            </w:pPr>
            <w:proofErr w:type="spellStart"/>
            <w:r w:rsidRPr="009237A3">
              <w:rPr>
                <w:sz w:val="20"/>
                <w:szCs w:val="22"/>
              </w:rPr>
              <w:t>Seitenränder</w:t>
            </w:r>
            <w:proofErr w:type="spellEnd"/>
          </w:p>
        </w:tc>
        <w:tc>
          <w:tcPr>
            <w:tcW w:w="1104" w:type="dxa"/>
            <w:tcBorders>
              <w:bottom w:val="nil"/>
            </w:tcBorders>
          </w:tcPr>
          <w:p w14:paraId="35DF92A7" w14:textId="77777777" w:rsidR="00A55D5D" w:rsidRPr="009237A3" w:rsidRDefault="00A55D5D" w:rsidP="00A55D5D">
            <w:pPr>
              <w:spacing w:after="0"/>
              <w:rPr>
                <w:sz w:val="20"/>
                <w:szCs w:val="22"/>
              </w:rPr>
            </w:pPr>
            <w:r w:rsidRPr="009237A3">
              <w:rPr>
                <w:sz w:val="20"/>
                <w:szCs w:val="22"/>
              </w:rPr>
              <w:t>links</w:t>
            </w:r>
          </w:p>
        </w:tc>
        <w:tc>
          <w:tcPr>
            <w:tcW w:w="5185" w:type="dxa"/>
            <w:gridSpan w:val="2"/>
            <w:tcBorders>
              <w:bottom w:val="nil"/>
            </w:tcBorders>
          </w:tcPr>
          <w:p w14:paraId="5D09D0F4" w14:textId="77777777" w:rsidR="00A55D5D" w:rsidRPr="009237A3" w:rsidRDefault="00A55D5D" w:rsidP="00A55D5D">
            <w:pPr>
              <w:spacing w:after="0"/>
              <w:rPr>
                <w:sz w:val="20"/>
                <w:szCs w:val="22"/>
              </w:rPr>
            </w:pPr>
            <w:r w:rsidRPr="009237A3">
              <w:rPr>
                <w:sz w:val="20"/>
                <w:szCs w:val="22"/>
              </w:rPr>
              <w:t>35 mm</w:t>
            </w:r>
          </w:p>
        </w:tc>
      </w:tr>
      <w:tr w:rsidR="00A55D5D" w:rsidRPr="009237A3" w14:paraId="3DE66843" w14:textId="77777777" w:rsidTr="00A55D5D">
        <w:trPr>
          <w:jc w:val="center"/>
        </w:trPr>
        <w:tc>
          <w:tcPr>
            <w:tcW w:w="1740" w:type="dxa"/>
            <w:tcBorders>
              <w:top w:val="nil"/>
              <w:bottom w:val="nil"/>
            </w:tcBorders>
          </w:tcPr>
          <w:p w14:paraId="51F29A3A" w14:textId="77777777" w:rsidR="00A55D5D" w:rsidRPr="009237A3" w:rsidRDefault="00A55D5D" w:rsidP="00A55D5D">
            <w:pPr>
              <w:spacing w:after="0"/>
              <w:rPr>
                <w:sz w:val="20"/>
                <w:szCs w:val="22"/>
              </w:rPr>
            </w:pPr>
          </w:p>
        </w:tc>
        <w:tc>
          <w:tcPr>
            <w:tcW w:w="1104" w:type="dxa"/>
            <w:tcBorders>
              <w:top w:val="nil"/>
              <w:bottom w:val="nil"/>
            </w:tcBorders>
          </w:tcPr>
          <w:p w14:paraId="63138AFE" w14:textId="77777777" w:rsidR="00A55D5D" w:rsidRPr="009237A3" w:rsidRDefault="00A55D5D" w:rsidP="00A55D5D">
            <w:pPr>
              <w:spacing w:after="0"/>
              <w:rPr>
                <w:sz w:val="20"/>
                <w:szCs w:val="22"/>
              </w:rPr>
            </w:pPr>
            <w:proofErr w:type="spellStart"/>
            <w:r w:rsidRPr="009237A3">
              <w:rPr>
                <w:sz w:val="20"/>
                <w:szCs w:val="22"/>
              </w:rPr>
              <w:t>rechts</w:t>
            </w:r>
            <w:proofErr w:type="spellEnd"/>
          </w:p>
        </w:tc>
        <w:tc>
          <w:tcPr>
            <w:tcW w:w="5185" w:type="dxa"/>
            <w:gridSpan w:val="2"/>
            <w:tcBorders>
              <w:top w:val="nil"/>
              <w:bottom w:val="nil"/>
            </w:tcBorders>
          </w:tcPr>
          <w:p w14:paraId="7FC83000" w14:textId="77777777" w:rsidR="00A55D5D" w:rsidRPr="009237A3" w:rsidRDefault="00A55D5D" w:rsidP="00A55D5D">
            <w:pPr>
              <w:spacing w:after="0"/>
              <w:rPr>
                <w:sz w:val="20"/>
                <w:szCs w:val="22"/>
              </w:rPr>
            </w:pPr>
            <w:r w:rsidRPr="009237A3">
              <w:rPr>
                <w:sz w:val="20"/>
                <w:szCs w:val="22"/>
              </w:rPr>
              <w:t>25 mm</w:t>
            </w:r>
          </w:p>
        </w:tc>
      </w:tr>
      <w:tr w:rsidR="00A55D5D" w:rsidRPr="009237A3" w14:paraId="25CDF83E" w14:textId="77777777" w:rsidTr="00A55D5D">
        <w:trPr>
          <w:jc w:val="center"/>
        </w:trPr>
        <w:tc>
          <w:tcPr>
            <w:tcW w:w="1740" w:type="dxa"/>
            <w:tcBorders>
              <w:top w:val="nil"/>
              <w:bottom w:val="nil"/>
            </w:tcBorders>
          </w:tcPr>
          <w:p w14:paraId="4B3A9A58" w14:textId="77777777" w:rsidR="00A55D5D" w:rsidRPr="009237A3" w:rsidRDefault="00A55D5D" w:rsidP="00A55D5D">
            <w:pPr>
              <w:spacing w:after="0"/>
              <w:rPr>
                <w:sz w:val="20"/>
                <w:szCs w:val="22"/>
              </w:rPr>
            </w:pPr>
          </w:p>
        </w:tc>
        <w:tc>
          <w:tcPr>
            <w:tcW w:w="1104" w:type="dxa"/>
            <w:tcBorders>
              <w:top w:val="nil"/>
              <w:bottom w:val="nil"/>
            </w:tcBorders>
          </w:tcPr>
          <w:p w14:paraId="2240112A" w14:textId="77777777" w:rsidR="00A55D5D" w:rsidRPr="009237A3" w:rsidRDefault="00A55D5D" w:rsidP="00A55D5D">
            <w:pPr>
              <w:spacing w:after="0"/>
              <w:rPr>
                <w:sz w:val="20"/>
                <w:szCs w:val="22"/>
              </w:rPr>
            </w:pPr>
            <w:proofErr w:type="spellStart"/>
            <w:r w:rsidRPr="009237A3">
              <w:rPr>
                <w:sz w:val="20"/>
                <w:szCs w:val="22"/>
              </w:rPr>
              <w:t>oben</w:t>
            </w:r>
            <w:proofErr w:type="spellEnd"/>
          </w:p>
        </w:tc>
        <w:tc>
          <w:tcPr>
            <w:tcW w:w="5185" w:type="dxa"/>
            <w:gridSpan w:val="2"/>
            <w:tcBorders>
              <w:top w:val="nil"/>
              <w:bottom w:val="nil"/>
            </w:tcBorders>
          </w:tcPr>
          <w:p w14:paraId="0EDF4104" w14:textId="77777777" w:rsidR="00A55D5D" w:rsidRPr="009237A3" w:rsidRDefault="00A55D5D" w:rsidP="00A55D5D">
            <w:pPr>
              <w:spacing w:after="0"/>
              <w:rPr>
                <w:sz w:val="20"/>
                <w:szCs w:val="22"/>
              </w:rPr>
            </w:pPr>
            <w:r w:rsidRPr="009237A3">
              <w:rPr>
                <w:sz w:val="20"/>
                <w:szCs w:val="22"/>
              </w:rPr>
              <w:t>25 mm</w:t>
            </w:r>
          </w:p>
        </w:tc>
      </w:tr>
      <w:tr w:rsidR="00A55D5D" w:rsidRPr="009237A3" w14:paraId="4D4FBB8E" w14:textId="77777777" w:rsidTr="00A55D5D">
        <w:trPr>
          <w:jc w:val="center"/>
        </w:trPr>
        <w:tc>
          <w:tcPr>
            <w:tcW w:w="1740" w:type="dxa"/>
            <w:tcBorders>
              <w:top w:val="nil"/>
            </w:tcBorders>
          </w:tcPr>
          <w:p w14:paraId="69B9286E" w14:textId="77777777" w:rsidR="00A55D5D" w:rsidRPr="009237A3" w:rsidRDefault="00A55D5D" w:rsidP="00A55D5D">
            <w:pPr>
              <w:spacing w:after="0"/>
              <w:rPr>
                <w:sz w:val="20"/>
                <w:szCs w:val="22"/>
              </w:rPr>
            </w:pPr>
          </w:p>
        </w:tc>
        <w:tc>
          <w:tcPr>
            <w:tcW w:w="1104" w:type="dxa"/>
            <w:tcBorders>
              <w:top w:val="nil"/>
            </w:tcBorders>
          </w:tcPr>
          <w:p w14:paraId="7F50EFDB" w14:textId="77777777" w:rsidR="00A55D5D" w:rsidRPr="009237A3" w:rsidRDefault="00A55D5D" w:rsidP="00A55D5D">
            <w:pPr>
              <w:spacing w:after="0"/>
              <w:rPr>
                <w:sz w:val="20"/>
                <w:szCs w:val="22"/>
              </w:rPr>
            </w:pPr>
            <w:proofErr w:type="spellStart"/>
            <w:r w:rsidRPr="009237A3">
              <w:rPr>
                <w:sz w:val="20"/>
                <w:szCs w:val="22"/>
              </w:rPr>
              <w:t>unten</w:t>
            </w:r>
            <w:proofErr w:type="spellEnd"/>
          </w:p>
        </w:tc>
        <w:tc>
          <w:tcPr>
            <w:tcW w:w="5185" w:type="dxa"/>
            <w:gridSpan w:val="2"/>
            <w:tcBorders>
              <w:top w:val="nil"/>
            </w:tcBorders>
          </w:tcPr>
          <w:p w14:paraId="5F0E93FA" w14:textId="77777777" w:rsidR="00A55D5D" w:rsidRPr="009237A3" w:rsidRDefault="00A55D5D" w:rsidP="00A55D5D">
            <w:pPr>
              <w:spacing w:after="0"/>
              <w:rPr>
                <w:sz w:val="20"/>
                <w:szCs w:val="22"/>
              </w:rPr>
            </w:pPr>
            <w:r w:rsidRPr="009237A3">
              <w:rPr>
                <w:sz w:val="20"/>
                <w:szCs w:val="22"/>
              </w:rPr>
              <w:t>25 mm</w:t>
            </w:r>
          </w:p>
        </w:tc>
      </w:tr>
      <w:tr w:rsidR="00A55D5D" w:rsidRPr="009237A3" w14:paraId="12BD6EAE" w14:textId="77777777" w:rsidTr="00A55D5D">
        <w:trPr>
          <w:jc w:val="center"/>
        </w:trPr>
        <w:tc>
          <w:tcPr>
            <w:tcW w:w="1740" w:type="dxa"/>
          </w:tcPr>
          <w:p w14:paraId="06DB1958" w14:textId="77777777" w:rsidR="00A55D5D" w:rsidRPr="009237A3" w:rsidRDefault="00A55D5D" w:rsidP="00A55D5D">
            <w:pPr>
              <w:rPr>
                <w:sz w:val="20"/>
                <w:szCs w:val="22"/>
              </w:rPr>
            </w:pPr>
            <w:proofErr w:type="spellStart"/>
            <w:r w:rsidRPr="009237A3">
              <w:rPr>
                <w:sz w:val="20"/>
                <w:szCs w:val="22"/>
              </w:rPr>
              <w:t>Zeilenabstand</w:t>
            </w:r>
            <w:proofErr w:type="spellEnd"/>
          </w:p>
        </w:tc>
        <w:tc>
          <w:tcPr>
            <w:tcW w:w="6289" w:type="dxa"/>
            <w:gridSpan w:val="3"/>
          </w:tcPr>
          <w:p w14:paraId="1E6807E2" w14:textId="77777777" w:rsidR="00A55D5D" w:rsidRPr="00A55D5D" w:rsidRDefault="00A55D5D" w:rsidP="00A55D5D">
            <w:pPr>
              <w:tabs>
                <w:tab w:val="left" w:pos="2443"/>
              </w:tabs>
              <w:rPr>
                <w:sz w:val="20"/>
                <w:szCs w:val="22"/>
                <w:lang w:val="de-AT"/>
              </w:rPr>
            </w:pPr>
            <w:r w:rsidRPr="00A55D5D">
              <w:rPr>
                <w:sz w:val="20"/>
                <w:szCs w:val="22"/>
                <w:lang w:val="de-AT"/>
              </w:rPr>
              <w:t>Text</w:t>
            </w:r>
            <w:r w:rsidRPr="00A55D5D">
              <w:rPr>
                <w:sz w:val="20"/>
                <w:szCs w:val="22"/>
                <w:lang w:val="de-AT"/>
              </w:rPr>
              <w:tab/>
              <w:t>Mehrfach 1,</w:t>
            </w:r>
            <w:r w:rsidR="009E733E">
              <w:rPr>
                <w:sz w:val="20"/>
                <w:szCs w:val="22"/>
                <w:lang w:val="de-AT"/>
              </w:rPr>
              <w:t>2</w:t>
            </w:r>
            <w:r w:rsidRPr="00A55D5D">
              <w:rPr>
                <w:sz w:val="20"/>
                <w:szCs w:val="22"/>
                <w:lang w:val="de-AT"/>
              </w:rPr>
              <w:t xml:space="preserve"> </w:t>
            </w:r>
            <w:proofErr w:type="spellStart"/>
            <w:r w:rsidRPr="00A55D5D">
              <w:rPr>
                <w:sz w:val="20"/>
                <w:szCs w:val="22"/>
                <w:lang w:val="de-AT"/>
              </w:rPr>
              <w:t>pt</w:t>
            </w:r>
            <w:proofErr w:type="spellEnd"/>
            <w:r w:rsidRPr="00A55D5D">
              <w:rPr>
                <w:sz w:val="20"/>
                <w:szCs w:val="22"/>
                <w:lang w:val="de-AT"/>
              </w:rPr>
              <w:t xml:space="preserve"> (vor 3pt, nach 3pt)</w:t>
            </w:r>
          </w:p>
          <w:p w14:paraId="18032473" w14:textId="77777777" w:rsidR="00A55D5D" w:rsidRPr="00A55D5D" w:rsidRDefault="00A55D5D" w:rsidP="00A55D5D">
            <w:pPr>
              <w:tabs>
                <w:tab w:val="left" w:pos="2443"/>
              </w:tabs>
              <w:rPr>
                <w:sz w:val="20"/>
                <w:szCs w:val="22"/>
                <w:lang w:val="de-AT"/>
              </w:rPr>
            </w:pPr>
            <w:r w:rsidRPr="00A55D5D">
              <w:rPr>
                <w:sz w:val="20"/>
                <w:szCs w:val="22"/>
                <w:lang w:val="de-AT"/>
              </w:rPr>
              <w:t>Überschrift Ebene 1</w:t>
            </w:r>
            <w:r w:rsidRPr="00A55D5D">
              <w:rPr>
                <w:sz w:val="20"/>
                <w:szCs w:val="22"/>
                <w:lang w:val="de-AT"/>
              </w:rPr>
              <w:tab/>
              <w:t xml:space="preserve">Einfach, (vor 30pt, nach 24 </w:t>
            </w:r>
            <w:proofErr w:type="spellStart"/>
            <w:r w:rsidRPr="00A55D5D">
              <w:rPr>
                <w:sz w:val="20"/>
                <w:szCs w:val="22"/>
                <w:lang w:val="de-AT"/>
              </w:rPr>
              <w:t>pt</w:t>
            </w:r>
            <w:proofErr w:type="spellEnd"/>
            <w:r w:rsidRPr="00A55D5D">
              <w:rPr>
                <w:sz w:val="20"/>
                <w:szCs w:val="22"/>
                <w:lang w:val="de-AT"/>
              </w:rPr>
              <w:t>)</w:t>
            </w:r>
          </w:p>
          <w:p w14:paraId="4B99FDDC" w14:textId="77777777" w:rsidR="00A55D5D" w:rsidRPr="00A55D5D" w:rsidRDefault="00A55D5D" w:rsidP="00A55D5D">
            <w:pPr>
              <w:tabs>
                <w:tab w:val="left" w:pos="2443"/>
              </w:tabs>
              <w:rPr>
                <w:sz w:val="20"/>
                <w:szCs w:val="22"/>
                <w:lang w:val="de-AT"/>
              </w:rPr>
            </w:pPr>
            <w:r w:rsidRPr="00A55D5D">
              <w:rPr>
                <w:sz w:val="20"/>
                <w:szCs w:val="22"/>
                <w:lang w:val="de-AT"/>
              </w:rPr>
              <w:t>Übe</w:t>
            </w:r>
            <w:r w:rsidR="009E733E">
              <w:rPr>
                <w:sz w:val="20"/>
                <w:szCs w:val="22"/>
                <w:lang w:val="de-AT"/>
              </w:rPr>
              <w:t>rschrift Ebene 2</w:t>
            </w:r>
            <w:r w:rsidR="009E733E">
              <w:rPr>
                <w:sz w:val="20"/>
                <w:szCs w:val="22"/>
                <w:lang w:val="de-AT"/>
              </w:rPr>
              <w:tab/>
              <w:t>Einfach, (vor 24pt, nach 18</w:t>
            </w:r>
            <w:r w:rsidRPr="00A55D5D">
              <w:rPr>
                <w:sz w:val="20"/>
                <w:szCs w:val="22"/>
                <w:lang w:val="de-AT"/>
              </w:rPr>
              <w:t xml:space="preserve"> </w:t>
            </w:r>
            <w:proofErr w:type="spellStart"/>
            <w:r w:rsidRPr="00A55D5D">
              <w:rPr>
                <w:sz w:val="20"/>
                <w:szCs w:val="22"/>
                <w:lang w:val="de-AT"/>
              </w:rPr>
              <w:t>pt</w:t>
            </w:r>
            <w:proofErr w:type="spellEnd"/>
            <w:r w:rsidRPr="00A55D5D">
              <w:rPr>
                <w:sz w:val="20"/>
                <w:szCs w:val="22"/>
                <w:lang w:val="de-AT"/>
              </w:rPr>
              <w:t>)</w:t>
            </w:r>
          </w:p>
          <w:p w14:paraId="6DACAF98" w14:textId="77777777" w:rsidR="00A55D5D" w:rsidRPr="00A55D5D" w:rsidRDefault="00A55D5D" w:rsidP="00A55D5D">
            <w:pPr>
              <w:tabs>
                <w:tab w:val="left" w:pos="2443"/>
              </w:tabs>
              <w:rPr>
                <w:sz w:val="20"/>
                <w:szCs w:val="22"/>
                <w:lang w:val="de-AT"/>
              </w:rPr>
            </w:pPr>
            <w:r w:rsidRPr="00A55D5D">
              <w:rPr>
                <w:sz w:val="20"/>
                <w:szCs w:val="22"/>
                <w:lang w:val="de-AT"/>
              </w:rPr>
              <w:t>Überschrift Ebene 3</w:t>
            </w:r>
            <w:r w:rsidRPr="00A55D5D">
              <w:rPr>
                <w:sz w:val="20"/>
                <w:szCs w:val="22"/>
                <w:lang w:val="de-AT"/>
              </w:rPr>
              <w:tab/>
              <w:t>Einfach, (vor 1</w:t>
            </w:r>
            <w:r w:rsidR="009E733E">
              <w:rPr>
                <w:sz w:val="20"/>
                <w:szCs w:val="22"/>
                <w:lang w:val="de-AT"/>
              </w:rPr>
              <w:t>8pt, nach 12</w:t>
            </w:r>
            <w:r w:rsidRPr="00A55D5D">
              <w:rPr>
                <w:sz w:val="20"/>
                <w:szCs w:val="22"/>
                <w:lang w:val="de-AT"/>
              </w:rPr>
              <w:t xml:space="preserve"> </w:t>
            </w:r>
            <w:proofErr w:type="spellStart"/>
            <w:r w:rsidRPr="00A55D5D">
              <w:rPr>
                <w:sz w:val="20"/>
                <w:szCs w:val="22"/>
                <w:lang w:val="de-AT"/>
              </w:rPr>
              <w:t>pt</w:t>
            </w:r>
            <w:proofErr w:type="spellEnd"/>
            <w:r w:rsidRPr="00A55D5D">
              <w:rPr>
                <w:sz w:val="20"/>
                <w:szCs w:val="22"/>
                <w:lang w:val="de-AT"/>
              </w:rPr>
              <w:t>)</w:t>
            </w:r>
          </w:p>
          <w:p w14:paraId="14D94FC9" w14:textId="77777777" w:rsidR="00A55D5D" w:rsidRPr="00A55D5D" w:rsidRDefault="00A55D5D" w:rsidP="00A55D5D">
            <w:pPr>
              <w:tabs>
                <w:tab w:val="left" w:pos="2443"/>
              </w:tabs>
              <w:rPr>
                <w:sz w:val="20"/>
                <w:szCs w:val="22"/>
                <w:lang w:val="de-AT"/>
              </w:rPr>
            </w:pPr>
            <w:r w:rsidRPr="00A55D5D">
              <w:rPr>
                <w:sz w:val="20"/>
                <w:szCs w:val="22"/>
                <w:lang w:val="de-AT"/>
              </w:rPr>
              <w:t>Kopf- und Fußzeile</w:t>
            </w:r>
            <w:r w:rsidRPr="00A55D5D">
              <w:rPr>
                <w:sz w:val="20"/>
                <w:szCs w:val="22"/>
                <w:lang w:val="de-AT"/>
              </w:rPr>
              <w:tab/>
              <w:t>Mehrfach 1,</w:t>
            </w:r>
            <w:r w:rsidR="009E733E">
              <w:rPr>
                <w:sz w:val="20"/>
                <w:szCs w:val="22"/>
                <w:lang w:val="de-AT"/>
              </w:rPr>
              <w:t>2</w:t>
            </w:r>
            <w:r w:rsidRPr="00A55D5D">
              <w:rPr>
                <w:sz w:val="20"/>
                <w:szCs w:val="22"/>
                <w:lang w:val="de-AT"/>
              </w:rPr>
              <w:t xml:space="preserve"> </w:t>
            </w:r>
            <w:proofErr w:type="spellStart"/>
            <w:r w:rsidRPr="00A55D5D">
              <w:rPr>
                <w:sz w:val="20"/>
                <w:szCs w:val="22"/>
                <w:lang w:val="de-AT"/>
              </w:rPr>
              <w:t>pt</w:t>
            </w:r>
            <w:proofErr w:type="spellEnd"/>
            <w:r w:rsidRPr="00A55D5D">
              <w:rPr>
                <w:sz w:val="20"/>
                <w:szCs w:val="22"/>
                <w:lang w:val="de-AT"/>
              </w:rPr>
              <w:t xml:space="preserve"> (vor </w:t>
            </w:r>
            <w:r w:rsidR="009E733E">
              <w:rPr>
                <w:sz w:val="20"/>
                <w:szCs w:val="22"/>
                <w:lang w:val="de-AT"/>
              </w:rPr>
              <w:t>3</w:t>
            </w:r>
            <w:r w:rsidRPr="00A55D5D">
              <w:rPr>
                <w:sz w:val="20"/>
                <w:szCs w:val="22"/>
                <w:lang w:val="de-AT"/>
              </w:rPr>
              <w:t xml:space="preserve">pt, nach </w:t>
            </w:r>
            <w:r w:rsidR="009E733E">
              <w:rPr>
                <w:sz w:val="20"/>
                <w:szCs w:val="22"/>
                <w:lang w:val="de-AT"/>
              </w:rPr>
              <w:t>3</w:t>
            </w:r>
            <w:r w:rsidRPr="00A55D5D">
              <w:rPr>
                <w:sz w:val="20"/>
                <w:szCs w:val="22"/>
                <w:lang w:val="de-AT"/>
              </w:rPr>
              <w:t>pt)</w:t>
            </w:r>
          </w:p>
          <w:p w14:paraId="6FD68558" w14:textId="77777777" w:rsidR="00A55D5D" w:rsidRPr="00A55D5D" w:rsidRDefault="00A55D5D" w:rsidP="00A55D5D">
            <w:pPr>
              <w:tabs>
                <w:tab w:val="left" w:pos="2443"/>
              </w:tabs>
              <w:rPr>
                <w:sz w:val="20"/>
                <w:szCs w:val="22"/>
                <w:lang w:val="de-AT"/>
              </w:rPr>
            </w:pPr>
            <w:r w:rsidRPr="00A55D5D">
              <w:rPr>
                <w:sz w:val="20"/>
                <w:szCs w:val="22"/>
                <w:lang w:val="de-AT"/>
              </w:rPr>
              <w:t>Text in Tabelle</w:t>
            </w:r>
            <w:r w:rsidRPr="00A55D5D">
              <w:rPr>
                <w:sz w:val="20"/>
                <w:szCs w:val="22"/>
                <w:lang w:val="de-AT"/>
              </w:rPr>
              <w:tab/>
              <w:t xml:space="preserve">Einfach, (vor 3pt, nach 3 </w:t>
            </w:r>
            <w:proofErr w:type="spellStart"/>
            <w:r w:rsidRPr="00A55D5D">
              <w:rPr>
                <w:sz w:val="20"/>
                <w:szCs w:val="22"/>
                <w:lang w:val="de-AT"/>
              </w:rPr>
              <w:t>pt</w:t>
            </w:r>
            <w:proofErr w:type="spellEnd"/>
            <w:r w:rsidRPr="00A55D5D">
              <w:rPr>
                <w:sz w:val="20"/>
                <w:szCs w:val="22"/>
                <w:lang w:val="de-AT"/>
              </w:rPr>
              <w:t>)</w:t>
            </w:r>
          </w:p>
          <w:p w14:paraId="13C66B12" w14:textId="77777777" w:rsidR="00A55D5D" w:rsidRPr="00A55D5D" w:rsidRDefault="00A55D5D" w:rsidP="00A55D5D">
            <w:pPr>
              <w:tabs>
                <w:tab w:val="left" w:pos="2443"/>
              </w:tabs>
              <w:rPr>
                <w:sz w:val="20"/>
                <w:szCs w:val="22"/>
                <w:lang w:val="de-AT"/>
              </w:rPr>
            </w:pPr>
            <w:r w:rsidRPr="00A55D5D">
              <w:rPr>
                <w:sz w:val="20"/>
                <w:szCs w:val="22"/>
                <w:lang w:val="de-AT"/>
              </w:rPr>
              <w:t>Beschriftung Abb. u. Tab.</w:t>
            </w:r>
            <w:r w:rsidRPr="00A55D5D">
              <w:rPr>
                <w:sz w:val="20"/>
                <w:szCs w:val="22"/>
                <w:lang w:val="de-AT"/>
              </w:rPr>
              <w:tab/>
              <w:t>Mehrfach 1,</w:t>
            </w:r>
            <w:r w:rsidR="009E733E">
              <w:rPr>
                <w:sz w:val="20"/>
                <w:szCs w:val="22"/>
                <w:lang w:val="de-AT"/>
              </w:rPr>
              <w:t>2</w:t>
            </w:r>
            <w:r w:rsidRPr="00A55D5D">
              <w:rPr>
                <w:sz w:val="20"/>
                <w:szCs w:val="22"/>
                <w:lang w:val="de-AT"/>
              </w:rPr>
              <w:t xml:space="preserve"> </w:t>
            </w:r>
            <w:proofErr w:type="spellStart"/>
            <w:r w:rsidRPr="00A55D5D">
              <w:rPr>
                <w:sz w:val="20"/>
                <w:szCs w:val="22"/>
                <w:lang w:val="de-AT"/>
              </w:rPr>
              <w:t>pt</w:t>
            </w:r>
            <w:proofErr w:type="spellEnd"/>
            <w:r w:rsidRPr="00A55D5D">
              <w:rPr>
                <w:sz w:val="20"/>
                <w:szCs w:val="22"/>
                <w:lang w:val="de-AT"/>
              </w:rPr>
              <w:t xml:space="preserve"> (vor 6pt, nach 6pt)</w:t>
            </w:r>
          </w:p>
          <w:p w14:paraId="3E064CCF" w14:textId="77777777" w:rsidR="00A55D5D" w:rsidRPr="009237A3" w:rsidRDefault="00A55D5D" w:rsidP="00D44EDD">
            <w:pPr>
              <w:tabs>
                <w:tab w:val="left" w:pos="2443"/>
              </w:tabs>
            </w:pPr>
            <w:r w:rsidRPr="00D44EDD">
              <w:rPr>
                <w:sz w:val="20"/>
                <w:szCs w:val="22"/>
                <w:lang w:val="de-AT"/>
              </w:rPr>
              <w:t>Fußnoten</w:t>
            </w:r>
            <w:r w:rsidRPr="00D44EDD">
              <w:rPr>
                <w:sz w:val="20"/>
                <w:szCs w:val="22"/>
                <w:lang w:val="de-AT"/>
              </w:rPr>
              <w:tab/>
              <w:t>Einfach</w:t>
            </w:r>
          </w:p>
        </w:tc>
      </w:tr>
      <w:tr w:rsidR="00A55D5D" w:rsidRPr="009237A3" w14:paraId="3A1BF7FA" w14:textId="77777777" w:rsidTr="00A55D5D">
        <w:trPr>
          <w:jc w:val="center"/>
        </w:trPr>
        <w:tc>
          <w:tcPr>
            <w:tcW w:w="1740" w:type="dxa"/>
            <w:tcBorders>
              <w:bottom w:val="nil"/>
            </w:tcBorders>
          </w:tcPr>
          <w:p w14:paraId="084BB5A6" w14:textId="77777777" w:rsidR="00A55D5D" w:rsidRPr="009237A3" w:rsidRDefault="00A55D5D" w:rsidP="00A55D5D">
            <w:pPr>
              <w:spacing w:after="0"/>
              <w:rPr>
                <w:sz w:val="20"/>
                <w:szCs w:val="22"/>
              </w:rPr>
            </w:pPr>
            <w:proofErr w:type="spellStart"/>
            <w:r w:rsidRPr="009237A3">
              <w:rPr>
                <w:sz w:val="20"/>
                <w:szCs w:val="22"/>
              </w:rPr>
              <w:t>Schriftart</w:t>
            </w:r>
            <w:proofErr w:type="spellEnd"/>
            <w:r w:rsidRPr="009237A3">
              <w:rPr>
                <w:sz w:val="20"/>
                <w:szCs w:val="22"/>
              </w:rPr>
              <w:t xml:space="preserve"> und </w:t>
            </w:r>
          </w:p>
        </w:tc>
        <w:tc>
          <w:tcPr>
            <w:tcW w:w="2447" w:type="dxa"/>
            <w:gridSpan w:val="2"/>
            <w:tcBorders>
              <w:bottom w:val="nil"/>
            </w:tcBorders>
          </w:tcPr>
          <w:p w14:paraId="5B8449C4" w14:textId="77777777" w:rsidR="00A55D5D" w:rsidRPr="009237A3" w:rsidRDefault="00A55D5D" w:rsidP="00A55D5D">
            <w:pPr>
              <w:spacing w:after="0"/>
              <w:rPr>
                <w:sz w:val="20"/>
                <w:szCs w:val="22"/>
              </w:rPr>
            </w:pPr>
            <w:r w:rsidRPr="009237A3">
              <w:rPr>
                <w:sz w:val="20"/>
                <w:szCs w:val="22"/>
              </w:rPr>
              <w:t>Text</w:t>
            </w:r>
          </w:p>
        </w:tc>
        <w:tc>
          <w:tcPr>
            <w:tcW w:w="3842" w:type="dxa"/>
            <w:tcBorders>
              <w:bottom w:val="nil"/>
            </w:tcBorders>
          </w:tcPr>
          <w:p w14:paraId="7D0EC156" w14:textId="77777777" w:rsidR="00A55D5D" w:rsidRPr="009237A3" w:rsidRDefault="00A55D5D" w:rsidP="00A55D5D">
            <w:pPr>
              <w:spacing w:after="0"/>
              <w:rPr>
                <w:sz w:val="20"/>
                <w:szCs w:val="22"/>
              </w:rPr>
            </w:pPr>
            <w:r>
              <w:rPr>
                <w:sz w:val="20"/>
                <w:szCs w:val="22"/>
              </w:rPr>
              <w:t xml:space="preserve">Arial </w:t>
            </w:r>
            <w:r w:rsidRPr="009237A3">
              <w:rPr>
                <w:sz w:val="20"/>
                <w:szCs w:val="22"/>
              </w:rPr>
              <w:t>1</w:t>
            </w:r>
            <w:r>
              <w:rPr>
                <w:sz w:val="20"/>
                <w:szCs w:val="22"/>
              </w:rPr>
              <w:t>1</w:t>
            </w:r>
            <w:r w:rsidRPr="009237A3">
              <w:rPr>
                <w:sz w:val="20"/>
                <w:szCs w:val="22"/>
              </w:rPr>
              <w:t>pt</w:t>
            </w:r>
          </w:p>
        </w:tc>
      </w:tr>
      <w:tr w:rsidR="00A55D5D" w:rsidRPr="00CB775D" w14:paraId="6638197A" w14:textId="77777777" w:rsidTr="00A55D5D">
        <w:trPr>
          <w:jc w:val="center"/>
        </w:trPr>
        <w:tc>
          <w:tcPr>
            <w:tcW w:w="1740" w:type="dxa"/>
            <w:tcBorders>
              <w:top w:val="nil"/>
              <w:bottom w:val="nil"/>
            </w:tcBorders>
          </w:tcPr>
          <w:p w14:paraId="5E0515D9" w14:textId="77777777" w:rsidR="00A55D5D" w:rsidRPr="009237A3" w:rsidRDefault="00A55D5D" w:rsidP="00A55D5D">
            <w:pPr>
              <w:spacing w:after="0"/>
              <w:rPr>
                <w:sz w:val="20"/>
                <w:szCs w:val="22"/>
              </w:rPr>
            </w:pPr>
            <w:r w:rsidRPr="009237A3">
              <w:rPr>
                <w:sz w:val="20"/>
                <w:szCs w:val="22"/>
              </w:rPr>
              <w:t>-</w:t>
            </w:r>
            <w:proofErr w:type="spellStart"/>
            <w:r w:rsidRPr="009237A3">
              <w:rPr>
                <w:sz w:val="20"/>
                <w:szCs w:val="22"/>
              </w:rPr>
              <w:t>größe</w:t>
            </w:r>
            <w:proofErr w:type="spellEnd"/>
          </w:p>
        </w:tc>
        <w:tc>
          <w:tcPr>
            <w:tcW w:w="2447" w:type="dxa"/>
            <w:gridSpan w:val="2"/>
            <w:tcBorders>
              <w:top w:val="nil"/>
              <w:bottom w:val="nil"/>
            </w:tcBorders>
          </w:tcPr>
          <w:p w14:paraId="0424127B" w14:textId="77777777" w:rsidR="00A55D5D" w:rsidRPr="009237A3" w:rsidRDefault="00A55D5D" w:rsidP="00A55D5D">
            <w:pPr>
              <w:spacing w:after="0"/>
              <w:rPr>
                <w:sz w:val="20"/>
                <w:szCs w:val="22"/>
              </w:rPr>
            </w:pPr>
            <w:proofErr w:type="spellStart"/>
            <w:r w:rsidRPr="009237A3">
              <w:rPr>
                <w:sz w:val="20"/>
                <w:szCs w:val="22"/>
              </w:rPr>
              <w:t>Überschrift</w:t>
            </w:r>
            <w:proofErr w:type="spellEnd"/>
            <w:r>
              <w:rPr>
                <w:sz w:val="20"/>
                <w:szCs w:val="22"/>
              </w:rPr>
              <w:t xml:space="preserve"> Ebene 1</w:t>
            </w:r>
          </w:p>
        </w:tc>
        <w:tc>
          <w:tcPr>
            <w:tcW w:w="3842" w:type="dxa"/>
            <w:tcBorders>
              <w:top w:val="nil"/>
              <w:bottom w:val="nil"/>
            </w:tcBorders>
          </w:tcPr>
          <w:p w14:paraId="76E5BAB1" w14:textId="77777777" w:rsidR="00A55D5D" w:rsidRPr="00CB775D" w:rsidRDefault="00A55D5D" w:rsidP="00A55D5D">
            <w:pPr>
              <w:spacing w:after="0"/>
              <w:rPr>
                <w:sz w:val="20"/>
                <w:szCs w:val="22"/>
              </w:rPr>
            </w:pPr>
            <w:r w:rsidRPr="00CB775D">
              <w:rPr>
                <w:sz w:val="20"/>
                <w:szCs w:val="22"/>
              </w:rPr>
              <w:t xml:space="preserve">Arial </w:t>
            </w:r>
            <w:r w:rsidRPr="0064166E">
              <w:rPr>
                <w:sz w:val="20"/>
                <w:szCs w:val="22"/>
              </w:rPr>
              <w:t>16p</w:t>
            </w:r>
            <w:r>
              <w:rPr>
                <w:sz w:val="20"/>
                <w:szCs w:val="22"/>
              </w:rPr>
              <w:t xml:space="preserve">t </w:t>
            </w:r>
            <w:proofErr w:type="spellStart"/>
            <w:r>
              <w:rPr>
                <w:sz w:val="20"/>
                <w:szCs w:val="22"/>
              </w:rPr>
              <w:t>fett</w:t>
            </w:r>
            <w:proofErr w:type="spellEnd"/>
          </w:p>
        </w:tc>
      </w:tr>
      <w:tr w:rsidR="00A55D5D" w:rsidRPr="009237A3" w14:paraId="64C726CF" w14:textId="77777777" w:rsidTr="00A55D5D">
        <w:trPr>
          <w:jc w:val="center"/>
        </w:trPr>
        <w:tc>
          <w:tcPr>
            <w:tcW w:w="1740" w:type="dxa"/>
            <w:tcBorders>
              <w:top w:val="nil"/>
              <w:bottom w:val="nil"/>
            </w:tcBorders>
          </w:tcPr>
          <w:p w14:paraId="11363CDB" w14:textId="77777777" w:rsidR="00A55D5D" w:rsidRPr="00586BC7" w:rsidRDefault="00A55D5D" w:rsidP="00A55D5D">
            <w:pPr>
              <w:spacing w:after="0"/>
              <w:rPr>
                <w:sz w:val="20"/>
                <w:szCs w:val="22"/>
              </w:rPr>
            </w:pPr>
          </w:p>
        </w:tc>
        <w:tc>
          <w:tcPr>
            <w:tcW w:w="2447" w:type="dxa"/>
            <w:gridSpan w:val="2"/>
            <w:tcBorders>
              <w:top w:val="nil"/>
              <w:bottom w:val="nil"/>
            </w:tcBorders>
          </w:tcPr>
          <w:p w14:paraId="68C967BC" w14:textId="77777777" w:rsidR="00A55D5D" w:rsidRPr="009237A3" w:rsidRDefault="00A55D5D" w:rsidP="00A55D5D">
            <w:pPr>
              <w:spacing w:after="0"/>
              <w:rPr>
                <w:sz w:val="20"/>
                <w:szCs w:val="22"/>
              </w:rPr>
            </w:pPr>
            <w:proofErr w:type="spellStart"/>
            <w:r>
              <w:rPr>
                <w:sz w:val="20"/>
                <w:szCs w:val="22"/>
              </w:rPr>
              <w:t>Überschrift</w:t>
            </w:r>
            <w:proofErr w:type="spellEnd"/>
            <w:r>
              <w:rPr>
                <w:sz w:val="20"/>
                <w:szCs w:val="22"/>
              </w:rPr>
              <w:t xml:space="preserve"> Ebene 2</w:t>
            </w:r>
          </w:p>
        </w:tc>
        <w:tc>
          <w:tcPr>
            <w:tcW w:w="3842" w:type="dxa"/>
            <w:tcBorders>
              <w:top w:val="nil"/>
              <w:bottom w:val="nil"/>
            </w:tcBorders>
          </w:tcPr>
          <w:p w14:paraId="119D90C2" w14:textId="77777777" w:rsidR="00A55D5D" w:rsidRPr="009237A3" w:rsidDel="00CB775D" w:rsidRDefault="00A55D5D" w:rsidP="00A55D5D">
            <w:pPr>
              <w:spacing w:after="0"/>
              <w:rPr>
                <w:sz w:val="20"/>
                <w:szCs w:val="22"/>
              </w:rPr>
            </w:pPr>
            <w:r>
              <w:rPr>
                <w:sz w:val="20"/>
                <w:szCs w:val="22"/>
              </w:rPr>
              <w:t xml:space="preserve">Arial 14pt </w:t>
            </w:r>
            <w:proofErr w:type="spellStart"/>
            <w:r>
              <w:rPr>
                <w:sz w:val="20"/>
                <w:szCs w:val="22"/>
              </w:rPr>
              <w:t>fett</w:t>
            </w:r>
            <w:proofErr w:type="spellEnd"/>
          </w:p>
        </w:tc>
      </w:tr>
      <w:tr w:rsidR="00A55D5D" w:rsidRPr="009237A3" w14:paraId="6C8FB0ED" w14:textId="77777777" w:rsidTr="00A55D5D">
        <w:trPr>
          <w:jc w:val="center"/>
        </w:trPr>
        <w:tc>
          <w:tcPr>
            <w:tcW w:w="1740" w:type="dxa"/>
            <w:tcBorders>
              <w:top w:val="nil"/>
              <w:bottom w:val="nil"/>
            </w:tcBorders>
          </w:tcPr>
          <w:p w14:paraId="4728C637" w14:textId="77777777" w:rsidR="00A55D5D" w:rsidRPr="00586BC7" w:rsidRDefault="00A55D5D" w:rsidP="00A55D5D">
            <w:pPr>
              <w:spacing w:after="0"/>
              <w:rPr>
                <w:sz w:val="20"/>
                <w:szCs w:val="22"/>
              </w:rPr>
            </w:pPr>
          </w:p>
        </w:tc>
        <w:tc>
          <w:tcPr>
            <w:tcW w:w="2447" w:type="dxa"/>
            <w:gridSpan w:val="2"/>
            <w:tcBorders>
              <w:top w:val="nil"/>
              <w:bottom w:val="nil"/>
            </w:tcBorders>
          </w:tcPr>
          <w:p w14:paraId="0248FEDB" w14:textId="77777777" w:rsidR="00A55D5D" w:rsidRPr="009237A3" w:rsidRDefault="00A55D5D" w:rsidP="00A55D5D">
            <w:pPr>
              <w:spacing w:after="0"/>
              <w:rPr>
                <w:sz w:val="20"/>
                <w:szCs w:val="22"/>
              </w:rPr>
            </w:pPr>
            <w:proofErr w:type="spellStart"/>
            <w:r>
              <w:rPr>
                <w:sz w:val="20"/>
                <w:szCs w:val="22"/>
              </w:rPr>
              <w:t>Überschrift</w:t>
            </w:r>
            <w:proofErr w:type="spellEnd"/>
            <w:r>
              <w:rPr>
                <w:sz w:val="20"/>
                <w:szCs w:val="22"/>
              </w:rPr>
              <w:t xml:space="preserve"> Ebene 3</w:t>
            </w:r>
          </w:p>
        </w:tc>
        <w:tc>
          <w:tcPr>
            <w:tcW w:w="3842" w:type="dxa"/>
            <w:tcBorders>
              <w:top w:val="nil"/>
              <w:bottom w:val="nil"/>
            </w:tcBorders>
          </w:tcPr>
          <w:p w14:paraId="4565C6FD" w14:textId="77777777" w:rsidR="00A55D5D" w:rsidRPr="009237A3" w:rsidDel="00CB775D" w:rsidRDefault="00A55D5D" w:rsidP="00A55D5D">
            <w:pPr>
              <w:spacing w:after="0"/>
              <w:rPr>
                <w:sz w:val="20"/>
                <w:szCs w:val="22"/>
              </w:rPr>
            </w:pPr>
            <w:r>
              <w:rPr>
                <w:sz w:val="20"/>
                <w:szCs w:val="22"/>
              </w:rPr>
              <w:t xml:space="preserve">Arial 12pt </w:t>
            </w:r>
            <w:proofErr w:type="spellStart"/>
            <w:r>
              <w:rPr>
                <w:sz w:val="20"/>
                <w:szCs w:val="22"/>
              </w:rPr>
              <w:t>fett</w:t>
            </w:r>
            <w:proofErr w:type="spellEnd"/>
          </w:p>
        </w:tc>
      </w:tr>
      <w:tr w:rsidR="00A55D5D" w:rsidRPr="009237A3" w14:paraId="32506D6C" w14:textId="77777777" w:rsidTr="00A55D5D">
        <w:trPr>
          <w:jc w:val="center"/>
        </w:trPr>
        <w:tc>
          <w:tcPr>
            <w:tcW w:w="1740" w:type="dxa"/>
            <w:tcBorders>
              <w:top w:val="nil"/>
              <w:bottom w:val="nil"/>
            </w:tcBorders>
          </w:tcPr>
          <w:p w14:paraId="5F835CD9" w14:textId="77777777" w:rsidR="00A55D5D" w:rsidRPr="00586BC7" w:rsidRDefault="00A55D5D" w:rsidP="00A55D5D">
            <w:pPr>
              <w:spacing w:after="0"/>
              <w:rPr>
                <w:sz w:val="20"/>
                <w:szCs w:val="22"/>
              </w:rPr>
            </w:pPr>
          </w:p>
        </w:tc>
        <w:tc>
          <w:tcPr>
            <w:tcW w:w="2447" w:type="dxa"/>
            <w:gridSpan w:val="2"/>
            <w:tcBorders>
              <w:top w:val="nil"/>
              <w:bottom w:val="nil"/>
            </w:tcBorders>
          </w:tcPr>
          <w:p w14:paraId="4D8DC846" w14:textId="77777777" w:rsidR="00A55D5D" w:rsidRPr="009237A3" w:rsidRDefault="00A55D5D" w:rsidP="00A55D5D">
            <w:pPr>
              <w:spacing w:after="0"/>
              <w:rPr>
                <w:sz w:val="20"/>
                <w:szCs w:val="22"/>
              </w:rPr>
            </w:pPr>
            <w:r w:rsidRPr="009237A3">
              <w:rPr>
                <w:sz w:val="20"/>
                <w:szCs w:val="22"/>
              </w:rPr>
              <w:t xml:space="preserve">Kopf- und </w:t>
            </w:r>
            <w:proofErr w:type="spellStart"/>
            <w:r w:rsidRPr="009237A3">
              <w:rPr>
                <w:sz w:val="20"/>
                <w:szCs w:val="22"/>
              </w:rPr>
              <w:t>Fußzeile</w:t>
            </w:r>
            <w:proofErr w:type="spellEnd"/>
          </w:p>
        </w:tc>
        <w:tc>
          <w:tcPr>
            <w:tcW w:w="3842" w:type="dxa"/>
            <w:tcBorders>
              <w:top w:val="nil"/>
              <w:bottom w:val="nil"/>
            </w:tcBorders>
          </w:tcPr>
          <w:p w14:paraId="5348FE4B" w14:textId="77777777" w:rsidR="00A55D5D" w:rsidRPr="009237A3" w:rsidRDefault="00A55D5D" w:rsidP="00A55D5D">
            <w:pPr>
              <w:spacing w:after="0"/>
              <w:rPr>
                <w:sz w:val="20"/>
                <w:szCs w:val="22"/>
              </w:rPr>
            </w:pPr>
            <w:r w:rsidRPr="009237A3">
              <w:rPr>
                <w:sz w:val="20"/>
                <w:szCs w:val="22"/>
              </w:rPr>
              <w:t>Arial</w:t>
            </w:r>
            <w:r>
              <w:rPr>
                <w:sz w:val="20"/>
                <w:szCs w:val="22"/>
              </w:rPr>
              <w:t xml:space="preserve"> </w:t>
            </w:r>
            <w:r w:rsidRPr="009237A3">
              <w:rPr>
                <w:sz w:val="20"/>
                <w:szCs w:val="22"/>
              </w:rPr>
              <w:t>1</w:t>
            </w:r>
            <w:r>
              <w:rPr>
                <w:sz w:val="20"/>
                <w:szCs w:val="22"/>
              </w:rPr>
              <w:t>1</w:t>
            </w:r>
            <w:r w:rsidRPr="009237A3">
              <w:rPr>
                <w:sz w:val="20"/>
                <w:szCs w:val="22"/>
              </w:rPr>
              <w:t>pt</w:t>
            </w:r>
          </w:p>
        </w:tc>
      </w:tr>
      <w:tr w:rsidR="00A55D5D" w:rsidRPr="009237A3" w14:paraId="6C1B8E3F" w14:textId="77777777" w:rsidTr="00A55D5D">
        <w:trPr>
          <w:jc w:val="center"/>
        </w:trPr>
        <w:tc>
          <w:tcPr>
            <w:tcW w:w="1740" w:type="dxa"/>
            <w:tcBorders>
              <w:top w:val="nil"/>
              <w:bottom w:val="nil"/>
            </w:tcBorders>
          </w:tcPr>
          <w:p w14:paraId="52828A78" w14:textId="77777777" w:rsidR="00A55D5D" w:rsidRPr="009237A3" w:rsidRDefault="00A55D5D" w:rsidP="00A55D5D">
            <w:pPr>
              <w:spacing w:after="0"/>
              <w:rPr>
                <w:sz w:val="20"/>
                <w:szCs w:val="22"/>
              </w:rPr>
            </w:pPr>
          </w:p>
        </w:tc>
        <w:tc>
          <w:tcPr>
            <w:tcW w:w="2447" w:type="dxa"/>
            <w:gridSpan w:val="2"/>
            <w:tcBorders>
              <w:top w:val="nil"/>
              <w:bottom w:val="nil"/>
            </w:tcBorders>
          </w:tcPr>
          <w:p w14:paraId="75070D4F" w14:textId="77777777" w:rsidR="00A55D5D" w:rsidRPr="009237A3" w:rsidRDefault="00A55D5D" w:rsidP="00A55D5D">
            <w:pPr>
              <w:spacing w:after="0"/>
              <w:rPr>
                <w:sz w:val="20"/>
                <w:szCs w:val="22"/>
              </w:rPr>
            </w:pPr>
            <w:r>
              <w:rPr>
                <w:sz w:val="20"/>
                <w:szCs w:val="22"/>
              </w:rPr>
              <w:t xml:space="preserve">Text in </w:t>
            </w:r>
            <w:proofErr w:type="spellStart"/>
            <w:r w:rsidRPr="009237A3">
              <w:rPr>
                <w:sz w:val="20"/>
                <w:szCs w:val="22"/>
              </w:rPr>
              <w:t>Tabellen</w:t>
            </w:r>
            <w:proofErr w:type="spellEnd"/>
          </w:p>
        </w:tc>
        <w:tc>
          <w:tcPr>
            <w:tcW w:w="3842" w:type="dxa"/>
            <w:tcBorders>
              <w:top w:val="nil"/>
              <w:bottom w:val="nil"/>
            </w:tcBorders>
          </w:tcPr>
          <w:p w14:paraId="2A96893C" w14:textId="77777777" w:rsidR="00A55D5D" w:rsidRPr="009237A3" w:rsidRDefault="00A55D5D" w:rsidP="00A55D5D">
            <w:pPr>
              <w:spacing w:after="0"/>
              <w:rPr>
                <w:sz w:val="20"/>
                <w:szCs w:val="22"/>
              </w:rPr>
            </w:pPr>
            <w:r w:rsidRPr="009237A3">
              <w:rPr>
                <w:sz w:val="20"/>
                <w:szCs w:val="22"/>
              </w:rPr>
              <w:t>Arial</w:t>
            </w:r>
            <w:r>
              <w:rPr>
                <w:sz w:val="20"/>
                <w:szCs w:val="22"/>
              </w:rPr>
              <w:t xml:space="preserve"> 10</w:t>
            </w:r>
            <w:r w:rsidRPr="009237A3">
              <w:rPr>
                <w:sz w:val="20"/>
                <w:szCs w:val="22"/>
              </w:rPr>
              <w:t>pt</w:t>
            </w:r>
          </w:p>
        </w:tc>
      </w:tr>
      <w:tr w:rsidR="00A55D5D" w:rsidRPr="009237A3" w14:paraId="10B2F1A8" w14:textId="77777777" w:rsidTr="00A55D5D">
        <w:trPr>
          <w:jc w:val="center"/>
        </w:trPr>
        <w:tc>
          <w:tcPr>
            <w:tcW w:w="1740" w:type="dxa"/>
            <w:tcBorders>
              <w:top w:val="nil"/>
              <w:bottom w:val="nil"/>
            </w:tcBorders>
          </w:tcPr>
          <w:p w14:paraId="782D03B7" w14:textId="77777777" w:rsidR="00A55D5D" w:rsidRPr="009237A3" w:rsidRDefault="00A55D5D" w:rsidP="00A55D5D">
            <w:pPr>
              <w:spacing w:after="0"/>
              <w:rPr>
                <w:sz w:val="20"/>
                <w:szCs w:val="22"/>
              </w:rPr>
            </w:pPr>
          </w:p>
        </w:tc>
        <w:tc>
          <w:tcPr>
            <w:tcW w:w="2447" w:type="dxa"/>
            <w:gridSpan w:val="2"/>
            <w:tcBorders>
              <w:top w:val="nil"/>
              <w:bottom w:val="nil"/>
            </w:tcBorders>
          </w:tcPr>
          <w:p w14:paraId="71F474FE" w14:textId="77777777" w:rsidR="00A55D5D" w:rsidRPr="00A55D5D" w:rsidRDefault="00A55D5D" w:rsidP="00A55D5D">
            <w:pPr>
              <w:spacing w:after="0"/>
              <w:jc w:val="left"/>
              <w:rPr>
                <w:sz w:val="20"/>
                <w:szCs w:val="22"/>
                <w:lang w:val="de-AT"/>
              </w:rPr>
            </w:pPr>
            <w:r w:rsidRPr="00A55D5D">
              <w:rPr>
                <w:sz w:val="20"/>
                <w:szCs w:val="22"/>
                <w:lang w:val="de-AT"/>
              </w:rPr>
              <w:t>Beschriftung von Abbildungen und Tabellen</w:t>
            </w:r>
          </w:p>
        </w:tc>
        <w:tc>
          <w:tcPr>
            <w:tcW w:w="3842" w:type="dxa"/>
            <w:tcBorders>
              <w:top w:val="nil"/>
              <w:bottom w:val="nil"/>
            </w:tcBorders>
            <w:vAlign w:val="center"/>
          </w:tcPr>
          <w:p w14:paraId="4A393BAB" w14:textId="77777777" w:rsidR="00A55D5D" w:rsidRPr="009237A3" w:rsidRDefault="00A55D5D" w:rsidP="00A55D5D">
            <w:pPr>
              <w:spacing w:after="0"/>
              <w:jc w:val="left"/>
              <w:rPr>
                <w:sz w:val="20"/>
                <w:szCs w:val="22"/>
              </w:rPr>
            </w:pPr>
            <w:r w:rsidRPr="009237A3">
              <w:rPr>
                <w:sz w:val="20"/>
                <w:szCs w:val="22"/>
              </w:rPr>
              <w:t>Arial</w:t>
            </w:r>
            <w:r>
              <w:rPr>
                <w:sz w:val="20"/>
                <w:szCs w:val="22"/>
              </w:rPr>
              <w:t xml:space="preserve"> 10</w:t>
            </w:r>
            <w:r w:rsidRPr="009237A3">
              <w:rPr>
                <w:sz w:val="20"/>
                <w:szCs w:val="22"/>
              </w:rPr>
              <w:t>pt</w:t>
            </w:r>
            <w:r>
              <w:rPr>
                <w:sz w:val="20"/>
                <w:szCs w:val="22"/>
              </w:rPr>
              <w:t xml:space="preserve"> </w:t>
            </w:r>
            <w:proofErr w:type="spellStart"/>
            <w:r>
              <w:rPr>
                <w:sz w:val="20"/>
                <w:szCs w:val="22"/>
              </w:rPr>
              <w:t>fett</w:t>
            </w:r>
            <w:proofErr w:type="spellEnd"/>
            <w:r>
              <w:rPr>
                <w:sz w:val="20"/>
                <w:szCs w:val="22"/>
              </w:rPr>
              <w:t xml:space="preserve">, </w:t>
            </w:r>
            <w:proofErr w:type="spellStart"/>
            <w:r>
              <w:rPr>
                <w:sz w:val="20"/>
                <w:szCs w:val="22"/>
              </w:rPr>
              <w:t>zentriert</w:t>
            </w:r>
            <w:proofErr w:type="spellEnd"/>
          </w:p>
        </w:tc>
      </w:tr>
      <w:tr w:rsidR="00A55D5D" w:rsidRPr="009237A3" w14:paraId="68C11056" w14:textId="77777777" w:rsidTr="00A55D5D">
        <w:trPr>
          <w:jc w:val="center"/>
        </w:trPr>
        <w:tc>
          <w:tcPr>
            <w:tcW w:w="1740" w:type="dxa"/>
            <w:tcBorders>
              <w:top w:val="nil"/>
            </w:tcBorders>
          </w:tcPr>
          <w:p w14:paraId="3BED680A" w14:textId="77777777" w:rsidR="00A55D5D" w:rsidRPr="009237A3" w:rsidRDefault="00A55D5D" w:rsidP="00A55D5D">
            <w:pPr>
              <w:spacing w:after="0"/>
              <w:rPr>
                <w:sz w:val="20"/>
                <w:szCs w:val="22"/>
              </w:rPr>
            </w:pPr>
          </w:p>
        </w:tc>
        <w:tc>
          <w:tcPr>
            <w:tcW w:w="2447" w:type="dxa"/>
            <w:gridSpan w:val="2"/>
            <w:tcBorders>
              <w:top w:val="nil"/>
            </w:tcBorders>
          </w:tcPr>
          <w:p w14:paraId="1DBD0F57" w14:textId="77777777" w:rsidR="00A55D5D" w:rsidRPr="009237A3" w:rsidRDefault="00A55D5D" w:rsidP="00A55D5D">
            <w:pPr>
              <w:spacing w:after="0"/>
              <w:rPr>
                <w:sz w:val="20"/>
                <w:szCs w:val="22"/>
              </w:rPr>
            </w:pPr>
            <w:proofErr w:type="spellStart"/>
            <w:r w:rsidRPr="009237A3">
              <w:rPr>
                <w:sz w:val="20"/>
                <w:szCs w:val="22"/>
              </w:rPr>
              <w:t>Fußnoten</w:t>
            </w:r>
            <w:proofErr w:type="spellEnd"/>
          </w:p>
        </w:tc>
        <w:tc>
          <w:tcPr>
            <w:tcW w:w="3842" w:type="dxa"/>
            <w:tcBorders>
              <w:top w:val="nil"/>
            </w:tcBorders>
          </w:tcPr>
          <w:p w14:paraId="79024FEC" w14:textId="77777777" w:rsidR="00A55D5D" w:rsidRPr="009237A3" w:rsidRDefault="00A55D5D" w:rsidP="00A55D5D">
            <w:pPr>
              <w:spacing w:after="0"/>
              <w:rPr>
                <w:sz w:val="20"/>
                <w:szCs w:val="22"/>
              </w:rPr>
            </w:pPr>
            <w:r w:rsidRPr="009237A3">
              <w:rPr>
                <w:sz w:val="20"/>
                <w:szCs w:val="22"/>
              </w:rPr>
              <w:t>Arial</w:t>
            </w:r>
            <w:r>
              <w:rPr>
                <w:sz w:val="20"/>
                <w:szCs w:val="22"/>
              </w:rPr>
              <w:t xml:space="preserve"> 10</w:t>
            </w:r>
            <w:r w:rsidRPr="009237A3">
              <w:rPr>
                <w:sz w:val="20"/>
                <w:szCs w:val="22"/>
              </w:rPr>
              <w:t>pt</w:t>
            </w:r>
          </w:p>
        </w:tc>
      </w:tr>
      <w:tr w:rsidR="00A55D5D" w:rsidRPr="009237A3" w14:paraId="40E1F88E" w14:textId="77777777" w:rsidTr="00A55D5D">
        <w:trPr>
          <w:jc w:val="center"/>
        </w:trPr>
        <w:tc>
          <w:tcPr>
            <w:tcW w:w="1740" w:type="dxa"/>
          </w:tcPr>
          <w:p w14:paraId="519C99F8" w14:textId="77777777" w:rsidR="00A55D5D" w:rsidRPr="009237A3" w:rsidRDefault="00A55D5D" w:rsidP="00A55D5D">
            <w:pPr>
              <w:spacing w:after="0"/>
              <w:rPr>
                <w:sz w:val="20"/>
                <w:szCs w:val="22"/>
              </w:rPr>
            </w:pPr>
            <w:proofErr w:type="spellStart"/>
            <w:r w:rsidRPr="009237A3">
              <w:rPr>
                <w:sz w:val="20"/>
                <w:szCs w:val="22"/>
              </w:rPr>
              <w:t>Schriftsatz</w:t>
            </w:r>
            <w:proofErr w:type="spellEnd"/>
          </w:p>
        </w:tc>
        <w:tc>
          <w:tcPr>
            <w:tcW w:w="6289" w:type="dxa"/>
            <w:gridSpan w:val="3"/>
          </w:tcPr>
          <w:p w14:paraId="7FCB9A0E" w14:textId="77777777" w:rsidR="00A55D5D" w:rsidRPr="009237A3" w:rsidRDefault="00A55D5D" w:rsidP="00A55D5D">
            <w:pPr>
              <w:spacing w:after="0"/>
              <w:rPr>
                <w:sz w:val="20"/>
                <w:szCs w:val="22"/>
              </w:rPr>
            </w:pPr>
            <w:proofErr w:type="spellStart"/>
            <w:r w:rsidRPr="009237A3">
              <w:rPr>
                <w:sz w:val="20"/>
                <w:szCs w:val="22"/>
              </w:rPr>
              <w:t>Blocksatz</w:t>
            </w:r>
            <w:proofErr w:type="spellEnd"/>
          </w:p>
        </w:tc>
      </w:tr>
      <w:tr w:rsidR="00A55D5D" w:rsidRPr="00D2485A" w14:paraId="13E44A12" w14:textId="77777777" w:rsidTr="00A55D5D">
        <w:trPr>
          <w:jc w:val="center"/>
        </w:trPr>
        <w:tc>
          <w:tcPr>
            <w:tcW w:w="1740" w:type="dxa"/>
          </w:tcPr>
          <w:p w14:paraId="380947F6" w14:textId="77777777" w:rsidR="00A55D5D" w:rsidRPr="009237A3" w:rsidRDefault="00A55D5D" w:rsidP="00A55D5D">
            <w:pPr>
              <w:spacing w:after="0"/>
              <w:rPr>
                <w:sz w:val="20"/>
                <w:szCs w:val="22"/>
              </w:rPr>
            </w:pPr>
            <w:proofErr w:type="spellStart"/>
            <w:r w:rsidRPr="009237A3">
              <w:rPr>
                <w:sz w:val="20"/>
                <w:szCs w:val="22"/>
              </w:rPr>
              <w:t>Kopfzeile</w:t>
            </w:r>
            <w:proofErr w:type="spellEnd"/>
          </w:p>
        </w:tc>
        <w:tc>
          <w:tcPr>
            <w:tcW w:w="6289" w:type="dxa"/>
            <w:gridSpan w:val="3"/>
          </w:tcPr>
          <w:p w14:paraId="571A832E" w14:textId="77777777" w:rsidR="00A55D5D" w:rsidRPr="00A55D5D" w:rsidRDefault="00A55D5D" w:rsidP="00A55D5D">
            <w:pPr>
              <w:spacing w:after="0"/>
              <w:rPr>
                <w:sz w:val="20"/>
                <w:szCs w:val="22"/>
                <w:lang w:val="de-AT"/>
              </w:rPr>
            </w:pPr>
            <w:r w:rsidRPr="00A55D5D">
              <w:rPr>
                <w:sz w:val="20"/>
                <w:szCs w:val="22"/>
                <w:lang w:val="de-AT"/>
              </w:rPr>
              <w:t>Mit durchgezogener Linie als Abgrenzung zum Text</w:t>
            </w:r>
          </w:p>
          <w:p w14:paraId="2F275B3F" w14:textId="77777777" w:rsidR="00A55D5D" w:rsidRPr="00A55D5D" w:rsidRDefault="00A55D5D" w:rsidP="00A25F44">
            <w:pPr>
              <w:spacing w:after="0"/>
              <w:rPr>
                <w:sz w:val="20"/>
                <w:szCs w:val="22"/>
                <w:lang w:val="de-AT"/>
              </w:rPr>
            </w:pPr>
            <w:r w:rsidRPr="00A55D5D">
              <w:rPr>
                <w:sz w:val="20"/>
                <w:szCs w:val="22"/>
                <w:lang w:val="de-AT"/>
              </w:rPr>
              <w:t>Rechts: Angabe des jeweiligen Kapitels</w:t>
            </w:r>
          </w:p>
        </w:tc>
      </w:tr>
      <w:tr w:rsidR="00A55D5D" w:rsidRPr="00D2485A" w14:paraId="58CB916E" w14:textId="77777777" w:rsidTr="00A55D5D">
        <w:trPr>
          <w:jc w:val="center"/>
        </w:trPr>
        <w:tc>
          <w:tcPr>
            <w:tcW w:w="1740" w:type="dxa"/>
          </w:tcPr>
          <w:p w14:paraId="37FA4146" w14:textId="77777777" w:rsidR="00A55D5D" w:rsidRPr="009237A3" w:rsidRDefault="00A55D5D" w:rsidP="00A55D5D">
            <w:pPr>
              <w:spacing w:after="0"/>
              <w:rPr>
                <w:sz w:val="20"/>
                <w:szCs w:val="22"/>
              </w:rPr>
            </w:pPr>
            <w:proofErr w:type="spellStart"/>
            <w:r w:rsidRPr="009237A3">
              <w:rPr>
                <w:sz w:val="20"/>
                <w:szCs w:val="22"/>
              </w:rPr>
              <w:t>Fußzeile</w:t>
            </w:r>
            <w:proofErr w:type="spellEnd"/>
          </w:p>
        </w:tc>
        <w:tc>
          <w:tcPr>
            <w:tcW w:w="6289" w:type="dxa"/>
            <w:gridSpan w:val="3"/>
          </w:tcPr>
          <w:p w14:paraId="16A6DEC4" w14:textId="77777777" w:rsidR="00A55D5D" w:rsidRPr="00A55D5D" w:rsidRDefault="00A55D5D" w:rsidP="00A55D5D">
            <w:pPr>
              <w:spacing w:after="0"/>
              <w:rPr>
                <w:sz w:val="20"/>
                <w:szCs w:val="22"/>
                <w:lang w:val="de-AT"/>
              </w:rPr>
            </w:pPr>
            <w:r w:rsidRPr="00A55D5D">
              <w:rPr>
                <w:sz w:val="20"/>
                <w:szCs w:val="22"/>
                <w:lang w:val="de-AT"/>
              </w:rPr>
              <w:t>Ohne abgrenzende Linie</w:t>
            </w:r>
          </w:p>
          <w:p w14:paraId="1ABCD1DB" w14:textId="77777777" w:rsidR="00A55D5D" w:rsidRPr="00A55D5D" w:rsidRDefault="00A55D5D" w:rsidP="00A55D5D">
            <w:pPr>
              <w:spacing w:after="0"/>
              <w:rPr>
                <w:sz w:val="20"/>
                <w:szCs w:val="22"/>
                <w:lang w:val="de-AT"/>
              </w:rPr>
            </w:pPr>
            <w:r w:rsidRPr="00A55D5D">
              <w:rPr>
                <w:sz w:val="20"/>
                <w:szCs w:val="22"/>
                <w:lang w:val="de-AT"/>
              </w:rPr>
              <w:t>Rechts: Angabe der Seitenzahl</w:t>
            </w:r>
          </w:p>
        </w:tc>
      </w:tr>
    </w:tbl>
    <w:p w14:paraId="1496FEC2" w14:textId="77777777" w:rsidR="00A25F44" w:rsidRDefault="00A25F44" w:rsidP="00B9137C">
      <w:pPr>
        <w:rPr>
          <w:lang w:val="de-AT"/>
        </w:rPr>
      </w:pPr>
    </w:p>
    <w:p w14:paraId="7FB80B20" w14:textId="77777777" w:rsidR="00B9137C" w:rsidRPr="005670E4" w:rsidRDefault="00A25F44" w:rsidP="00B9137C">
      <w:pPr>
        <w:rPr>
          <w:lang w:val="de-AT"/>
        </w:rPr>
      </w:pPr>
      <w:r w:rsidRPr="00A55D5D">
        <w:rPr>
          <w:lang w:val="de-AT"/>
        </w:rPr>
        <w:t xml:space="preserve">In MS Word lassen sich </w:t>
      </w:r>
      <w:r>
        <w:rPr>
          <w:lang w:val="de-AT"/>
        </w:rPr>
        <w:t>die unterschiedlichen</w:t>
      </w:r>
      <w:r w:rsidRPr="00A55D5D">
        <w:rPr>
          <w:lang w:val="de-AT"/>
        </w:rPr>
        <w:t xml:space="preserve"> </w:t>
      </w:r>
      <w:r>
        <w:rPr>
          <w:lang w:val="de-AT"/>
        </w:rPr>
        <w:t>Überschriften der Hauptkapitel</w:t>
      </w:r>
      <w:r w:rsidRPr="00A55D5D">
        <w:rPr>
          <w:lang w:val="de-AT"/>
        </w:rPr>
        <w:t xml:space="preserve"> in de</w:t>
      </w:r>
      <w:r>
        <w:rPr>
          <w:lang w:val="de-AT"/>
        </w:rPr>
        <w:t>r</w:t>
      </w:r>
      <w:r w:rsidRPr="00A55D5D">
        <w:rPr>
          <w:lang w:val="de-AT"/>
        </w:rPr>
        <w:t xml:space="preserve"> Kopfzeile </w:t>
      </w:r>
      <w:r>
        <w:rPr>
          <w:lang w:val="de-AT"/>
        </w:rPr>
        <w:t>automatisch</w:t>
      </w:r>
      <w:r w:rsidRPr="00A55D5D">
        <w:rPr>
          <w:lang w:val="de-AT"/>
        </w:rPr>
        <w:t xml:space="preserve"> </w:t>
      </w:r>
      <w:r>
        <w:rPr>
          <w:lang w:val="de-AT"/>
        </w:rPr>
        <w:t>abbilden</w:t>
      </w:r>
      <w:r w:rsidRPr="00A55D5D">
        <w:rPr>
          <w:lang w:val="de-AT"/>
        </w:rPr>
        <w:t xml:space="preserve">, </w:t>
      </w:r>
      <w:r>
        <w:rPr>
          <w:lang w:val="de-AT"/>
        </w:rPr>
        <w:t>indem</w:t>
      </w:r>
      <w:r w:rsidRPr="00A55D5D">
        <w:rPr>
          <w:lang w:val="de-AT"/>
        </w:rPr>
        <w:t xml:space="preserve"> nach jedem Kapitel ein Abschnittswechsel eingefügt</w:t>
      </w:r>
      <w:r>
        <w:rPr>
          <w:lang w:val="de-AT"/>
        </w:rPr>
        <w:t>.</w:t>
      </w:r>
    </w:p>
    <w:p w14:paraId="528FC2BC" w14:textId="77777777" w:rsidR="00B9137C" w:rsidRDefault="00B9137C" w:rsidP="00B9137C">
      <w:pPr>
        <w:rPr>
          <w:lang w:val="de-AT"/>
        </w:rPr>
      </w:pPr>
    </w:p>
    <w:p w14:paraId="702E86BA" w14:textId="77777777" w:rsidR="00A25F44" w:rsidRPr="005670E4" w:rsidRDefault="00A25F44" w:rsidP="00B9137C">
      <w:pPr>
        <w:rPr>
          <w:lang w:val="de-AT"/>
        </w:rPr>
        <w:sectPr w:rsidR="00A25F44" w:rsidRPr="005670E4" w:rsidSect="001B1734">
          <w:pgSz w:w="11906" w:h="16838" w:code="9"/>
          <w:pgMar w:top="1418" w:right="1418" w:bottom="1418" w:left="1985" w:header="709" w:footer="709" w:gutter="0"/>
          <w:cols w:space="708"/>
          <w:docGrid w:linePitch="360"/>
        </w:sectPr>
      </w:pPr>
    </w:p>
    <w:p w14:paraId="43F38502" w14:textId="77777777" w:rsidR="0083530B" w:rsidRPr="005E5B8D" w:rsidRDefault="00CF4B5F" w:rsidP="000C710B">
      <w:pPr>
        <w:pStyle w:val="Heading1"/>
        <w:tabs>
          <w:tab w:val="clear" w:pos="792"/>
          <w:tab w:val="clear" w:pos="1080"/>
          <w:tab w:val="num" w:pos="709"/>
        </w:tabs>
      </w:pPr>
      <w:bookmarkStart w:id="17" w:name="_Toc8367822"/>
      <w:bookmarkEnd w:id="12"/>
      <w:proofErr w:type="spellStart"/>
      <w:r>
        <w:lastRenderedPageBreak/>
        <w:t>Theoretischer</w:t>
      </w:r>
      <w:proofErr w:type="spellEnd"/>
      <w:r>
        <w:t xml:space="preserve"> Teil</w:t>
      </w:r>
      <w:bookmarkEnd w:id="17"/>
    </w:p>
    <w:p w14:paraId="704265E1" w14:textId="77777777" w:rsidR="00FF1F01" w:rsidRPr="00BE6B01" w:rsidRDefault="00BE6B01" w:rsidP="0083530B">
      <w:pPr>
        <w:rPr>
          <w:lang w:val="de-AT"/>
        </w:rPr>
      </w:pPr>
      <w:r>
        <w:rPr>
          <w:lang w:val="de-AT"/>
        </w:rPr>
        <w:t>…</w:t>
      </w:r>
      <w:r w:rsidR="00193814" w:rsidRPr="00BE6B01">
        <w:rPr>
          <w:lang w:val="de-AT"/>
        </w:rPr>
        <w:t xml:space="preserve">Text…. </w:t>
      </w:r>
    </w:p>
    <w:p w14:paraId="3E4B65DE" w14:textId="77777777" w:rsidR="00FF1F01" w:rsidRPr="00BE6B01" w:rsidRDefault="0002395C" w:rsidP="0088206B">
      <w:pPr>
        <w:pStyle w:val="Heading2"/>
        <w:rPr>
          <w:lang w:val="de-AT"/>
        </w:rPr>
      </w:pPr>
      <w:bookmarkStart w:id="18" w:name="_Toc401303985"/>
      <w:bookmarkStart w:id="19" w:name="_Toc8367823"/>
      <w:r w:rsidRPr="00BE6B01">
        <w:rPr>
          <w:lang w:val="de-AT"/>
        </w:rPr>
        <w:t>....</w:t>
      </w:r>
      <w:bookmarkEnd w:id="18"/>
      <w:r w:rsidR="00BE6B01" w:rsidRPr="00BE6B01">
        <w:rPr>
          <w:lang w:val="de-AT"/>
        </w:rPr>
        <w:t>Text...</w:t>
      </w:r>
      <w:bookmarkEnd w:id="19"/>
      <w:r w:rsidR="00196559" w:rsidRPr="00196559">
        <w:rPr>
          <w:lang w:val="de-AT"/>
        </w:rPr>
        <w:t xml:space="preserve"> </w:t>
      </w:r>
    </w:p>
    <w:p w14:paraId="6D8FDCAC" w14:textId="7F47F937" w:rsidR="005E19A6" w:rsidRPr="00BE6B01" w:rsidRDefault="005E19A6" w:rsidP="00B371D3">
      <w:pPr>
        <w:pStyle w:val="ListParagraph"/>
      </w:pPr>
      <w:r w:rsidRPr="00E46938">
        <w:t>Text</w:t>
      </w:r>
    </w:p>
    <w:p w14:paraId="4311A952" w14:textId="367C43EB" w:rsidR="00C903B9" w:rsidRDefault="00193814" w:rsidP="00286895">
      <w:pPr>
        <w:pStyle w:val="ListParagraph"/>
      </w:pPr>
      <w:r w:rsidRPr="00E46938">
        <w:t>Text</w:t>
      </w:r>
    </w:p>
    <w:p w14:paraId="17998BED" w14:textId="77777777" w:rsidR="005670E4" w:rsidRDefault="00286895" w:rsidP="002C06B7">
      <w:pPr>
        <w:pStyle w:val="AufzhlungEbene2"/>
        <w:ind w:left="1134"/>
      </w:pPr>
      <w:r>
        <w:t>Text</w:t>
      </w:r>
      <w:r w:rsidR="00E46938">
        <w:tab/>
      </w:r>
    </w:p>
    <w:p w14:paraId="7899D477" w14:textId="77777777" w:rsidR="005670E4" w:rsidRDefault="00286895" w:rsidP="002C06B7">
      <w:pPr>
        <w:pStyle w:val="AufzhlungEbene3"/>
        <w:ind w:left="1701" w:hanging="425"/>
      </w:pPr>
      <w:r>
        <w:t>Text</w:t>
      </w:r>
    </w:p>
    <w:p w14:paraId="4078E379" w14:textId="77777777" w:rsidR="007B34B1" w:rsidRDefault="00193814" w:rsidP="0088206B">
      <w:pPr>
        <w:pStyle w:val="Heading3"/>
        <w:rPr>
          <w:lang w:val="de-AT"/>
        </w:rPr>
      </w:pPr>
      <w:bookmarkStart w:id="20" w:name="_Toc401303986"/>
      <w:bookmarkStart w:id="21" w:name="_Toc8367824"/>
      <w:r w:rsidRPr="00BE6B01">
        <w:rPr>
          <w:lang w:val="de-AT"/>
        </w:rPr>
        <w:t>...</w:t>
      </w:r>
      <w:bookmarkEnd w:id="20"/>
      <w:r w:rsidR="00BE6B01" w:rsidRPr="00BE6B01">
        <w:rPr>
          <w:lang w:val="de-AT"/>
        </w:rPr>
        <w:t>Text...</w:t>
      </w:r>
      <w:bookmarkEnd w:id="21"/>
      <w:r w:rsidR="00196559" w:rsidRPr="00196559">
        <w:rPr>
          <w:lang w:val="de-AT"/>
        </w:rPr>
        <w:t xml:space="preserve"> </w:t>
      </w:r>
    </w:p>
    <w:p w14:paraId="78BB77BD" w14:textId="77777777" w:rsidR="002E203E" w:rsidRPr="00BE6B01" w:rsidRDefault="002E203E" w:rsidP="002E203E">
      <w:pPr>
        <w:rPr>
          <w:lang w:val="de-AT"/>
        </w:rPr>
      </w:pPr>
      <w:r>
        <w:rPr>
          <w:lang w:val="de-AT"/>
        </w:rPr>
        <w:t>…</w:t>
      </w:r>
      <w:r w:rsidRPr="00BE6B01">
        <w:rPr>
          <w:lang w:val="de-AT"/>
        </w:rPr>
        <w:t xml:space="preserve">Text…. </w:t>
      </w:r>
    </w:p>
    <w:p w14:paraId="4AED853F" w14:textId="77777777" w:rsidR="002E203E" w:rsidRDefault="002E203E" w:rsidP="002E203E">
      <w:pPr>
        <w:jc w:val="center"/>
      </w:pPr>
      <w:r>
        <w:rPr>
          <w:noProof/>
          <w:lang w:val="de-AT" w:eastAsia="de-AT"/>
        </w:rPr>
        <w:drawing>
          <wp:inline distT="0" distB="0" distL="0" distR="0" wp14:anchorId="46B099E2" wp14:editId="000C4C0C">
            <wp:extent cx="5158740" cy="3140075"/>
            <wp:effectExtent l="19050" t="0" r="3810" b="0"/>
            <wp:docPr id="4" name="Bild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9"/>
                    <pic:cNvPicPr>
                      <a:picLocks noChangeAspect="1" noChangeArrowheads="1"/>
                    </pic:cNvPicPr>
                  </pic:nvPicPr>
                  <pic:blipFill>
                    <a:blip r:embed="rId27" cstate="print"/>
                    <a:srcRect/>
                    <a:stretch>
                      <a:fillRect/>
                    </a:stretch>
                  </pic:blipFill>
                  <pic:spPr bwMode="auto">
                    <a:xfrm>
                      <a:off x="0" y="0"/>
                      <a:ext cx="5158740" cy="3140075"/>
                    </a:xfrm>
                    <a:prstGeom prst="rect">
                      <a:avLst/>
                    </a:prstGeom>
                    <a:noFill/>
                    <a:ln w="9525">
                      <a:noFill/>
                      <a:miter lim="800000"/>
                      <a:headEnd/>
                      <a:tailEnd/>
                    </a:ln>
                  </pic:spPr>
                </pic:pic>
              </a:graphicData>
            </a:graphic>
          </wp:inline>
        </w:drawing>
      </w:r>
    </w:p>
    <w:p w14:paraId="151D97D5" w14:textId="77777777" w:rsidR="002E203E" w:rsidRPr="00071704" w:rsidRDefault="002E203E" w:rsidP="002E203E">
      <w:pPr>
        <w:pStyle w:val="Caption"/>
        <w:rPr>
          <w:szCs w:val="18"/>
          <w:lang w:val="de-AT"/>
        </w:rPr>
      </w:pPr>
      <w:bookmarkStart w:id="22" w:name="_Ref141583763"/>
      <w:bookmarkStart w:id="23" w:name="_Ref141583759"/>
      <w:bookmarkStart w:id="24" w:name="_Toc401299811"/>
      <w:bookmarkStart w:id="25" w:name="_Toc435175738"/>
      <w:r w:rsidRPr="00071704">
        <w:rPr>
          <w:szCs w:val="18"/>
          <w:lang w:val="de-AT"/>
        </w:rPr>
        <w:t xml:space="preserve">Abbildung </w:t>
      </w:r>
      <w:r w:rsidR="009F6511" w:rsidRPr="002E203E">
        <w:rPr>
          <w:szCs w:val="18"/>
        </w:rPr>
        <w:fldChar w:fldCharType="begin"/>
      </w:r>
      <w:r w:rsidRPr="00071704">
        <w:rPr>
          <w:szCs w:val="18"/>
          <w:lang w:val="de-AT"/>
        </w:rPr>
        <w:instrText xml:space="preserve"> SEQ Abbildung \* ARABIC </w:instrText>
      </w:r>
      <w:r w:rsidR="009F6511" w:rsidRPr="002E203E">
        <w:rPr>
          <w:szCs w:val="18"/>
        </w:rPr>
        <w:fldChar w:fldCharType="separate"/>
      </w:r>
      <w:r w:rsidR="009C4E6B">
        <w:rPr>
          <w:noProof/>
          <w:szCs w:val="18"/>
          <w:lang w:val="de-AT"/>
        </w:rPr>
        <w:t>1</w:t>
      </w:r>
      <w:r w:rsidR="009F6511" w:rsidRPr="002E203E">
        <w:rPr>
          <w:szCs w:val="18"/>
        </w:rPr>
        <w:fldChar w:fldCharType="end"/>
      </w:r>
      <w:bookmarkEnd w:id="22"/>
      <w:r w:rsidRPr="00071704">
        <w:rPr>
          <w:szCs w:val="18"/>
          <w:lang w:val="de-AT"/>
        </w:rPr>
        <w:t xml:space="preserve">: </w:t>
      </w:r>
      <w:r w:rsidRPr="00071704">
        <w:rPr>
          <w:lang w:val="de-AT"/>
        </w:rPr>
        <w:t>Möglichkeiten der grafischen Darstellung von Daten</w:t>
      </w:r>
      <w:bookmarkEnd w:id="23"/>
      <w:bookmarkEnd w:id="24"/>
      <w:bookmarkEnd w:id="25"/>
    </w:p>
    <w:p w14:paraId="2B5686F8" w14:textId="77777777" w:rsidR="00193814" w:rsidRDefault="00193814" w:rsidP="00193814">
      <w:r>
        <w:t>....Text...</w:t>
      </w:r>
    </w:p>
    <w:p w14:paraId="3184A19A" w14:textId="77777777" w:rsidR="000C5D3E" w:rsidRPr="002E203E" w:rsidRDefault="000C5D3E" w:rsidP="000C5D3E">
      <w:pPr>
        <w:rPr>
          <w:lang w:val="de-AT"/>
        </w:rPr>
      </w:pPr>
    </w:p>
    <w:p w14:paraId="48384BB0" w14:textId="77777777" w:rsidR="00BC2191" w:rsidRDefault="00BC2191" w:rsidP="00BC2191">
      <w:pPr>
        <w:pStyle w:val="Heading3"/>
        <w:rPr>
          <w:lang w:val="de-AT"/>
        </w:rPr>
      </w:pPr>
      <w:bookmarkStart w:id="26" w:name="_Toc8367825"/>
      <w:bookmarkStart w:id="27" w:name="_Toc401303988"/>
      <w:r w:rsidRPr="00BE6B01">
        <w:rPr>
          <w:lang w:val="de-AT"/>
        </w:rPr>
        <w:t>...Text...</w:t>
      </w:r>
      <w:bookmarkEnd w:id="26"/>
    </w:p>
    <w:bookmarkEnd w:id="27"/>
    <w:p w14:paraId="32BC885D" w14:textId="3D308142" w:rsidR="00BC2191" w:rsidRPr="002E203E" w:rsidRDefault="00BC2191" w:rsidP="00BC2191">
      <w:pPr>
        <w:rPr>
          <w:lang w:val="de-AT"/>
        </w:rPr>
      </w:pPr>
      <w:r w:rsidRPr="001011DF">
        <w:rPr>
          <w:lang w:val="de-DE"/>
        </w:rPr>
        <w:t>Ab Überschriften</w:t>
      </w:r>
      <w:r>
        <w:rPr>
          <w:lang w:val="de-DE"/>
        </w:rPr>
        <w:t xml:space="preserve"> der</w:t>
      </w:r>
      <w:r w:rsidRPr="001011DF">
        <w:rPr>
          <w:lang w:val="de-DE"/>
        </w:rPr>
        <w:t xml:space="preserve"> vierte</w:t>
      </w:r>
      <w:r>
        <w:rPr>
          <w:lang w:val="de-DE"/>
        </w:rPr>
        <w:t>n</w:t>
      </w:r>
      <w:r w:rsidRPr="001011DF">
        <w:rPr>
          <w:lang w:val="de-DE"/>
        </w:rPr>
        <w:t xml:space="preserve"> Ordnung </w:t>
      </w:r>
      <w:r>
        <w:rPr>
          <w:lang w:val="de-DE"/>
        </w:rPr>
        <w:t>kann</w:t>
      </w:r>
      <w:r w:rsidRPr="001011DF">
        <w:rPr>
          <w:lang w:val="de-DE"/>
        </w:rPr>
        <w:t xml:space="preserve"> die Nummerierung entfernt werden. </w:t>
      </w:r>
      <w:r>
        <w:rPr>
          <w:lang w:val="de-DE"/>
        </w:rPr>
        <w:t>Diese Überschriften dienen für gewöhnlich zur kurzen Absetzung wichtiger Abschnitte. Sie sind nicht ins Inhaltsverzeichnis aufzunehmen.</w:t>
      </w:r>
    </w:p>
    <w:p w14:paraId="05C82112" w14:textId="77777777" w:rsidR="00A03113" w:rsidRDefault="00A03113" w:rsidP="00A03113">
      <w:pPr>
        <w:pStyle w:val="Heading2"/>
        <w:rPr>
          <w:lang w:val="de-AT"/>
        </w:rPr>
      </w:pPr>
      <w:bookmarkStart w:id="28" w:name="_Toc8367826"/>
      <w:r w:rsidRPr="00BE6B01">
        <w:rPr>
          <w:lang w:val="de-AT"/>
        </w:rPr>
        <w:lastRenderedPageBreak/>
        <w:t>....Text...</w:t>
      </w:r>
      <w:bookmarkEnd w:id="28"/>
    </w:p>
    <w:p w14:paraId="69A95560" w14:textId="77777777" w:rsidR="00C86C63" w:rsidRDefault="00C86C63" w:rsidP="000C710B">
      <w:pPr>
        <w:rPr>
          <w:lang w:val="de-AT"/>
        </w:rPr>
      </w:pPr>
    </w:p>
    <w:p w14:paraId="203D39AA" w14:textId="77777777" w:rsidR="000C710B" w:rsidRPr="000C710B" w:rsidRDefault="000C710B" w:rsidP="000C710B">
      <w:pPr>
        <w:rPr>
          <w:lang w:val="de-AT"/>
        </w:rPr>
      </w:pPr>
    </w:p>
    <w:p w14:paraId="67D9F6E9" w14:textId="77777777" w:rsidR="00B9137C" w:rsidRPr="002E203E" w:rsidRDefault="00B9137C" w:rsidP="00B9137C">
      <w:pPr>
        <w:rPr>
          <w:kern w:val="32"/>
          <w:lang w:val="de-AT"/>
        </w:rPr>
      </w:pPr>
    </w:p>
    <w:p w14:paraId="2FE245C7" w14:textId="77777777" w:rsidR="00B9137C" w:rsidRPr="002E203E" w:rsidRDefault="00B9137C" w:rsidP="00B9137C">
      <w:pPr>
        <w:rPr>
          <w:lang w:val="de-AT"/>
        </w:rPr>
        <w:sectPr w:rsidR="00B9137C" w:rsidRPr="002E203E" w:rsidSect="002C44E9">
          <w:pgSz w:w="11906" w:h="16838" w:code="9"/>
          <w:pgMar w:top="1418" w:right="1418" w:bottom="1418" w:left="1985" w:header="709" w:footer="709" w:gutter="0"/>
          <w:cols w:space="708"/>
          <w:docGrid w:linePitch="360"/>
        </w:sectPr>
      </w:pPr>
      <w:bookmarkStart w:id="29" w:name="_Toc401303989"/>
    </w:p>
    <w:p w14:paraId="169BA3CF" w14:textId="77777777" w:rsidR="0083530B" w:rsidRDefault="00B9137C" w:rsidP="00B371D3">
      <w:pPr>
        <w:pStyle w:val="Heading1"/>
        <w:tabs>
          <w:tab w:val="clear" w:pos="1080"/>
        </w:tabs>
      </w:pPr>
      <w:bookmarkStart w:id="30" w:name="_Toc8367827"/>
      <w:bookmarkEnd w:id="29"/>
      <w:proofErr w:type="spellStart"/>
      <w:r>
        <w:lastRenderedPageBreak/>
        <w:t>Praktische</w:t>
      </w:r>
      <w:proofErr w:type="spellEnd"/>
      <w:r>
        <w:t xml:space="preserve"> </w:t>
      </w:r>
      <w:proofErr w:type="spellStart"/>
      <w:r>
        <w:t>Fallstudie</w:t>
      </w:r>
      <w:bookmarkEnd w:id="30"/>
      <w:proofErr w:type="spellEnd"/>
    </w:p>
    <w:p w14:paraId="6BE7FEBC" w14:textId="77777777" w:rsidR="00FE5E77" w:rsidRDefault="00FE5E77" w:rsidP="00B9137C"/>
    <w:p w14:paraId="3E245787" w14:textId="2A318EA0" w:rsidR="00FE5E77" w:rsidRDefault="00FE5E77" w:rsidP="00B9137C">
      <w:r>
        <w:t>...Text</w:t>
      </w:r>
    </w:p>
    <w:p w14:paraId="133E98CF" w14:textId="77777777" w:rsidR="00FE5E77" w:rsidRPr="00FE5E77" w:rsidRDefault="00FE5E77" w:rsidP="00B9137C"/>
    <w:p w14:paraId="6378EA9B" w14:textId="77777777" w:rsidR="00DF6F22" w:rsidRDefault="00DF6F22" w:rsidP="00B9137C">
      <w:pPr>
        <w:sectPr w:rsidR="00DF6F22" w:rsidSect="001B1734">
          <w:pgSz w:w="11906" w:h="16838" w:code="9"/>
          <w:pgMar w:top="1418" w:right="1418" w:bottom="1418" w:left="1985" w:header="709" w:footer="709" w:gutter="0"/>
          <w:cols w:space="708"/>
          <w:docGrid w:linePitch="360"/>
        </w:sectPr>
      </w:pPr>
    </w:p>
    <w:p w14:paraId="30CD18FF" w14:textId="77777777" w:rsidR="000C05A8" w:rsidRPr="00B9137C" w:rsidRDefault="00344BB3" w:rsidP="00B9137C">
      <w:pPr>
        <w:pStyle w:val="Heading1"/>
      </w:pPr>
      <w:bookmarkStart w:id="31" w:name="_Toc401303990"/>
      <w:bookmarkStart w:id="32" w:name="_Toc8367828"/>
      <w:bookmarkEnd w:id="2"/>
      <w:bookmarkEnd w:id="3"/>
      <w:bookmarkEnd w:id="4"/>
      <w:proofErr w:type="spellStart"/>
      <w:r w:rsidRPr="00B9137C">
        <w:lastRenderedPageBreak/>
        <w:t>Zusammenfassung</w:t>
      </w:r>
      <w:proofErr w:type="spellEnd"/>
      <w:r w:rsidRPr="00B9137C">
        <w:t xml:space="preserve"> und </w:t>
      </w:r>
      <w:proofErr w:type="spellStart"/>
      <w:r w:rsidRPr="00B9137C">
        <w:t>Ausblick</w:t>
      </w:r>
      <w:bookmarkEnd w:id="31"/>
      <w:bookmarkEnd w:id="32"/>
      <w:proofErr w:type="spellEnd"/>
    </w:p>
    <w:p w14:paraId="4744BC90" w14:textId="77777777" w:rsidR="000C05A8" w:rsidRDefault="00DF6F22" w:rsidP="00B9137C">
      <w:r>
        <w:t>Text</w:t>
      </w:r>
      <w:r w:rsidR="008E5F2F" w:rsidRPr="005E5B8D">
        <w:t>..</w:t>
      </w:r>
      <w:r w:rsidR="00AE13B0">
        <w:t>..</w:t>
      </w:r>
    </w:p>
    <w:p w14:paraId="3302B68E" w14:textId="77777777" w:rsidR="00AE13B0" w:rsidRPr="005E5B8D" w:rsidRDefault="00AE13B0" w:rsidP="00D25642">
      <w:pPr>
        <w:spacing w:before="0" w:after="0" w:line="240" w:lineRule="auto"/>
        <w:jc w:val="left"/>
      </w:pPr>
    </w:p>
    <w:p w14:paraId="0A22420D" w14:textId="77777777" w:rsidR="00D272CF" w:rsidRDefault="00D272CF" w:rsidP="00D272CF">
      <w:pPr>
        <w:sectPr w:rsidR="00D272CF" w:rsidSect="001B1734">
          <w:pgSz w:w="11906" w:h="16838" w:code="9"/>
          <w:pgMar w:top="1418" w:right="1418" w:bottom="1418" w:left="1985" w:header="709" w:footer="709" w:gutter="0"/>
          <w:cols w:space="708"/>
          <w:docGrid w:linePitch="360"/>
        </w:sectPr>
      </w:pPr>
      <w:bookmarkStart w:id="33" w:name="_Toc401303991"/>
    </w:p>
    <w:p w14:paraId="5F4CA5BE" w14:textId="77777777" w:rsidR="001917F4" w:rsidRPr="00D272CF" w:rsidRDefault="00621E8B" w:rsidP="00D272CF">
      <w:pPr>
        <w:pStyle w:val="berschrift1ohneNummerierung"/>
        <w:rPr>
          <w:lang w:val="de-AT"/>
        </w:rPr>
      </w:pPr>
      <w:proofErr w:type="spellStart"/>
      <w:r w:rsidRPr="00D272CF">
        <w:lastRenderedPageBreak/>
        <w:t>Literaturverzeichnis</w:t>
      </w:r>
      <w:bookmarkEnd w:id="33"/>
      <w:proofErr w:type="spellEnd"/>
    </w:p>
    <w:p w14:paraId="14B5DEA5" w14:textId="2E059F0C" w:rsidR="004221FD" w:rsidRDefault="004221FD" w:rsidP="00B371D3">
      <w:pPr>
        <w:rPr>
          <w:lang w:val="de-AT"/>
        </w:rPr>
      </w:pPr>
    </w:p>
    <w:p w14:paraId="28B351A3" w14:textId="5B3BF529" w:rsidR="00A93029" w:rsidRDefault="00A93029" w:rsidP="00B371D3">
      <w:pPr>
        <w:rPr>
          <w:lang w:val="de-AT"/>
        </w:rPr>
      </w:pPr>
    </w:p>
    <w:p w14:paraId="2638FD0A" w14:textId="77777777" w:rsidR="00A93029" w:rsidRPr="004221FD" w:rsidRDefault="00A93029" w:rsidP="00B371D3">
      <w:pPr>
        <w:rPr>
          <w:lang w:val="de-AT"/>
        </w:rPr>
      </w:pPr>
    </w:p>
    <w:p w14:paraId="202B0F60" w14:textId="77777777" w:rsidR="007A1780" w:rsidRDefault="007A1780" w:rsidP="00B371D3">
      <w:pPr>
        <w:rPr>
          <w:lang w:val="de-AT"/>
        </w:rPr>
        <w:sectPr w:rsidR="007A1780" w:rsidSect="001B1734">
          <w:headerReference w:type="default" r:id="rId28"/>
          <w:pgSz w:w="11906" w:h="16838" w:code="9"/>
          <w:pgMar w:top="1418" w:right="1418" w:bottom="1418" w:left="1985" w:header="709" w:footer="709" w:gutter="0"/>
          <w:cols w:space="708"/>
          <w:docGrid w:linePitch="360"/>
        </w:sectPr>
      </w:pPr>
    </w:p>
    <w:p w14:paraId="2EF98887" w14:textId="77777777" w:rsidR="007A1780" w:rsidRPr="00AF6A46" w:rsidRDefault="007A1780" w:rsidP="006C22B3">
      <w:pPr>
        <w:pStyle w:val="berschrift1ohneNummerierung"/>
        <w:rPr>
          <w:lang w:val="de-AT"/>
        </w:rPr>
      </w:pPr>
      <w:bookmarkStart w:id="34" w:name="_Toc401303997"/>
      <w:r w:rsidRPr="00AF6A46">
        <w:rPr>
          <w:lang w:val="de-AT"/>
        </w:rPr>
        <w:lastRenderedPageBreak/>
        <w:t>Anhang</w:t>
      </w:r>
      <w:bookmarkEnd w:id="34"/>
    </w:p>
    <w:p w14:paraId="35F774CA" w14:textId="77777777" w:rsidR="00DD6D00" w:rsidRDefault="00DD6D00">
      <w:pPr>
        <w:spacing w:before="0" w:after="0" w:line="240" w:lineRule="auto"/>
        <w:jc w:val="left"/>
        <w:rPr>
          <w:lang w:val="de-AT"/>
        </w:rPr>
      </w:pPr>
      <w:r>
        <w:rPr>
          <w:lang w:val="de-AT"/>
        </w:rPr>
        <w:br w:type="page"/>
      </w:r>
    </w:p>
    <w:p w14:paraId="714849BD" w14:textId="77777777" w:rsidR="00DD6D00" w:rsidRDefault="00DD6D00" w:rsidP="00DD6D00">
      <w:pPr>
        <w:pStyle w:val="TitelText"/>
      </w:pPr>
    </w:p>
    <w:p w14:paraId="7D41C820" w14:textId="77777777" w:rsidR="00DD6D00" w:rsidRDefault="00DD6D00" w:rsidP="00DD6D00">
      <w:pPr>
        <w:pStyle w:val="TitelText"/>
      </w:pPr>
      <w:r>
        <w:t>Muster für das Titelblatt einer Seminararbeit</w:t>
      </w:r>
    </w:p>
    <w:p w14:paraId="5FA76630" w14:textId="77777777" w:rsidR="00DD6D00" w:rsidRDefault="00A43242" w:rsidP="00DD6D00">
      <w:pPr>
        <w:pStyle w:val="TitelText"/>
      </w:pPr>
      <w:r>
        <w:rPr>
          <w:noProof/>
          <w:lang w:eastAsia="de-AT"/>
        </w:rPr>
        <mc:AlternateContent>
          <mc:Choice Requires="wps">
            <w:drawing>
              <wp:anchor distT="0" distB="0" distL="114300" distR="114300" simplePos="0" relativeHeight="251661312" behindDoc="0" locked="0" layoutInCell="1" allowOverlap="1" wp14:anchorId="72CE0CC6" wp14:editId="65CCEC68">
                <wp:simplePos x="0" y="0"/>
                <wp:positionH relativeFrom="margin">
                  <wp:align>right</wp:align>
                </wp:positionH>
                <wp:positionV relativeFrom="margin">
                  <wp:align>bottom</wp:align>
                </wp:positionV>
                <wp:extent cx="5908675" cy="2287270"/>
                <wp:effectExtent l="4445" t="0" r="1905" b="0"/>
                <wp:wrapNone/>
                <wp:docPr id="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675" cy="2287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BACCC0" w14:textId="77777777" w:rsidR="000A3B54" w:rsidRDefault="000A3B54" w:rsidP="00A05186">
                            <w:pPr>
                              <w:rPr>
                                <w:lang w:val="de-DE"/>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2CE0CC6" id="Text Box 11" o:spid="_x0000_s1031" type="#_x0000_t202" style="position:absolute;left:0;text-align:left;margin-left:414.05pt;margin-top:0;width:465.25pt;height:180.1pt;z-index:251661312;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" filled="f" stroked="f">
                <v:textbox>
                  <w:txbxContent>
                    <w:p w14:paraId="02BACCC0" w14:textId="77777777" w:rsidR="000A3B54" w:rsidRDefault="000A3B54" w:rsidP="00A05186">
                      <w:pPr>
                        <w:rPr>
                          <w:lang w:val="de-DE"/>
                        </w:rPr>
                      </w:pPr>
                    </w:p>
                  </w:txbxContent>
                </v:textbox>
                <w10:wrap anchorx="margin" anchory="margin"/>
              </v:shape>
            </w:pict>
          </mc:Fallback>
        </mc:AlternateContent>
      </w:r>
    </w:p>
    <w:p w14:paraId="3408354D" w14:textId="77777777" w:rsidR="00DD6D00" w:rsidRDefault="00DD6D00" w:rsidP="00DD6D00">
      <w:pPr>
        <w:pStyle w:val="TitelText"/>
      </w:pPr>
    </w:p>
    <w:p w14:paraId="39F19A19" w14:textId="77777777" w:rsidR="00DD6D00" w:rsidRDefault="00DD6D00" w:rsidP="00DD6D00">
      <w:pPr>
        <w:pStyle w:val="TitelText"/>
      </w:pPr>
    </w:p>
    <w:p w14:paraId="04B183BB" w14:textId="77777777" w:rsidR="00DD6D00" w:rsidRDefault="00DD6D00" w:rsidP="00DD6D00">
      <w:pPr>
        <w:pStyle w:val="TitelText"/>
      </w:pPr>
    </w:p>
    <w:p w14:paraId="29175DD3" w14:textId="77777777" w:rsidR="00DD6D00" w:rsidRDefault="00DD6D00" w:rsidP="00DD6D00">
      <w:pPr>
        <w:pStyle w:val="TitelText"/>
      </w:pPr>
    </w:p>
    <w:p w14:paraId="007726AC" w14:textId="77777777" w:rsidR="00DD6D00" w:rsidRDefault="00DD6D00" w:rsidP="00DD6D00">
      <w:pPr>
        <w:pStyle w:val="TitelText"/>
      </w:pPr>
    </w:p>
    <w:p w14:paraId="76133EBE" w14:textId="77777777" w:rsidR="00DD6D00" w:rsidRDefault="00DD6D00" w:rsidP="00DD6D00">
      <w:pPr>
        <w:pStyle w:val="TitelText"/>
      </w:pPr>
    </w:p>
    <w:p w14:paraId="5B5AE9F2" w14:textId="77777777" w:rsidR="00DD6D00" w:rsidRDefault="00DD6D00" w:rsidP="00DD6D00">
      <w:pPr>
        <w:pStyle w:val="TitelText"/>
      </w:pPr>
    </w:p>
    <w:p w14:paraId="49CDD616" w14:textId="77777777" w:rsidR="00DD6D00" w:rsidRDefault="00DD6D00" w:rsidP="00DD6D00">
      <w:pPr>
        <w:pStyle w:val="TitelText"/>
      </w:pPr>
    </w:p>
    <w:p w14:paraId="789AD66A" w14:textId="77777777" w:rsidR="00DD6D00" w:rsidRDefault="00DD6D00" w:rsidP="00DD6D00">
      <w:pPr>
        <w:pStyle w:val="TitelText"/>
      </w:pPr>
    </w:p>
    <w:p w14:paraId="6720AB33" w14:textId="77777777" w:rsidR="00DD6D00" w:rsidRDefault="00DD6D00" w:rsidP="00DD6D00">
      <w:pPr>
        <w:pStyle w:val="TitelText"/>
      </w:pPr>
    </w:p>
    <w:p w14:paraId="6B54A5C2" w14:textId="77777777" w:rsidR="00DD6D00" w:rsidRDefault="00DD6D00" w:rsidP="00DD6D00">
      <w:pPr>
        <w:pStyle w:val="TitelText"/>
      </w:pPr>
    </w:p>
    <w:p w14:paraId="2967E256" w14:textId="77777777" w:rsidR="00DD6D00" w:rsidRDefault="00DD6D00" w:rsidP="00DD6D00">
      <w:pPr>
        <w:pStyle w:val="TitelText"/>
      </w:pPr>
    </w:p>
    <w:p w14:paraId="1162D596" w14:textId="77777777" w:rsidR="00DD6D00" w:rsidRDefault="00DD6D00" w:rsidP="00DD6D00">
      <w:pPr>
        <w:pStyle w:val="TitelText"/>
      </w:pPr>
    </w:p>
    <w:p w14:paraId="17A894E4" w14:textId="77777777" w:rsidR="00DD6D00" w:rsidRDefault="00DD6D00" w:rsidP="00DD6D00">
      <w:pPr>
        <w:pStyle w:val="TitelText"/>
      </w:pPr>
    </w:p>
    <w:p w14:paraId="3964A78D" w14:textId="77777777" w:rsidR="00DD6D00" w:rsidRDefault="00DD6D00" w:rsidP="00DD6D00">
      <w:pPr>
        <w:pStyle w:val="TitelText"/>
      </w:pPr>
    </w:p>
    <w:p w14:paraId="657C92F4" w14:textId="77777777" w:rsidR="00DD6D00" w:rsidRDefault="00DD6D00" w:rsidP="00DD6D00">
      <w:pPr>
        <w:pStyle w:val="TitelText"/>
      </w:pPr>
    </w:p>
    <w:p w14:paraId="771E8676" w14:textId="77777777" w:rsidR="00DD6D00" w:rsidRDefault="00DD6D00" w:rsidP="00DD6D00">
      <w:pPr>
        <w:pStyle w:val="TitelText"/>
      </w:pPr>
    </w:p>
    <w:p w14:paraId="69194551" w14:textId="77777777" w:rsidR="00DD6D00" w:rsidRDefault="00DD6D00" w:rsidP="00DD6D00">
      <w:pPr>
        <w:pStyle w:val="TitelText"/>
      </w:pPr>
    </w:p>
    <w:p w14:paraId="0985165C" w14:textId="77777777" w:rsidR="00DD6D00" w:rsidRDefault="00DD6D00" w:rsidP="00DD6D00">
      <w:pPr>
        <w:pStyle w:val="TitelText"/>
      </w:pPr>
    </w:p>
    <w:p w14:paraId="51B78A68" w14:textId="77777777" w:rsidR="00DD6D00" w:rsidRDefault="00DD6D00" w:rsidP="00DD6D00">
      <w:pPr>
        <w:pStyle w:val="TitelText"/>
      </w:pPr>
    </w:p>
    <w:p w14:paraId="0945A076" w14:textId="77777777" w:rsidR="00DD6D00" w:rsidRDefault="00DD6D00" w:rsidP="00DD6D00">
      <w:pPr>
        <w:pStyle w:val="TitelText"/>
      </w:pPr>
    </w:p>
    <w:p w14:paraId="4F2978D4" w14:textId="77777777" w:rsidR="00DD6D00" w:rsidRPr="00B37053" w:rsidRDefault="00DD6D00" w:rsidP="00DD6D00">
      <w:pPr>
        <w:pStyle w:val="Title"/>
        <w:jc w:val="right"/>
      </w:pPr>
      <w:r w:rsidRPr="00B37053">
        <w:t>Titel der Seminararbeit</w:t>
      </w:r>
    </w:p>
    <w:p w14:paraId="050D2C12" w14:textId="77777777" w:rsidR="00DD6D00" w:rsidRPr="00451AB3" w:rsidRDefault="00DD6D00" w:rsidP="00DD6D00">
      <w:pPr>
        <w:pStyle w:val="TitelText"/>
        <w:jc w:val="right"/>
        <w:rPr>
          <w:b/>
        </w:rPr>
      </w:pPr>
      <w:r w:rsidRPr="00451AB3">
        <w:rPr>
          <w:b/>
        </w:rPr>
        <w:t>Titel der Lehrveranstaltung</w:t>
      </w:r>
    </w:p>
    <w:p w14:paraId="656053DA" w14:textId="77777777" w:rsidR="00DD6D00" w:rsidRDefault="00DD6D00" w:rsidP="00DD6D00">
      <w:pPr>
        <w:pStyle w:val="TitelText"/>
        <w:jc w:val="right"/>
      </w:pPr>
      <w:r>
        <w:t>[Monat] [Jahr]</w:t>
      </w:r>
    </w:p>
    <w:p w14:paraId="3B7DBD91" w14:textId="77777777" w:rsidR="00DD6D00" w:rsidRDefault="00DD6D00" w:rsidP="00DD6D00">
      <w:pPr>
        <w:pStyle w:val="TitelText"/>
        <w:jc w:val="right"/>
      </w:pPr>
    </w:p>
    <w:p w14:paraId="61DE48AD" w14:textId="77777777" w:rsidR="00DD6D00" w:rsidRDefault="00DD6D00" w:rsidP="00DD6D00">
      <w:pPr>
        <w:pStyle w:val="TitelText"/>
        <w:jc w:val="right"/>
      </w:pPr>
      <w:r>
        <w:t>Vor- und Nachnamen der Ersteller</w:t>
      </w:r>
    </w:p>
    <w:p w14:paraId="27970F5B" w14:textId="77777777" w:rsidR="00DD6D00" w:rsidRDefault="00DD6D00" w:rsidP="00DD6D00">
      <w:pPr>
        <w:pStyle w:val="TitelText"/>
      </w:pPr>
      <w:r>
        <w:br w:type="page"/>
      </w:r>
    </w:p>
    <w:p w14:paraId="6934EF39" w14:textId="77777777" w:rsidR="00DD6D00" w:rsidRDefault="00DD6D00" w:rsidP="00DD6D00">
      <w:pPr>
        <w:pStyle w:val="TitelText"/>
      </w:pPr>
    </w:p>
    <w:p w14:paraId="2ECA3D64" w14:textId="77777777" w:rsidR="00DD6D00" w:rsidRDefault="00DD6D00" w:rsidP="00DD6D00">
      <w:pPr>
        <w:pStyle w:val="TitelText"/>
      </w:pPr>
      <w:r>
        <w:t xml:space="preserve">Muster für das Titelblatt einer </w:t>
      </w:r>
      <w:r w:rsidR="00FB7590">
        <w:t>Bachelorarbeit</w:t>
      </w:r>
    </w:p>
    <w:p w14:paraId="1FA1FD72" w14:textId="77777777" w:rsidR="00DD6D00" w:rsidRDefault="00DD6D00" w:rsidP="00DD6D00">
      <w:pPr>
        <w:pStyle w:val="TitelText"/>
      </w:pPr>
    </w:p>
    <w:p w14:paraId="2484C945" w14:textId="77777777" w:rsidR="00DD6D00" w:rsidRDefault="00DD6D00" w:rsidP="00DD6D00">
      <w:pPr>
        <w:pStyle w:val="TitelText"/>
      </w:pPr>
    </w:p>
    <w:p w14:paraId="152A2127" w14:textId="77777777" w:rsidR="00DD6D00" w:rsidRDefault="00DD6D00" w:rsidP="00DD6D00">
      <w:pPr>
        <w:pStyle w:val="TitelText"/>
      </w:pPr>
    </w:p>
    <w:p w14:paraId="0C469AC8" w14:textId="77777777" w:rsidR="00DD6D00" w:rsidRDefault="00DD6D00" w:rsidP="00DD6D00">
      <w:pPr>
        <w:pStyle w:val="Title"/>
      </w:pPr>
      <w:r>
        <w:t>[</w:t>
      </w:r>
      <w:r w:rsidRPr="00345B1A">
        <w:t xml:space="preserve">Titel der </w:t>
      </w:r>
      <w:r>
        <w:t>B</w:t>
      </w:r>
      <w:r w:rsidR="00FB7590">
        <w:t>achelorarbeit</w:t>
      </w:r>
      <w:r>
        <w:t>]</w:t>
      </w:r>
    </w:p>
    <w:p w14:paraId="0BAC9452" w14:textId="77777777" w:rsidR="00DD6D00" w:rsidRDefault="00DD6D00" w:rsidP="00DD6D00">
      <w:pPr>
        <w:pStyle w:val="TitelText"/>
      </w:pPr>
    </w:p>
    <w:p w14:paraId="76C2C0F6" w14:textId="77777777" w:rsidR="00DD6D00" w:rsidRDefault="00DD6D00" w:rsidP="00DD6D00">
      <w:pPr>
        <w:pStyle w:val="TitelText"/>
      </w:pPr>
    </w:p>
    <w:p w14:paraId="28719FE5" w14:textId="77777777" w:rsidR="00DD6D00" w:rsidRDefault="00DD6D00" w:rsidP="00DD6D00">
      <w:pPr>
        <w:pStyle w:val="TitelText"/>
      </w:pPr>
    </w:p>
    <w:p w14:paraId="2A0FD7DA" w14:textId="77777777" w:rsidR="00DD6D00" w:rsidRDefault="00DD6D00" w:rsidP="00DD6D00">
      <w:pPr>
        <w:pStyle w:val="TitelText"/>
        <w:rPr>
          <w:lang w:val="de-DE"/>
        </w:rPr>
      </w:pPr>
    </w:p>
    <w:p w14:paraId="3CD8A0DC" w14:textId="77777777" w:rsidR="00DD6D00" w:rsidRDefault="00FB7590" w:rsidP="00DD6D00">
      <w:pPr>
        <w:pStyle w:val="TitelText"/>
      </w:pPr>
      <w:r>
        <w:rPr>
          <w:lang w:val="de-DE"/>
        </w:rPr>
        <w:t>Bachelorarbeit</w:t>
      </w:r>
    </w:p>
    <w:p w14:paraId="5D9FE984" w14:textId="77777777" w:rsidR="00DD6D00" w:rsidRDefault="00DD6D00" w:rsidP="00DD6D00">
      <w:pPr>
        <w:pStyle w:val="TitelText"/>
      </w:pPr>
      <w:r>
        <w:rPr>
          <w:lang w:val="de-DE"/>
        </w:rPr>
        <w:t>von</w:t>
      </w:r>
    </w:p>
    <w:p w14:paraId="5ACE65BC" w14:textId="77777777" w:rsidR="00DD6D00" w:rsidRDefault="00DD6D00" w:rsidP="00DD6D00">
      <w:pPr>
        <w:pStyle w:val="TitelText"/>
      </w:pPr>
      <w:r>
        <w:rPr>
          <w:lang w:val="de-DE"/>
        </w:rPr>
        <w:t>[Vorname] [Nachname]</w:t>
      </w:r>
    </w:p>
    <w:p w14:paraId="3B21D602" w14:textId="77777777" w:rsidR="00DD6D00" w:rsidRDefault="00DD6D00" w:rsidP="00DD6D00">
      <w:pPr>
        <w:pStyle w:val="TitelText"/>
      </w:pPr>
    </w:p>
    <w:p w14:paraId="1C1BD61B" w14:textId="77777777" w:rsidR="00DD6D00" w:rsidRDefault="00DD6D00" w:rsidP="00DD6D00">
      <w:pPr>
        <w:pStyle w:val="TitelText"/>
      </w:pPr>
    </w:p>
    <w:p w14:paraId="72F1994E" w14:textId="77777777" w:rsidR="00DD6D00" w:rsidRDefault="00DD6D00" w:rsidP="00DD6D00">
      <w:pPr>
        <w:pStyle w:val="TitelText"/>
      </w:pPr>
    </w:p>
    <w:p w14:paraId="39933AD3" w14:textId="77777777" w:rsidR="00DD6D00" w:rsidRDefault="00DD6D00" w:rsidP="00DD6D00">
      <w:pPr>
        <w:pStyle w:val="TitelText"/>
      </w:pPr>
    </w:p>
    <w:p w14:paraId="6044834C" w14:textId="77777777" w:rsidR="00DD6D00" w:rsidRDefault="00DD6D00" w:rsidP="00DD6D00">
      <w:pPr>
        <w:pStyle w:val="TitelText"/>
      </w:pPr>
      <w:r>
        <w:t xml:space="preserve"> </w:t>
      </w:r>
      <w:r w:rsidR="00BD1142" w:rsidRPr="00BD1142">
        <w:rPr>
          <w:noProof/>
          <w:lang w:eastAsia="de-AT"/>
        </w:rPr>
        <w:drawing>
          <wp:inline distT="0" distB="0" distL="0" distR="0" wp14:anchorId="01964F97" wp14:editId="7E78065B">
            <wp:extent cx="1519202" cy="732790"/>
            <wp:effectExtent l="0" t="0" r="0" b="0"/>
            <wp:docPr id="6"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WBW-RGB-1klein (für Office und Web).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525265" cy="735715"/>
                    </a:xfrm>
                    <a:prstGeom prst="rect">
                      <a:avLst/>
                    </a:prstGeom>
                  </pic:spPr>
                </pic:pic>
              </a:graphicData>
            </a:graphic>
          </wp:inline>
        </w:drawing>
      </w:r>
    </w:p>
    <w:p w14:paraId="3F6DE1DC" w14:textId="77777777" w:rsidR="00DD6D00" w:rsidRDefault="00DD6D00" w:rsidP="00DD6D00">
      <w:pPr>
        <w:pStyle w:val="TitelText"/>
      </w:pPr>
    </w:p>
    <w:p w14:paraId="757E9A4C" w14:textId="77777777" w:rsidR="00DD6D00" w:rsidRDefault="00DD6D00" w:rsidP="00DD6D00">
      <w:pPr>
        <w:pStyle w:val="TitelText"/>
      </w:pPr>
    </w:p>
    <w:p w14:paraId="14F24C99" w14:textId="77777777" w:rsidR="00DD6D00" w:rsidRDefault="00DD6D00" w:rsidP="00DD6D00">
      <w:pPr>
        <w:pStyle w:val="TitelText"/>
        <w:rPr>
          <w:szCs w:val="20"/>
          <w:lang w:val="de-DE"/>
        </w:rPr>
      </w:pPr>
      <w:r>
        <w:rPr>
          <w:szCs w:val="20"/>
          <w:lang w:val="de-DE"/>
        </w:rPr>
        <w:t>eingereicht am</w:t>
      </w:r>
    </w:p>
    <w:p w14:paraId="2E714E25" w14:textId="77777777" w:rsidR="00DD6D00" w:rsidRDefault="00DD6D00" w:rsidP="00DD6D00">
      <w:pPr>
        <w:pStyle w:val="TitelText"/>
        <w:rPr>
          <w:szCs w:val="20"/>
          <w:lang w:val="de-DE"/>
        </w:rPr>
      </w:pPr>
      <w:r>
        <w:rPr>
          <w:szCs w:val="20"/>
          <w:lang w:val="de-DE"/>
        </w:rPr>
        <w:t>Lehrstuhl Wirtschafts- und Betriebswissenschaften</w:t>
      </w:r>
      <w:r>
        <w:rPr>
          <w:szCs w:val="20"/>
          <w:lang w:val="de-DE"/>
        </w:rPr>
        <w:br/>
        <w:t xml:space="preserve">der </w:t>
      </w:r>
    </w:p>
    <w:p w14:paraId="4BCF9CA2" w14:textId="77777777" w:rsidR="00DD6D00" w:rsidRDefault="00DD6D00" w:rsidP="00DD6D00">
      <w:pPr>
        <w:pStyle w:val="TitelText"/>
        <w:rPr>
          <w:szCs w:val="20"/>
          <w:lang w:val="de-DE"/>
        </w:rPr>
      </w:pPr>
      <w:r>
        <w:rPr>
          <w:szCs w:val="20"/>
          <w:lang w:val="de-DE"/>
        </w:rPr>
        <w:t>Montanuniversität Leoben</w:t>
      </w:r>
    </w:p>
    <w:p w14:paraId="76B8DFB8" w14:textId="77777777" w:rsidR="00DD6D00" w:rsidRDefault="00DD6D00" w:rsidP="00DD6D00">
      <w:pPr>
        <w:pStyle w:val="TitelText"/>
        <w:rPr>
          <w:szCs w:val="20"/>
          <w:lang w:val="de-DE"/>
        </w:rPr>
      </w:pPr>
    </w:p>
    <w:p w14:paraId="2D6B9320" w14:textId="77777777" w:rsidR="00DD6D00" w:rsidRDefault="00DD6D00" w:rsidP="00DD6D00">
      <w:pPr>
        <w:pStyle w:val="TitelText"/>
        <w:rPr>
          <w:szCs w:val="20"/>
          <w:lang w:val="de-DE"/>
        </w:rPr>
      </w:pPr>
    </w:p>
    <w:p w14:paraId="12F80114" w14:textId="77777777" w:rsidR="00DD6D00" w:rsidRPr="00345B1A" w:rsidRDefault="00DD6D00" w:rsidP="00DD6D00">
      <w:pPr>
        <w:pStyle w:val="TitelText"/>
        <w:rPr>
          <w:szCs w:val="20"/>
          <w:lang w:val="de-DE"/>
        </w:rPr>
      </w:pPr>
      <w:r>
        <w:rPr>
          <w:szCs w:val="20"/>
          <w:lang w:val="de-DE"/>
        </w:rPr>
        <w:t>Leoben, [Monat] [Jahr]</w:t>
      </w:r>
    </w:p>
    <w:p w14:paraId="4F4E168F" w14:textId="0C299A06" w:rsidR="00DD6D00" w:rsidRDefault="00DD6D00" w:rsidP="00D2485A">
      <w:pPr>
        <w:pStyle w:val="TitelText"/>
        <w:jc w:val="both"/>
      </w:pPr>
    </w:p>
    <w:sectPr w:rsidR="00DD6D00" w:rsidSect="001B1734">
      <w:headerReference w:type="default" r:id="rId30"/>
      <w:pgSz w:w="11906" w:h="16838" w:code="9"/>
      <w:pgMar w:top="1418" w:right="1418" w:bottom="1418" w:left="1985" w:header="709" w:footer="709" w:gutter="0"/>
      <w:pgNumType w:fmt="lowerLetter"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9382CC" w14:textId="77777777" w:rsidR="00975202" w:rsidRDefault="00975202">
      <w:r>
        <w:separator/>
      </w:r>
    </w:p>
  </w:endnote>
  <w:endnote w:type="continuationSeparator" w:id="0">
    <w:p w14:paraId="04D841A5" w14:textId="77777777" w:rsidR="00975202" w:rsidRDefault="009752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6BF56" w14:textId="77777777" w:rsidR="00A77685" w:rsidRDefault="00A776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33AE" w14:textId="77777777" w:rsidR="000A3B54" w:rsidRDefault="000A3B54" w:rsidP="008516A9">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38424" w14:textId="77777777" w:rsidR="00A77685" w:rsidRDefault="00A776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rPr>
      <w:id w:val="5229045"/>
      <w:docPartObj>
        <w:docPartGallery w:val="Page Numbers (Bottom of Page)"/>
        <w:docPartUnique/>
      </w:docPartObj>
    </w:sdtPr>
    <w:sdtEndPr>
      <w:rPr>
        <w:rFonts w:ascii="Arial" w:hAnsi="Arial"/>
      </w:rPr>
    </w:sdtEndPr>
    <w:sdtContent>
      <w:p w14:paraId="16079372" w14:textId="77777777" w:rsidR="000A3B54" w:rsidRPr="00D76693" w:rsidRDefault="002312DD" w:rsidP="00A914CC">
        <w:pPr>
          <w:pStyle w:val="Footer"/>
          <w:jc w:val="right"/>
        </w:pPr>
        <w:r>
          <w:fldChar w:fldCharType="begin"/>
        </w:r>
        <w:r>
          <w:instrText xml:space="preserve"> PAGE   \* MERGEFORMAT </w:instrText>
        </w:r>
        <w:r>
          <w:fldChar w:fldCharType="separate"/>
        </w:r>
        <w:r w:rsidR="000712F3">
          <w:rPr>
            <w:noProof/>
          </w:rPr>
          <w:t>IX</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5E392" w14:textId="77777777" w:rsidR="000A3B54" w:rsidRDefault="009F6511" w:rsidP="006F11A6">
    <w:pPr>
      <w:pStyle w:val="Footer"/>
      <w:framePr w:wrap="around" w:vAnchor="text" w:hAnchor="margin" w:xAlign="right" w:y="1"/>
      <w:rPr>
        <w:rStyle w:val="PageNumber"/>
      </w:rPr>
    </w:pPr>
    <w:r>
      <w:rPr>
        <w:rStyle w:val="PageNumber"/>
      </w:rPr>
      <w:fldChar w:fldCharType="begin"/>
    </w:r>
    <w:r w:rsidR="000A3B54">
      <w:rPr>
        <w:rStyle w:val="PageNumber"/>
      </w:rPr>
      <w:instrText xml:space="preserve"> PAGE </w:instrText>
    </w:r>
    <w:r>
      <w:rPr>
        <w:rStyle w:val="PageNumber"/>
      </w:rPr>
      <w:fldChar w:fldCharType="separate"/>
    </w:r>
    <w:r w:rsidR="000712F3">
      <w:rPr>
        <w:rStyle w:val="PageNumber"/>
        <w:noProof/>
      </w:rPr>
      <w:t>c</w:t>
    </w:r>
    <w:r>
      <w:rPr>
        <w:rStyle w:val="PageNumber"/>
      </w:rPr>
      <w:fldChar w:fldCharType="end"/>
    </w:r>
  </w:p>
  <w:p w14:paraId="43884390" w14:textId="77777777" w:rsidR="000A3B54" w:rsidRDefault="000A3B54" w:rsidP="00F9308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6C8B40" w14:textId="77777777" w:rsidR="00975202" w:rsidRDefault="00975202">
      <w:r>
        <w:separator/>
      </w:r>
    </w:p>
  </w:footnote>
  <w:footnote w:type="continuationSeparator" w:id="0">
    <w:p w14:paraId="54FE093C" w14:textId="77777777" w:rsidR="00975202" w:rsidRDefault="009752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8A0E0" w14:textId="77777777" w:rsidR="00A77685" w:rsidRDefault="00A77685">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EF0A4" w14:textId="0B645DC6" w:rsidR="000A3B54" w:rsidRPr="00043E5C" w:rsidRDefault="000A3B54" w:rsidP="001B1734">
    <w:pPr>
      <w:pStyle w:val="Header"/>
      <w:pBdr>
        <w:bottom w:val="single" w:sz="4" w:space="1" w:color="auto"/>
      </w:pBdr>
      <w:tabs>
        <w:tab w:val="clear" w:pos="9072"/>
        <w:tab w:val="right" w:pos="8503"/>
      </w:tabs>
    </w:pPr>
    <w:r>
      <w:rPr>
        <w:lang w:val="de-AT"/>
      </w:rPr>
      <w:tab/>
    </w:r>
    <w:r>
      <w:rPr>
        <w:lang w:val="de-AT"/>
      </w:rPr>
      <w:tab/>
    </w:r>
    <w:r w:rsidR="000712F3">
      <w:rPr>
        <w:noProof/>
        <w:lang w:val="de-AT"/>
      </w:rPr>
      <w:fldChar w:fldCharType="begin"/>
    </w:r>
    <w:r w:rsidR="000712F3">
      <w:rPr>
        <w:noProof/>
        <w:lang w:val="de-AT"/>
      </w:rPr>
      <w:instrText xml:space="preserve"> STYLEREF  "Überschrift 1 ohne Nummerierung"  \* MERGEFORMAT </w:instrText>
    </w:r>
    <w:r w:rsidR="000712F3">
      <w:rPr>
        <w:noProof/>
        <w:lang w:val="de-AT"/>
      </w:rPr>
      <w:fldChar w:fldCharType="separate"/>
    </w:r>
    <w:r w:rsidR="00B34F39">
      <w:rPr>
        <w:noProof/>
        <w:lang w:val="de-AT"/>
      </w:rPr>
      <w:t>Abbildungsverzeichnis</w:t>
    </w:r>
    <w:r w:rsidR="000712F3">
      <w:rPr>
        <w:noProof/>
        <w:lang w:val="de-AT"/>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54E56" w14:textId="345569D2" w:rsidR="000A3B54" w:rsidRPr="0050402F" w:rsidRDefault="000A3B54" w:rsidP="001B1734">
    <w:pPr>
      <w:pStyle w:val="Header"/>
      <w:pBdr>
        <w:bottom w:val="single" w:sz="4" w:space="1" w:color="auto"/>
      </w:pBdr>
      <w:tabs>
        <w:tab w:val="clear" w:pos="9072"/>
        <w:tab w:val="right" w:pos="8503"/>
      </w:tabs>
    </w:pPr>
    <w:r>
      <w:rPr>
        <w:lang w:val="de-AT"/>
      </w:rPr>
      <w:tab/>
    </w:r>
    <w:r>
      <w:rPr>
        <w:lang w:val="de-AT"/>
      </w:rPr>
      <w:tab/>
    </w:r>
    <w:r w:rsidR="000712F3">
      <w:rPr>
        <w:noProof/>
        <w:lang w:val="de-AT"/>
      </w:rPr>
      <w:fldChar w:fldCharType="begin"/>
    </w:r>
    <w:r w:rsidR="000712F3">
      <w:rPr>
        <w:noProof/>
        <w:lang w:val="de-AT"/>
      </w:rPr>
      <w:instrText xml:space="preserve"> STYLEREF  "Überschrift 1 ohne Nummerierung"  \* MERGEFORMAT </w:instrText>
    </w:r>
    <w:r w:rsidR="000712F3">
      <w:rPr>
        <w:noProof/>
        <w:lang w:val="de-AT"/>
      </w:rPr>
      <w:fldChar w:fldCharType="separate"/>
    </w:r>
    <w:r w:rsidR="00B34F39">
      <w:rPr>
        <w:noProof/>
        <w:lang w:val="de-AT"/>
      </w:rPr>
      <w:t>Tabellenverzeichnis</w:t>
    </w:r>
    <w:r w:rsidR="000712F3">
      <w:rPr>
        <w:noProof/>
        <w:lang w:val="de-AT"/>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A47F2" w14:textId="095C70A4" w:rsidR="000A3B54" w:rsidRPr="0050402F" w:rsidRDefault="000A3B54" w:rsidP="001B1734">
    <w:pPr>
      <w:pStyle w:val="Header"/>
      <w:pBdr>
        <w:bottom w:val="single" w:sz="4" w:space="1" w:color="auto"/>
      </w:pBdr>
      <w:tabs>
        <w:tab w:val="clear" w:pos="9072"/>
        <w:tab w:val="right" w:pos="8503"/>
      </w:tabs>
    </w:pPr>
    <w:r>
      <w:rPr>
        <w:lang w:val="de-AT"/>
      </w:rPr>
      <w:tab/>
    </w:r>
    <w:r>
      <w:rPr>
        <w:lang w:val="de-AT"/>
      </w:rPr>
      <w:tab/>
    </w:r>
    <w:r w:rsidR="000712F3">
      <w:rPr>
        <w:noProof/>
        <w:lang w:val="de-AT"/>
      </w:rPr>
      <w:fldChar w:fldCharType="begin"/>
    </w:r>
    <w:r w:rsidR="000712F3">
      <w:rPr>
        <w:noProof/>
        <w:lang w:val="de-AT"/>
      </w:rPr>
      <w:instrText xml:space="preserve"> STYLEREF  "Überschrift 1 ohne Nummerierung"  \* MERGEFORMAT </w:instrText>
    </w:r>
    <w:r w:rsidR="000712F3">
      <w:rPr>
        <w:noProof/>
        <w:lang w:val="de-AT"/>
      </w:rPr>
      <w:fldChar w:fldCharType="separate"/>
    </w:r>
    <w:r w:rsidR="00B34F39">
      <w:rPr>
        <w:noProof/>
        <w:lang w:val="de-AT"/>
      </w:rPr>
      <w:t>Abkürzungsverzeichnis</w:t>
    </w:r>
    <w:r w:rsidR="000712F3">
      <w:rPr>
        <w:noProof/>
        <w:lang w:val="de-AT"/>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F21B9" w14:textId="09215F4C" w:rsidR="000A3B54" w:rsidRPr="00527019" w:rsidRDefault="000712F3" w:rsidP="00122E23">
    <w:pPr>
      <w:pStyle w:val="Kopfzeileaktuell"/>
      <w:rPr>
        <w:lang w:val="de-AT"/>
      </w:rPr>
    </w:pPr>
    <w:r w:rsidRPr="00527019">
      <w:rPr>
        <w:noProof/>
      </w:rPr>
      <w:fldChar w:fldCharType="begin"/>
    </w:r>
    <w:r w:rsidRPr="00527019">
      <w:rPr>
        <w:noProof/>
      </w:rPr>
      <w:instrText xml:space="preserve"> STYLEREF  "1"  \* MERGEFORMAT </w:instrText>
    </w:r>
    <w:r w:rsidRPr="00527019">
      <w:rPr>
        <w:noProof/>
      </w:rPr>
      <w:fldChar w:fldCharType="separate"/>
    </w:r>
    <w:r w:rsidR="00B34F39" w:rsidRPr="00B34F39">
      <w:rPr>
        <w:noProof/>
        <w:lang w:val="de-DE"/>
      </w:rPr>
      <w:t>Zusammenfassung</w:t>
    </w:r>
    <w:r w:rsidR="00B34F39">
      <w:rPr>
        <w:noProof/>
      </w:rPr>
      <w:t xml:space="preserve"> und Ausblick</w:t>
    </w:r>
    <w:r w:rsidRPr="00527019">
      <w:rPr>
        <w:noProof/>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F71BB" w14:textId="77777777" w:rsidR="000A3B54" w:rsidRPr="00D25642" w:rsidRDefault="000A3B54" w:rsidP="005B3D3F">
    <w:pPr>
      <w:pStyle w:val="Header"/>
      <w:pBdr>
        <w:bottom w:val="single" w:sz="4" w:space="1" w:color="auto"/>
      </w:pBdr>
      <w:jc w:val="right"/>
      <w:rPr>
        <w:lang w:val="de-AT"/>
      </w:rPr>
    </w:pPr>
    <w:r>
      <w:rPr>
        <w:lang w:val="de-AT"/>
      </w:rPr>
      <w:t>Literaturverzeichni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D1978" w14:textId="46DE1BD0" w:rsidR="000A3B54" w:rsidRPr="006C22B3" w:rsidRDefault="000A3B54" w:rsidP="001B1734">
    <w:pPr>
      <w:pStyle w:val="Header"/>
      <w:pBdr>
        <w:bottom w:val="single" w:sz="4" w:space="1" w:color="auto"/>
      </w:pBdr>
      <w:tabs>
        <w:tab w:val="clear" w:pos="9072"/>
        <w:tab w:val="right" w:pos="8503"/>
      </w:tabs>
    </w:pPr>
    <w:r>
      <w:rPr>
        <w:lang w:val="de-AT"/>
      </w:rPr>
      <w:tab/>
    </w:r>
    <w:r>
      <w:rPr>
        <w:lang w:val="de-AT"/>
      </w:rPr>
      <w:tab/>
    </w:r>
    <w:r w:rsidR="000712F3">
      <w:rPr>
        <w:noProof/>
        <w:lang w:val="de-AT"/>
      </w:rPr>
      <w:fldChar w:fldCharType="begin"/>
    </w:r>
    <w:r w:rsidR="000712F3">
      <w:rPr>
        <w:noProof/>
        <w:lang w:val="de-AT"/>
      </w:rPr>
      <w:instrText xml:space="preserve"> STYLEREF  "Überschrift 1 ohne Nummerierung"  \* MERGEFORMAT </w:instrText>
    </w:r>
    <w:r w:rsidR="000712F3">
      <w:rPr>
        <w:noProof/>
        <w:lang w:val="de-AT"/>
      </w:rPr>
      <w:fldChar w:fldCharType="separate"/>
    </w:r>
    <w:r w:rsidR="00B34F39">
      <w:rPr>
        <w:noProof/>
        <w:lang w:val="de-AT"/>
      </w:rPr>
      <w:t>Anhang</w:t>
    </w:r>
    <w:r w:rsidR="000712F3">
      <w:rPr>
        <w:noProof/>
        <w:lang w:val="de-AT"/>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9E222" w14:textId="77777777" w:rsidR="000A3B54" w:rsidRPr="00D87C42" w:rsidRDefault="000A3B54" w:rsidP="00D87C42">
    <w:pPr>
      <w:pStyle w:val="Header"/>
      <w:jc w:val="right"/>
      <w:rPr>
        <w:lang w:val="de-A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38184" w14:textId="77777777" w:rsidR="00A77685" w:rsidRDefault="00A77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73E92" w14:textId="249137A8" w:rsidR="000A3B54" w:rsidRPr="00D87C42" w:rsidRDefault="000712F3" w:rsidP="00D87C42">
    <w:pPr>
      <w:pStyle w:val="Header"/>
      <w:pBdr>
        <w:bottom w:val="single" w:sz="4" w:space="1" w:color="auto"/>
      </w:pBdr>
      <w:jc w:val="right"/>
      <w:rPr>
        <w:lang w:val="de-AT"/>
      </w:rPr>
    </w:pPr>
    <w:r>
      <w:rPr>
        <w:noProof/>
        <w:lang w:val="de-AT"/>
      </w:rPr>
      <w:fldChar w:fldCharType="begin"/>
    </w:r>
    <w:r>
      <w:rPr>
        <w:noProof/>
        <w:lang w:val="de-AT"/>
      </w:rPr>
      <w:instrText xml:space="preserve"> STYLEREF  "Überschrift 1 ohne Nummerierung"  \* MERGEFORMAT </w:instrText>
    </w:r>
    <w:r>
      <w:rPr>
        <w:noProof/>
        <w:lang w:val="de-AT"/>
      </w:rPr>
      <w:fldChar w:fldCharType="separate"/>
    </w:r>
    <w:r w:rsidR="00B34F39">
      <w:rPr>
        <w:noProof/>
        <w:lang w:val="de-AT"/>
      </w:rPr>
      <w:t>Eidesstattliche Erklärung</w:t>
    </w:r>
    <w:r>
      <w:rPr>
        <w:noProof/>
        <w:lang w:val="de-AT"/>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77618" w14:textId="0E5CBDE6" w:rsidR="000A3B54" w:rsidRPr="00D76693" w:rsidRDefault="000A3B54" w:rsidP="001B1734">
    <w:pPr>
      <w:pStyle w:val="Header"/>
      <w:pBdr>
        <w:bottom w:val="single" w:sz="4" w:space="1" w:color="auto"/>
      </w:pBdr>
      <w:tabs>
        <w:tab w:val="clear" w:pos="9072"/>
        <w:tab w:val="right" w:pos="8503"/>
      </w:tabs>
    </w:pPr>
    <w:r>
      <w:rPr>
        <w:lang w:val="de-AT"/>
      </w:rPr>
      <w:tab/>
    </w:r>
    <w:r>
      <w:rPr>
        <w:lang w:val="de-AT"/>
      </w:rPr>
      <w:tab/>
    </w:r>
    <w:r w:rsidR="000712F3">
      <w:rPr>
        <w:noProof/>
        <w:lang w:val="de-AT"/>
      </w:rPr>
      <w:fldChar w:fldCharType="begin"/>
    </w:r>
    <w:r w:rsidR="000712F3">
      <w:rPr>
        <w:noProof/>
        <w:lang w:val="de-AT"/>
      </w:rPr>
      <w:instrText xml:space="preserve"> STYLEREF  "Überschrift 1 ohne Nummerierung"  \* MERGEFORMAT </w:instrText>
    </w:r>
    <w:r w:rsidR="000712F3">
      <w:rPr>
        <w:noProof/>
        <w:lang w:val="de-AT"/>
      </w:rPr>
      <w:fldChar w:fldCharType="separate"/>
    </w:r>
    <w:r w:rsidR="00B34F39">
      <w:rPr>
        <w:noProof/>
        <w:lang w:val="de-AT"/>
      </w:rPr>
      <w:t>Gleichheitsgrundsatz</w:t>
    </w:r>
    <w:r w:rsidR="000712F3">
      <w:rPr>
        <w:noProof/>
        <w:lang w:val="de-AT"/>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050DD" w14:textId="3D5383EC" w:rsidR="000A3B54" w:rsidRPr="00043E5C" w:rsidRDefault="000A3B54" w:rsidP="001B1734">
    <w:pPr>
      <w:pStyle w:val="Header"/>
      <w:pBdr>
        <w:bottom w:val="single" w:sz="4" w:space="1" w:color="auto"/>
      </w:pBdr>
      <w:tabs>
        <w:tab w:val="clear" w:pos="9072"/>
        <w:tab w:val="right" w:pos="8503"/>
      </w:tabs>
    </w:pPr>
    <w:r>
      <w:rPr>
        <w:lang w:val="de-AT"/>
      </w:rPr>
      <w:tab/>
    </w:r>
    <w:r>
      <w:rPr>
        <w:lang w:val="de-AT"/>
      </w:rPr>
      <w:tab/>
    </w:r>
    <w:r w:rsidR="000712F3">
      <w:rPr>
        <w:noProof/>
        <w:lang w:val="de-AT"/>
      </w:rPr>
      <w:fldChar w:fldCharType="begin"/>
    </w:r>
    <w:r w:rsidR="000712F3">
      <w:rPr>
        <w:noProof/>
        <w:lang w:val="de-AT"/>
      </w:rPr>
      <w:instrText xml:space="preserve"> STYLEREF  "Überschrift 1 ohne Nummerierung"  \* MERGEFORMAT </w:instrText>
    </w:r>
    <w:r w:rsidR="000712F3">
      <w:rPr>
        <w:noProof/>
        <w:lang w:val="de-AT"/>
      </w:rPr>
      <w:fldChar w:fldCharType="separate"/>
    </w:r>
    <w:r w:rsidR="00B34F39">
      <w:rPr>
        <w:noProof/>
        <w:lang w:val="de-AT"/>
      </w:rPr>
      <w:t>Danksagung</w:t>
    </w:r>
    <w:r w:rsidR="000712F3">
      <w:rPr>
        <w:noProof/>
        <w:lang w:val="de-AT"/>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C1A81" w14:textId="2FCBE70F" w:rsidR="000A3B54" w:rsidRPr="00043E5C" w:rsidRDefault="001B1734" w:rsidP="001B1734">
    <w:pPr>
      <w:pStyle w:val="Header"/>
      <w:pBdr>
        <w:bottom w:val="single" w:sz="4" w:space="1" w:color="auto"/>
      </w:pBdr>
      <w:tabs>
        <w:tab w:val="clear" w:pos="9072"/>
        <w:tab w:val="right" w:pos="8503"/>
      </w:tabs>
    </w:pPr>
    <w:r>
      <w:rPr>
        <w:lang w:val="de-AT"/>
      </w:rPr>
      <w:tab/>
    </w:r>
    <w:r>
      <w:rPr>
        <w:lang w:val="de-AT"/>
      </w:rPr>
      <w:tab/>
    </w:r>
    <w:r w:rsidR="000712F3">
      <w:rPr>
        <w:noProof/>
        <w:lang w:val="de-AT"/>
      </w:rPr>
      <w:fldChar w:fldCharType="begin"/>
    </w:r>
    <w:r w:rsidR="000712F3">
      <w:rPr>
        <w:noProof/>
        <w:lang w:val="de-AT"/>
      </w:rPr>
      <w:instrText xml:space="preserve"> STYLEREF  "Überschrift 1 ohne Nummerierung"  \* MERGEFORMAT </w:instrText>
    </w:r>
    <w:r w:rsidR="000712F3">
      <w:rPr>
        <w:noProof/>
        <w:lang w:val="de-AT"/>
      </w:rPr>
      <w:fldChar w:fldCharType="separate"/>
    </w:r>
    <w:r w:rsidR="00B34F39">
      <w:rPr>
        <w:noProof/>
        <w:lang w:val="de-AT"/>
      </w:rPr>
      <w:t>Kurzfassung</w:t>
    </w:r>
    <w:r w:rsidR="000712F3">
      <w:rPr>
        <w:noProof/>
        <w:lang w:val="de-AT"/>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A02F9" w14:textId="1310890C" w:rsidR="000A3B54" w:rsidRPr="00043E5C" w:rsidRDefault="000A3B54" w:rsidP="001B1734">
    <w:pPr>
      <w:pStyle w:val="Header"/>
      <w:pBdr>
        <w:bottom w:val="single" w:sz="4" w:space="1" w:color="auto"/>
      </w:pBdr>
      <w:tabs>
        <w:tab w:val="clear" w:pos="9072"/>
        <w:tab w:val="right" w:pos="8503"/>
      </w:tabs>
    </w:pPr>
    <w:r>
      <w:rPr>
        <w:lang w:val="de-AT"/>
      </w:rPr>
      <w:tab/>
    </w:r>
    <w:r>
      <w:rPr>
        <w:lang w:val="de-AT"/>
      </w:rPr>
      <w:tab/>
    </w:r>
    <w:r w:rsidR="000712F3">
      <w:rPr>
        <w:noProof/>
        <w:lang w:val="de-AT"/>
      </w:rPr>
      <w:fldChar w:fldCharType="begin"/>
    </w:r>
    <w:r w:rsidR="000712F3">
      <w:rPr>
        <w:noProof/>
        <w:lang w:val="de-AT"/>
      </w:rPr>
      <w:instrText xml:space="preserve"> STYLEREF  "Überschrift 1 ohne Nummerierung"  \* MERGEFORMAT </w:instrText>
    </w:r>
    <w:r w:rsidR="000712F3">
      <w:rPr>
        <w:noProof/>
        <w:lang w:val="de-AT"/>
      </w:rPr>
      <w:fldChar w:fldCharType="separate"/>
    </w:r>
    <w:r w:rsidR="00B34F39">
      <w:rPr>
        <w:noProof/>
        <w:lang w:val="de-AT"/>
      </w:rPr>
      <w:t>Abstract</w:t>
    </w:r>
    <w:r w:rsidR="000712F3">
      <w:rPr>
        <w:noProof/>
        <w:lang w:val="de-AT"/>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71DF9" w14:textId="7A155B4A" w:rsidR="000A3B54" w:rsidRPr="00043E5C" w:rsidRDefault="000A3B54" w:rsidP="001B1734">
    <w:pPr>
      <w:pStyle w:val="Header"/>
      <w:pBdr>
        <w:bottom w:val="single" w:sz="4" w:space="1" w:color="auto"/>
      </w:pBdr>
      <w:tabs>
        <w:tab w:val="clear" w:pos="9072"/>
        <w:tab w:val="right" w:pos="8503"/>
      </w:tabs>
    </w:pPr>
    <w:r>
      <w:rPr>
        <w:lang w:val="de-AT"/>
      </w:rPr>
      <w:tab/>
    </w:r>
    <w:r>
      <w:rPr>
        <w:lang w:val="de-AT"/>
      </w:rPr>
      <w:tab/>
    </w:r>
    <w:r w:rsidR="000712F3">
      <w:rPr>
        <w:noProof/>
        <w:lang w:val="de-AT"/>
      </w:rPr>
      <w:fldChar w:fldCharType="begin"/>
    </w:r>
    <w:r w:rsidR="000712F3">
      <w:rPr>
        <w:noProof/>
        <w:lang w:val="de-AT"/>
      </w:rPr>
      <w:instrText xml:space="preserve"> STYLEREF  "Überschrift 1 ohne Nummerierung"  \* MERGEFORMAT </w:instrText>
    </w:r>
    <w:r w:rsidR="000712F3">
      <w:rPr>
        <w:noProof/>
        <w:lang w:val="de-AT"/>
      </w:rPr>
      <w:fldChar w:fldCharType="separate"/>
    </w:r>
    <w:r w:rsidR="00B34F39">
      <w:rPr>
        <w:noProof/>
        <w:lang w:val="de-AT"/>
      </w:rPr>
      <w:t>Inhaltsverzeichnis</w:t>
    </w:r>
    <w:r w:rsidR="000712F3">
      <w:rPr>
        <w:noProof/>
        <w:lang w:val="de-AT"/>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pt;height:9pt" o:bullet="t">
        <v:imagedata r:id="rId1" o:title="artD"/>
      </v:shape>
    </w:pict>
  </w:numPicBullet>
  <w:abstractNum w:abstractNumId="0" w15:restartNumberingAfterBreak="0">
    <w:nsid w:val="00ED2DC0"/>
    <w:multiLevelType w:val="hybridMultilevel"/>
    <w:tmpl w:val="7C124272"/>
    <w:lvl w:ilvl="0" w:tplc="08070015">
      <w:start w:val="1"/>
      <w:numFmt w:val="decimal"/>
      <w:lvlText w:val="(%1)"/>
      <w:lvlJc w:val="left"/>
      <w:pPr>
        <w:tabs>
          <w:tab w:val="num" w:pos="720"/>
        </w:tabs>
        <w:ind w:left="720" w:hanging="360"/>
      </w:pPr>
      <w:rPr>
        <w:rFonts w:hint="default"/>
      </w:rPr>
    </w:lvl>
    <w:lvl w:ilvl="1" w:tplc="08070019" w:tentative="1">
      <w:start w:val="1"/>
      <w:numFmt w:val="lowerLetter"/>
      <w:lvlText w:val="%2."/>
      <w:lvlJc w:val="left"/>
      <w:pPr>
        <w:tabs>
          <w:tab w:val="num" w:pos="1440"/>
        </w:tabs>
        <w:ind w:left="1440" w:hanging="360"/>
      </w:pPr>
    </w:lvl>
    <w:lvl w:ilvl="2" w:tplc="0807001B" w:tentative="1">
      <w:start w:val="1"/>
      <w:numFmt w:val="lowerRoman"/>
      <w:lvlText w:val="%3."/>
      <w:lvlJc w:val="right"/>
      <w:pPr>
        <w:tabs>
          <w:tab w:val="num" w:pos="2160"/>
        </w:tabs>
        <w:ind w:left="2160" w:hanging="180"/>
      </w:pPr>
    </w:lvl>
    <w:lvl w:ilvl="3" w:tplc="0807000F" w:tentative="1">
      <w:start w:val="1"/>
      <w:numFmt w:val="decimal"/>
      <w:lvlText w:val="%4."/>
      <w:lvlJc w:val="left"/>
      <w:pPr>
        <w:tabs>
          <w:tab w:val="num" w:pos="2880"/>
        </w:tabs>
        <w:ind w:left="2880" w:hanging="360"/>
      </w:pPr>
    </w:lvl>
    <w:lvl w:ilvl="4" w:tplc="08070019" w:tentative="1">
      <w:start w:val="1"/>
      <w:numFmt w:val="lowerLetter"/>
      <w:lvlText w:val="%5."/>
      <w:lvlJc w:val="left"/>
      <w:pPr>
        <w:tabs>
          <w:tab w:val="num" w:pos="3600"/>
        </w:tabs>
        <w:ind w:left="3600" w:hanging="360"/>
      </w:pPr>
    </w:lvl>
    <w:lvl w:ilvl="5" w:tplc="0807001B" w:tentative="1">
      <w:start w:val="1"/>
      <w:numFmt w:val="lowerRoman"/>
      <w:lvlText w:val="%6."/>
      <w:lvlJc w:val="right"/>
      <w:pPr>
        <w:tabs>
          <w:tab w:val="num" w:pos="4320"/>
        </w:tabs>
        <w:ind w:left="4320" w:hanging="180"/>
      </w:pPr>
    </w:lvl>
    <w:lvl w:ilvl="6" w:tplc="0807000F" w:tentative="1">
      <w:start w:val="1"/>
      <w:numFmt w:val="decimal"/>
      <w:lvlText w:val="%7."/>
      <w:lvlJc w:val="left"/>
      <w:pPr>
        <w:tabs>
          <w:tab w:val="num" w:pos="5040"/>
        </w:tabs>
        <w:ind w:left="5040" w:hanging="360"/>
      </w:pPr>
    </w:lvl>
    <w:lvl w:ilvl="7" w:tplc="08070019" w:tentative="1">
      <w:start w:val="1"/>
      <w:numFmt w:val="lowerLetter"/>
      <w:lvlText w:val="%8."/>
      <w:lvlJc w:val="left"/>
      <w:pPr>
        <w:tabs>
          <w:tab w:val="num" w:pos="5760"/>
        </w:tabs>
        <w:ind w:left="5760" w:hanging="360"/>
      </w:pPr>
    </w:lvl>
    <w:lvl w:ilvl="8" w:tplc="0807001B" w:tentative="1">
      <w:start w:val="1"/>
      <w:numFmt w:val="lowerRoman"/>
      <w:lvlText w:val="%9."/>
      <w:lvlJc w:val="right"/>
      <w:pPr>
        <w:tabs>
          <w:tab w:val="num" w:pos="6480"/>
        </w:tabs>
        <w:ind w:left="6480" w:hanging="180"/>
      </w:pPr>
    </w:lvl>
  </w:abstractNum>
  <w:abstractNum w:abstractNumId="1" w15:restartNumberingAfterBreak="0">
    <w:nsid w:val="037251D7"/>
    <w:multiLevelType w:val="hybridMultilevel"/>
    <w:tmpl w:val="837A3E08"/>
    <w:lvl w:ilvl="0" w:tplc="08070001">
      <w:start w:val="1"/>
      <w:numFmt w:val="bullet"/>
      <w:lvlText w:val=""/>
      <w:lvlJc w:val="left"/>
      <w:pPr>
        <w:tabs>
          <w:tab w:val="num" w:pos="360"/>
        </w:tabs>
        <w:ind w:left="360" w:hanging="360"/>
      </w:pPr>
      <w:rPr>
        <w:rFonts w:ascii="Symbol" w:hAnsi="Symbol" w:hint="default"/>
      </w:rPr>
    </w:lvl>
    <w:lvl w:ilvl="1" w:tplc="08070003" w:tentative="1">
      <w:start w:val="1"/>
      <w:numFmt w:val="bullet"/>
      <w:lvlText w:val="o"/>
      <w:lvlJc w:val="left"/>
      <w:pPr>
        <w:tabs>
          <w:tab w:val="num" w:pos="1080"/>
        </w:tabs>
        <w:ind w:left="1080" w:hanging="360"/>
      </w:pPr>
      <w:rPr>
        <w:rFonts w:ascii="Courier New" w:hAnsi="Courier New" w:cs="Courier New" w:hint="default"/>
      </w:rPr>
    </w:lvl>
    <w:lvl w:ilvl="2" w:tplc="08070005" w:tentative="1">
      <w:start w:val="1"/>
      <w:numFmt w:val="bullet"/>
      <w:lvlText w:val=""/>
      <w:lvlJc w:val="left"/>
      <w:pPr>
        <w:tabs>
          <w:tab w:val="num" w:pos="1800"/>
        </w:tabs>
        <w:ind w:left="1800" w:hanging="360"/>
      </w:pPr>
      <w:rPr>
        <w:rFonts w:ascii="Wingdings" w:hAnsi="Wingdings" w:hint="default"/>
      </w:rPr>
    </w:lvl>
    <w:lvl w:ilvl="3" w:tplc="08070001" w:tentative="1">
      <w:start w:val="1"/>
      <w:numFmt w:val="bullet"/>
      <w:lvlText w:val=""/>
      <w:lvlJc w:val="left"/>
      <w:pPr>
        <w:tabs>
          <w:tab w:val="num" w:pos="2520"/>
        </w:tabs>
        <w:ind w:left="2520" w:hanging="360"/>
      </w:pPr>
      <w:rPr>
        <w:rFonts w:ascii="Symbol" w:hAnsi="Symbol" w:hint="default"/>
      </w:rPr>
    </w:lvl>
    <w:lvl w:ilvl="4" w:tplc="08070003" w:tentative="1">
      <w:start w:val="1"/>
      <w:numFmt w:val="bullet"/>
      <w:lvlText w:val="o"/>
      <w:lvlJc w:val="left"/>
      <w:pPr>
        <w:tabs>
          <w:tab w:val="num" w:pos="3240"/>
        </w:tabs>
        <w:ind w:left="3240" w:hanging="360"/>
      </w:pPr>
      <w:rPr>
        <w:rFonts w:ascii="Courier New" w:hAnsi="Courier New" w:cs="Courier New" w:hint="default"/>
      </w:rPr>
    </w:lvl>
    <w:lvl w:ilvl="5" w:tplc="08070005" w:tentative="1">
      <w:start w:val="1"/>
      <w:numFmt w:val="bullet"/>
      <w:lvlText w:val=""/>
      <w:lvlJc w:val="left"/>
      <w:pPr>
        <w:tabs>
          <w:tab w:val="num" w:pos="3960"/>
        </w:tabs>
        <w:ind w:left="3960" w:hanging="360"/>
      </w:pPr>
      <w:rPr>
        <w:rFonts w:ascii="Wingdings" w:hAnsi="Wingdings" w:hint="default"/>
      </w:rPr>
    </w:lvl>
    <w:lvl w:ilvl="6" w:tplc="08070001" w:tentative="1">
      <w:start w:val="1"/>
      <w:numFmt w:val="bullet"/>
      <w:lvlText w:val=""/>
      <w:lvlJc w:val="left"/>
      <w:pPr>
        <w:tabs>
          <w:tab w:val="num" w:pos="4680"/>
        </w:tabs>
        <w:ind w:left="4680" w:hanging="360"/>
      </w:pPr>
      <w:rPr>
        <w:rFonts w:ascii="Symbol" w:hAnsi="Symbol" w:hint="default"/>
      </w:rPr>
    </w:lvl>
    <w:lvl w:ilvl="7" w:tplc="08070003" w:tentative="1">
      <w:start w:val="1"/>
      <w:numFmt w:val="bullet"/>
      <w:lvlText w:val="o"/>
      <w:lvlJc w:val="left"/>
      <w:pPr>
        <w:tabs>
          <w:tab w:val="num" w:pos="5400"/>
        </w:tabs>
        <w:ind w:left="5400" w:hanging="360"/>
      </w:pPr>
      <w:rPr>
        <w:rFonts w:ascii="Courier New" w:hAnsi="Courier New" w:cs="Courier New" w:hint="default"/>
      </w:rPr>
    </w:lvl>
    <w:lvl w:ilvl="8" w:tplc="08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91C17B4"/>
    <w:multiLevelType w:val="hybridMultilevel"/>
    <w:tmpl w:val="FC40E9A0"/>
    <w:lvl w:ilvl="0" w:tplc="0C07000F">
      <w:start w:val="1"/>
      <w:numFmt w:val="decimal"/>
      <w:lvlText w:val="%1."/>
      <w:lvlJc w:val="left"/>
      <w:pPr>
        <w:ind w:left="720" w:hanging="360"/>
      </w:pPr>
      <w:rPr>
        <w:rFonts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09ED79A4"/>
    <w:multiLevelType w:val="hybridMultilevel"/>
    <w:tmpl w:val="B40A9596"/>
    <w:lvl w:ilvl="0" w:tplc="08070005">
      <w:start w:val="1"/>
      <w:numFmt w:val="bullet"/>
      <w:lvlText w:val=""/>
      <w:lvlJc w:val="left"/>
      <w:pPr>
        <w:tabs>
          <w:tab w:val="num" w:pos="720"/>
        </w:tabs>
        <w:ind w:left="720" w:hanging="360"/>
      </w:pPr>
      <w:rPr>
        <w:rFonts w:ascii="Wingdings" w:hAnsi="Wingdings" w:hint="default"/>
      </w:rPr>
    </w:lvl>
    <w:lvl w:ilvl="1" w:tplc="08070003" w:tentative="1">
      <w:start w:val="1"/>
      <w:numFmt w:val="bullet"/>
      <w:lvlText w:val="o"/>
      <w:lvlJc w:val="left"/>
      <w:pPr>
        <w:tabs>
          <w:tab w:val="num" w:pos="1440"/>
        </w:tabs>
        <w:ind w:left="1440" w:hanging="360"/>
      </w:pPr>
      <w:rPr>
        <w:rFonts w:ascii="Courier New" w:hAnsi="Courier New" w:cs="Courier New" w:hint="default"/>
      </w:rPr>
    </w:lvl>
    <w:lvl w:ilvl="2" w:tplc="08070005" w:tentative="1">
      <w:start w:val="1"/>
      <w:numFmt w:val="bullet"/>
      <w:lvlText w:val=""/>
      <w:lvlJc w:val="left"/>
      <w:pPr>
        <w:tabs>
          <w:tab w:val="num" w:pos="2160"/>
        </w:tabs>
        <w:ind w:left="2160" w:hanging="360"/>
      </w:pPr>
      <w:rPr>
        <w:rFonts w:ascii="Wingdings" w:hAnsi="Wingdings" w:hint="default"/>
      </w:rPr>
    </w:lvl>
    <w:lvl w:ilvl="3" w:tplc="08070001" w:tentative="1">
      <w:start w:val="1"/>
      <w:numFmt w:val="bullet"/>
      <w:lvlText w:val=""/>
      <w:lvlJc w:val="left"/>
      <w:pPr>
        <w:tabs>
          <w:tab w:val="num" w:pos="2880"/>
        </w:tabs>
        <w:ind w:left="2880" w:hanging="360"/>
      </w:pPr>
      <w:rPr>
        <w:rFonts w:ascii="Symbol" w:hAnsi="Symbol" w:hint="default"/>
      </w:rPr>
    </w:lvl>
    <w:lvl w:ilvl="4" w:tplc="08070003" w:tentative="1">
      <w:start w:val="1"/>
      <w:numFmt w:val="bullet"/>
      <w:lvlText w:val="o"/>
      <w:lvlJc w:val="left"/>
      <w:pPr>
        <w:tabs>
          <w:tab w:val="num" w:pos="3600"/>
        </w:tabs>
        <w:ind w:left="3600" w:hanging="360"/>
      </w:pPr>
      <w:rPr>
        <w:rFonts w:ascii="Courier New" w:hAnsi="Courier New" w:cs="Courier New" w:hint="default"/>
      </w:rPr>
    </w:lvl>
    <w:lvl w:ilvl="5" w:tplc="08070005" w:tentative="1">
      <w:start w:val="1"/>
      <w:numFmt w:val="bullet"/>
      <w:lvlText w:val=""/>
      <w:lvlJc w:val="left"/>
      <w:pPr>
        <w:tabs>
          <w:tab w:val="num" w:pos="4320"/>
        </w:tabs>
        <w:ind w:left="4320" w:hanging="360"/>
      </w:pPr>
      <w:rPr>
        <w:rFonts w:ascii="Wingdings" w:hAnsi="Wingdings" w:hint="default"/>
      </w:rPr>
    </w:lvl>
    <w:lvl w:ilvl="6" w:tplc="08070001" w:tentative="1">
      <w:start w:val="1"/>
      <w:numFmt w:val="bullet"/>
      <w:lvlText w:val=""/>
      <w:lvlJc w:val="left"/>
      <w:pPr>
        <w:tabs>
          <w:tab w:val="num" w:pos="5040"/>
        </w:tabs>
        <w:ind w:left="5040" w:hanging="360"/>
      </w:pPr>
      <w:rPr>
        <w:rFonts w:ascii="Symbol" w:hAnsi="Symbol" w:hint="default"/>
      </w:rPr>
    </w:lvl>
    <w:lvl w:ilvl="7" w:tplc="08070003" w:tentative="1">
      <w:start w:val="1"/>
      <w:numFmt w:val="bullet"/>
      <w:lvlText w:val="o"/>
      <w:lvlJc w:val="left"/>
      <w:pPr>
        <w:tabs>
          <w:tab w:val="num" w:pos="5760"/>
        </w:tabs>
        <w:ind w:left="5760" w:hanging="360"/>
      </w:pPr>
      <w:rPr>
        <w:rFonts w:ascii="Courier New" w:hAnsi="Courier New" w:cs="Courier New" w:hint="default"/>
      </w:rPr>
    </w:lvl>
    <w:lvl w:ilvl="8" w:tplc="08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8059FE"/>
    <w:multiLevelType w:val="hybridMultilevel"/>
    <w:tmpl w:val="4A7C0132"/>
    <w:lvl w:ilvl="0" w:tplc="4FF60EF4">
      <w:start w:val="1"/>
      <w:numFmt w:val="bullet"/>
      <w:pStyle w:val="BMTTextS"/>
      <w:lvlText w:val=""/>
      <w:lvlJc w:val="left"/>
      <w:pPr>
        <w:tabs>
          <w:tab w:val="num" w:pos="1068"/>
        </w:tabs>
        <w:ind w:left="1068" w:hanging="360"/>
      </w:pPr>
      <w:rPr>
        <w:rFonts w:ascii="Wingdings" w:hAnsi="Wingdings" w:hint="default"/>
      </w:rPr>
    </w:lvl>
    <w:lvl w:ilvl="1" w:tplc="B106A64E">
      <w:start w:val="1"/>
      <w:numFmt w:val="lowerLetter"/>
      <w:pStyle w:val="BMTTextAufz"/>
      <w:lvlText w:val="%2)"/>
      <w:lvlJc w:val="left"/>
      <w:pPr>
        <w:tabs>
          <w:tab w:val="num" w:pos="1788"/>
        </w:tabs>
        <w:ind w:left="1788" w:hanging="360"/>
      </w:pPr>
      <w:rPr>
        <w:rFonts w:hint="default"/>
      </w:rPr>
    </w:lvl>
    <w:lvl w:ilvl="2" w:tplc="08070005">
      <w:start w:val="1"/>
      <w:numFmt w:val="bullet"/>
      <w:lvlText w:val=""/>
      <w:lvlJc w:val="left"/>
      <w:pPr>
        <w:tabs>
          <w:tab w:val="num" w:pos="2508"/>
        </w:tabs>
        <w:ind w:left="2508" w:hanging="360"/>
      </w:pPr>
      <w:rPr>
        <w:rFonts w:ascii="Wingdings" w:hAnsi="Wingdings" w:hint="default"/>
      </w:rPr>
    </w:lvl>
    <w:lvl w:ilvl="3" w:tplc="08070001" w:tentative="1">
      <w:start w:val="1"/>
      <w:numFmt w:val="bullet"/>
      <w:lvlText w:val=""/>
      <w:lvlJc w:val="left"/>
      <w:pPr>
        <w:tabs>
          <w:tab w:val="num" w:pos="3228"/>
        </w:tabs>
        <w:ind w:left="3228" w:hanging="360"/>
      </w:pPr>
      <w:rPr>
        <w:rFonts w:ascii="Symbol" w:hAnsi="Symbol" w:hint="default"/>
      </w:rPr>
    </w:lvl>
    <w:lvl w:ilvl="4" w:tplc="08070003" w:tentative="1">
      <w:start w:val="1"/>
      <w:numFmt w:val="bullet"/>
      <w:lvlText w:val="o"/>
      <w:lvlJc w:val="left"/>
      <w:pPr>
        <w:tabs>
          <w:tab w:val="num" w:pos="3948"/>
        </w:tabs>
        <w:ind w:left="3948" w:hanging="360"/>
      </w:pPr>
      <w:rPr>
        <w:rFonts w:ascii="Courier New" w:hAnsi="Courier New" w:cs="Courier New" w:hint="default"/>
      </w:rPr>
    </w:lvl>
    <w:lvl w:ilvl="5" w:tplc="08070005" w:tentative="1">
      <w:start w:val="1"/>
      <w:numFmt w:val="bullet"/>
      <w:lvlText w:val=""/>
      <w:lvlJc w:val="left"/>
      <w:pPr>
        <w:tabs>
          <w:tab w:val="num" w:pos="4668"/>
        </w:tabs>
        <w:ind w:left="4668" w:hanging="360"/>
      </w:pPr>
      <w:rPr>
        <w:rFonts w:ascii="Wingdings" w:hAnsi="Wingdings" w:hint="default"/>
      </w:rPr>
    </w:lvl>
    <w:lvl w:ilvl="6" w:tplc="08070001" w:tentative="1">
      <w:start w:val="1"/>
      <w:numFmt w:val="bullet"/>
      <w:lvlText w:val=""/>
      <w:lvlJc w:val="left"/>
      <w:pPr>
        <w:tabs>
          <w:tab w:val="num" w:pos="5388"/>
        </w:tabs>
        <w:ind w:left="5388" w:hanging="360"/>
      </w:pPr>
      <w:rPr>
        <w:rFonts w:ascii="Symbol" w:hAnsi="Symbol" w:hint="default"/>
      </w:rPr>
    </w:lvl>
    <w:lvl w:ilvl="7" w:tplc="08070003" w:tentative="1">
      <w:start w:val="1"/>
      <w:numFmt w:val="bullet"/>
      <w:lvlText w:val="o"/>
      <w:lvlJc w:val="left"/>
      <w:pPr>
        <w:tabs>
          <w:tab w:val="num" w:pos="6108"/>
        </w:tabs>
        <w:ind w:left="6108" w:hanging="360"/>
      </w:pPr>
      <w:rPr>
        <w:rFonts w:ascii="Courier New" w:hAnsi="Courier New" w:cs="Courier New" w:hint="default"/>
      </w:rPr>
    </w:lvl>
    <w:lvl w:ilvl="8" w:tplc="08070005" w:tentative="1">
      <w:start w:val="1"/>
      <w:numFmt w:val="bullet"/>
      <w:lvlText w:val=""/>
      <w:lvlJc w:val="left"/>
      <w:pPr>
        <w:tabs>
          <w:tab w:val="num" w:pos="6828"/>
        </w:tabs>
        <w:ind w:left="6828" w:hanging="360"/>
      </w:pPr>
      <w:rPr>
        <w:rFonts w:ascii="Wingdings" w:hAnsi="Wingdings" w:hint="default"/>
      </w:rPr>
    </w:lvl>
  </w:abstractNum>
  <w:abstractNum w:abstractNumId="5" w15:restartNumberingAfterBreak="0">
    <w:nsid w:val="0E434AFD"/>
    <w:multiLevelType w:val="hybridMultilevel"/>
    <w:tmpl w:val="E78ECD0A"/>
    <w:lvl w:ilvl="0" w:tplc="08070001">
      <w:start w:val="1"/>
      <w:numFmt w:val="bullet"/>
      <w:lvlText w:val=""/>
      <w:lvlJc w:val="left"/>
      <w:pPr>
        <w:tabs>
          <w:tab w:val="num" w:pos="720"/>
        </w:tabs>
        <w:ind w:left="720" w:hanging="360"/>
      </w:pPr>
      <w:rPr>
        <w:rFonts w:ascii="Symbol" w:hAnsi="Symbol" w:hint="default"/>
      </w:rPr>
    </w:lvl>
    <w:lvl w:ilvl="1" w:tplc="08070003" w:tentative="1">
      <w:start w:val="1"/>
      <w:numFmt w:val="bullet"/>
      <w:lvlText w:val="o"/>
      <w:lvlJc w:val="left"/>
      <w:pPr>
        <w:tabs>
          <w:tab w:val="num" w:pos="1440"/>
        </w:tabs>
        <w:ind w:left="1440" w:hanging="360"/>
      </w:pPr>
      <w:rPr>
        <w:rFonts w:ascii="Courier New" w:hAnsi="Courier New" w:cs="Courier New" w:hint="default"/>
      </w:rPr>
    </w:lvl>
    <w:lvl w:ilvl="2" w:tplc="08070005" w:tentative="1">
      <w:start w:val="1"/>
      <w:numFmt w:val="bullet"/>
      <w:lvlText w:val=""/>
      <w:lvlJc w:val="left"/>
      <w:pPr>
        <w:tabs>
          <w:tab w:val="num" w:pos="2160"/>
        </w:tabs>
        <w:ind w:left="2160" w:hanging="360"/>
      </w:pPr>
      <w:rPr>
        <w:rFonts w:ascii="Wingdings" w:hAnsi="Wingdings" w:hint="default"/>
      </w:rPr>
    </w:lvl>
    <w:lvl w:ilvl="3" w:tplc="08070001" w:tentative="1">
      <w:start w:val="1"/>
      <w:numFmt w:val="bullet"/>
      <w:lvlText w:val=""/>
      <w:lvlJc w:val="left"/>
      <w:pPr>
        <w:tabs>
          <w:tab w:val="num" w:pos="2880"/>
        </w:tabs>
        <w:ind w:left="2880" w:hanging="360"/>
      </w:pPr>
      <w:rPr>
        <w:rFonts w:ascii="Symbol" w:hAnsi="Symbol" w:hint="default"/>
      </w:rPr>
    </w:lvl>
    <w:lvl w:ilvl="4" w:tplc="08070003" w:tentative="1">
      <w:start w:val="1"/>
      <w:numFmt w:val="bullet"/>
      <w:lvlText w:val="o"/>
      <w:lvlJc w:val="left"/>
      <w:pPr>
        <w:tabs>
          <w:tab w:val="num" w:pos="3600"/>
        </w:tabs>
        <w:ind w:left="3600" w:hanging="360"/>
      </w:pPr>
      <w:rPr>
        <w:rFonts w:ascii="Courier New" w:hAnsi="Courier New" w:cs="Courier New" w:hint="default"/>
      </w:rPr>
    </w:lvl>
    <w:lvl w:ilvl="5" w:tplc="08070005" w:tentative="1">
      <w:start w:val="1"/>
      <w:numFmt w:val="bullet"/>
      <w:lvlText w:val=""/>
      <w:lvlJc w:val="left"/>
      <w:pPr>
        <w:tabs>
          <w:tab w:val="num" w:pos="4320"/>
        </w:tabs>
        <w:ind w:left="4320" w:hanging="360"/>
      </w:pPr>
      <w:rPr>
        <w:rFonts w:ascii="Wingdings" w:hAnsi="Wingdings" w:hint="default"/>
      </w:rPr>
    </w:lvl>
    <w:lvl w:ilvl="6" w:tplc="08070001" w:tentative="1">
      <w:start w:val="1"/>
      <w:numFmt w:val="bullet"/>
      <w:lvlText w:val=""/>
      <w:lvlJc w:val="left"/>
      <w:pPr>
        <w:tabs>
          <w:tab w:val="num" w:pos="5040"/>
        </w:tabs>
        <w:ind w:left="5040" w:hanging="360"/>
      </w:pPr>
      <w:rPr>
        <w:rFonts w:ascii="Symbol" w:hAnsi="Symbol" w:hint="default"/>
      </w:rPr>
    </w:lvl>
    <w:lvl w:ilvl="7" w:tplc="08070003" w:tentative="1">
      <w:start w:val="1"/>
      <w:numFmt w:val="bullet"/>
      <w:lvlText w:val="o"/>
      <w:lvlJc w:val="left"/>
      <w:pPr>
        <w:tabs>
          <w:tab w:val="num" w:pos="5760"/>
        </w:tabs>
        <w:ind w:left="5760" w:hanging="360"/>
      </w:pPr>
      <w:rPr>
        <w:rFonts w:ascii="Courier New" w:hAnsi="Courier New" w:cs="Courier New" w:hint="default"/>
      </w:rPr>
    </w:lvl>
    <w:lvl w:ilvl="8" w:tplc="08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28A6199"/>
    <w:multiLevelType w:val="hybridMultilevel"/>
    <w:tmpl w:val="7662076A"/>
    <w:lvl w:ilvl="0" w:tplc="0407000B">
      <w:start w:val="1"/>
      <w:numFmt w:val="bullet"/>
      <w:lvlText w:val=""/>
      <w:lvlJc w:val="left"/>
      <w:pPr>
        <w:tabs>
          <w:tab w:val="num" w:pos="720"/>
        </w:tabs>
        <w:ind w:left="720" w:hanging="360"/>
      </w:pPr>
      <w:rPr>
        <w:rFonts w:ascii="Wingdings" w:hAnsi="Wingdings" w:hint="default"/>
      </w:rPr>
    </w:lvl>
    <w:lvl w:ilvl="1" w:tplc="61BA8EF4" w:tentative="1">
      <w:start w:val="1"/>
      <w:numFmt w:val="bullet"/>
      <w:lvlText w:val=""/>
      <w:lvlPicBulletId w:val="0"/>
      <w:lvlJc w:val="left"/>
      <w:pPr>
        <w:tabs>
          <w:tab w:val="num" w:pos="1440"/>
        </w:tabs>
        <w:ind w:left="1440" w:hanging="360"/>
      </w:pPr>
      <w:rPr>
        <w:rFonts w:ascii="Symbol" w:hAnsi="Symbol" w:hint="default"/>
      </w:rPr>
    </w:lvl>
    <w:lvl w:ilvl="2" w:tplc="9B4EA2CC" w:tentative="1">
      <w:start w:val="1"/>
      <w:numFmt w:val="bullet"/>
      <w:lvlText w:val=""/>
      <w:lvlPicBulletId w:val="0"/>
      <w:lvlJc w:val="left"/>
      <w:pPr>
        <w:tabs>
          <w:tab w:val="num" w:pos="2160"/>
        </w:tabs>
        <w:ind w:left="2160" w:hanging="360"/>
      </w:pPr>
      <w:rPr>
        <w:rFonts w:ascii="Symbol" w:hAnsi="Symbol" w:hint="default"/>
      </w:rPr>
    </w:lvl>
    <w:lvl w:ilvl="3" w:tplc="EF7AA90C" w:tentative="1">
      <w:start w:val="1"/>
      <w:numFmt w:val="bullet"/>
      <w:lvlText w:val=""/>
      <w:lvlPicBulletId w:val="0"/>
      <w:lvlJc w:val="left"/>
      <w:pPr>
        <w:tabs>
          <w:tab w:val="num" w:pos="2880"/>
        </w:tabs>
        <w:ind w:left="2880" w:hanging="360"/>
      </w:pPr>
      <w:rPr>
        <w:rFonts w:ascii="Symbol" w:hAnsi="Symbol" w:hint="default"/>
      </w:rPr>
    </w:lvl>
    <w:lvl w:ilvl="4" w:tplc="AE44D6DC" w:tentative="1">
      <w:start w:val="1"/>
      <w:numFmt w:val="bullet"/>
      <w:lvlText w:val=""/>
      <w:lvlPicBulletId w:val="0"/>
      <w:lvlJc w:val="left"/>
      <w:pPr>
        <w:tabs>
          <w:tab w:val="num" w:pos="3600"/>
        </w:tabs>
        <w:ind w:left="3600" w:hanging="360"/>
      </w:pPr>
      <w:rPr>
        <w:rFonts w:ascii="Symbol" w:hAnsi="Symbol" w:hint="default"/>
      </w:rPr>
    </w:lvl>
    <w:lvl w:ilvl="5" w:tplc="67A214E8" w:tentative="1">
      <w:start w:val="1"/>
      <w:numFmt w:val="bullet"/>
      <w:lvlText w:val=""/>
      <w:lvlPicBulletId w:val="0"/>
      <w:lvlJc w:val="left"/>
      <w:pPr>
        <w:tabs>
          <w:tab w:val="num" w:pos="4320"/>
        </w:tabs>
        <w:ind w:left="4320" w:hanging="360"/>
      </w:pPr>
      <w:rPr>
        <w:rFonts w:ascii="Symbol" w:hAnsi="Symbol" w:hint="default"/>
      </w:rPr>
    </w:lvl>
    <w:lvl w:ilvl="6" w:tplc="708C4916" w:tentative="1">
      <w:start w:val="1"/>
      <w:numFmt w:val="bullet"/>
      <w:lvlText w:val=""/>
      <w:lvlPicBulletId w:val="0"/>
      <w:lvlJc w:val="left"/>
      <w:pPr>
        <w:tabs>
          <w:tab w:val="num" w:pos="5040"/>
        </w:tabs>
        <w:ind w:left="5040" w:hanging="360"/>
      </w:pPr>
      <w:rPr>
        <w:rFonts w:ascii="Symbol" w:hAnsi="Symbol" w:hint="default"/>
      </w:rPr>
    </w:lvl>
    <w:lvl w:ilvl="7" w:tplc="2FB80C88" w:tentative="1">
      <w:start w:val="1"/>
      <w:numFmt w:val="bullet"/>
      <w:lvlText w:val=""/>
      <w:lvlPicBulletId w:val="0"/>
      <w:lvlJc w:val="left"/>
      <w:pPr>
        <w:tabs>
          <w:tab w:val="num" w:pos="5760"/>
        </w:tabs>
        <w:ind w:left="5760" w:hanging="360"/>
      </w:pPr>
      <w:rPr>
        <w:rFonts w:ascii="Symbol" w:hAnsi="Symbol" w:hint="default"/>
      </w:rPr>
    </w:lvl>
    <w:lvl w:ilvl="8" w:tplc="3DDC8EAA" w:tentative="1">
      <w:start w:val="1"/>
      <w:numFmt w:val="bullet"/>
      <w:lvlText w:val=""/>
      <w:lvlPicBulletId w:val="0"/>
      <w:lvlJc w:val="left"/>
      <w:pPr>
        <w:tabs>
          <w:tab w:val="num" w:pos="6480"/>
        </w:tabs>
        <w:ind w:left="6480" w:hanging="360"/>
      </w:pPr>
      <w:rPr>
        <w:rFonts w:ascii="Symbol" w:hAnsi="Symbol" w:hint="default"/>
      </w:rPr>
    </w:lvl>
  </w:abstractNum>
  <w:abstractNum w:abstractNumId="7" w15:restartNumberingAfterBreak="0">
    <w:nsid w:val="140D5C39"/>
    <w:multiLevelType w:val="hybridMultilevel"/>
    <w:tmpl w:val="261A1244"/>
    <w:lvl w:ilvl="0" w:tplc="C2AE002C">
      <w:start w:val="1"/>
      <w:numFmt w:val="bullet"/>
      <w:lvlText w:val=""/>
      <w:lvlJc w:val="left"/>
      <w:pPr>
        <w:ind w:left="720" w:hanging="360"/>
      </w:pPr>
      <w:rPr>
        <w:rFonts w:ascii="Symbol" w:hAnsi="Symbol" w:hint="default"/>
      </w:rPr>
    </w:lvl>
    <w:lvl w:ilvl="1" w:tplc="E196F756">
      <w:start w:val="1"/>
      <w:numFmt w:val="bullet"/>
      <w:lvlText w:val="-"/>
      <w:lvlJc w:val="left"/>
      <w:pPr>
        <w:ind w:left="1440" w:hanging="360"/>
      </w:pPr>
      <w:rPr>
        <w:rFonts w:ascii="Arial" w:eastAsia="Times New Roman" w:hAnsi="Arial" w:cs="Arial" w:hint="default"/>
      </w:rPr>
    </w:lvl>
    <w:lvl w:ilvl="2" w:tplc="5538AAF0" w:tentative="1">
      <w:start w:val="1"/>
      <w:numFmt w:val="bullet"/>
      <w:lvlText w:val=""/>
      <w:lvlJc w:val="left"/>
      <w:pPr>
        <w:ind w:left="2160" w:hanging="360"/>
      </w:pPr>
      <w:rPr>
        <w:rFonts w:ascii="Wingdings" w:hAnsi="Wingdings" w:hint="default"/>
      </w:rPr>
    </w:lvl>
    <w:lvl w:ilvl="3" w:tplc="645A5F52" w:tentative="1">
      <w:start w:val="1"/>
      <w:numFmt w:val="bullet"/>
      <w:lvlText w:val=""/>
      <w:lvlJc w:val="left"/>
      <w:pPr>
        <w:ind w:left="2880" w:hanging="360"/>
      </w:pPr>
      <w:rPr>
        <w:rFonts w:ascii="Symbol" w:hAnsi="Symbol" w:hint="default"/>
      </w:rPr>
    </w:lvl>
    <w:lvl w:ilvl="4" w:tplc="24148B98" w:tentative="1">
      <w:start w:val="1"/>
      <w:numFmt w:val="bullet"/>
      <w:lvlText w:val="o"/>
      <w:lvlJc w:val="left"/>
      <w:pPr>
        <w:ind w:left="3600" w:hanging="360"/>
      </w:pPr>
      <w:rPr>
        <w:rFonts w:ascii="Courier New" w:hAnsi="Courier New" w:cs="Courier New" w:hint="default"/>
      </w:rPr>
    </w:lvl>
    <w:lvl w:ilvl="5" w:tplc="C6B83796" w:tentative="1">
      <w:start w:val="1"/>
      <w:numFmt w:val="bullet"/>
      <w:lvlText w:val=""/>
      <w:lvlJc w:val="left"/>
      <w:pPr>
        <w:ind w:left="4320" w:hanging="360"/>
      </w:pPr>
      <w:rPr>
        <w:rFonts w:ascii="Wingdings" w:hAnsi="Wingdings" w:hint="default"/>
      </w:rPr>
    </w:lvl>
    <w:lvl w:ilvl="6" w:tplc="E092BEA6" w:tentative="1">
      <w:start w:val="1"/>
      <w:numFmt w:val="bullet"/>
      <w:lvlText w:val=""/>
      <w:lvlJc w:val="left"/>
      <w:pPr>
        <w:ind w:left="5040" w:hanging="360"/>
      </w:pPr>
      <w:rPr>
        <w:rFonts w:ascii="Symbol" w:hAnsi="Symbol" w:hint="default"/>
      </w:rPr>
    </w:lvl>
    <w:lvl w:ilvl="7" w:tplc="883001AA" w:tentative="1">
      <w:start w:val="1"/>
      <w:numFmt w:val="bullet"/>
      <w:lvlText w:val="o"/>
      <w:lvlJc w:val="left"/>
      <w:pPr>
        <w:ind w:left="5760" w:hanging="360"/>
      </w:pPr>
      <w:rPr>
        <w:rFonts w:ascii="Courier New" w:hAnsi="Courier New" w:cs="Courier New" w:hint="default"/>
      </w:rPr>
    </w:lvl>
    <w:lvl w:ilvl="8" w:tplc="3F0408C0" w:tentative="1">
      <w:start w:val="1"/>
      <w:numFmt w:val="bullet"/>
      <w:lvlText w:val=""/>
      <w:lvlJc w:val="left"/>
      <w:pPr>
        <w:ind w:left="6480" w:hanging="360"/>
      </w:pPr>
      <w:rPr>
        <w:rFonts w:ascii="Wingdings" w:hAnsi="Wingdings" w:hint="default"/>
      </w:rPr>
    </w:lvl>
  </w:abstractNum>
  <w:abstractNum w:abstractNumId="8" w15:restartNumberingAfterBreak="0">
    <w:nsid w:val="21771B6E"/>
    <w:multiLevelType w:val="hybridMultilevel"/>
    <w:tmpl w:val="8F8A03A8"/>
    <w:lvl w:ilvl="0" w:tplc="DF72AAB2">
      <w:numFmt w:val="bullet"/>
      <w:lvlText w:val="-"/>
      <w:lvlJc w:val="left"/>
      <w:pPr>
        <w:tabs>
          <w:tab w:val="num" w:pos="720"/>
        </w:tabs>
        <w:ind w:left="720" w:hanging="360"/>
      </w:pPr>
      <w:rPr>
        <w:rFonts w:ascii="Arial" w:eastAsia="Times New Roman" w:hAnsi="Arial" w:cs="Arial" w:hint="default"/>
      </w:rPr>
    </w:lvl>
    <w:lvl w:ilvl="1" w:tplc="EBB8B7A0" w:tentative="1">
      <w:start w:val="1"/>
      <w:numFmt w:val="bullet"/>
      <w:lvlText w:val="o"/>
      <w:lvlJc w:val="left"/>
      <w:pPr>
        <w:tabs>
          <w:tab w:val="num" w:pos="1440"/>
        </w:tabs>
        <w:ind w:left="1440" w:hanging="360"/>
      </w:pPr>
      <w:rPr>
        <w:rFonts w:ascii="Courier New" w:hAnsi="Courier New" w:cs="Courier New" w:hint="default"/>
      </w:rPr>
    </w:lvl>
    <w:lvl w:ilvl="2" w:tplc="EF9616F2" w:tentative="1">
      <w:start w:val="1"/>
      <w:numFmt w:val="bullet"/>
      <w:lvlText w:val=""/>
      <w:lvlJc w:val="left"/>
      <w:pPr>
        <w:tabs>
          <w:tab w:val="num" w:pos="2160"/>
        </w:tabs>
        <w:ind w:left="2160" w:hanging="360"/>
      </w:pPr>
      <w:rPr>
        <w:rFonts w:ascii="Wingdings" w:hAnsi="Wingdings" w:hint="default"/>
      </w:rPr>
    </w:lvl>
    <w:lvl w:ilvl="3" w:tplc="92067EF0" w:tentative="1">
      <w:start w:val="1"/>
      <w:numFmt w:val="bullet"/>
      <w:lvlText w:val=""/>
      <w:lvlJc w:val="left"/>
      <w:pPr>
        <w:tabs>
          <w:tab w:val="num" w:pos="2880"/>
        </w:tabs>
        <w:ind w:left="2880" w:hanging="360"/>
      </w:pPr>
      <w:rPr>
        <w:rFonts w:ascii="Symbol" w:hAnsi="Symbol" w:hint="default"/>
      </w:rPr>
    </w:lvl>
    <w:lvl w:ilvl="4" w:tplc="2F227838" w:tentative="1">
      <w:start w:val="1"/>
      <w:numFmt w:val="bullet"/>
      <w:lvlText w:val="o"/>
      <w:lvlJc w:val="left"/>
      <w:pPr>
        <w:tabs>
          <w:tab w:val="num" w:pos="3600"/>
        </w:tabs>
        <w:ind w:left="3600" w:hanging="360"/>
      </w:pPr>
      <w:rPr>
        <w:rFonts w:ascii="Courier New" w:hAnsi="Courier New" w:cs="Courier New" w:hint="default"/>
      </w:rPr>
    </w:lvl>
    <w:lvl w:ilvl="5" w:tplc="6A2EF79C" w:tentative="1">
      <w:start w:val="1"/>
      <w:numFmt w:val="bullet"/>
      <w:lvlText w:val=""/>
      <w:lvlJc w:val="left"/>
      <w:pPr>
        <w:tabs>
          <w:tab w:val="num" w:pos="4320"/>
        </w:tabs>
        <w:ind w:left="4320" w:hanging="360"/>
      </w:pPr>
      <w:rPr>
        <w:rFonts w:ascii="Wingdings" w:hAnsi="Wingdings" w:hint="default"/>
      </w:rPr>
    </w:lvl>
    <w:lvl w:ilvl="6" w:tplc="DD5EE81A" w:tentative="1">
      <w:start w:val="1"/>
      <w:numFmt w:val="bullet"/>
      <w:lvlText w:val=""/>
      <w:lvlJc w:val="left"/>
      <w:pPr>
        <w:tabs>
          <w:tab w:val="num" w:pos="5040"/>
        </w:tabs>
        <w:ind w:left="5040" w:hanging="360"/>
      </w:pPr>
      <w:rPr>
        <w:rFonts w:ascii="Symbol" w:hAnsi="Symbol" w:hint="default"/>
      </w:rPr>
    </w:lvl>
    <w:lvl w:ilvl="7" w:tplc="A9BC4270" w:tentative="1">
      <w:start w:val="1"/>
      <w:numFmt w:val="bullet"/>
      <w:lvlText w:val="o"/>
      <w:lvlJc w:val="left"/>
      <w:pPr>
        <w:tabs>
          <w:tab w:val="num" w:pos="5760"/>
        </w:tabs>
        <w:ind w:left="5760" w:hanging="360"/>
      </w:pPr>
      <w:rPr>
        <w:rFonts w:ascii="Courier New" w:hAnsi="Courier New" w:cs="Courier New" w:hint="default"/>
      </w:rPr>
    </w:lvl>
    <w:lvl w:ilvl="8" w:tplc="3296F664"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2EE3E96"/>
    <w:multiLevelType w:val="hybridMultilevel"/>
    <w:tmpl w:val="6F8844AC"/>
    <w:lvl w:ilvl="0" w:tplc="0C070001">
      <w:start w:val="1"/>
      <w:numFmt w:val="bullet"/>
      <w:lvlText w:val=""/>
      <w:lvlJc w:val="left"/>
      <w:pPr>
        <w:tabs>
          <w:tab w:val="num" w:pos="720"/>
        </w:tabs>
        <w:ind w:left="720" w:hanging="360"/>
      </w:pPr>
      <w:rPr>
        <w:rFonts w:ascii="Wingdings" w:hAnsi="Wingdings" w:hint="default"/>
      </w:rPr>
    </w:lvl>
    <w:lvl w:ilvl="1" w:tplc="CD56DDD0"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5630D67"/>
    <w:multiLevelType w:val="hybridMultilevel"/>
    <w:tmpl w:val="A71E9646"/>
    <w:lvl w:ilvl="0" w:tplc="6C4058BC">
      <w:start w:val="1"/>
      <w:numFmt w:val="bullet"/>
      <w:lvlText w:val=""/>
      <w:lvlJc w:val="left"/>
      <w:pPr>
        <w:tabs>
          <w:tab w:val="num" w:pos="720"/>
        </w:tabs>
        <w:ind w:left="720" w:hanging="360"/>
      </w:pPr>
      <w:rPr>
        <w:rFonts w:ascii="Wingdings" w:hAnsi="Wingdings" w:hint="default"/>
      </w:rPr>
    </w:lvl>
    <w:lvl w:ilvl="1" w:tplc="08070003" w:tentative="1">
      <w:start w:val="1"/>
      <w:numFmt w:val="bullet"/>
      <w:lvlText w:val=""/>
      <w:lvlPicBulletId w:val="0"/>
      <w:lvlJc w:val="left"/>
      <w:pPr>
        <w:tabs>
          <w:tab w:val="num" w:pos="1440"/>
        </w:tabs>
        <w:ind w:left="1440" w:hanging="360"/>
      </w:pPr>
      <w:rPr>
        <w:rFonts w:ascii="Symbol" w:hAnsi="Symbol" w:hint="default"/>
      </w:rPr>
    </w:lvl>
    <w:lvl w:ilvl="2" w:tplc="08070005" w:tentative="1">
      <w:start w:val="1"/>
      <w:numFmt w:val="bullet"/>
      <w:lvlText w:val=""/>
      <w:lvlPicBulletId w:val="0"/>
      <w:lvlJc w:val="left"/>
      <w:pPr>
        <w:tabs>
          <w:tab w:val="num" w:pos="2160"/>
        </w:tabs>
        <w:ind w:left="2160" w:hanging="360"/>
      </w:pPr>
      <w:rPr>
        <w:rFonts w:ascii="Symbol" w:hAnsi="Symbol" w:hint="default"/>
      </w:rPr>
    </w:lvl>
    <w:lvl w:ilvl="3" w:tplc="08070001" w:tentative="1">
      <w:start w:val="1"/>
      <w:numFmt w:val="bullet"/>
      <w:lvlText w:val=""/>
      <w:lvlPicBulletId w:val="0"/>
      <w:lvlJc w:val="left"/>
      <w:pPr>
        <w:tabs>
          <w:tab w:val="num" w:pos="2880"/>
        </w:tabs>
        <w:ind w:left="2880" w:hanging="360"/>
      </w:pPr>
      <w:rPr>
        <w:rFonts w:ascii="Symbol" w:hAnsi="Symbol" w:hint="default"/>
      </w:rPr>
    </w:lvl>
    <w:lvl w:ilvl="4" w:tplc="08070003" w:tentative="1">
      <w:start w:val="1"/>
      <w:numFmt w:val="bullet"/>
      <w:lvlText w:val=""/>
      <w:lvlPicBulletId w:val="0"/>
      <w:lvlJc w:val="left"/>
      <w:pPr>
        <w:tabs>
          <w:tab w:val="num" w:pos="3600"/>
        </w:tabs>
        <w:ind w:left="3600" w:hanging="360"/>
      </w:pPr>
      <w:rPr>
        <w:rFonts w:ascii="Symbol" w:hAnsi="Symbol" w:hint="default"/>
      </w:rPr>
    </w:lvl>
    <w:lvl w:ilvl="5" w:tplc="08070005" w:tentative="1">
      <w:start w:val="1"/>
      <w:numFmt w:val="bullet"/>
      <w:lvlText w:val=""/>
      <w:lvlPicBulletId w:val="0"/>
      <w:lvlJc w:val="left"/>
      <w:pPr>
        <w:tabs>
          <w:tab w:val="num" w:pos="4320"/>
        </w:tabs>
        <w:ind w:left="4320" w:hanging="360"/>
      </w:pPr>
      <w:rPr>
        <w:rFonts w:ascii="Symbol" w:hAnsi="Symbol" w:hint="default"/>
      </w:rPr>
    </w:lvl>
    <w:lvl w:ilvl="6" w:tplc="08070001" w:tentative="1">
      <w:start w:val="1"/>
      <w:numFmt w:val="bullet"/>
      <w:lvlText w:val=""/>
      <w:lvlPicBulletId w:val="0"/>
      <w:lvlJc w:val="left"/>
      <w:pPr>
        <w:tabs>
          <w:tab w:val="num" w:pos="5040"/>
        </w:tabs>
        <w:ind w:left="5040" w:hanging="360"/>
      </w:pPr>
      <w:rPr>
        <w:rFonts w:ascii="Symbol" w:hAnsi="Symbol" w:hint="default"/>
      </w:rPr>
    </w:lvl>
    <w:lvl w:ilvl="7" w:tplc="08070003" w:tentative="1">
      <w:start w:val="1"/>
      <w:numFmt w:val="bullet"/>
      <w:lvlText w:val=""/>
      <w:lvlPicBulletId w:val="0"/>
      <w:lvlJc w:val="left"/>
      <w:pPr>
        <w:tabs>
          <w:tab w:val="num" w:pos="5760"/>
        </w:tabs>
        <w:ind w:left="5760" w:hanging="360"/>
      </w:pPr>
      <w:rPr>
        <w:rFonts w:ascii="Symbol" w:hAnsi="Symbol" w:hint="default"/>
      </w:rPr>
    </w:lvl>
    <w:lvl w:ilvl="8" w:tplc="08070005" w:tentative="1">
      <w:start w:val="1"/>
      <w:numFmt w:val="bullet"/>
      <w:lvlText w:val=""/>
      <w:lvlPicBulletId w:val="0"/>
      <w:lvlJc w:val="left"/>
      <w:pPr>
        <w:tabs>
          <w:tab w:val="num" w:pos="6480"/>
        </w:tabs>
        <w:ind w:left="6480" w:hanging="360"/>
      </w:pPr>
      <w:rPr>
        <w:rFonts w:ascii="Symbol" w:hAnsi="Symbol" w:hint="default"/>
      </w:rPr>
    </w:lvl>
  </w:abstractNum>
  <w:abstractNum w:abstractNumId="11" w15:restartNumberingAfterBreak="0">
    <w:nsid w:val="2943209F"/>
    <w:multiLevelType w:val="singleLevel"/>
    <w:tmpl w:val="6D78F248"/>
    <w:lvl w:ilvl="0">
      <w:start w:val="1"/>
      <w:numFmt w:val="bullet"/>
      <w:pStyle w:val="Aufzhl1"/>
      <w:lvlText w:val=""/>
      <w:lvlJc w:val="left"/>
      <w:pPr>
        <w:tabs>
          <w:tab w:val="num" w:pos="397"/>
        </w:tabs>
        <w:ind w:left="397" w:hanging="397"/>
      </w:pPr>
      <w:rPr>
        <w:rFonts w:ascii="Symbol" w:hAnsi="Symbol" w:hint="default"/>
      </w:rPr>
    </w:lvl>
  </w:abstractNum>
  <w:abstractNum w:abstractNumId="12" w15:restartNumberingAfterBreak="0">
    <w:nsid w:val="2C627532"/>
    <w:multiLevelType w:val="multilevel"/>
    <w:tmpl w:val="6E646992"/>
    <w:lvl w:ilvl="0">
      <w:start w:val="1"/>
      <w:numFmt w:val="decimal"/>
      <w:pStyle w:val="Heading1"/>
      <w:lvlText w:val="%1"/>
      <w:lvlJc w:val="left"/>
      <w:pPr>
        <w:tabs>
          <w:tab w:val="num" w:pos="792"/>
        </w:tabs>
        <w:ind w:left="792" w:hanging="432"/>
      </w:pPr>
      <w:rPr>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936"/>
        </w:tabs>
        <w:ind w:left="936" w:hanging="576"/>
      </w:pPr>
      <w:rPr>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1080"/>
        </w:tabs>
        <w:ind w:left="1080" w:hanging="720"/>
      </w:pPr>
      <w:rPr>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224"/>
        </w:tabs>
        <w:ind w:left="1224" w:hanging="864"/>
      </w:pPr>
      <w:rPr>
        <w:rFonts w:hint="default"/>
      </w:rPr>
    </w:lvl>
    <w:lvl w:ilvl="4">
      <w:start w:val="1"/>
      <w:numFmt w:val="decimal"/>
      <w:lvlText w:val="%1.%2.%3.%4.%5"/>
      <w:lvlJc w:val="left"/>
      <w:pPr>
        <w:tabs>
          <w:tab w:val="num" w:pos="1368"/>
        </w:tabs>
        <w:ind w:left="1368" w:hanging="1008"/>
      </w:pPr>
      <w:rPr>
        <w:rFonts w:hint="default"/>
      </w:rPr>
    </w:lvl>
    <w:lvl w:ilvl="5">
      <w:start w:val="1"/>
      <w:numFmt w:val="decimal"/>
      <w:pStyle w:val="Heading6"/>
      <w:lvlText w:val="%1.%2.%3.%4.%5.%6"/>
      <w:lvlJc w:val="left"/>
      <w:pPr>
        <w:tabs>
          <w:tab w:val="num" w:pos="1512"/>
        </w:tabs>
        <w:ind w:left="1512" w:hanging="1152"/>
      </w:pPr>
      <w:rPr>
        <w:rFonts w:hint="default"/>
      </w:rPr>
    </w:lvl>
    <w:lvl w:ilvl="6">
      <w:start w:val="1"/>
      <w:numFmt w:val="decimal"/>
      <w:pStyle w:val="Heading7"/>
      <w:lvlText w:val="%1.%2.%3.%4.%5.%6.%7"/>
      <w:lvlJc w:val="left"/>
      <w:pPr>
        <w:tabs>
          <w:tab w:val="num" w:pos="1656"/>
        </w:tabs>
        <w:ind w:left="1656" w:hanging="1296"/>
      </w:pPr>
      <w:rPr>
        <w:rFonts w:hint="default"/>
      </w:rPr>
    </w:lvl>
    <w:lvl w:ilvl="7">
      <w:start w:val="1"/>
      <w:numFmt w:val="decimal"/>
      <w:pStyle w:val="Heading8"/>
      <w:lvlText w:val="%1.%2.%3.%4.%5.%6.%7.%8"/>
      <w:lvlJc w:val="left"/>
      <w:pPr>
        <w:tabs>
          <w:tab w:val="num" w:pos="1800"/>
        </w:tabs>
        <w:ind w:left="1800" w:hanging="1440"/>
      </w:pPr>
      <w:rPr>
        <w:rFonts w:hint="default"/>
      </w:rPr>
    </w:lvl>
    <w:lvl w:ilvl="8">
      <w:start w:val="1"/>
      <w:numFmt w:val="decimal"/>
      <w:pStyle w:val="Heading9"/>
      <w:lvlText w:val="%1.%2.%3.%4.%5.%6.%7.%8.%9"/>
      <w:lvlJc w:val="left"/>
      <w:pPr>
        <w:tabs>
          <w:tab w:val="num" w:pos="1944"/>
        </w:tabs>
        <w:ind w:left="1944" w:hanging="1584"/>
      </w:pPr>
      <w:rPr>
        <w:rFonts w:hint="default"/>
      </w:rPr>
    </w:lvl>
  </w:abstractNum>
  <w:abstractNum w:abstractNumId="13" w15:restartNumberingAfterBreak="0">
    <w:nsid w:val="3169538B"/>
    <w:multiLevelType w:val="hybridMultilevel"/>
    <w:tmpl w:val="026078E8"/>
    <w:lvl w:ilvl="0" w:tplc="C890DA6C">
      <w:start w:val="2"/>
      <w:numFmt w:val="bullet"/>
      <w:lvlText w:val=""/>
      <w:lvlJc w:val="left"/>
      <w:pPr>
        <w:ind w:left="720" w:hanging="360"/>
      </w:pPr>
      <w:rPr>
        <w:rFonts w:ascii="Wingdings" w:eastAsia="Times New Roman" w:hAnsi="Wingdings" w:cs="Times New Roman" w:hint="default"/>
      </w:rPr>
    </w:lvl>
    <w:lvl w:ilvl="1" w:tplc="EA3EE80C" w:tentative="1">
      <w:start w:val="1"/>
      <w:numFmt w:val="bullet"/>
      <w:lvlText w:val="o"/>
      <w:lvlJc w:val="left"/>
      <w:pPr>
        <w:ind w:left="1440" w:hanging="360"/>
      </w:pPr>
      <w:rPr>
        <w:rFonts w:ascii="Courier New" w:hAnsi="Courier New" w:cs="Courier New" w:hint="default"/>
      </w:rPr>
    </w:lvl>
    <w:lvl w:ilvl="2" w:tplc="B93CA26E" w:tentative="1">
      <w:start w:val="1"/>
      <w:numFmt w:val="bullet"/>
      <w:lvlText w:val=""/>
      <w:lvlJc w:val="left"/>
      <w:pPr>
        <w:ind w:left="2160" w:hanging="360"/>
      </w:pPr>
      <w:rPr>
        <w:rFonts w:ascii="Wingdings" w:hAnsi="Wingdings" w:hint="default"/>
      </w:rPr>
    </w:lvl>
    <w:lvl w:ilvl="3" w:tplc="F9DC0F74" w:tentative="1">
      <w:start w:val="1"/>
      <w:numFmt w:val="bullet"/>
      <w:lvlText w:val=""/>
      <w:lvlJc w:val="left"/>
      <w:pPr>
        <w:ind w:left="2880" w:hanging="360"/>
      </w:pPr>
      <w:rPr>
        <w:rFonts w:ascii="Symbol" w:hAnsi="Symbol" w:hint="default"/>
      </w:rPr>
    </w:lvl>
    <w:lvl w:ilvl="4" w:tplc="178EFED2" w:tentative="1">
      <w:start w:val="1"/>
      <w:numFmt w:val="bullet"/>
      <w:lvlText w:val="o"/>
      <w:lvlJc w:val="left"/>
      <w:pPr>
        <w:ind w:left="3600" w:hanging="360"/>
      </w:pPr>
      <w:rPr>
        <w:rFonts w:ascii="Courier New" w:hAnsi="Courier New" w:cs="Courier New" w:hint="default"/>
      </w:rPr>
    </w:lvl>
    <w:lvl w:ilvl="5" w:tplc="5AE800A8" w:tentative="1">
      <w:start w:val="1"/>
      <w:numFmt w:val="bullet"/>
      <w:lvlText w:val=""/>
      <w:lvlJc w:val="left"/>
      <w:pPr>
        <w:ind w:left="4320" w:hanging="360"/>
      </w:pPr>
      <w:rPr>
        <w:rFonts w:ascii="Wingdings" w:hAnsi="Wingdings" w:hint="default"/>
      </w:rPr>
    </w:lvl>
    <w:lvl w:ilvl="6" w:tplc="995A9AC6" w:tentative="1">
      <w:start w:val="1"/>
      <w:numFmt w:val="bullet"/>
      <w:lvlText w:val=""/>
      <w:lvlJc w:val="left"/>
      <w:pPr>
        <w:ind w:left="5040" w:hanging="360"/>
      </w:pPr>
      <w:rPr>
        <w:rFonts w:ascii="Symbol" w:hAnsi="Symbol" w:hint="default"/>
      </w:rPr>
    </w:lvl>
    <w:lvl w:ilvl="7" w:tplc="1DF6E616" w:tentative="1">
      <w:start w:val="1"/>
      <w:numFmt w:val="bullet"/>
      <w:lvlText w:val="o"/>
      <w:lvlJc w:val="left"/>
      <w:pPr>
        <w:ind w:left="5760" w:hanging="360"/>
      </w:pPr>
      <w:rPr>
        <w:rFonts w:ascii="Courier New" w:hAnsi="Courier New" w:cs="Courier New" w:hint="default"/>
      </w:rPr>
    </w:lvl>
    <w:lvl w:ilvl="8" w:tplc="6F128266" w:tentative="1">
      <w:start w:val="1"/>
      <w:numFmt w:val="bullet"/>
      <w:lvlText w:val=""/>
      <w:lvlJc w:val="left"/>
      <w:pPr>
        <w:ind w:left="6480" w:hanging="360"/>
      </w:pPr>
      <w:rPr>
        <w:rFonts w:ascii="Wingdings" w:hAnsi="Wingdings" w:hint="default"/>
      </w:rPr>
    </w:lvl>
  </w:abstractNum>
  <w:abstractNum w:abstractNumId="14" w15:restartNumberingAfterBreak="0">
    <w:nsid w:val="35C61953"/>
    <w:multiLevelType w:val="hybridMultilevel"/>
    <w:tmpl w:val="C3C60330"/>
    <w:lvl w:ilvl="0" w:tplc="DE82D7C8">
      <w:start w:val="1"/>
      <w:numFmt w:val="lowerLetter"/>
      <w:pStyle w:val="unterberschriftabc"/>
      <w:lvlText w:val="%1)"/>
      <w:lvlJc w:val="left"/>
      <w:pPr>
        <w:tabs>
          <w:tab w:val="num" w:pos="720"/>
        </w:tabs>
        <w:ind w:left="720" w:hanging="720"/>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9E0007BC">
      <w:start w:val="1"/>
      <w:numFmt w:val="bullet"/>
      <w:lvlText w:val=""/>
      <w:lvlJc w:val="left"/>
      <w:pPr>
        <w:tabs>
          <w:tab w:val="num" w:pos="1789"/>
        </w:tabs>
        <w:ind w:left="1789" w:hanging="360"/>
      </w:pPr>
      <w:rPr>
        <w:rFonts w:ascii="Symbol" w:hAnsi="Symbol"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tplc="29923382" w:tentative="1">
      <w:start w:val="1"/>
      <w:numFmt w:val="lowerRoman"/>
      <w:lvlText w:val="%3."/>
      <w:lvlJc w:val="right"/>
      <w:pPr>
        <w:tabs>
          <w:tab w:val="num" w:pos="2509"/>
        </w:tabs>
        <w:ind w:left="2509" w:hanging="180"/>
      </w:pPr>
    </w:lvl>
    <w:lvl w:ilvl="3" w:tplc="7B8E8A68" w:tentative="1">
      <w:start w:val="1"/>
      <w:numFmt w:val="decimal"/>
      <w:lvlText w:val="%4."/>
      <w:lvlJc w:val="left"/>
      <w:pPr>
        <w:tabs>
          <w:tab w:val="num" w:pos="3229"/>
        </w:tabs>
        <w:ind w:left="3229" w:hanging="360"/>
      </w:pPr>
    </w:lvl>
    <w:lvl w:ilvl="4" w:tplc="492A2E38" w:tentative="1">
      <w:start w:val="1"/>
      <w:numFmt w:val="lowerLetter"/>
      <w:lvlText w:val="%5."/>
      <w:lvlJc w:val="left"/>
      <w:pPr>
        <w:tabs>
          <w:tab w:val="num" w:pos="3949"/>
        </w:tabs>
        <w:ind w:left="3949" w:hanging="360"/>
      </w:pPr>
    </w:lvl>
    <w:lvl w:ilvl="5" w:tplc="8EBAF34A" w:tentative="1">
      <w:start w:val="1"/>
      <w:numFmt w:val="lowerRoman"/>
      <w:lvlText w:val="%6."/>
      <w:lvlJc w:val="right"/>
      <w:pPr>
        <w:tabs>
          <w:tab w:val="num" w:pos="4669"/>
        </w:tabs>
        <w:ind w:left="4669" w:hanging="180"/>
      </w:pPr>
    </w:lvl>
    <w:lvl w:ilvl="6" w:tplc="19A08AD6" w:tentative="1">
      <w:start w:val="1"/>
      <w:numFmt w:val="decimal"/>
      <w:lvlText w:val="%7."/>
      <w:lvlJc w:val="left"/>
      <w:pPr>
        <w:tabs>
          <w:tab w:val="num" w:pos="5389"/>
        </w:tabs>
        <w:ind w:left="5389" w:hanging="360"/>
      </w:pPr>
    </w:lvl>
    <w:lvl w:ilvl="7" w:tplc="CD4EE63A" w:tentative="1">
      <w:start w:val="1"/>
      <w:numFmt w:val="lowerLetter"/>
      <w:lvlText w:val="%8."/>
      <w:lvlJc w:val="left"/>
      <w:pPr>
        <w:tabs>
          <w:tab w:val="num" w:pos="6109"/>
        </w:tabs>
        <w:ind w:left="6109" w:hanging="360"/>
      </w:pPr>
    </w:lvl>
    <w:lvl w:ilvl="8" w:tplc="ECCA89EE" w:tentative="1">
      <w:start w:val="1"/>
      <w:numFmt w:val="lowerRoman"/>
      <w:lvlText w:val="%9."/>
      <w:lvlJc w:val="right"/>
      <w:pPr>
        <w:tabs>
          <w:tab w:val="num" w:pos="6829"/>
        </w:tabs>
        <w:ind w:left="6829" w:hanging="180"/>
      </w:pPr>
    </w:lvl>
  </w:abstractNum>
  <w:abstractNum w:abstractNumId="15" w15:restartNumberingAfterBreak="0">
    <w:nsid w:val="37560FEE"/>
    <w:multiLevelType w:val="hybridMultilevel"/>
    <w:tmpl w:val="168AF2B4"/>
    <w:lvl w:ilvl="0" w:tplc="EF06451E">
      <w:numFmt w:val="bullet"/>
      <w:lvlText w:val="-"/>
      <w:lvlJc w:val="left"/>
      <w:pPr>
        <w:tabs>
          <w:tab w:val="num" w:pos="720"/>
        </w:tabs>
        <w:ind w:left="720" w:hanging="360"/>
      </w:pPr>
      <w:rPr>
        <w:rFonts w:ascii="Arial" w:eastAsia="Times New Roman" w:hAnsi="Arial" w:cs="Arial" w:hint="default"/>
      </w:rPr>
    </w:lvl>
    <w:lvl w:ilvl="1" w:tplc="0C070003" w:tentative="1">
      <w:start w:val="1"/>
      <w:numFmt w:val="bullet"/>
      <w:lvlText w:val="o"/>
      <w:lvlJc w:val="left"/>
      <w:pPr>
        <w:tabs>
          <w:tab w:val="num" w:pos="1440"/>
        </w:tabs>
        <w:ind w:left="1440" w:hanging="360"/>
      </w:pPr>
      <w:rPr>
        <w:rFonts w:ascii="Courier New" w:hAnsi="Courier New" w:cs="Courier New" w:hint="default"/>
      </w:rPr>
    </w:lvl>
    <w:lvl w:ilvl="2" w:tplc="0C070005" w:tentative="1">
      <w:start w:val="1"/>
      <w:numFmt w:val="bullet"/>
      <w:lvlText w:val=""/>
      <w:lvlJc w:val="left"/>
      <w:pPr>
        <w:tabs>
          <w:tab w:val="num" w:pos="2160"/>
        </w:tabs>
        <w:ind w:left="2160" w:hanging="360"/>
      </w:pPr>
      <w:rPr>
        <w:rFonts w:ascii="Wingdings" w:hAnsi="Wingdings" w:hint="default"/>
      </w:rPr>
    </w:lvl>
    <w:lvl w:ilvl="3" w:tplc="0C070001" w:tentative="1">
      <w:start w:val="1"/>
      <w:numFmt w:val="bullet"/>
      <w:lvlText w:val=""/>
      <w:lvlJc w:val="left"/>
      <w:pPr>
        <w:tabs>
          <w:tab w:val="num" w:pos="2880"/>
        </w:tabs>
        <w:ind w:left="2880" w:hanging="360"/>
      </w:pPr>
      <w:rPr>
        <w:rFonts w:ascii="Symbol" w:hAnsi="Symbol" w:hint="default"/>
      </w:rPr>
    </w:lvl>
    <w:lvl w:ilvl="4" w:tplc="0C070003" w:tentative="1">
      <w:start w:val="1"/>
      <w:numFmt w:val="bullet"/>
      <w:lvlText w:val="o"/>
      <w:lvlJc w:val="left"/>
      <w:pPr>
        <w:tabs>
          <w:tab w:val="num" w:pos="3600"/>
        </w:tabs>
        <w:ind w:left="3600" w:hanging="360"/>
      </w:pPr>
      <w:rPr>
        <w:rFonts w:ascii="Courier New" w:hAnsi="Courier New" w:cs="Courier New" w:hint="default"/>
      </w:rPr>
    </w:lvl>
    <w:lvl w:ilvl="5" w:tplc="0C070005" w:tentative="1">
      <w:start w:val="1"/>
      <w:numFmt w:val="bullet"/>
      <w:lvlText w:val=""/>
      <w:lvlJc w:val="left"/>
      <w:pPr>
        <w:tabs>
          <w:tab w:val="num" w:pos="4320"/>
        </w:tabs>
        <w:ind w:left="4320" w:hanging="360"/>
      </w:pPr>
      <w:rPr>
        <w:rFonts w:ascii="Wingdings" w:hAnsi="Wingdings" w:hint="default"/>
      </w:rPr>
    </w:lvl>
    <w:lvl w:ilvl="6" w:tplc="0C070001" w:tentative="1">
      <w:start w:val="1"/>
      <w:numFmt w:val="bullet"/>
      <w:lvlText w:val=""/>
      <w:lvlJc w:val="left"/>
      <w:pPr>
        <w:tabs>
          <w:tab w:val="num" w:pos="5040"/>
        </w:tabs>
        <w:ind w:left="5040" w:hanging="360"/>
      </w:pPr>
      <w:rPr>
        <w:rFonts w:ascii="Symbol" w:hAnsi="Symbol" w:hint="default"/>
      </w:rPr>
    </w:lvl>
    <w:lvl w:ilvl="7" w:tplc="0C070003" w:tentative="1">
      <w:start w:val="1"/>
      <w:numFmt w:val="bullet"/>
      <w:lvlText w:val="o"/>
      <w:lvlJc w:val="left"/>
      <w:pPr>
        <w:tabs>
          <w:tab w:val="num" w:pos="5760"/>
        </w:tabs>
        <w:ind w:left="5760" w:hanging="360"/>
      </w:pPr>
      <w:rPr>
        <w:rFonts w:ascii="Courier New" w:hAnsi="Courier New" w:cs="Courier New" w:hint="default"/>
      </w:rPr>
    </w:lvl>
    <w:lvl w:ilvl="8" w:tplc="0C07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DCD2547"/>
    <w:multiLevelType w:val="hybridMultilevel"/>
    <w:tmpl w:val="8A602B40"/>
    <w:lvl w:ilvl="0" w:tplc="B142ACF0">
      <w:start w:val="2"/>
      <w:numFmt w:val="bullet"/>
      <w:lvlText w:val="-"/>
      <w:lvlJc w:val="left"/>
      <w:pPr>
        <w:ind w:left="720" w:hanging="360"/>
      </w:pPr>
      <w:rPr>
        <w:rFonts w:ascii="Arial" w:eastAsia="Times New Roman" w:hAnsi="Arial" w:cs="Arial" w:hint="default"/>
      </w:rPr>
    </w:lvl>
    <w:lvl w:ilvl="1" w:tplc="08070001" w:tentative="1">
      <w:start w:val="1"/>
      <w:numFmt w:val="bullet"/>
      <w:lvlText w:val="o"/>
      <w:lvlJc w:val="left"/>
      <w:pPr>
        <w:ind w:left="1440" w:hanging="360"/>
      </w:pPr>
      <w:rPr>
        <w:rFonts w:ascii="Courier New" w:hAnsi="Courier New" w:cs="Courier New" w:hint="default"/>
      </w:rPr>
    </w:lvl>
    <w:lvl w:ilvl="2" w:tplc="0807001B" w:tentative="1">
      <w:start w:val="1"/>
      <w:numFmt w:val="bullet"/>
      <w:lvlText w:val=""/>
      <w:lvlJc w:val="left"/>
      <w:pPr>
        <w:ind w:left="2160" w:hanging="360"/>
      </w:pPr>
      <w:rPr>
        <w:rFonts w:ascii="Wingdings" w:hAnsi="Wingdings" w:hint="default"/>
      </w:rPr>
    </w:lvl>
    <w:lvl w:ilvl="3" w:tplc="0807000F" w:tentative="1">
      <w:start w:val="1"/>
      <w:numFmt w:val="bullet"/>
      <w:lvlText w:val=""/>
      <w:lvlJc w:val="left"/>
      <w:pPr>
        <w:ind w:left="2880" w:hanging="360"/>
      </w:pPr>
      <w:rPr>
        <w:rFonts w:ascii="Symbol" w:hAnsi="Symbol" w:hint="default"/>
      </w:rPr>
    </w:lvl>
    <w:lvl w:ilvl="4" w:tplc="08070019" w:tentative="1">
      <w:start w:val="1"/>
      <w:numFmt w:val="bullet"/>
      <w:lvlText w:val="o"/>
      <w:lvlJc w:val="left"/>
      <w:pPr>
        <w:ind w:left="3600" w:hanging="360"/>
      </w:pPr>
      <w:rPr>
        <w:rFonts w:ascii="Courier New" w:hAnsi="Courier New" w:cs="Courier New" w:hint="default"/>
      </w:rPr>
    </w:lvl>
    <w:lvl w:ilvl="5" w:tplc="0807001B" w:tentative="1">
      <w:start w:val="1"/>
      <w:numFmt w:val="bullet"/>
      <w:lvlText w:val=""/>
      <w:lvlJc w:val="left"/>
      <w:pPr>
        <w:ind w:left="4320" w:hanging="360"/>
      </w:pPr>
      <w:rPr>
        <w:rFonts w:ascii="Wingdings" w:hAnsi="Wingdings" w:hint="default"/>
      </w:rPr>
    </w:lvl>
    <w:lvl w:ilvl="6" w:tplc="0807000F" w:tentative="1">
      <w:start w:val="1"/>
      <w:numFmt w:val="bullet"/>
      <w:lvlText w:val=""/>
      <w:lvlJc w:val="left"/>
      <w:pPr>
        <w:ind w:left="5040" w:hanging="360"/>
      </w:pPr>
      <w:rPr>
        <w:rFonts w:ascii="Symbol" w:hAnsi="Symbol" w:hint="default"/>
      </w:rPr>
    </w:lvl>
    <w:lvl w:ilvl="7" w:tplc="08070019" w:tentative="1">
      <w:start w:val="1"/>
      <w:numFmt w:val="bullet"/>
      <w:lvlText w:val="o"/>
      <w:lvlJc w:val="left"/>
      <w:pPr>
        <w:ind w:left="5760" w:hanging="360"/>
      </w:pPr>
      <w:rPr>
        <w:rFonts w:ascii="Courier New" w:hAnsi="Courier New" w:cs="Courier New" w:hint="default"/>
      </w:rPr>
    </w:lvl>
    <w:lvl w:ilvl="8" w:tplc="0807001B" w:tentative="1">
      <w:start w:val="1"/>
      <w:numFmt w:val="bullet"/>
      <w:lvlText w:val=""/>
      <w:lvlJc w:val="left"/>
      <w:pPr>
        <w:ind w:left="6480" w:hanging="360"/>
      </w:pPr>
      <w:rPr>
        <w:rFonts w:ascii="Wingdings" w:hAnsi="Wingdings" w:hint="default"/>
      </w:rPr>
    </w:lvl>
  </w:abstractNum>
  <w:abstractNum w:abstractNumId="17" w15:restartNumberingAfterBreak="0">
    <w:nsid w:val="5A7E623F"/>
    <w:multiLevelType w:val="hybridMultilevel"/>
    <w:tmpl w:val="DBDE966E"/>
    <w:lvl w:ilvl="0" w:tplc="198C65F6">
      <w:start w:val="1"/>
      <w:numFmt w:val="decimal"/>
      <w:lvlText w:val="(%1)"/>
      <w:lvlJc w:val="left"/>
      <w:pPr>
        <w:tabs>
          <w:tab w:val="num" w:pos="720"/>
        </w:tabs>
        <w:ind w:left="720" w:hanging="360"/>
      </w:pPr>
      <w:rPr>
        <w:rFonts w:hint="default"/>
      </w:rPr>
    </w:lvl>
    <w:lvl w:ilvl="1" w:tplc="08070003" w:tentative="1">
      <w:start w:val="1"/>
      <w:numFmt w:val="lowerLetter"/>
      <w:lvlText w:val="%2."/>
      <w:lvlJc w:val="left"/>
      <w:pPr>
        <w:tabs>
          <w:tab w:val="num" w:pos="1440"/>
        </w:tabs>
        <w:ind w:left="1440" w:hanging="360"/>
      </w:pPr>
    </w:lvl>
    <w:lvl w:ilvl="2" w:tplc="08070005" w:tentative="1">
      <w:start w:val="1"/>
      <w:numFmt w:val="lowerRoman"/>
      <w:lvlText w:val="%3."/>
      <w:lvlJc w:val="right"/>
      <w:pPr>
        <w:tabs>
          <w:tab w:val="num" w:pos="2160"/>
        </w:tabs>
        <w:ind w:left="2160" w:hanging="180"/>
      </w:pPr>
    </w:lvl>
    <w:lvl w:ilvl="3" w:tplc="08070001" w:tentative="1">
      <w:start w:val="1"/>
      <w:numFmt w:val="decimal"/>
      <w:lvlText w:val="%4."/>
      <w:lvlJc w:val="left"/>
      <w:pPr>
        <w:tabs>
          <w:tab w:val="num" w:pos="2880"/>
        </w:tabs>
        <w:ind w:left="2880" w:hanging="360"/>
      </w:pPr>
    </w:lvl>
    <w:lvl w:ilvl="4" w:tplc="08070003" w:tentative="1">
      <w:start w:val="1"/>
      <w:numFmt w:val="lowerLetter"/>
      <w:lvlText w:val="%5."/>
      <w:lvlJc w:val="left"/>
      <w:pPr>
        <w:tabs>
          <w:tab w:val="num" w:pos="3600"/>
        </w:tabs>
        <w:ind w:left="3600" w:hanging="360"/>
      </w:pPr>
    </w:lvl>
    <w:lvl w:ilvl="5" w:tplc="08070005" w:tentative="1">
      <w:start w:val="1"/>
      <w:numFmt w:val="lowerRoman"/>
      <w:lvlText w:val="%6."/>
      <w:lvlJc w:val="right"/>
      <w:pPr>
        <w:tabs>
          <w:tab w:val="num" w:pos="4320"/>
        </w:tabs>
        <w:ind w:left="4320" w:hanging="180"/>
      </w:pPr>
    </w:lvl>
    <w:lvl w:ilvl="6" w:tplc="08070001" w:tentative="1">
      <w:start w:val="1"/>
      <w:numFmt w:val="decimal"/>
      <w:lvlText w:val="%7."/>
      <w:lvlJc w:val="left"/>
      <w:pPr>
        <w:tabs>
          <w:tab w:val="num" w:pos="5040"/>
        </w:tabs>
        <w:ind w:left="5040" w:hanging="360"/>
      </w:pPr>
    </w:lvl>
    <w:lvl w:ilvl="7" w:tplc="08070003" w:tentative="1">
      <w:start w:val="1"/>
      <w:numFmt w:val="lowerLetter"/>
      <w:lvlText w:val="%8."/>
      <w:lvlJc w:val="left"/>
      <w:pPr>
        <w:tabs>
          <w:tab w:val="num" w:pos="5760"/>
        </w:tabs>
        <w:ind w:left="5760" w:hanging="360"/>
      </w:pPr>
    </w:lvl>
    <w:lvl w:ilvl="8" w:tplc="08070005" w:tentative="1">
      <w:start w:val="1"/>
      <w:numFmt w:val="lowerRoman"/>
      <w:lvlText w:val="%9."/>
      <w:lvlJc w:val="right"/>
      <w:pPr>
        <w:tabs>
          <w:tab w:val="num" w:pos="6480"/>
        </w:tabs>
        <w:ind w:left="6480" w:hanging="180"/>
      </w:pPr>
    </w:lvl>
  </w:abstractNum>
  <w:abstractNum w:abstractNumId="18" w15:restartNumberingAfterBreak="0">
    <w:nsid w:val="5D56769A"/>
    <w:multiLevelType w:val="hybridMultilevel"/>
    <w:tmpl w:val="C60669EA"/>
    <w:lvl w:ilvl="0" w:tplc="A2985148">
      <w:start w:val="1"/>
      <w:numFmt w:val="bullet"/>
      <w:pStyle w:val="ListParagraph"/>
      <w:lvlText w:val=""/>
      <w:lvlJc w:val="left"/>
      <w:pPr>
        <w:ind w:left="1440" w:hanging="360"/>
      </w:pPr>
      <w:rPr>
        <w:rFonts w:ascii="Symbol" w:hAnsi="Symbol" w:hint="default"/>
      </w:rPr>
    </w:lvl>
    <w:lvl w:ilvl="1" w:tplc="8C60C7B8">
      <w:start w:val="1"/>
      <w:numFmt w:val="bullet"/>
      <w:pStyle w:val="AufzhlungEbene2"/>
      <w:lvlText w:val="o"/>
      <w:lvlJc w:val="left"/>
      <w:pPr>
        <w:ind w:left="2160" w:hanging="360"/>
      </w:pPr>
      <w:rPr>
        <w:rFonts w:ascii="Courier New" w:hAnsi="Courier New" w:cs="Courier New" w:hint="default"/>
      </w:rPr>
    </w:lvl>
    <w:lvl w:ilvl="2" w:tplc="B5F407B4">
      <w:start w:val="1"/>
      <w:numFmt w:val="bullet"/>
      <w:pStyle w:val="AufzhlungEbene3"/>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9" w15:restartNumberingAfterBreak="0">
    <w:nsid w:val="606D0F1C"/>
    <w:multiLevelType w:val="multilevel"/>
    <w:tmpl w:val="16BEDDC0"/>
    <w:lvl w:ilvl="0">
      <w:start w:val="1"/>
      <w:numFmt w:val="decimal"/>
      <w:pStyle w:val="BMTS1"/>
      <w:isLgl/>
      <w:lvlText w:val="%1."/>
      <w:lvlJc w:val="left"/>
      <w:pPr>
        <w:tabs>
          <w:tab w:val="num" w:pos="357"/>
        </w:tabs>
        <w:ind w:left="357" w:hanging="357"/>
      </w:pPr>
      <w:rPr>
        <w:rFonts w:hint="default"/>
      </w:rPr>
    </w:lvl>
    <w:lvl w:ilvl="1">
      <w:start w:val="1"/>
      <w:numFmt w:val="decimal"/>
      <w:pStyle w:val="BMTS2"/>
      <w:lvlText w:val="%1.%2."/>
      <w:lvlJc w:val="left"/>
      <w:pPr>
        <w:tabs>
          <w:tab w:val="num" w:pos="1534"/>
        </w:tabs>
        <w:ind w:left="1246" w:hanging="432"/>
      </w:pPr>
      <w:rPr>
        <w:rFonts w:hint="default"/>
      </w:rPr>
    </w:lvl>
    <w:lvl w:ilvl="2">
      <w:start w:val="1"/>
      <w:numFmt w:val="decimal"/>
      <w:pStyle w:val="BMTS3"/>
      <w:lvlText w:val="%1.%2.%3."/>
      <w:lvlJc w:val="left"/>
      <w:pPr>
        <w:tabs>
          <w:tab w:val="num" w:pos="2254"/>
        </w:tabs>
        <w:ind w:left="1678" w:hanging="504"/>
      </w:pPr>
      <w:rPr>
        <w:rFonts w:hint="default"/>
      </w:rPr>
    </w:lvl>
    <w:lvl w:ilvl="3">
      <w:start w:val="1"/>
      <w:numFmt w:val="decimal"/>
      <w:lvlText w:val="%1.%2.%3.%4."/>
      <w:lvlJc w:val="left"/>
      <w:pPr>
        <w:tabs>
          <w:tab w:val="num" w:pos="2974"/>
        </w:tabs>
        <w:ind w:left="2182" w:hanging="648"/>
      </w:pPr>
      <w:rPr>
        <w:rFonts w:hint="default"/>
      </w:rPr>
    </w:lvl>
    <w:lvl w:ilvl="4">
      <w:start w:val="1"/>
      <w:numFmt w:val="decimal"/>
      <w:lvlText w:val="%1.%2.%3.%4.%5."/>
      <w:lvlJc w:val="left"/>
      <w:pPr>
        <w:tabs>
          <w:tab w:val="num" w:pos="3694"/>
        </w:tabs>
        <w:ind w:left="2686" w:hanging="792"/>
      </w:pPr>
      <w:rPr>
        <w:rFonts w:hint="default"/>
      </w:rPr>
    </w:lvl>
    <w:lvl w:ilvl="5">
      <w:start w:val="1"/>
      <w:numFmt w:val="decimal"/>
      <w:lvlText w:val="%1.%2.%3.%4.%5.%6."/>
      <w:lvlJc w:val="left"/>
      <w:pPr>
        <w:tabs>
          <w:tab w:val="num" w:pos="4054"/>
        </w:tabs>
        <w:ind w:left="3190" w:hanging="936"/>
      </w:pPr>
      <w:rPr>
        <w:rFonts w:hint="default"/>
      </w:rPr>
    </w:lvl>
    <w:lvl w:ilvl="6">
      <w:start w:val="1"/>
      <w:numFmt w:val="decimal"/>
      <w:lvlText w:val="%1.%2.%3.%4.%5.%6.%7."/>
      <w:lvlJc w:val="left"/>
      <w:pPr>
        <w:tabs>
          <w:tab w:val="num" w:pos="4774"/>
        </w:tabs>
        <w:ind w:left="3694" w:hanging="1080"/>
      </w:pPr>
      <w:rPr>
        <w:rFonts w:hint="default"/>
      </w:rPr>
    </w:lvl>
    <w:lvl w:ilvl="7">
      <w:start w:val="1"/>
      <w:numFmt w:val="decimal"/>
      <w:lvlText w:val="%1.%2.%3.%4.%5.%6.%7.%8."/>
      <w:lvlJc w:val="left"/>
      <w:pPr>
        <w:tabs>
          <w:tab w:val="num" w:pos="5494"/>
        </w:tabs>
        <w:ind w:left="4198" w:hanging="1224"/>
      </w:pPr>
      <w:rPr>
        <w:rFonts w:hint="default"/>
      </w:rPr>
    </w:lvl>
    <w:lvl w:ilvl="8">
      <w:start w:val="1"/>
      <w:numFmt w:val="decimal"/>
      <w:lvlText w:val="%1.%2.%3.%4.%5.%6.%7.%8.%9."/>
      <w:lvlJc w:val="left"/>
      <w:pPr>
        <w:tabs>
          <w:tab w:val="num" w:pos="6214"/>
        </w:tabs>
        <w:ind w:left="4774" w:hanging="1440"/>
      </w:pPr>
      <w:rPr>
        <w:rFonts w:hint="default"/>
      </w:rPr>
    </w:lvl>
  </w:abstractNum>
  <w:abstractNum w:abstractNumId="20" w15:restartNumberingAfterBreak="0">
    <w:nsid w:val="63701A60"/>
    <w:multiLevelType w:val="hybridMultilevel"/>
    <w:tmpl w:val="34506F3E"/>
    <w:lvl w:ilvl="0" w:tplc="08070015">
      <w:start w:val="1"/>
      <w:numFmt w:val="bullet"/>
      <w:lvlText w:val=""/>
      <w:lvlJc w:val="left"/>
      <w:pPr>
        <w:tabs>
          <w:tab w:val="num" w:pos="720"/>
        </w:tabs>
        <w:ind w:left="720" w:hanging="360"/>
      </w:pPr>
      <w:rPr>
        <w:rFonts w:ascii="Wingdings" w:hAnsi="Wingdings" w:hint="default"/>
      </w:rPr>
    </w:lvl>
    <w:lvl w:ilvl="1" w:tplc="08070019" w:tentative="1">
      <w:start w:val="1"/>
      <w:numFmt w:val="bullet"/>
      <w:lvlText w:val="o"/>
      <w:lvlJc w:val="left"/>
      <w:pPr>
        <w:tabs>
          <w:tab w:val="num" w:pos="1440"/>
        </w:tabs>
        <w:ind w:left="1440" w:hanging="360"/>
      </w:pPr>
      <w:rPr>
        <w:rFonts w:ascii="Courier New" w:hAnsi="Courier New" w:cs="Courier New" w:hint="default"/>
      </w:rPr>
    </w:lvl>
    <w:lvl w:ilvl="2" w:tplc="0807001B" w:tentative="1">
      <w:start w:val="1"/>
      <w:numFmt w:val="bullet"/>
      <w:lvlText w:val=""/>
      <w:lvlJc w:val="left"/>
      <w:pPr>
        <w:tabs>
          <w:tab w:val="num" w:pos="2160"/>
        </w:tabs>
        <w:ind w:left="2160" w:hanging="360"/>
      </w:pPr>
      <w:rPr>
        <w:rFonts w:ascii="Wingdings" w:hAnsi="Wingdings" w:hint="default"/>
      </w:rPr>
    </w:lvl>
    <w:lvl w:ilvl="3" w:tplc="0807000F" w:tentative="1">
      <w:start w:val="1"/>
      <w:numFmt w:val="bullet"/>
      <w:lvlText w:val=""/>
      <w:lvlJc w:val="left"/>
      <w:pPr>
        <w:tabs>
          <w:tab w:val="num" w:pos="2880"/>
        </w:tabs>
        <w:ind w:left="2880" w:hanging="360"/>
      </w:pPr>
      <w:rPr>
        <w:rFonts w:ascii="Symbol" w:hAnsi="Symbol" w:hint="default"/>
      </w:rPr>
    </w:lvl>
    <w:lvl w:ilvl="4" w:tplc="08070019" w:tentative="1">
      <w:start w:val="1"/>
      <w:numFmt w:val="bullet"/>
      <w:lvlText w:val="o"/>
      <w:lvlJc w:val="left"/>
      <w:pPr>
        <w:tabs>
          <w:tab w:val="num" w:pos="3600"/>
        </w:tabs>
        <w:ind w:left="3600" w:hanging="360"/>
      </w:pPr>
      <w:rPr>
        <w:rFonts w:ascii="Courier New" w:hAnsi="Courier New" w:cs="Courier New" w:hint="default"/>
      </w:rPr>
    </w:lvl>
    <w:lvl w:ilvl="5" w:tplc="0807001B" w:tentative="1">
      <w:start w:val="1"/>
      <w:numFmt w:val="bullet"/>
      <w:lvlText w:val=""/>
      <w:lvlJc w:val="left"/>
      <w:pPr>
        <w:tabs>
          <w:tab w:val="num" w:pos="4320"/>
        </w:tabs>
        <w:ind w:left="4320" w:hanging="360"/>
      </w:pPr>
      <w:rPr>
        <w:rFonts w:ascii="Wingdings" w:hAnsi="Wingdings" w:hint="default"/>
      </w:rPr>
    </w:lvl>
    <w:lvl w:ilvl="6" w:tplc="0807000F" w:tentative="1">
      <w:start w:val="1"/>
      <w:numFmt w:val="bullet"/>
      <w:lvlText w:val=""/>
      <w:lvlJc w:val="left"/>
      <w:pPr>
        <w:tabs>
          <w:tab w:val="num" w:pos="5040"/>
        </w:tabs>
        <w:ind w:left="5040" w:hanging="360"/>
      </w:pPr>
      <w:rPr>
        <w:rFonts w:ascii="Symbol" w:hAnsi="Symbol" w:hint="default"/>
      </w:rPr>
    </w:lvl>
    <w:lvl w:ilvl="7" w:tplc="08070019" w:tentative="1">
      <w:start w:val="1"/>
      <w:numFmt w:val="bullet"/>
      <w:lvlText w:val="o"/>
      <w:lvlJc w:val="left"/>
      <w:pPr>
        <w:tabs>
          <w:tab w:val="num" w:pos="5760"/>
        </w:tabs>
        <w:ind w:left="5760" w:hanging="360"/>
      </w:pPr>
      <w:rPr>
        <w:rFonts w:ascii="Courier New" w:hAnsi="Courier New" w:cs="Courier New" w:hint="default"/>
      </w:rPr>
    </w:lvl>
    <w:lvl w:ilvl="8" w:tplc="0807001B"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811135D"/>
    <w:multiLevelType w:val="hybridMultilevel"/>
    <w:tmpl w:val="DE723432"/>
    <w:lvl w:ilvl="0" w:tplc="320EC230">
      <w:start w:val="1"/>
      <w:numFmt w:val="bullet"/>
      <w:lvlText w:val=""/>
      <w:lvlJc w:val="left"/>
      <w:pPr>
        <w:ind w:left="720" w:hanging="360"/>
      </w:pPr>
      <w:rPr>
        <w:rFonts w:ascii="Symbol" w:hAnsi="Symbol" w:hint="default"/>
      </w:rPr>
    </w:lvl>
    <w:lvl w:ilvl="1" w:tplc="4D984B3A">
      <w:start w:val="1"/>
      <w:numFmt w:val="bullet"/>
      <w:lvlText w:val="-"/>
      <w:lvlJc w:val="left"/>
      <w:pPr>
        <w:ind w:left="1440" w:hanging="360"/>
      </w:pPr>
      <w:rPr>
        <w:rFonts w:ascii="Arial" w:eastAsia="Times New Roman" w:hAnsi="Arial" w:cs="Arial" w:hint="default"/>
      </w:rPr>
    </w:lvl>
    <w:lvl w:ilvl="2" w:tplc="831E87D4">
      <w:numFmt w:val="bullet"/>
      <w:lvlText w:val=""/>
      <w:lvlJc w:val="left"/>
      <w:pPr>
        <w:ind w:left="2160" w:hanging="360"/>
      </w:pPr>
      <w:rPr>
        <w:rFonts w:ascii="Wingdings" w:eastAsia="Times New Roman" w:hAnsi="Wingdings" w:cs="Times New Roman" w:hint="default"/>
      </w:rPr>
    </w:lvl>
    <w:lvl w:ilvl="3" w:tplc="3432E736" w:tentative="1">
      <w:start w:val="1"/>
      <w:numFmt w:val="bullet"/>
      <w:lvlText w:val=""/>
      <w:lvlJc w:val="left"/>
      <w:pPr>
        <w:ind w:left="2880" w:hanging="360"/>
      </w:pPr>
      <w:rPr>
        <w:rFonts w:ascii="Symbol" w:hAnsi="Symbol" w:hint="default"/>
      </w:rPr>
    </w:lvl>
    <w:lvl w:ilvl="4" w:tplc="92346E1E" w:tentative="1">
      <w:start w:val="1"/>
      <w:numFmt w:val="bullet"/>
      <w:lvlText w:val="o"/>
      <w:lvlJc w:val="left"/>
      <w:pPr>
        <w:ind w:left="3600" w:hanging="360"/>
      </w:pPr>
      <w:rPr>
        <w:rFonts w:ascii="Courier New" w:hAnsi="Courier New" w:cs="Courier New" w:hint="default"/>
      </w:rPr>
    </w:lvl>
    <w:lvl w:ilvl="5" w:tplc="EAE4C296" w:tentative="1">
      <w:start w:val="1"/>
      <w:numFmt w:val="bullet"/>
      <w:lvlText w:val=""/>
      <w:lvlJc w:val="left"/>
      <w:pPr>
        <w:ind w:left="4320" w:hanging="360"/>
      </w:pPr>
      <w:rPr>
        <w:rFonts w:ascii="Wingdings" w:hAnsi="Wingdings" w:hint="default"/>
      </w:rPr>
    </w:lvl>
    <w:lvl w:ilvl="6" w:tplc="95B4B95A" w:tentative="1">
      <w:start w:val="1"/>
      <w:numFmt w:val="bullet"/>
      <w:lvlText w:val=""/>
      <w:lvlJc w:val="left"/>
      <w:pPr>
        <w:ind w:left="5040" w:hanging="360"/>
      </w:pPr>
      <w:rPr>
        <w:rFonts w:ascii="Symbol" w:hAnsi="Symbol" w:hint="default"/>
      </w:rPr>
    </w:lvl>
    <w:lvl w:ilvl="7" w:tplc="632ABDAA" w:tentative="1">
      <w:start w:val="1"/>
      <w:numFmt w:val="bullet"/>
      <w:lvlText w:val="o"/>
      <w:lvlJc w:val="left"/>
      <w:pPr>
        <w:ind w:left="5760" w:hanging="360"/>
      </w:pPr>
      <w:rPr>
        <w:rFonts w:ascii="Courier New" w:hAnsi="Courier New" w:cs="Courier New" w:hint="default"/>
      </w:rPr>
    </w:lvl>
    <w:lvl w:ilvl="8" w:tplc="C152F000" w:tentative="1">
      <w:start w:val="1"/>
      <w:numFmt w:val="bullet"/>
      <w:lvlText w:val=""/>
      <w:lvlJc w:val="left"/>
      <w:pPr>
        <w:ind w:left="6480" w:hanging="360"/>
      </w:pPr>
      <w:rPr>
        <w:rFonts w:ascii="Wingdings" w:hAnsi="Wingdings" w:hint="default"/>
      </w:rPr>
    </w:lvl>
  </w:abstractNum>
  <w:abstractNum w:abstractNumId="22" w15:restartNumberingAfterBreak="0">
    <w:nsid w:val="73B70D4B"/>
    <w:multiLevelType w:val="hybridMultilevel"/>
    <w:tmpl w:val="50B6D000"/>
    <w:lvl w:ilvl="0" w:tplc="08070005">
      <w:start w:val="1"/>
      <w:numFmt w:val="bullet"/>
      <w:lvlText w:val=""/>
      <w:lvlJc w:val="left"/>
      <w:pPr>
        <w:tabs>
          <w:tab w:val="num" w:pos="720"/>
        </w:tabs>
        <w:ind w:left="720" w:hanging="360"/>
      </w:pPr>
      <w:rPr>
        <w:rFonts w:ascii="Wingdings" w:hAnsi="Wingdings" w:hint="default"/>
      </w:rPr>
    </w:lvl>
    <w:lvl w:ilvl="1" w:tplc="08070003" w:tentative="1">
      <w:start w:val="1"/>
      <w:numFmt w:val="bullet"/>
      <w:lvlText w:val="o"/>
      <w:lvlJc w:val="left"/>
      <w:pPr>
        <w:tabs>
          <w:tab w:val="num" w:pos="1440"/>
        </w:tabs>
        <w:ind w:left="1440" w:hanging="360"/>
      </w:pPr>
      <w:rPr>
        <w:rFonts w:ascii="Courier New" w:hAnsi="Courier New" w:cs="Courier New" w:hint="default"/>
      </w:rPr>
    </w:lvl>
    <w:lvl w:ilvl="2" w:tplc="08070005" w:tentative="1">
      <w:start w:val="1"/>
      <w:numFmt w:val="bullet"/>
      <w:lvlText w:val=""/>
      <w:lvlJc w:val="left"/>
      <w:pPr>
        <w:tabs>
          <w:tab w:val="num" w:pos="2160"/>
        </w:tabs>
        <w:ind w:left="2160" w:hanging="360"/>
      </w:pPr>
      <w:rPr>
        <w:rFonts w:ascii="Wingdings" w:hAnsi="Wingdings" w:hint="default"/>
      </w:rPr>
    </w:lvl>
    <w:lvl w:ilvl="3" w:tplc="08070001" w:tentative="1">
      <w:start w:val="1"/>
      <w:numFmt w:val="bullet"/>
      <w:lvlText w:val=""/>
      <w:lvlJc w:val="left"/>
      <w:pPr>
        <w:tabs>
          <w:tab w:val="num" w:pos="2880"/>
        </w:tabs>
        <w:ind w:left="2880" w:hanging="360"/>
      </w:pPr>
      <w:rPr>
        <w:rFonts w:ascii="Symbol" w:hAnsi="Symbol" w:hint="default"/>
      </w:rPr>
    </w:lvl>
    <w:lvl w:ilvl="4" w:tplc="08070003" w:tentative="1">
      <w:start w:val="1"/>
      <w:numFmt w:val="bullet"/>
      <w:lvlText w:val="o"/>
      <w:lvlJc w:val="left"/>
      <w:pPr>
        <w:tabs>
          <w:tab w:val="num" w:pos="3600"/>
        </w:tabs>
        <w:ind w:left="3600" w:hanging="360"/>
      </w:pPr>
      <w:rPr>
        <w:rFonts w:ascii="Courier New" w:hAnsi="Courier New" w:cs="Courier New" w:hint="default"/>
      </w:rPr>
    </w:lvl>
    <w:lvl w:ilvl="5" w:tplc="08070005" w:tentative="1">
      <w:start w:val="1"/>
      <w:numFmt w:val="bullet"/>
      <w:lvlText w:val=""/>
      <w:lvlJc w:val="left"/>
      <w:pPr>
        <w:tabs>
          <w:tab w:val="num" w:pos="4320"/>
        </w:tabs>
        <w:ind w:left="4320" w:hanging="360"/>
      </w:pPr>
      <w:rPr>
        <w:rFonts w:ascii="Wingdings" w:hAnsi="Wingdings" w:hint="default"/>
      </w:rPr>
    </w:lvl>
    <w:lvl w:ilvl="6" w:tplc="08070001" w:tentative="1">
      <w:start w:val="1"/>
      <w:numFmt w:val="bullet"/>
      <w:lvlText w:val=""/>
      <w:lvlJc w:val="left"/>
      <w:pPr>
        <w:tabs>
          <w:tab w:val="num" w:pos="5040"/>
        </w:tabs>
        <w:ind w:left="5040" w:hanging="360"/>
      </w:pPr>
      <w:rPr>
        <w:rFonts w:ascii="Symbol" w:hAnsi="Symbol" w:hint="default"/>
      </w:rPr>
    </w:lvl>
    <w:lvl w:ilvl="7" w:tplc="08070003" w:tentative="1">
      <w:start w:val="1"/>
      <w:numFmt w:val="bullet"/>
      <w:lvlText w:val="o"/>
      <w:lvlJc w:val="left"/>
      <w:pPr>
        <w:tabs>
          <w:tab w:val="num" w:pos="5760"/>
        </w:tabs>
        <w:ind w:left="5760" w:hanging="360"/>
      </w:pPr>
      <w:rPr>
        <w:rFonts w:ascii="Courier New" w:hAnsi="Courier New" w:cs="Courier New" w:hint="default"/>
      </w:rPr>
    </w:lvl>
    <w:lvl w:ilvl="8" w:tplc="0807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7A83715"/>
    <w:multiLevelType w:val="hybridMultilevel"/>
    <w:tmpl w:val="66E26F36"/>
    <w:lvl w:ilvl="0" w:tplc="CE588E96">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4" w15:restartNumberingAfterBreak="0">
    <w:nsid w:val="7AE57C2D"/>
    <w:multiLevelType w:val="hybridMultilevel"/>
    <w:tmpl w:val="C538998A"/>
    <w:lvl w:ilvl="0" w:tplc="0C070001">
      <w:start w:val="1"/>
      <w:numFmt w:val="bullet"/>
      <w:lvlText w:val=""/>
      <w:lvlJc w:val="left"/>
      <w:pPr>
        <w:tabs>
          <w:tab w:val="num" w:pos="720"/>
        </w:tabs>
        <w:ind w:left="720" w:hanging="360"/>
      </w:pPr>
      <w:rPr>
        <w:rFonts w:ascii="Wingdings" w:hAnsi="Wingdings" w:hint="default"/>
      </w:rPr>
    </w:lvl>
    <w:lvl w:ilvl="1" w:tplc="CD56DDD0">
      <w:start w:val="1"/>
      <w:numFmt w:val="bullet"/>
      <w:lvlText w:val=""/>
      <w:lvlJc w:val="left"/>
      <w:pPr>
        <w:tabs>
          <w:tab w:val="num" w:pos="1440"/>
        </w:tabs>
        <w:ind w:left="1440" w:hanging="360"/>
      </w:pPr>
      <w:rPr>
        <w:rFonts w:ascii="Symbol" w:hAnsi="Symbol" w:hint="default"/>
      </w:rPr>
    </w:lvl>
    <w:lvl w:ilvl="2" w:tplc="CA14EC48"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C800805"/>
    <w:multiLevelType w:val="hybridMultilevel"/>
    <w:tmpl w:val="CB76E222"/>
    <w:lvl w:ilvl="0" w:tplc="08070005">
      <w:start w:val="1"/>
      <w:numFmt w:val="bullet"/>
      <w:lvlText w:val=""/>
      <w:lvlJc w:val="left"/>
      <w:pPr>
        <w:tabs>
          <w:tab w:val="num" w:pos="360"/>
        </w:tabs>
        <w:ind w:left="360" w:hanging="360"/>
      </w:pPr>
      <w:rPr>
        <w:rFonts w:ascii="Symbol" w:hAnsi="Symbol" w:hint="default"/>
      </w:rPr>
    </w:lvl>
    <w:lvl w:ilvl="1" w:tplc="08070003" w:tentative="1">
      <w:start w:val="1"/>
      <w:numFmt w:val="bullet"/>
      <w:lvlText w:val="o"/>
      <w:lvlJc w:val="left"/>
      <w:pPr>
        <w:tabs>
          <w:tab w:val="num" w:pos="1080"/>
        </w:tabs>
        <w:ind w:left="1080" w:hanging="360"/>
      </w:pPr>
      <w:rPr>
        <w:rFonts w:ascii="Courier New" w:hAnsi="Courier New" w:cs="Courier New" w:hint="default"/>
      </w:rPr>
    </w:lvl>
    <w:lvl w:ilvl="2" w:tplc="08070005" w:tentative="1">
      <w:start w:val="1"/>
      <w:numFmt w:val="bullet"/>
      <w:lvlText w:val=""/>
      <w:lvlJc w:val="left"/>
      <w:pPr>
        <w:tabs>
          <w:tab w:val="num" w:pos="1800"/>
        </w:tabs>
        <w:ind w:left="1800" w:hanging="360"/>
      </w:pPr>
      <w:rPr>
        <w:rFonts w:ascii="Wingdings" w:hAnsi="Wingdings" w:hint="default"/>
      </w:rPr>
    </w:lvl>
    <w:lvl w:ilvl="3" w:tplc="08070001" w:tentative="1">
      <w:start w:val="1"/>
      <w:numFmt w:val="bullet"/>
      <w:lvlText w:val=""/>
      <w:lvlJc w:val="left"/>
      <w:pPr>
        <w:tabs>
          <w:tab w:val="num" w:pos="2520"/>
        </w:tabs>
        <w:ind w:left="2520" w:hanging="360"/>
      </w:pPr>
      <w:rPr>
        <w:rFonts w:ascii="Symbol" w:hAnsi="Symbol" w:hint="default"/>
      </w:rPr>
    </w:lvl>
    <w:lvl w:ilvl="4" w:tplc="08070003" w:tentative="1">
      <w:start w:val="1"/>
      <w:numFmt w:val="bullet"/>
      <w:lvlText w:val="o"/>
      <w:lvlJc w:val="left"/>
      <w:pPr>
        <w:tabs>
          <w:tab w:val="num" w:pos="3240"/>
        </w:tabs>
        <w:ind w:left="3240" w:hanging="360"/>
      </w:pPr>
      <w:rPr>
        <w:rFonts w:ascii="Courier New" w:hAnsi="Courier New" w:cs="Courier New" w:hint="default"/>
      </w:rPr>
    </w:lvl>
    <w:lvl w:ilvl="5" w:tplc="08070005" w:tentative="1">
      <w:start w:val="1"/>
      <w:numFmt w:val="bullet"/>
      <w:lvlText w:val=""/>
      <w:lvlJc w:val="left"/>
      <w:pPr>
        <w:tabs>
          <w:tab w:val="num" w:pos="3960"/>
        </w:tabs>
        <w:ind w:left="3960" w:hanging="360"/>
      </w:pPr>
      <w:rPr>
        <w:rFonts w:ascii="Wingdings" w:hAnsi="Wingdings" w:hint="default"/>
      </w:rPr>
    </w:lvl>
    <w:lvl w:ilvl="6" w:tplc="08070001" w:tentative="1">
      <w:start w:val="1"/>
      <w:numFmt w:val="bullet"/>
      <w:lvlText w:val=""/>
      <w:lvlJc w:val="left"/>
      <w:pPr>
        <w:tabs>
          <w:tab w:val="num" w:pos="4680"/>
        </w:tabs>
        <w:ind w:left="4680" w:hanging="360"/>
      </w:pPr>
      <w:rPr>
        <w:rFonts w:ascii="Symbol" w:hAnsi="Symbol" w:hint="default"/>
      </w:rPr>
    </w:lvl>
    <w:lvl w:ilvl="7" w:tplc="08070003" w:tentative="1">
      <w:start w:val="1"/>
      <w:numFmt w:val="bullet"/>
      <w:lvlText w:val="o"/>
      <w:lvlJc w:val="left"/>
      <w:pPr>
        <w:tabs>
          <w:tab w:val="num" w:pos="5400"/>
        </w:tabs>
        <w:ind w:left="5400" w:hanging="360"/>
      </w:pPr>
      <w:rPr>
        <w:rFonts w:ascii="Courier New" w:hAnsi="Courier New" w:cs="Courier New" w:hint="default"/>
      </w:rPr>
    </w:lvl>
    <w:lvl w:ilvl="8" w:tplc="08070005" w:tentative="1">
      <w:start w:val="1"/>
      <w:numFmt w:val="bullet"/>
      <w:lvlText w:val=""/>
      <w:lvlJc w:val="left"/>
      <w:pPr>
        <w:tabs>
          <w:tab w:val="num" w:pos="6120"/>
        </w:tabs>
        <w:ind w:left="6120" w:hanging="360"/>
      </w:pPr>
      <w:rPr>
        <w:rFonts w:ascii="Wingdings" w:hAnsi="Wingdings" w:hint="default"/>
      </w:rPr>
    </w:lvl>
  </w:abstractNum>
  <w:num w:numId="1">
    <w:abstractNumId w:val="24"/>
  </w:num>
  <w:num w:numId="2">
    <w:abstractNumId w:val="12"/>
  </w:num>
  <w:num w:numId="3">
    <w:abstractNumId w:val="22"/>
  </w:num>
  <w:num w:numId="4">
    <w:abstractNumId w:val="3"/>
  </w:num>
  <w:num w:numId="5">
    <w:abstractNumId w:val="9"/>
  </w:num>
  <w:num w:numId="6">
    <w:abstractNumId w:val="20"/>
  </w:num>
  <w:num w:numId="7">
    <w:abstractNumId w:val="14"/>
  </w:num>
  <w:num w:numId="8">
    <w:abstractNumId w:val="14"/>
  </w:num>
  <w:num w:numId="9">
    <w:abstractNumId w:val="0"/>
  </w:num>
  <w:num w:numId="10">
    <w:abstractNumId w:val="17"/>
  </w:num>
  <w:num w:numId="11">
    <w:abstractNumId w:val="15"/>
  </w:num>
  <w:num w:numId="12">
    <w:abstractNumId w:val="8"/>
  </w:num>
  <w:num w:numId="13">
    <w:abstractNumId w:val="5"/>
  </w:num>
  <w:num w:numId="14">
    <w:abstractNumId w:val="4"/>
  </w:num>
  <w:num w:numId="15">
    <w:abstractNumId w:val="19"/>
  </w:num>
  <w:num w:numId="16">
    <w:abstractNumId w:val="25"/>
  </w:num>
  <w:num w:numId="17">
    <w:abstractNumId w:val="1"/>
  </w:num>
  <w:num w:numId="18">
    <w:abstractNumId w:val="14"/>
  </w:num>
  <w:num w:numId="19">
    <w:abstractNumId w:val="14"/>
    <w:lvlOverride w:ilvl="0">
      <w:startOverride w:val="1"/>
    </w:lvlOverride>
  </w:num>
  <w:num w:numId="20">
    <w:abstractNumId w:val="14"/>
    <w:lvlOverride w:ilvl="0">
      <w:startOverride w:val="1"/>
    </w:lvlOverride>
  </w:num>
  <w:num w:numId="21">
    <w:abstractNumId w:val="14"/>
    <w:lvlOverride w:ilvl="0">
      <w:startOverride w:val="1"/>
    </w:lvlOverride>
  </w:num>
  <w:num w:numId="22">
    <w:abstractNumId w:val="14"/>
    <w:lvlOverride w:ilvl="0">
      <w:startOverride w:val="1"/>
    </w:lvlOverride>
  </w:num>
  <w:num w:numId="23">
    <w:abstractNumId w:val="14"/>
    <w:lvlOverride w:ilvl="0">
      <w:startOverride w:val="1"/>
    </w:lvlOverride>
  </w:num>
  <w:num w:numId="24">
    <w:abstractNumId w:val="14"/>
    <w:lvlOverride w:ilvl="0">
      <w:startOverride w:val="1"/>
    </w:lvlOverride>
  </w:num>
  <w:num w:numId="25">
    <w:abstractNumId w:val="14"/>
    <w:lvlOverride w:ilvl="0">
      <w:startOverride w:val="1"/>
    </w:lvlOverride>
  </w:num>
  <w:num w:numId="26">
    <w:abstractNumId w:val="14"/>
    <w:lvlOverride w:ilvl="0">
      <w:startOverride w:val="1"/>
    </w:lvlOverride>
  </w:num>
  <w:num w:numId="27">
    <w:abstractNumId w:val="14"/>
    <w:lvlOverride w:ilvl="0">
      <w:startOverride w:val="1"/>
    </w:lvlOverride>
  </w:num>
  <w:num w:numId="28">
    <w:abstractNumId w:val="14"/>
    <w:lvlOverride w:ilvl="0">
      <w:startOverride w:val="1"/>
    </w:lvlOverride>
  </w:num>
  <w:num w:numId="29">
    <w:abstractNumId w:val="14"/>
    <w:lvlOverride w:ilvl="0">
      <w:startOverride w:val="1"/>
    </w:lvlOverride>
  </w:num>
  <w:num w:numId="30">
    <w:abstractNumId w:val="16"/>
  </w:num>
  <w:num w:numId="31">
    <w:abstractNumId w:val="6"/>
  </w:num>
  <w:num w:numId="32">
    <w:abstractNumId w:val="10"/>
  </w:num>
  <w:num w:numId="33">
    <w:abstractNumId w:val="21"/>
  </w:num>
  <w:num w:numId="34">
    <w:abstractNumId w:val="7"/>
  </w:num>
  <w:num w:numId="35">
    <w:abstractNumId w:val="11"/>
  </w:num>
  <w:num w:numId="36">
    <w:abstractNumId w:val="13"/>
  </w:num>
  <w:num w:numId="37">
    <w:abstractNumId w:val="18"/>
  </w:num>
  <w:num w:numId="38">
    <w:abstractNumId w:val="23"/>
  </w:num>
  <w:num w:numId="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rawingGridHorizontalSpacing w:val="120"/>
  <w:displayHorizontalDrawingGridEvery w:val="2"/>
  <w:characterSpacingControl w:val="doNotCompress"/>
  <w:hdrShapeDefaults>
    <o:shapedefaults v:ext="edit" spidmax="4097">
      <o:colormru v:ext="edit" colors="#fc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xMDOwMDC2NDSwMLFQ0lEKTi0uzszPAykwrgUAw7a+fCwAAAA="/>
  </w:docVars>
  <w:rsids>
    <w:rsidRoot w:val="003E0B56"/>
    <w:rsid w:val="0000001B"/>
    <w:rsid w:val="00000D2D"/>
    <w:rsid w:val="00001728"/>
    <w:rsid w:val="00001E77"/>
    <w:rsid w:val="0000265E"/>
    <w:rsid w:val="00002ACD"/>
    <w:rsid w:val="00003D2E"/>
    <w:rsid w:val="000041F4"/>
    <w:rsid w:val="00004639"/>
    <w:rsid w:val="00004CC2"/>
    <w:rsid w:val="00005940"/>
    <w:rsid w:val="00007B2C"/>
    <w:rsid w:val="000100B0"/>
    <w:rsid w:val="00012B66"/>
    <w:rsid w:val="00012E80"/>
    <w:rsid w:val="000143D0"/>
    <w:rsid w:val="00016399"/>
    <w:rsid w:val="0001647A"/>
    <w:rsid w:val="00017154"/>
    <w:rsid w:val="000171B0"/>
    <w:rsid w:val="000172A3"/>
    <w:rsid w:val="000173F8"/>
    <w:rsid w:val="000206EE"/>
    <w:rsid w:val="000222FC"/>
    <w:rsid w:val="00022742"/>
    <w:rsid w:val="0002395C"/>
    <w:rsid w:val="00024183"/>
    <w:rsid w:val="0002475A"/>
    <w:rsid w:val="00024DFC"/>
    <w:rsid w:val="000263B2"/>
    <w:rsid w:val="00026B55"/>
    <w:rsid w:val="0002745F"/>
    <w:rsid w:val="00027540"/>
    <w:rsid w:val="00027990"/>
    <w:rsid w:val="00027CFA"/>
    <w:rsid w:val="00030528"/>
    <w:rsid w:val="00031010"/>
    <w:rsid w:val="00031101"/>
    <w:rsid w:val="00031D5D"/>
    <w:rsid w:val="00033A9F"/>
    <w:rsid w:val="00033F02"/>
    <w:rsid w:val="00034081"/>
    <w:rsid w:val="00034496"/>
    <w:rsid w:val="00034EEA"/>
    <w:rsid w:val="0003539D"/>
    <w:rsid w:val="0003555B"/>
    <w:rsid w:val="000359C3"/>
    <w:rsid w:val="0003773C"/>
    <w:rsid w:val="00040810"/>
    <w:rsid w:val="00043E5C"/>
    <w:rsid w:val="00044855"/>
    <w:rsid w:val="000458CE"/>
    <w:rsid w:val="00047E11"/>
    <w:rsid w:val="00050265"/>
    <w:rsid w:val="00050BC0"/>
    <w:rsid w:val="00051FD7"/>
    <w:rsid w:val="000533AB"/>
    <w:rsid w:val="00054A57"/>
    <w:rsid w:val="00054BC0"/>
    <w:rsid w:val="00054E63"/>
    <w:rsid w:val="00054FB8"/>
    <w:rsid w:val="00055632"/>
    <w:rsid w:val="00056398"/>
    <w:rsid w:val="0005733F"/>
    <w:rsid w:val="00057F69"/>
    <w:rsid w:val="00060181"/>
    <w:rsid w:val="00061DCF"/>
    <w:rsid w:val="00062272"/>
    <w:rsid w:val="00062369"/>
    <w:rsid w:val="00064605"/>
    <w:rsid w:val="00064D9C"/>
    <w:rsid w:val="0006584F"/>
    <w:rsid w:val="00065AC7"/>
    <w:rsid w:val="00066E33"/>
    <w:rsid w:val="00067001"/>
    <w:rsid w:val="000676CB"/>
    <w:rsid w:val="000712F3"/>
    <w:rsid w:val="00071704"/>
    <w:rsid w:val="00071C03"/>
    <w:rsid w:val="0007242E"/>
    <w:rsid w:val="000737EA"/>
    <w:rsid w:val="00073E8C"/>
    <w:rsid w:val="00074803"/>
    <w:rsid w:val="00080D00"/>
    <w:rsid w:val="00080F55"/>
    <w:rsid w:val="00082028"/>
    <w:rsid w:val="00082287"/>
    <w:rsid w:val="0008295F"/>
    <w:rsid w:val="00083372"/>
    <w:rsid w:val="000841C5"/>
    <w:rsid w:val="00084864"/>
    <w:rsid w:val="00085328"/>
    <w:rsid w:val="00085697"/>
    <w:rsid w:val="00085B98"/>
    <w:rsid w:val="00085D67"/>
    <w:rsid w:val="0008600B"/>
    <w:rsid w:val="00086441"/>
    <w:rsid w:val="00086CA1"/>
    <w:rsid w:val="00086DA5"/>
    <w:rsid w:val="00087ADD"/>
    <w:rsid w:val="00087F11"/>
    <w:rsid w:val="0009030D"/>
    <w:rsid w:val="000907D8"/>
    <w:rsid w:val="00090F52"/>
    <w:rsid w:val="00091B03"/>
    <w:rsid w:val="00092F11"/>
    <w:rsid w:val="00093DBE"/>
    <w:rsid w:val="00094385"/>
    <w:rsid w:val="00095D95"/>
    <w:rsid w:val="00096277"/>
    <w:rsid w:val="00096500"/>
    <w:rsid w:val="00097A9C"/>
    <w:rsid w:val="000A01AA"/>
    <w:rsid w:val="000A0212"/>
    <w:rsid w:val="000A0911"/>
    <w:rsid w:val="000A1C4A"/>
    <w:rsid w:val="000A1CAC"/>
    <w:rsid w:val="000A1EEF"/>
    <w:rsid w:val="000A1F46"/>
    <w:rsid w:val="000A290D"/>
    <w:rsid w:val="000A2CD9"/>
    <w:rsid w:val="000A30DB"/>
    <w:rsid w:val="000A3B54"/>
    <w:rsid w:val="000A3D91"/>
    <w:rsid w:val="000A463C"/>
    <w:rsid w:val="000A5022"/>
    <w:rsid w:val="000A5270"/>
    <w:rsid w:val="000A6240"/>
    <w:rsid w:val="000A7060"/>
    <w:rsid w:val="000A70AF"/>
    <w:rsid w:val="000A743A"/>
    <w:rsid w:val="000A7561"/>
    <w:rsid w:val="000B0231"/>
    <w:rsid w:val="000B03B1"/>
    <w:rsid w:val="000B0980"/>
    <w:rsid w:val="000B1A05"/>
    <w:rsid w:val="000B1C6B"/>
    <w:rsid w:val="000B2375"/>
    <w:rsid w:val="000B294F"/>
    <w:rsid w:val="000B506F"/>
    <w:rsid w:val="000B58E1"/>
    <w:rsid w:val="000B667C"/>
    <w:rsid w:val="000B6AF2"/>
    <w:rsid w:val="000B7382"/>
    <w:rsid w:val="000B765D"/>
    <w:rsid w:val="000C0011"/>
    <w:rsid w:val="000C05A8"/>
    <w:rsid w:val="000C2606"/>
    <w:rsid w:val="000C260E"/>
    <w:rsid w:val="000C3D27"/>
    <w:rsid w:val="000C41F3"/>
    <w:rsid w:val="000C4347"/>
    <w:rsid w:val="000C558C"/>
    <w:rsid w:val="000C5D3E"/>
    <w:rsid w:val="000C622B"/>
    <w:rsid w:val="000C7062"/>
    <w:rsid w:val="000C710B"/>
    <w:rsid w:val="000C730D"/>
    <w:rsid w:val="000C772C"/>
    <w:rsid w:val="000D0FBE"/>
    <w:rsid w:val="000D187C"/>
    <w:rsid w:val="000D2123"/>
    <w:rsid w:val="000D2886"/>
    <w:rsid w:val="000D35F4"/>
    <w:rsid w:val="000D41A4"/>
    <w:rsid w:val="000D5769"/>
    <w:rsid w:val="000D78CC"/>
    <w:rsid w:val="000D7B4D"/>
    <w:rsid w:val="000E260E"/>
    <w:rsid w:val="000E6F66"/>
    <w:rsid w:val="000E7364"/>
    <w:rsid w:val="000E7FA6"/>
    <w:rsid w:val="000F12B0"/>
    <w:rsid w:val="000F1B0A"/>
    <w:rsid w:val="000F2EDD"/>
    <w:rsid w:val="000F4F60"/>
    <w:rsid w:val="000F66A8"/>
    <w:rsid w:val="000F7C36"/>
    <w:rsid w:val="001009D0"/>
    <w:rsid w:val="00101DB1"/>
    <w:rsid w:val="0010246F"/>
    <w:rsid w:val="00102F92"/>
    <w:rsid w:val="0010343D"/>
    <w:rsid w:val="0010390C"/>
    <w:rsid w:val="001049FC"/>
    <w:rsid w:val="0010765C"/>
    <w:rsid w:val="00110391"/>
    <w:rsid w:val="00110877"/>
    <w:rsid w:val="00111451"/>
    <w:rsid w:val="00112D8F"/>
    <w:rsid w:val="001130E6"/>
    <w:rsid w:val="00113212"/>
    <w:rsid w:val="00113EED"/>
    <w:rsid w:val="0011446D"/>
    <w:rsid w:val="00115438"/>
    <w:rsid w:val="00115453"/>
    <w:rsid w:val="00115C77"/>
    <w:rsid w:val="00115D7A"/>
    <w:rsid w:val="001164F3"/>
    <w:rsid w:val="00117884"/>
    <w:rsid w:val="00120550"/>
    <w:rsid w:val="001208B8"/>
    <w:rsid w:val="00121EA6"/>
    <w:rsid w:val="00122E23"/>
    <w:rsid w:val="00123301"/>
    <w:rsid w:val="001233EF"/>
    <w:rsid w:val="00123545"/>
    <w:rsid w:val="00123BB7"/>
    <w:rsid w:val="0012433C"/>
    <w:rsid w:val="001246B0"/>
    <w:rsid w:val="00124C68"/>
    <w:rsid w:val="00125ABF"/>
    <w:rsid w:val="0012602C"/>
    <w:rsid w:val="00131EAC"/>
    <w:rsid w:val="00132928"/>
    <w:rsid w:val="001329E7"/>
    <w:rsid w:val="00132C71"/>
    <w:rsid w:val="00132D72"/>
    <w:rsid w:val="00133B0F"/>
    <w:rsid w:val="0013486D"/>
    <w:rsid w:val="00134B78"/>
    <w:rsid w:val="001352DB"/>
    <w:rsid w:val="00135527"/>
    <w:rsid w:val="00135AD1"/>
    <w:rsid w:val="001406DF"/>
    <w:rsid w:val="00140ECC"/>
    <w:rsid w:val="00140F6D"/>
    <w:rsid w:val="00141299"/>
    <w:rsid w:val="00141451"/>
    <w:rsid w:val="0014168F"/>
    <w:rsid w:val="0014186A"/>
    <w:rsid w:val="00142FD7"/>
    <w:rsid w:val="00143FAD"/>
    <w:rsid w:val="0014402A"/>
    <w:rsid w:val="001441C2"/>
    <w:rsid w:val="001443C1"/>
    <w:rsid w:val="0014741E"/>
    <w:rsid w:val="00147C90"/>
    <w:rsid w:val="00150186"/>
    <w:rsid w:val="00150E46"/>
    <w:rsid w:val="001511AA"/>
    <w:rsid w:val="00151E35"/>
    <w:rsid w:val="00152D83"/>
    <w:rsid w:val="001538D0"/>
    <w:rsid w:val="00154787"/>
    <w:rsid w:val="00154B45"/>
    <w:rsid w:val="00154DD1"/>
    <w:rsid w:val="00155035"/>
    <w:rsid w:val="001558E8"/>
    <w:rsid w:val="00155EE6"/>
    <w:rsid w:val="00156D92"/>
    <w:rsid w:val="00156DB9"/>
    <w:rsid w:val="00157121"/>
    <w:rsid w:val="001604DF"/>
    <w:rsid w:val="00160B38"/>
    <w:rsid w:val="00160BFE"/>
    <w:rsid w:val="00161A60"/>
    <w:rsid w:val="001621E3"/>
    <w:rsid w:val="00164520"/>
    <w:rsid w:val="00164868"/>
    <w:rsid w:val="001700F8"/>
    <w:rsid w:val="001703BD"/>
    <w:rsid w:val="00171793"/>
    <w:rsid w:val="001732E0"/>
    <w:rsid w:val="00173B36"/>
    <w:rsid w:val="0017583F"/>
    <w:rsid w:val="00175EA2"/>
    <w:rsid w:val="001761A2"/>
    <w:rsid w:val="00176409"/>
    <w:rsid w:val="00177C5D"/>
    <w:rsid w:val="00177CF1"/>
    <w:rsid w:val="00177D39"/>
    <w:rsid w:val="00177D9C"/>
    <w:rsid w:val="00177DCC"/>
    <w:rsid w:val="00180553"/>
    <w:rsid w:val="001806F3"/>
    <w:rsid w:val="00180C77"/>
    <w:rsid w:val="00180E3C"/>
    <w:rsid w:val="001821E0"/>
    <w:rsid w:val="00183121"/>
    <w:rsid w:val="00183903"/>
    <w:rsid w:val="00183C7E"/>
    <w:rsid w:val="00184F32"/>
    <w:rsid w:val="00185923"/>
    <w:rsid w:val="00186038"/>
    <w:rsid w:val="00186759"/>
    <w:rsid w:val="00186997"/>
    <w:rsid w:val="001872FF"/>
    <w:rsid w:val="00187DC5"/>
    <w:rsid w:val="0019052C"/>
    <w:rsid w:val="0019146B"/>
    <w:rsid w:val="001917F4"/>
    <w:rsid w:val="0019210A"/>
    <w:rsid w:val="00192B3A"/>
    <w:rsid w:val="00193814"/>
    <w:rsid w:val="00195163"/>
    <w:rsid w:val="00195A07"/>
    <w:rsid w:val="00196559"/>
    <w:rsid w:val="00196B3D"/>
    <w:rsid w:val="00197799"/>
    <w:rsid w:val="00197965"/>
    <w:rsid w:val="00197A16"/>
    <w:rsid w:val="00197BC2"/>
    <w:rsid w:val="001A15B5"/>
    <w:rsid w:val="001A206F"/>
    <w:rsid w:val="001A29D7"/>
    <w:rsid w:val="001A29D8"/>
    <w:rsid w:val="001A2F5C"/>
    <w:rsid w:val="001A3102"/>
    <w:rsid w:val="001A3EC6"/>
    <w:rsid w:val="001A5BC2"/>
    <w:rsid w:val="001A5D4F"/>
    <w:rsid w:val="001A60D4"/>
    <w:rsid w:val="001A695A"/>
    <w:rsid w:val="001A7225"/>
    <w:rsid w:val="001A7CF1"/>
    <w:rsid w:val="001A7E7F"/>
    <w:rsid w:val="001B0077"/>
    <w:rsid w:val="001B083C"/>
    <w:rsid w:val="001B0927"/>
    <w:rsid w:val="001B10DF"/>
    <w:rsid w:val="001B1734"/>
    <w:rsid w:val="001B1F83"/>
    <w:rsid w:val="001B2308"/>
    <w:rsid w:val="001B3350"/>
    <w:rsid w:val="001B58EE"/>
    <w:rsid w:val="001B5BB6"/>
    <w:rsid w:val="001B639F"/>
    <w:rsid w:val="001B7F18"/>
    <w:rsid w:val="001C1305"/>
    <w:rsid w:val="001C1F75"/>
    <w:rsid w:val="001C242F"/>
    <w:rsid w:val="001C36C3"/>
    <w:rsid w:val="001C3AE9"/>
    <w:rsid w:val="001C5736"/>
    <w:rsid w:val="001C7079"/>
    <w:rsid w:val="001C753D"/>
    <w:rsid w:val="001C7C8A"/>
    <w:rsid w:val="001D033B"/>
    <w:rsid w:val="001D0494"/>
    <w:rsid w:val="001D0EAE"/>
    <w:rsid w:val="001D1C07"/>
    <w:rsid w:val="001D1E11"/>
    <w:rsid w:val="001D1E99"/>
    <w:rsid w:val="001D20EB"/>
    <w:rsid w:val="001D2195"/>
    <w:rsid w:val="001D2226"/>
    <w:rsid w:val="001D258D"/>
    <w:rsid w:val="001D2967"/>
    <w:rsid w:val="001D33A2"/>
    <w:rsid w:val="001D69C2"/>
    <w:rsid w:val="001D78BE"/>
    <w:rsid w:val="001D7F8C"/>
    <w:rsid w:val="001E0084"/>
    <w:rsid w:val="001E1250"/>
    <w:rsid w:val="001E223E"/>
    <w:rsid w:val="001E33B3"/>
    <w:rsid w:val="001E4CC6"/>
    <w:rsid w:val="001E5B5A"/>
    <w:rsid w:val="001F0540"/>
    <w:rsid w:val="001F0614"/>
    <w:rsid w:val="001F0A7C"/>
    <w:rsid w:val="001F1984"/>
    <w:rsid w:val="001F221C"/>
    <w:rsid w:val="001F2801"/>
    <w:rsid w:val="001F2F3E"/>
    <w:rsid w:val="001F39FD"/>
    <w:rsid w:val="001F425A"/>
    <w:rsid w:val="001F464C"/>
    <w:rsid w:val="001F4F73"/>
    <w:rsid w:val="001F5072"/>
    <w:rsid w:val="001F6BEB"/>
    <w:rsid w:val="001F6EE8"/>
    <w:rsid w:val="001F7159"/>
    <w:rsid w:val="001F7397"/>
    <w:rsid w:val="001F7E29"/>
    <w:rsid w:val="00200613"/>
    <w:rsid w:val="00201668"/>
    <w:rsid w:val="00201874"/>
    <w:rsid w:val="00202335"/>
    <w:rsid w:val="0020244E"/>
    <w:rsid w:val="0020368F"/>
    <w:rsid w:val="0020375B"/>
    <w:rsid w:val="00204F5D"/>
    <w:rsid w:val="00205624"/>
    <w:rsid w:val="0020577A"/>
    <w:rsid w:val="00205782"/>
    <w:rsid w:val="00205B35"/>
    <w:rsid w:val="00205D02"/>
    <w:rsid w:val="00206709"/>
    <w:rsid w:val="00206B25"/>
    <w:rsid w:val="00207A7D"/>
    <w:rsid w:val="00210AE8"/>
    <w:rsid w:val="00210D59"/>
    <w:rsid w:val="0021242C"/>
    <w:rsid w:val="00212752"/>
    <w:rsid w:val="00213826"/>
    <w:rsid w:val="002138E2"/>
    <w:rsid w:val="00215051"/>
    <w:rsid w:val="0021575D"/>
    <w:rsid w:val="0021692C"/>
    <w:rsid w:val="00216E1C"/>
    <w:rsid w:val="00217553"/>
    <w:rsid w:val="00217615"/>
    <w:rsid w:val="00220BB9"/>
    <w:rsid w:val="00221565"/>
    <w:rsid w:val="00221C72"/>
    <w:rsid w:val="0022259C"/>
    <w:rsid w:val="00222A44"/>
    <w:rsid w:val="002242B4"/>
    <w:rsid w:val="00224348"/>
    <w:rsid w:val="00224419"/>
    <w:rsid w:val="00224B7F"/>
    <w:rsid w:val="002257D7"/>
    <w:rsid w:val="00225D68"/>
    <w:rsid w:val="00226FB2"/>
    <w:rsid w:val="002272C0"/>
    <w:rsid w:val="00227416"/>
    <w:rsid w:val="00227CBE"/>
    <w:rsid w:val="00227E1C"/>
    <w:rsid w:val="002310A3"/>
    <w:rsid w:val="002312DD"/>
    <w:rsid w:val="002318B8"/>
    <w:rsid w:val="00232268"/>
    <w:rsid w:val="00233B40"/>
    <w:rsid w:val="002340C9"/>
    <w:rsid w:val="002348C7"/>
    <w:rsid w:val="00236049"/>
    <w:rsid w:val="00237A82"/>
    <w:rsid w:val="00237E36"/>
    <w:rsid w:val="00241619"/>
    <w:rsid w:val="00243BED"/>
    <w:rsid w:val="00243F4C"/>
    <w:rsid w:val="00245A44"/>
    <w:rsid w:val="00245FCC"/>
    <w:rsid w:val="002467A9"/>
    <w:rsid w:val="00246BEE"/>
    <w:rsid w:val="00246E46"/>
    <w:rsid w:val="0024776B"/>
    <w:rsid w:val="00247B25"/>
    <w:rsid w:val="0025045C"/>
    <w:rsid w:val="002513D7"/>
    <w:rsid w:val="00251DA8"/>
    <w:rsid w:val="00253092"/>
    <w:rsid w:val="002531A5"/>
    <w:rsid w:val="0025529B"/>
    <w:rsid w:val="00256F17"/>
    <w:rsid w:val="002571A4"/>
    <w:rsid w:val="002576C9"/>
    <w:rsid w:val="0025796C"/>
    <w:rsid w:val="00257BC2"/>
    <w:rsid w:val="0026000B"/>
    <w:rsid w:val="00260C54"/>
    <w:rsid w:val="00260D11"/>
    <w:rsid w:val="00261061"/>
    <w:rsid w:val="002611F8"/>
    <w:rsid w:val="002617C5"/>
    <w:rsid w:val="00262961"/>
    <w:rsid w:val="00262A21"/>
    <w:rsid w:val="00262BCC"/>
    <w:rsid w:val="002634B9"/>
    <w:rsid w:val="00265402"/>
    <w:rsid w:val="0026543F"/>
    <w:rsid w:val="0026575C"/>
    <w:rsid w:val="00266895"/>
    <w:rsid w:val="00270AE5"/>
    <w:rsid w:val="0027135C"/>
    <w:rsid w:val="002716F4"/>
    <w:rsid w:val="00271765"/>
    <w:rsid w:val="002728BA"/>
    <w:rsid w:val="00272B40"/>
    <w:rsid w:val="00272CCF"/>
    <w:rsid w:val="00273AC9"/>
    <w:rsid w:val="0027449B"/>
    <w:rsid w:val="00274550"/>
    <w:rsid w:val="00276391"/>
    <w:rsid w:val="00277F48"/>
    <w:rsid w:val="002806D6"/>
    <w:rsid w:val="002809D7"/>
    <w:rsid w:val="00280C12"/>
    <w:rsid w:val="00280CA0"/>
    <w:rsid w:val="00281A43"/>
    <w:rsid w:val="0028202A"/>
    <w:rsid w:val="002825E7"/>
    <w:rsid w:val="002850EE"/>
    <w:rsid w:val="00285AC3"/>
    <w:rsid w:val="00285CAE"/>
    <w:rsid w:val="00286895"/>
    <w:rsid w:val="00286BA0"/>
    <w:rsid w:val="00287044"/>
    <w:rsid w:val="00287045"/>
    <w:rsid w:val="00287593"/>
    <w:rsid w:val="00290BFE"/>
    <w:rsid w:val="00290F2B"/>
    <w:rsid w:val="002921B0"/>
    <w:rsid w:val="002921BC"/>
    <w:rsid w:val="0029286E"/>
    <w:rsid w:val="00292E38"/>
    <w:rsid w:val="0029440A"/>
    <w:rsid w:val="00294AE9"/>
    <w:rsid w:val="00295230"/>
    <w:rsid w:val="0029643F"/>
    <w:rsid w:val="0029670C"/>
    <w:rsid w:val="002977D2"/>
    <w:rsid w:val="002A0BC5"/>
    <w:rsid w:val="002A0EA7"/>
    <w:rsid w:val="002A2501"/>
    <w:rsid w:val="002A26E2"/>
    <w:rsid w:val="002A3400"/>
    <w:rsid w:val="002A3A93"/>
    <w:rsid w:val="002A50E0"/>
    <w:rsid w:val="002A5368"/>
    <w:rsid w:val="002A5FCD"/>
    <w:rsid w:val="002A624B"/>
    <w:rsid w:val="002A7C6A"/>
    <w:rsid w:val="002A7E4A"/>
    <w:rsid w:val="002B02CB"/>
    <w:rsid w:val="002B042D"/>
    <w:rsid w:val="002B079A"/>
    <w:rsid w:val="002B1C7C"/>
    <w:rsid w:val="002B1E95"/>
    <w:rsid w:val="002B1FD1"/>
    <w:rsid w:val="002B2316"/>
    <w:rsid w:val="002B341D"/>
    <w:rsid w:val="002B4FFC"/>
    <w:rsid w:val="002B5128"/>
    <w:rsid w:val="002B6719"/>
    <w:rsid w:val="002B7556"/>
    <w:rsid w:val="002C02BA"/>
    <w:rsid w:val="002C0626"/>
    <w:rsid w:val="002C06B7"/>
    <w:rsid w:val="002C0932"/>
    <w:rsid w:val="002C0D54"/>
    <w:rsid w:val="002C108D"/>
    <w:rsid w:val="002C1274"/>
    <w:rsid w:val="002C22D9"/>
    <w:rsid w:val="002C3026"/>
    <w:rsid w:val="002C3275"/>
    <w:rsid w:val="002C44E9"/>
    <w:rsid w:val="002C4A7B"/>
    <w:rsid w:val="002C5E31"/>
    <w:rsid w:val="002C76FA"/>
    <w:rsid w:val="002D0001"/>
    <w:rsid w:val="002D0C21"/>
    <w:rsid w:val="002D1DD6"/>
    <w:rsid w:val="002D294D"/>
    <w:rsid w:val="002D3EF9"/>
    <w:rsid w:val="002D6888"/>
    <w:rsid w:val="002D74E9"/>
    <w:rsid w:val="002D761A"/>
    <w:rsid w:val="002E012E"/>
    <w:rsid w:val="002E078D"/>
    <w:rsid w:val="002E0F69"/>
    <w:rsid w:val="002E203E"/>
    <w:rsid w:val="002E2678"/>
    <w:rsid w:val="002E395A"/>
    <w:rsid w:val="002E3DEB"/>
    <w:rsid w:val="002E419A"/>
    <w:rsid w:val="002E4A16"/>
    <w:rsid w:val="002E5A45"/>
    <w:rsid w:val="002E6676"/>
    <w:rsid w:val="002E7561"/>
    <w:rsid w:val="002F1BD3"/>
    <w:rsid w:val="002F28EA"/>
    <w:rsid w:val="002F2DBE"/>
    <w:rsid w:val="002F3929"/>
    <w:rsid w:val="002F4141"/>
    <w:rsid w:val="002F5C00"/>
    <w:rsid w:val="002F7A38"/>
    <w:rsid w:val="00300093"/>
    <w:rsid w:val="00300B8B"/>
    <w:rsid w:val="003012E6"/>
    <w:rsid w:val="003018D2"/>
    <w:rsid w:val="00302194"/>
    <w:rsid w:val="00303742"/>
    <w:rsid w:val="00303776"/>
    <w:rsid w:val="0030590D"/>
    <w:rsid w:val="00305BA5"/>
    <w:rsid w:val="00305F16"/>
    <w:rsid w:val="00306082"/>
    <w:rsid w:val="00306397"/>
    <w:rsid w:val="00306916"/>
    <w:rsid w:val="00306EDA"/>
    <w:rsid w:val="00307E04"/>
    <w:rsid w:val="003103F5"/>
    <w:rsid w:val="00310DE6"/>
    <w:rsid w:val="00310F4D"/>
    <w:rsid w:val="00312E10"/>
    <w:rsid w:val="0031318E"/>
    <w:rsid w:val="0031369A"/>
    <w:rsid w:val="0031373D"/>
    <w:rsid w:val="00314C97"/>
    <w:rsid w:val="0031570D"/>
    <w:rsid w:val="00315FED"/>
    <w:rsid w:val="003160D4"/>
    <w:rsid w:val="003164D8"/>
    <w:rsid w:val="00316542"/>
    <w:rsid w:val="00316C76"/>
    <w:rsid w:val="00316F99"/>
    <w:rsid w:val="0031763B"/>
    <w:rsid w:val="00317CBE"/>
    <w:rsid w:val="00317D9C"/>
    <w:rsid w:val="00320C86"/>
    <w:rsid w:val="00321867"/>
    <w:rsid w:val="00321A93"/>
    <w:rsid w:val="00322273"/>
    <w:rsid w:val="00322645"/>
    <w:rsid w:val="00322CAC"/>
    <w:rsid w:val="00323769"/>
    <w:rsid w:val="00323E63"/>
    <w:rsid w:val="00323ED1"/>
    <w:rsid w:val="00324965"/>
    <w:rsid w:val="00324EE2"/>
    <w:rsid w:val="00325008"/>
    <w:rsid w:val="00326010"/>
    <w:rsid w:val="00327DC2"/>
    <w:rsid w:val="003301E5"/>
    <w:rsid w:val="0033056E"/>
    <w:rsid w:val="00330CE9"/>
    <w:rsid w:val="003310EA"/>
    <w:rsid w:val="003315C0"/>
    <w:rsid w:val="00331AAA"/>
    <w:rsid w:val="00332CA8"/>
    <w:rsid w:val="00334D04"/>
    <w:rsid w:val="00335B8C"/>
    <w:rsid w:val="003362FC"/>
    <w:rsid w:val="00336DDA"/>
    <w:rsid w:val="00337B2D"/>
    <w:rsid w:val="0034013F"/>
    <w:rsid w:val="0034018F"/>
    <w:rsid w:val="003413F9"/>
    <w:rsid w:val="003432DF"/>
    <w:rsid w:val="00343A12"/>
    <w:rsid w:val="00344120"/>
    <w:rsid w:val="00344A42"/>
    <w:rsid w:val="00344B5A"/>
    <w:rsid w:val="00344BB3"/>
    <w:rsid w:val="00344D0E"/>
    <w:rsid w:val="00345701"/>
    <w:rsid w:val="00345F7A"/>
    <w:rsid w:val="003464C3"/>
    <w:rsid w:val="0034674B"/>
    <w:rsid w:val="00346763"/>
    <w:rsid w:val="00350285"/>
    <w:rsid w:val="003510EC"/>
    <w:rsid w:val="0035140A"/>
    <w:rsid w:val="00351568"/>
    <w:rsid w:val="00351634"/>
    <w:rsid w:val="00351D62"/>
    <w:rsid w:val="00352174"/>
    <w:rsid w:val="00352F04"/>
    <w:rsid w:val="00353126"/>
    <w:rsid w:val="00353823"/>
    <w:rsid w:val="00353A77"/>
    <w:rsid w:val="0035400E"/>
    <w:rsid w:val="003552E7"/>
    <w:rsid w:val="003554ED"/>
    <w:rsid w:val="0035613E"/>
    <w:rsid w:val="00356206"/>
    <w:rsid w:val="003569E9"/>
    <w:rsid w:val="00356D87"/>
    <w:rsid w:val="00360357"/>
    <w:rsid w:val="0036138E"/>
    <w:rsid w:val="003618FA"/>
    <w:rsid w:val="00361BB0"/>
    <w:rsid w:val="003625C2"/>
    <w:rsid w:val="00363C57"/>
    <w:rsid w:val="00363CB0"/>
    <w:rsid w:val="00363D59"/>
    <w:rsid w:val="0036510F"/>
    <w:rsid w:val="00365C72"/>
    <w:rsid w:val="00366FE7"/>
    <w:rsid w:val="003672BE"/>
    <w:rsid w:val="0037013D"/>
    <w:rsid w:val="003701D9"/>
    <w:rsid w:val="00370455"/>
    <w:rsid w:val="003713DE"/>
    <w:rsid w:val="00371FC9"/>
    <w:rsid w:val="003720AC"/>
    <w:rsid w:val="00372AD8"/>
    <w:rsid w:val="00374191"/>
    <w:rsid w:val="0037485C"/>
    <w:rsid w:val="0037544D"/>
    <w:rsid w:val="003755F0"/>
    <w:rsid w:val="00375BAC"/>
    <w:rsid w:val="0037638B"/>
    <w:rsid w:val="0037698A"/>
    <w:rsid w:val="00376C31"/>
    <w:rsid w:val="00376D46"/>
    <w:rsid w:val="003778EE"/>
    <w:rsid w:val="00380BBB"/>
    <w:rsid w:val="003817C4"/>
    <w:rsid w:val="0038196E"/>
    <w:rsid w:val="00382A72"/>
    <w:rsid w:val="003833B8"/>
    <w:rsid w:val="00383B43"/>
    <w:rsid w:val="003840A3"/>
    <w:rsid w:val="003863B8"/>
    <w:rsid w:val="00386AD9"/>
    <w:rsid w:val="00386BC5"/>
    <w:rsid w:val="00386F9F"/>
    <w:rsid w:val="0038717E"/>
    <w:rsid w:val="00390234"/>
    <w:rsid w:val="0039059C"/>
    <w:rsid w:val="003907D6"/>
    <w:rsid w:val="00390B05"/>
    <w:rsid w:val="00392708"/>
    <w:rsid w:val="00392DE1"/>
    <w:rsid w:val="00393E2F"/>
    <w:rsid w:val="00393F85"/>
    <w:rsid w:val="00395734"/>
    <w:rsid w:val="003975D3"/>
    <w:rsid w:val="00397F75"/>
    <w:rsid w:val="003A13C4"/>
    <w:rsid w:val="003A1FC2"/>
    <w:rsid w:val="003A2C57"/>
    <w:rsid w:val="003A2D2C"/>
    <w:rsid w:val="003A34EF"/>
    <w:rsid w:val="003A3C89"/>
    <w:rsid w:val="003A3E2D"/>
    <w:rsid w:val="003A3E3B"/>
    <w:rsid w:val="003A437E"/>
    <w:rsid w:val="003A43C0"/>
    <w:rsid w:val="003A43E1"/>
    <w:rsid w:val="003A45EB"/>
    <w:rsid w:val="003A4BF8"/>
    <w:rsid w:val="003A5EF8"/>
    <w:rsid w:val="003A75C1"/>
    <w:rsid w:val="003A7D13"/>
    <w:rsid w:val="003B0C6E"/>
    <w:rsid w:val="003B1768"/>
    <w:rsid w:val="003B31EE"/>
    <w:rsid w:val="003B394C"/>
    <w:rsid w:val="003B3D88"/>
    <w:rsid w:val="003B4D8A"/>
    <w:rsid w:val="003B613F"/>
    <w:rsid w:val="003C0374"/>
    <w:rsid w:val="003C1A96"/>
    <w:rsid w:val="003C6118"/>
    <w:rsid w:val="003C6C3D"/>
    <w:rsid w:val="003C6EFE"/>
    <w:rsid w:val="003C6FF4"/>
    <w:rsid w:val="003D2767"/>
    <w:rsid w:val="003D2F93"/>
    <w:rsid w:val="003D3B60"/>
    <w:rsid w:val="003D4D11"/>
    <w:rsid w:val="003D4DBC"/>
    <w:rsid w:val="003E034D"/>
    <w:rsid w:val="003E05C0"/>
    <w:rsid w:val="003E0B56"/>
    <w:rsid w:val="003E158B"/>
    <w:rsid w:val="003E19A1"/>
    <w:rsid w:val="003E2A57"/>
    <w:rsid w:val="003E37A7"/>
    <w:rsid w:val="003E42BB"/>
    <w:rsid w:val="003E51B0"/>
    <w:rsid w:val="003E683D"/>
    <w:rsid w:val="003E6862"/>
    <w:rsid w:val="003E78FF"/>
    <w:rsid w:val="003E7BBC"/>
    <w:rsid w:val="003E7D95"/>
    <w:rsid w:val="003F0711"/>
    <w:rsid w:val="003F14B5"/>
    <w:rsid w:val="003F1506"/>
    <w:rsid w:val="003F173C"/>
    <w:rsid w:val="003F19AE"/>
    <w:rsid w:val="003F2B93"/>
    <w:rsid w:val="003F2EFB"/>
    <w:rsid w:val="003F37AB"/>
    <w:rsid w:val="003F39C1"/>
    <w:rsid w:val="003F3A92"/>
    <w:rsid w:val="003F415E"/>
    <w:rsid w:val="003F45B3"/>
    <w:rsid w:val="003F51B4"/>
    <w:rsid w:val="003F5DF0"/>
    <w:rsid w:val="003F5F28"/>
    <w:rsid w:val="003F61DE"/>
    <w:rsid w:val="003F6668"/>
    <w:rsid w:val="003F6B1C"/>
    <w:rsid w:val="003F7121"/>
    <w:rsid w:val="003F7310"/>
    <w:rsid w:val="00400030"/>
    <w:rsid w:val="00400375"/>
    <w:rsid w:val="00400AF3"/>
    <w:rsid w:val="00400FB3"/>
    <w:rsid w:val="004012EC"/>
    <w:rsid w:val="00401A57"/>
    <w:rsid w:val="00401B70"/>
    <w:rsid w:val="0040213D"/>
    <w:rsid w:val="00402350"/>
    <w:rsid w:val="00403007"/>
    <w:rsid w:val="00403824"/>
    <w:rsid w:val="004049CA"/>
    <w:rsid w:val="00405124"/>
    <w:rsid w:val="004051E9"/>
    <w:rsid w:val="00406801"/>
    <w:rsid w:val="00406F6D"/>
    <w:rsid w:val="00407CE3"/>
    <w:rsid w:val="004118D3"/>
    <w:rsid w:val="00412F01"/>
    <w:rsid w:val="004135F8"/>
    <w:rsid w:val="00413ED2"/>
    <w:rsid w:val="00414C35"/>
    <w:rsid w:val="004153F1"/>
    <w:rsid w:val="00416775"/>
    <w:rsid w:val="0041791D"/>
    <w:rsid w:val="004179A5"/>
    <w:rsid w:val="00420056"/>
    <w:rsid w:val="004206BA"/>
    <w:rsid w:val="00421072"/>
    <w:rsid w:val="00421693"/>
    <w:rsid w:val="004220F1"/>
    <w:rsid w:val="004221FD"/>
    <w:rsid w:val="004224F4"/>
    <w:rsid w:val="00422C83"/>
    <w:rsid w:val="00422CBB"/>
    <w:rsid w:val="004238D5"/>
    <w:rsid w:val="00423A7D"/>
    <w:rsid w:val="004243FE"/>
    <w:rsid w:val="004266C8"/>
    <w:rsid w:val="00426892"/>
    <w:rsid w:val="004268B2"/>
    <w:rsid w:val="00427A8D"/>
    <w:rsid w:val="00427DBE"/>
    <w:rsid w:val="00430476"/>
    <w:rsid w:val="00430DD0"/>
    <w:rsid w:val="0043212A"/>
    <w:rsid w:val="004326CB"/>
    <w:rsid w:val="004328E2"/>
    <w:rsid w:val="004360DE"/>
    <w:rsid w:val="004365DB"/>
    <w:rsid w:val="004370C8"/>
    <w:rsid w:val="00437265"/>
    <w:rsid w:val="00437569"/>
    <w:rsid w:val="00437ED3"/>
    <w:rsid w:val="004405F2"/>
    <w:rsid w:val="00440D04"/>
    <w:rsid w:val="00440E4C"/>
    <w:rsid w:val="00441729"/>
    <w:rsid w:val="004424EE"/>
    <w:rsid w:val="00443821"/>
    <w:rsid w:val="004443F5"/>
    <w:rsid w:val="00444531"/>
    <w:rsid w:val="00444C3C"/>
    <w:rsid w:val="00444E33"/>
    <w:rsid w:val="00445F14"/>
    <w:rsid w:val="00446B46"/>
    <w:rsid w:val="00446D4D"/>
    <w:rsid w:val="004506B4"/>
    <w:rsid w:val="004517FF"/>
    <w:rsid w:val="00456A45"/>
    <w:rsid w:val="0046043F"/>
    <w:rsid w:val="0046047B"/>
    <w:rsid w:val="00460B12"/>
    <w:rsid w:val="004631F1"/>
    <w:rsid w:val="0046331F"/>
    <w:rsid w:val="004636AD"/>
    <w:rsid w:val="00464E8E"/>
    <w:rsid w:val="004661EB"/>
    <w:rsid w:val="00466562"/>
    <w:rsid w:val="0046683B"/>
    <w:rsid w:val="00466EF7"/>
    <w:rsid w:val="0046793A"/>
    <w:rsid w:val="004679D0"/>
    <w:rsid w:val="00467A8C"/>
    <w:rsid w:val="0047004B"/>
    <w:rsid w:val="00470CA5"/>
    <w:rsid w:val="00470F75"/>
    <w:rsid w:val="00472D6D"/>
    <w:rsid w:val="0047303D"/>
    <w:rsid w:val="00473A99"/>
    <w:rsid w:val="00474B16"/>
    <w:rsid w:val="00476DF2"/>
    <w:rsid w:val="00477200"/>
    <w:rsid w:val="004773AD"/>
    <w:rsid w:val="00481524"/>
    <w:rsid w:val="00482FC7"/>
    <w:rsid w:val="00484752"/>
    <w:rsid w:val="004851B4"/>
    <w:rsid w:val="00486BB7"/>
    <w:rsid w:val="004900CB"/>
    <w:rsid w:val="004912A0"/>
    <w:rsid w:val="004917EF"/>
    <w:rsid w:val="00492DB0"/>
    <w:rsid w:val="0049304C"/>
    <w:rsid w:val="00494390"/>
    <w:rsid w:val="0049680B"/>
    <w:rsid w:val="00496E59"/>
    <w:rsid w:val="00496E7C"/>
    <w:rsid w:val="00497318"/>
    <w:rsid w:val="00497684"/>
    <w:rsid w:val="004978E2"/>
    <w:rsid w:val="004A2F0F"/>
    <w:rsid w:val="004A3F15"/>
    <w:rsid w:val="004A4C08"/>
    <w:rsid w:val="004A5460"/>
    <w:rsid w:val="004A546E"/>
    <w:rsid w:val="004A5EE8"/>
    <w:rsid w:val="004A679B"/>
    <w:rsid w:val="004B0C17"/>
    <w:rsid w:val="004B1414"/>
    <w:rsid w:val="004B1F6D"/>
    <w:rsid w:val="004B276A"/>
    <w:rsid w:val="004B2AD6"/>
    <w:rsid w:val="004B3E3C"/>
    <w:rsid w:val="004B41F1"/>
    <w:rsid w:val="004B4EF6"/>
    <w:rsid w:val="004B74A8"/>
    <w:rsid w:val="004C0535"/>
    <w:rsid w:val="004C0786"/>
    <w:rsid w:val="004C14D5"/>
    <w:rsid w:val="004C1A78"/>
    <w:rsid w:val="004C281C"/>
    <w:rsid w:val="004C2A6D"/>
    <w:rsid w:val="004C38AE"/>
    <w:rsid w:val="004C39BA"/>
    <w:rsid w:val="004C3D19"/>
    <w:rsid w:val="004C3F45"/>
    <w:rsid w:val="004C4D94"/>
    <w:rsid w:val="004C52E5"/>
    <w:rsid w:val="004C5E6D"/>
    <w:rsid w:val="004C630A"/>
    <w:rsid w:val="004C696D"/>
    <w:rsid w:val="004C6B51"/>
    <w:rsid w:val="004C6BD2"/>
    <w:rsid w:val="004C70E1"/>
    <w:rsid w:val="004C71B9"/>
    <w:rsid w:val="004C753E"/>
    <w:rsid w:val="004D04A7"/>
    <w:rsid w:val="004D0588"/>
    <w:rsid w:val="004D0A41"/>
    <w:rsid w:val="004D148B"/>
    <w:rsid w:val="004D16B1"/>
    <w:rsid w:val="004D1F7F"/>
    <w:rsid w:val="004D23EA"/>
    <w:rsid w:val="004D28BB"/>
    <w:rsid w:val="004D30EC"/>
    <w:rsid w:val="004D318E"/>
    <w:rsid w:val="004D323D"/>
    <w:rsid w:val="004D3A69"/>
    <w:rsid w:val="004D4869"/>
    <w:rsid w:val="004D5A25"/>
    <w:rsid w:val="004D6634"/>
    <w:rsid w:val="004D6D3F"/>
    <w:rsid w:val="004D75D6"/>
    <w:rsid w:val="004E0D87"/>
    <w:rsid w:val="004E171E"/>
    <w:rsid w:val="004E1B2A"/>
    <w:rsid w:val="004E2272"/>
    <w:rsid w:val="004E276E"/>
    <w:rsid w:val="004E28D5"/>
    <w:rsid w:val="004E3250"/>
    <w:rsid w:val="004E3DD9"/>
    <w:rsid w:val="004E45A3"/>
    <w:rsid w:val="004E4CB3"/>
    <w:rsid w:val="004E51A4"/>
    <w:rsid w:val="004E5E28"/>
    <w:rsid w:val="004E628E"/>
    <w:rsid w:val="004E6854"/>
    <w:rsid w:val="004E6AC8"/>
    <w:rsid w:val="004E74BA"/>
    <w:rsid w:val="004F0917"/>
    <w:rsid w:val="004F0AD5"/>
    <w:rsid w:val="004F1605"/>
    <w:rsid w:val="004F1BDB"/>
    <w:rsid w:val="004F2DA1"/>
    <w:rsid w:val="004F3018"/>
    <w:rsid w:val="004F359A"/>
    <w:rsid w:val="004F3A0D"/>
    <w:rsid w:val="004F3C37"/>
    <w:rsid w:val="004F4AC7"/>
    <w:rsid w:val="004F538D"/>
    <w:rsid w:val="004F78D9"/>
    <w:rsid w:val="004F7B19"/>
    <w:rsid w:val="00500282"/>
    <w:rsid w:val="00500EDB"/>
    <w:rsid w:val="0050402F"/>
    <w:rsid w:val="00504854"/>
    <w:rsid w:val="00504CEE"/>
    <w:rsid w:val="005053A6"/>
    <w:rsid w:val="005063DD"/>
    <w:rsid w:val="00510B53"/>
    <w:rsid w:val="00510DDD"/>
    <w:rsid w:val="0051185C"/>
    <w:rsid w:val="00511A4A"/>
    <w:rsid w:val="005126A3"/>
    <w:rsid w:val="00512D24"/>
    <w:rsid w:val="00514D44"/>
    <w:rsid w:val="00516161"/>
    <w:rsid w:val="005165DD"/>
    <w:rsid w:val="00517366"/>
    <w:rsid w:val="00517490"/>
    <w:rsid w:val="005177AA"/>
    <w:rsid w:val="005204F9"/>
    <w:rsid w:val="00520853"/>
    <w:rsid w:val="00521397"/>
    <w:rsid w:val="005234B6"/>
    <w:rsid w:val="00523E8C"/>
    <w:rsid w:val="00525537"/>
    <w:rsid w:val="00525B9E"/>
    <w:rsid w:val="00526769"/>
    <w:rsid w:val="00526A6C"/>
    <w:rsid w:val="00527019"/>
    <w:rsid w:val="005273EA"/>
    <w:rsid w:val="00527C66"/>
    <w:rsid w:val="00530024"/>
    <w:rsid w:val="0053075F"/>
    <w:rsid w:val="0053151F"/>
    <w:rsid w:val="00531F97"/>
    <w:rsid w:val="005325BE"/>
    <w:rsid w:val="005328A9"/>
    <w:rsid w:val="00533A45"/>
    <w:rsid w:val="00534E89"/>
    <w:rsid w:val="00535451"/>
    <w:rsid w:val="00535E7F"/>
    <w:rsid w:val="00536F54"/>
    <w:rsid w:val="005405BE"/>
    <w:rsid w:val="005412F8"/>
    <w:rsid w:val="00543E19"/>
    <w:rsid w:val="00543E48"/>
    <w:rsid w:val="00545B68"/>
    <w:rsid w:val="0054648C"/>
    <w:rsid w:val="005464B2"/>
    <w:rsid w:val="00546D3E"/>
    <w:rsid w:val="0054763F"/>
    <w:rsid w:val="005510D7"/>
    <w:rsid w:val="00551123"/>
    <w:rsid w:val="00551D01"/>
    <w:rsid w:val="005524C0"/>
    <w:rsid w:val="00552EA8"/>
    <w:rsid w:val="00553D67"/>
    <w:rsid w:val="00553F47"/>
    <w:rsid w:val="0055476B"/>
    <w:rsid w:val="00554C35"/>
    <w:rsid w:val="00556D46"/>
    <w:rsid w:val="00557D75"/>
    <w:rsid w:val="005608B6"/>
    <w:rsid w:val="00561117"/>
    <w:rsid w:val="005620E3"/>
    <w:rsid w:val="00562AE0"/>
    <w:rsid w:val="00562F32"/>
    <w:rsid w:val="005632CA"/>
    <w:rsid w:val="00564361"/>
    <w:rsid w:val="00564E4B"/>
    <w:rsid w:val="005651A8"/>
    <w:rsid w:val="00566405"/>
    <w:rsid w:val="00566534"/>
    <w:rsid w:val="005666CB"/>
    <w:rsid w:val="005669FD"/>
    <w:rsid w:val="00566CED"/>
    <w:rsid w:val="005670E4"/>
    <w:rsid w:val="005673FB"/>
    <w:rsid w:val="00567B01"/>
    <w:rsid w:val="005703EF"/>
    <w:rsid w:val="00570B52"/>
    <w:rsid w:val="0057154C"/>
    <w:rsid w:val="005720FF"/>
    <w:rsid w:val="00572BC3"/>
    <w:rsid w:val="00572C69"/>
    <w:rsid w:val="00572E03"/>
    <w:rsid w:val="005741A8"/>
    <w:rsid w:val="00574527"/>
    <w:rsid w:val="005745E2"/>
    <w:rsid w:val="0057610A"/>
    <w:rsid w:val="00580888"/>
    <w:rsid w:val="0058092C"/>
    <w:rsid w:val="00580DA5"/>
    <w:rsid w:val="00581C1D"/>
    <w:rsid w:val="0058249B"/>
    <w:rsid w:val="005835AA"/>
    <w:rsid w:val="00583822"/>
    <w:rsid w:val="005843B4"/>
    <w:rsid w:val="00584744"/>
    <w:rsid w:val="005854FD"/>
    <w:rsid w:val="00587AFC"/>
    <w:rsid w:val="00590708"/>
    <w:rsid w:val="00590B15"/>
    <w:rsid w:val="00591909"/>
    <w:rsid w:val="00592418"/>
    <w:rsid w:val="00592C8B"/>
    <w:rsid w:val="00594F3A"/>
    <w:rsid w:val="00595897"/>
    <w:rsid w:val="005A0A0A"/>
    <w:rsid w:val="005A0AEF"/>
    <w:rsid w:val="005A0B15"/>
    <w:rsid w:val="005A2667"/>
    <w:rsid w:val="005A3ECB"/>
    <w:rsid w:val="005A46FE"/>
    <w:rsid w:val="005A51E6"/>
    <w:rsid w:val="005A5B5E"/>
    <w:rsid w:val="005B0363"/>
    <w:rsid w:val="005B16AE"/>
    <w:rsid w:val="005B2114"/>
    <w:rsid w:val="005B3D3F"/>
    <w:rsid w:val="005B3F76"/>
    <w:rsid w:val="005B4001"/>
    <w:rsid w:val="005B448E"/>
    <w:rsid w:val="005B46E8"/>
    <w:rsid w:val="005B48B4"/>
    <w:rsid w:val="005B5DD8"/>
    <w:rsid w:val="005B6099"/>
    <w:rsid w:val="005B62E6"/>
    <w:rsid w:val="005B6764"/>
    <w:rsid w:val="005B70DA"/>
    <w:rsid w:val="005B76F1"/>
    <w:rsid w:val="005B7769"/>
    <w:rsid w:val="005B7931"/>
    <w:rsid w:val="005C01E9"/>
    <w:rsid w:val="005C145C"/>
    <w:rsid w:val="005C1F4E"/>
    <w:rsid w:val="005C2997"/>
    <w:rsid w:val="005C333D"/>
    <w:rsid w:val="005C36C6"/>
    <w:rsid w:val="005C397F"/>
    <w:rsid w:val="005C45DC"/>
    <w:rsid w:val="005C4937"/>
    <w:rsid w:val="005C4D23"/>
    <w:rsid w:val="005C50F5"/>
    <w:rsid w:val="005C54F2"/>
    <w:rsid w:val="005C5C53"/>
    <w:rsid w:val="005C6BAB"/>
    <w:rsid w:val="005C7BB6"/>
    <w:rsid w:val="005D06E8"/>
    <w:rsid w:val="005D0CFC"/>
    <w:rsid w:val="005D2B5A"/>
    <w:rsid w:val="005D2E4B"/>
    <w:rsid w:val="005D4167"/>
    <w:rsid w:val="005D56DA"/>
    <w:rsid w:val="005D5B6D"/>
    <w:rsid w:val="005D6046"/>
    <w:rsid w:val="005D7197"/>
    <w:rsid w:val="005D7554"/>
    <w:rsid w:val="005E0A23"/>
    <w:rsid w:val="005E0DC3"/>
    <w:rsid w:val="005E19A6"/>
    <w:rsid w:val="005E2C8C"/>
    <w:rsid w:val="005E2D86"/>
    <w:rsid w:val="005E33E9"/>
    <w:rsid w:val="005E3C60"/>
    <w:rsid w:val="005E4C5D"/>
    <w:rsid w:val="005E5B8D"/>
    <w:rsid w:val="005E6560"/>
    <w:rsid w:val="005E6846"/>
    <w:rsid w:val="005E69F5"/>
    <w:rsid w:val="005E6C9B"/>
    <w:rsid w:val="005E6DD7"/>
    <w:rsid w:val="005E6EA1"/>
    <w:rsid w:val="005F0DF9"/>
    <w:rsid w:val="005F2409"/>
    <w:rsid w:val="005F367B"/>
    <w:rsid w:val="005F4172"/>
    <w:rsid w:val="005F4593"/>
    <w:rsid w:val="005F5B3E"/>
    <w:rsid w:val="005F6D09"/>
    <w:rsid w:val="006003E6"/>
    <w:rsid w:val="006007C4"/>
    <w:rsid w:val="00602B53"/>
    <w:rsid w:val="00603427"/>
    <w:rsid w:val="00604183"/>
    <w:rsid w:val="00604523"/>
    <w:rsid w:val="00604FDE"/>
    <w:rsid w:val="006051D7"/>
    <w:rsid w:val="0060575E"/>
    <w:rsid w:val="00605FBE"/>
    <w:rsid w:val="00610457"/>
    <w:rsid w:val="00611075"/>
    <w:rsid w:val="0061290B"/>
    <w:rsid w:val="0061364C"/>
    <w:rsid w:val="00613A48"/>
    <w:rsid w:val="00615205"/>
    <w:rsid w:val="00615D42"/>
    <w:rsid w:val="00616E72"/>
    <w:rsid w:val="00616FB8"/>
    <w:rsid w:val="0061785A"/>
    <w:rsid w:val="00617D7D"/>
    <w:rsid w:val="006214EE"/>
    <w:rsid w:val="00621641"/>
    <w:rsid w:val="00621C74"/>
    <w:rsid w:val="00621E8B"/>
    <w:rsid w:val="00622A7D"/>
    <w:rsid w:val="006236D4"/>
    <w:rsid w:val="00623846"/>
    <w:rsid w:val="00624583"/>
    <w:rsid w:val="00624D5C"/>
    <w:rsid w:val="00626C79"/>
    <w:rsid w:val="006279DC"/>
    <w:rsid w:val="00630CD2"/>
    <w:rsid w:val="0063291B"/>
    <w:rsid w:val="00632EF3"/>
    <w:rsid w:val="00632FF4"/>
    <w:rsid w:val="00633C9C"/>
    <w:rsid w:val="00633F09"/>
    <w:rsid w:val="0063438A"/>
    <w:rsid w:val="00634AFD"/>
    <w:rsid w:val="00634FCF"/>
    <w:rsid w:val="0063507A"/>
    <w:rsid w:val="00636ED5"/>
    <w:rsid w:val="006377A1"/>
    <w:rsid w:val="006379B0"/>
    <w:rsid w:val="00637FCE"/>
    <w:rsid w:val="0064015B"/>
    <w:rsid w:val="00640783"/>
    <w:rsid w:val="00640DE1"/>
    <w:rsid w:val="006410B8"/>
    <w:rsid w:val="00642EB8"/>
    <w:rsid w:val="00642EF6"/>
    <w:rsid w:val="006437DC"/>
    <w:rsid w:val="00643A5B"/>
    <w:rsid w:val="00643B08"/>
    <w:rsid w:val="0064419A"/>
    <w:rsid w:val="00644E17"/>
    <w:rsid w:val="00646C1E"/>
    <w:rsid w:val="00647C74"/>
    <w:rsid w:val="0065007B"/>
    <w:rsid w:val="0065099D"/>
    <w:rsid w:val="00653088"/>
    <w:rsid w:val="006533EC"/>
    <w:rsid w:val="00653424"/>
    <w:rsid w:val="00653B4F"/>
    <w:rsid w:val="006546B8"/>
    <w:rsid w:val="00655940"/>
    <w:rsid w:val="00655D91"/>
    <w:rsid w:val="0065620C"/>
    <w:rsid w:val="0065682A"/>
    <w:rsid w:val="006569BA"/>
    <w:rsid w:val="00656E06"/>
    <w:rsid w:val="00657853"/>
    <w:rsid w:val="00657FCD"/>
    <w:rsid w:val="0066021F"/>
    <w:rsid w:val="006606A6"/>
    <w:rsid w:val="00660D20"/>
    <w:rsid w:val="00661153"/>
    <w:rsid w:val="00663005"/>
    <w:rsid w:val="006635E6"/>
    <w:rsid w:val="00664C0D"/>
    <w:rsid w:val="00665FA1"/>
    <w:rsid w:val="006670CE"/>
    <w:rsid w:val="006712A5"/>
    <w:rsid w:val="00671742"/>
    <w:rsid w:val="006720B7"/>
    <w:rsid w:val="0067286B"/>
    <w:rsid w:val="00673ED6"/>
    <w:rsid w:val="006745CA"/>
    <w:rsid w:val="006745CB"/>
    <w:rsid w:val="0067489D"/>
    <w:rsid w:val="00674ADE"/>
    <w:rsid w:val="00675285"/>
    <w:rsid w:val="00676022"/>
    <w:rsid w:val="0067669B"/>
    <w:rsid w:val="00677654"/>
    <w:rsid w:val="0068004F"/>
    <w:rsid w:val="006808AA"/>
    <w:rsid w:val="00680C9C"/>
    <w:rsid w:val="00681BF4"/>
    <w:rsid w:val="00681F71"/>
    <w:rsid w:val="006822A4"/>
    <w:rsid w:val="00684544"/>
    <w:rsid w:val="006849F0"/>
    <w:rsid w:val="00684B1A"/>
    <w:rsid w:val="00687133"/>
    <w:rsid w:val="006871B2"/>
    <w:rsid w:val="006876E9"/>
    <w:rsid w:val="006912CA"/>
    <w:rsid w:val="00691432"/>
    <w:rsid w:val="00692A86"/>
    <w:rsid w:val="00693014"/>
    <w:rsid w:val="00693ADD"/>
    <w:rsid w:val="00693BD1"/>
    <w:rsid w:val="00694AA6"/>
    <w:rsid w:val="00695C86"/>
    <w:rsid w:val="00696FB4"/>
    <w:rsid w:val="00697072"/>
    <w:rsid w:val="006A0F1E"/>
    <w:rsid w:val="006A1D33"/>
    <w:rsid w:val="006A2C8A"/>
    <w:rsid w:val="006A2CC7"/>
    <w:rsid w:val="006A344F"/>
    <w:rsid w:val="006A3CC5"/>
    <w:rsid w:val="006A3F7F"/>
    <w:rsid w:val="006A40E3"/>
    <w:rsid w:val="006A7181"/>
    <w:rsid w:val="006A7771"/>
    <w:rsid w:val="006B01B6"/>
    <w:rsid w:val="006B1AD9"/>
    <w:rsid w:val="006B2CF1"/>
    <w:rsid w:val="006B2F8A"/>
    <w:rsid w:val="006B416C"/>
    <w:rsid w:val="006B4501"/>
    <w:rsid w:val="006B4635"/>
    <w:rsid w:val="006B5108"/>
    <w:rsid w:val="006B6321"/>
    <w:rsid w:val="006B668D"/>
    <w:rsid w:val="006B7577"/>
    <w:rsid w:val="006C0ADC"/>
    <w:rsid w:val="006C14E2"/>
    <w:rsid w:val="006C22B3"/>
    <w:rsid w:val="006C2F32"/>
    <w:rsid w:val="006C50F6"/>
    <w:rsid w:val="006C5417"/>
    <w:rsid w:val="006D21D4"/>
    <w:rsid w:val="006D2CFF"/>
    <w:rsid w:val="006D3C03"/>
    <w:rsid w:val="006D50CA"/>
    <w:rsid w:val="006D5303"/>
    <w:rsid w:val="006D5CF8"/>
    <w:rsid w:val="006D5FDE"/>
    <w:rsid w:val="006D62D7"/>
    <w:rsid w:val="006D7915"/>
    <w:rsid w:val="006E01DC"/>
    <w:rsid w:val="006E022A"/>
    <w:rsid w:val="006E0B45"/>
    <w:rsid w:val="006E1026"/>
    <w:rsid w:val="006E12FC"/>
    <w:rsid w:val="006E13F6"/>
    <w:rsid w:val="006E2CF2"/>
    <w:rsid w:val="006E48D0"/>
    <w:rsid w:val="006E6399"/>
    <w:rsid w:val="006E63DB"/>
    <w:rsid w:val="006E708D"/>
    <w:rsid w:val="006F11A6"/>
    <w:rsid w:val="006F21DB"/>
    <w:rsid w:val="006F2383"/>
    <w:rsid w:val="006F2744"/>
    <w:rsid w:val="006F2BCA"/>
    <w:rsid w:val="006F3854"/>
    <w:rsid w:val="006F4B6A"/>
    <w:rsid w:val="006F4CD1"/>
    <w:rsid w:val="006F5D77"/>
    <w:rsid w:val="006F6FDA"/>
    <w:rsid w:val="00700092"/>
    <w:rsid w:val="007000F2"/>
    <w:rsid w:val="0070281B"/>
    <w:rsid w:val="00703215"/>
    <w:rsid w:val="0070353D"/>
    <w:rsid w:val="00703AE9"/>
    <w:rsid w:val="00704A20"/>
    <w:rsid w:val="00705A91"/>
    <w:rsid w:val="00705AA6"/>
    <w:rsid w:val="007076C6"/>
    <w:rsid w:val="007076D6"/>
    <w:rsid w:val="00707C2A"/>
    <w:rsid w:val="00710111"/>
    <w:rsid w:val="00710E94"/>
    <w:rsid w:val="00712603"/>
    <w:rsid w:val="00714D1C"/>
    <w:rsid w:val="00716C8C"/>
    <w:rsid w:val="00717824"/>
    <w:rsid w:val="00720CBE"/>
    <w:rsid w:val="0072119E"/>
    <w:rsid w:val="00722390"/>
    <w:rsid w:val="00722B97"/>
    <w:rsid w:val="007244F6"/>
    <w:rsid w:val="00724C3F"/>
    <w:rsid w:val="007250A7"/>
    <w:rsid w:val="007252E0"/>
    <w:rsid w:val="007254DD"/>
    <w:rsid w:val="00725C6F"/>
    <w:rsid w:val="00725EB5"/>
    <w:rsid w:val="00726DD1"/>
    <w:rsid w:val="00727A2F"/>
    <w:rsid w:val="00727E73"/>
    <w:rsid w:val="0073021F"/>
    <w:rsid w:val="00730360"/>
    <w:rsid w:val="00730BB7"/>
    <w:rsid w:val="00730CE4"/>
    <w:rsid w:val="00730D46"/>
    <w:rsid w:val="007314AB"/>
    <w:rsid w:val="007314E4"/>
    <w:rsid w:val="00731BDE"/>
    <w:rsid w:val="00731F28"/>
    <w:rsid w:val="00733495"/>
    <w:rsid w:val="007339B8"/>
    <w:rsid w:val="00735BEE"/>
    <w:rsid w:val="00735F4D"/>
    <w:rsid w:val="007360CB"/>
    <w:rsid w:val="00736AFB"/>
    <w:rsid w:val="007376BC"/>
    <w:rsid w:val="00737874"/>
    <w:rsid w:val="0073788D"/>
    <w:rsid w:val="00737D82"/>
    <w:rsid w:val="007402CF"/>
    <w:rsid w:val="00740D1B"/>
    <w:rsid w:val="0074162E"/>
    <w:rsid w:val="00741D2F"/>
    <w:rsid w:val="00742772"/>
    <w:rsid w:val="0074386B"/>
    <w:rsid w:val="007445EC"/>
    <w:rsid w:val="0074485C"/>
    <w:rsid w:val="0074559D"/>
    <w:rsid w:val="0074576C"/>
    <w:rsid w:val="00745F99"/>
    <w:rsid w:val="00746535"/>
    <w:rsid w:val="007469DA"/>
    <w:rsid w:val="007474B5"/>
    <w:rsid w:val="0074775C"/>
    <w:rsid w:val="00747C55"/>
    <w:rsid w:val="00750591"/>
    <w:rsid w:val="00751BAC"/>
    <w:rsid w:val="00751C79"/>
    <w:rsid w:val="00752F76"/>
    <w:rsid w:val="00753613"/>
    <w:rsid w:val="007544CA"/>
    <w:rsid w:val="0075468C"/>
    <w:rsid w:val="007555BA"/>
    <w:rsid w:val="00755720"/>
    <w:rsid w:val="007576AD"/>
    <w:rsid w:val="007601D5"/>
    <w:rsid w:val="007612E1"/>
    <w:rsid w:val="00761A57"/>
    <w:rsid w:val="00764430"/>
    <w:rsid w:val="00764784"/>
    <w:rsid w:val="00764C58"/>
    <w:rsid w:val="00765211"/>
    <w:rsid w:val="007663F3"/>
    <w:rsid w:val="00767708"/>
    <w:rsid w:val="00770229"/>
    <w:rsid w:val="00770E3A"/>
    <w:rsid w:val="00772E0B"/>
    <w:rsid w:val="00773060"/>
    <w:rsid w:val="007730D6"/>
    <w:rsid w:val="0077356A"/>
    <w:rsid w:val="007736EA"/>
    <w:rsid w:val="00774665"/>
    <w:rsid w:val="007752C3"/>
    <w:rsid w:val="00775440"/>
    <w:rsid w:val="0077677D"/>
    <w:rsid w:val="007772FA"/>
    <w:rsid w:val="00780117"/>
    <w:rsid w:val="00780158"/>
    <w:rsid w:val="007803A8"/>
    <w:rsid w:val="007804D5"/>
    <w:rsid w:val="00781421"/>
    <w:rsid w:val="00781A9F"/>
    <w:rsid w:val="0078210E"/>
    <w:rsid w:val="00782FDB"/>
    <w:rsid w:val="00783121"/>
    <w:rsid w:val="0078339F"/>
    <w:rsid w:val="00783FE9"/>
    <w:rsid w:val="0078462D"/>
    <w:rsid w:val="00784DEA"/>
    <w:rsid w:val="00785304"/>
    <w:rsid w:val="0078559F"/>
    <w:rsid w:val="00785D0F"/>
    <w:rsid w:val="00785D59"/>
    <w:rsid w:val="00785F32"/>
    <w:rsid w:val="00786053"/>
    <w:rsid w:val="00786986"/>
    <w:rsid w:val="00787197"/>
    <w:rsid w:val="0079189D"/>
    <w:rsid w:val="00791C2A"/>
    <w:rsid w:val="00792690"/>
    <w:rsid w:val="00792901"/>
    <w:rsid w:val="00793199"/>
    <w:rsid w:val="00793A26"/>
    <w:rsid w:val="00796595"/>
    <w:rsid w:val="00797840"/>
    <w:rsid w:val="00797B47"/>
    <w:rsid w:val="007A020D"/>
    <w:rsid w:val="007A0B69"/>
    <w:rsid w:val="007A0F92"/>
    <w:rsid w:val="007A1780"/>
    <w:rsid w:val="007A376B"/>
    <w:rsid w:val="007A37C5"/>
    <w:rsid w:val="007A42BE"/>
    <w:rsid w:val="007A4BD9"/>
    <w:rsid w:val="007A7A18"/>
    <w:rsid w:val="007B165A"/>
    <w:rsid w:val="007B1769"/>
    <w:rsid w:val="007B2361"/>
    <w:rsid w:val="007B266B"/>
    <w:rsid w:val="007B26FF"/>
    <w:rsid w:val="007B2EFB"/>
    <w:rsid w:val="007B34B1"/>
    <w:rsid w:val="007B4DED"/>
    <w:rsid w:val="007B5071"/>
    <w:rsid w:val="007B5165"/>
    <w:rsid w:val="007B5368"/>
    <w:rsid w:val="007B564F"/>
    <w:rsid w:val="007B6292"/>
    <w:rsid w:val="007B6ECD"/>
    <w:rsid w:val="007B73D0"/>
    <w:rsid w:val="007B7C2F"/>
    <w:rsid w:val="007C0122"/>
    <w:rsid w:val="007C0F02"/>
    <w:rsid w:val="007C0F55"/>
    <w:rsid w:val="007C11DC"/>
    <w:rsid w:val="007C182E"/>
    <w:rsid w:val="007C2164"/>
    <w:rsid w:val="007C28FC"/>
    <w:rsid w:val="007C31C9"/>
    <w:rsid w:val="007C4D18"/>
    <w:rsid w:val="007C4D6D"/>
    <w:rsid w:val="007C4E62"/>
    <w:rsid w:val="007C541C"/>
    <w:rsid w:val="007C55E1"/>
    <w:rsid w:val="007C5750"/>
    <w:rsid w:val="007C5ABD"/>
    <w:rsid w:val="007C7265"/>
    <w:rsid w:val="007C7357"/>
    <w:rsid w:val="007D0645"/>
    <w:rsid w:val="007D0E88"/>
    <w:rsid w:val="007D1B36"/>
    <w:rsid w:val="007D26FA"/>
    <w:rsid w:val="007D2F6F"/>
    <w:rsid w:val="007D3489"/>
    <w:rsid w:val="007D447F"/>
    <w:rsid w:val="007D4530"/>
    <w:rsid w:val="007D4D20"/>
    <w:rsid w:val="007D560D"/>
    <w:rsid w:val="007D5D57"/>
    <w:rsid w:val="007D72E1"/>
    <w:rsid w:val="007D735D"/>
    <w:rsid w:val="007D7D19"/>
    <w:rsid w:val="007E2A84"/>
    <w:rsid w:val="007E49A5"/>
    <w:rsid w:val="007E64FA"/>
    <w:rsid w:val="007E6580"/>
    <w:rsid w:val="007E7924"/>
    <w:rsid w:val="007F0404"/>
    <w:rsid w:val="007F0E11"/>
    <w:rsid w:val="007F1339"/>
    <w:rsid w:val="007F2447"/>
    <w:rsid w:val="007F3991"/>
    <w:rsid w:val="007F3C4A"/>
    <w:rsid w:val="007F4A9C"/>
    <w:rsid w:val="007F544C"/>
    <w:rsid w:val="007F5AF4"/>
    <w:rsid w:val="008025A5"/>
    <w:rsid w:val="00803054"/>
    <w:rsid w:val="00803E16"/>
    <w:rsid w:val="0080421B"/>
    <w:rsid w:val="008042CE"/>
    <w:rsid w:val="0080473F"/>
    <w:rsid w:val="00804FE7"/>
    <w:rsid w:val="00805694"/>
    <w:rsid w:val="00805FE5"/>
    <w:rsid w:val="00806AA0"/>
    <w:rsid w:val="00807FA3"/>
    <w:rsid w:val="008112C3"/>
    <w:rsid w:val="0081196D"/>
    <w:rsid w:val="00811AE3"/>
    <w:rsid w:val="00812299"/>
    <w:rsid w:val="008124F7"/>
    <w:rsid w:val="00812832"/>
    <w:rsid w:val="00812866"/>
    <w:rsid w:val="00812A10"/>
    <w:rsid w:val="00813191"/>
    <w:rsid w:val="00813B65"/>
    <w:rsid w:val="00813B68"/>
    <w:rsid w:val="00815122"/>
    <w:rsid w:val="008159F4"/>
    <w:rsid w:val="00815A3E"/>
    <w:rsid w:val="00816B5E"/>
    <w:rsid w:val="00816F8A"/>
    <w:rsid w:val="00816FCA"/>
    <w:rsid w:val="00817688"/>
    <w:rsid w:val="008206F0"/>
    <w:rsid w:val="008208C1"/>
    <w:rsid w:val="00820CC9"/>
    <w:rsid w:val="00821391"/>
    <w:rsid w:val="00821DC4"/>
    <w:rsid w:val="00824DF7"/>
    <w:rsid w:val="00825367"/>
    <w:rsid w:val="008253C9"/>
    <w:rsid w:val="00825C05"/>
    <w:rsid w:val="00826918"/>
    <w:rsid w:val="00826AD0"/>
    <w:rsid w:val="00826D68"/>
    <w:rsid w:val="00827DF1"/>
    <w:rsid w:val="00830855"/>
    <w:rsid w:val="00831E1C"/>
    <w:rsid w:val="00832201"/>
    <w:rsid w:val="00832E05"/>
    <w:rsid w:val="0083358D"/>
    <w:rsid w:val="0083359D"/>
    <w:rsid w:val="00833D6A"/>
    <w:rsid w:val="008340E9"/>
    <w:rsid w:val="008347D4"/>
    <w:rsid w:val="0083530B"/>
    <w:rsid w:val="0083607A"/>
    <w:rsid w:val="008361FA"/>
    <w:rsid w:val="00837045"/>
    <w:rsid w:val="00837E9F"/>
    <w:rsid w:val="008408A2"/>
    <w:rsid w:val="00840C95"/>
    <w:rsid w:val="00841163"/>
    <w:rsid w:val="008430E5"/>
    <w:rsid w:val="008430EB"/>
    <w:rsid w:val="008431CC"/>
    <w:rsid w:val="00843B2C"/>
    <w:rsid w:val="00843D10"/>
    <w:rsid w:val="00844215"/>
    <w:rsid w:val="008442ED"/>
    <w:rsid w:val="008449C1"/>
    <w:rsid w:val="00844BF4"/>
    <w:rsid w:val="00845072"/>
    <w:rsid w:val="0084590D"/>
    <w:rsid w:val="00845BF0"/>
    <w:rsid w:val="00846F32"/>
    <w:rsid w:val="0085069C"/>
    <w:rsid w:val="00851038"/>
    <w:rsid w:val="00851179"/>
    <w:rsid w:val="008516A9"/>
    <w:rsid w:val="008518CD"/>
    <w:rsid w:val="00851999"/>
    <w:rsid w:val="00854E51"/>
    <w:rsid w:val="00855BC0"/>
    <w:rsid w:val="00856241"/>
    <w:rsid w:val="00856502"/>
    <w:rsid w:val="0085660F"/>
    <w:rsid w:val="00856619"/>
    <w:rsid w:val="00857111"/>
    <w:rsid w:val="00857F25"/>
    <w:rsid w:val="008610EA"/>
    <w:rsid w:val="00861F41"/>
    <w:rsid w:val="0086201B"/>
    <w:rsid w:val="00863B63"/>
    <w:rsid w:val="00863F76"/>
    <w:rsid w:val="008643D5"/>
    <w:rsid w:val="00864D0C"/>
    <w:rsid w:val="0086608A"/>
    <w:rsid w:val="008666BD"/>
    <w:rsid w:val="00866FD1"/>
    <w:rsid w:val="00867F4B"/>
    <w:rsid w:val="00867FAC"/>
    <w:rsid w:val="008708C1"/>
    <w:rsid w:val="00872F0F"/>
    <w:rsid w:val="00873225"/>
    <w:rsid w:val="008737AE"/>
    <w:rsid w:val="008743FE"/>
    <w:rsid w:val="0087448D"/>
    <w:rsid w:val="00875227"/>
    <w:rsid w:val="00875521"/>
    <w:rsid w:val="008756FF"/>
    <w:rsid w:val="00875E3E"/>
    <w:rsid w:val="00875F88"/>
    <w:rsid w:val="00876308"/>
    <w:rsid w:val="00876BF2"/>
    <w:rsid w:val="00880649"/>
    <w:rsid w:val="008813AF"/>
    <w:rsid w:val="00881ED4"/>
    <w:rsid w:val="00881F48"/>
    <w:rsid w:val="0088206B"/>
    <w:rsid w:val="00882620"/>
    <w:rsid w:val="0088263C"/>
    <w:rsid w:val="00882A02"/>
    <w:rsid w:val="00882CFD"/>
    <w:rsid w:val="008831BC"/>
    <w:rsid w:val="00883A04"/>
    <w:rsid w:val="00883F21"/>
    <w:rsid w:val="00884A86"/>
    <w:rsid w:val="00884EE2"/>
    <w:rsid w:val="00884EEA"/>
    <w:rsid w:val="0088526F"/>
    <w:rsid w:val="00885489"/>
    <w:rsid w:val="008857CD"/>
    <w:rsid w:val="00885A8C"/>
    <w:rsid w:val="00885F0C"/>
    <w:rsid w:val="00886F25"/>
    <w:rsid w:val="00890F6A"/>
    <w:rsid w:val="008913A0"/>
    <w:rsid w:val="00891D37"/>
    <w:rsid w:val="00891D3E"/>
    <w:rsid w:val="0089265B"/>
    <w:rsid w:val="00892FFF"/>
    <w:rsid w:val="008932A8"/>
    <w:rsid w:val="00893307"/>
    <w:rsid w:val="0089563E"/>
    <w:rsid w:val="0089578C"/>
    <w:rsid w:val="00896EBA"/>
    <w:rsid w:val="0089724D"/>
    <w:rsid w:val="008A046D"/>
    <w:rsid w:val="008A2CF6"/>
    <w:rsid w:val="008A3621"/>
    <w:rsid w:val="008A3ABE"/>
    <w:rsid w:val="008A3E1D"/>
    <w:rsid w:val="008A54A6"/>
    <w:rsid w:val="008A5755"/>
    <w:rsid w:val="008B0405"/>
    <w:rsid w:val="008B048E"/>
    <w:rsid w:val="008B198C"/>
    <w:rsid w:val="008B1A5F"/>
    <w:rsid w:val="008B1EBF"/>
    <w:rsid w:val="008B62D9"/>
    <w:rsid w:val="008B7CBF"/>
    <w:rsid w:val="008C025B"/>
    <w:rsid w:val="008C05C1"/>
    <w:rsid w:val="008C0C5E"/>
    <w:rsid w:val="008C1CC5"/>
    <w:rsid w:val="008C4BA5"/>
    <w:rsid w:val="008C4F7B"/>
    <w:rsid w:val="008C508E"/>
    <w:rsid w:val="008C510A"/>
    <w:rsid w:val="008C7465"/>
    <w:rsid w:val="008C75E9"/>
    <w:rsid w:val="008D0050"/>
    <w:rsid w:val="008D0080"/>
    <w:rsid w:val="008D09BD"/>
    <w:rsid w:val="008D1327"/>
    <w:rsid w:val="008D13CD"/>
    <w:rsid w:val="008D17CC"/>
    <w:rsid w:val="008D1AD8"/>
    <w:rsid w:val="008D308B"/>
    <w:rsid w:val="008D316B"/>
    <w:rsid w:val="008D31B9"/>
    <w:rsid w:val="008D3D27"/>
    <w:rsid w:val="008D767A"/>
    <w:rsid w:val="008D7C0E"/>
    <w:rsid w:val="008E0817"/>
    <w:rsid w:val="008E2CD9"/>
    <w:rsid w:val="008E2F07"/>
    <w:rsid w:val="008E339B"/>
    <w:rsid w:val="008E38E5"/>
    <w:rsid w:val="008E3DFA"/>
    <w:rsid w:val="008E456C"/>
    <w:rsid w:val="008E4574"/>
    <w:rsid w:val="008E4E95"/>
    <w:rsid w:val="008E5BBE"/>
    <w:rsid w:val="008E5F2F"/>
    <w:rsid w:val="008E68FB"/>
    <w:rsid w:val="008E778C"/>
    <w:rsid w:val="008E7817"/>
    <w:rsid w:val="008F1A68"/>
    <w:rsid w:val="008F2112"/>
    <w:rsid w:val="008F2400"/>
    <w:rsid w:val="008F25AB"/>
    <w:rsid w:val="008F37A2"/>
    <w:rsid w:val="008F3BF4"/>
    <w:rsid w:val="008F4345"/>
    <w:rsid w:val="008F4C90"/>
    <w:rsid w:val="008F5460"/>
    <w:rsid w:val="008F5D2B"/>
    <w:rsid w:val="008F6F72"/>
    <w:rsid w:val="008F76D3"/>
    <w:rsid w:val="00900679"/>
    <w:rsid w:val="009006B1"/>
    <w:rsid w:val="00900D7C"/>
    <w:rsid w:val="00901896"/>
    <w:rsid w:val="00902337"/>
    <w:rsid w:val="0090287C"/>
    <w:rsid w:val="00902A2E"/>
    <w:rsid w:val="00902BA0"/>
    <w:rsid w:val="00902BBF"/>
    <w:rsid w:val="009043F5"/>
    <w:rsid w:val="00904879"/>
    <w:rsid w:val="0090487B"/>
    <w:rsid w:val="00905284"/>
    <w:rsid w:val="00905322"/>
    <w:rsid w:val="00905FB6"/>
    <w:rsid w:val="009061C4"/>
    <w:rsid w:val="00906A1D"/>
    <w:rsid w:val="00906EA3"/>
    <w:rsid w:val="0091024A"/>
    <w:rsid w:val="0091093B"/>
    <w:rsid w:val="0091242E"/>
    <w:rsid w:val="00913000"/>
    <w:rsid w:val="00913200"/>
    <w:rsid w:val="009145B1"/>
    <w:rsid w:val="00914F78"/>
    <w:rsid w:val="009158EE"/>
    <w:rsid w:val="00916050"/>
    <w:rsid w:val="00916A34"/>
    <w:rsid w:val="00917553"/>
    <w:rsid w:val="00917AC7"/>
    <w:rsid w:val="0092110A"/>
    <w:rsid w:val="00921313"/>
    <w:rsid w:val="009215A8"/>
    <w:rsid w:val="00921606"/>
    <w:rsid w:val="0092199A"/>
    <w:rsid w:val="009226AF"/>
    <w:rsid w:val="00922F00"/>
    <w:rsid w:val="009234A2"/>
    <w:rsid w:val="00923BB0"/>
    <w:rsid w:val="009248A9"/>
    <w:rsid w:val="009266F6"/>
    <w:rsid w:val="00926A59"/>
    <w:rsid w:val="009278C4"/>
    <w:rsid w:val="00930460"/>
    <w:rsid w:val="0093047A"/>
    <w:rsid w:val="009318FA"/>
    <w:rsid w:val="00931C2B"/>
    <w:rsid w:val="00931E53"/>
    <w:rsid w:val="00931EF4"/>
    <w:rsid w:val="00932D07"/>
    <w:rsid w:val="00935457"/>
    <w:rsid w:val="0093655E"/>
    <w:rsid w:val="00936E8A"/>
    <w:rsid w:val="00936FF3"/>
    <w:rsid w:val="00937723"/>
    <w:rsid w:val="009377CB"/>
    <w:rsid w:val="00940A7C"/>
    <w:rsid w:val="00940DFF"/>
    <w:rsid w:val="00940F2A"/>
    <w:rsid w:val="009415B2"/>
    <w:rsid w:val="0094184B"/>
    <w:rsid w:val="00942612"/>
    <w:rsid w:val="00942A22"/>
    <w:rsid w:val="009432BE"/>
    <w:rsid w:val="00943EE7"/>
    <w:rsid w:val="00945090"/>
    <w:rsid w:val="009451FE"/>
    <w:rsid w:val="009454BD"/>
    <w:rsid w:val="009458C4"/>
    <w:rsid w:val="00947008"/>
    <w:rsid w:val="00947156"/>
    <w:rsid w:val="00950872"/>
    <w:rsid w:val="00950A99"/>
    <w:rsid w:val="0095115B"/>
    <w:rsid w:val="009529A8"/>
    <w:rsid w:val="0095483A"/>
    <w:rsid w:val="009550FA"/>
    <w:rsid w:val="00955556"/>
    <w:rsid w:val="00956571"/>
    <w:rsid w:val="00956D14"/>
    <w:rsid w:val="009611B2"/>
    <w:rsid w:val="00961AE0"/>
    <w:rsid w:val="00961BC3"/>
    <w:rsid w:val="00963C07"/>
    <w:rsid w:val="009640AA"/>
    <w:rsid w:val="00964388"/>
    <w:rsid w:val="00964FDC"/>
    <w:rsid w:val="009654DC"/>
    <w:rsid w:val="009654EE"/>
    <w:rsid w:val="00966581"/>
    <w:rsid w:val="0096791F"/>
    <w:rsid w:val="00967D05"/>
    <w:rsid w:val="00967F47"/>
    <w:rsid w:val="00970D58"/>
    <w:rsid w:val="00971323"/>
    <w:rsid w:val="00971DAC"/>
    <w:rsid w:val="0097354B"/>
    <w:rsid w:val="00973B2A"/>
    <w:rsid w:val="00973D5E"/>
    <w:rsid w:val="0097483E"/>
    <w:rsid w:val="00975202"/>
    <w:rsid w:val="009773B5"/>
    <w:rsid w:val="00977446"/>
    <w:rsid w:val="009776B6"/>
    <w:rsid w:val="00977C0E"/>
    <w:rsid w:val="00983519"/>
    <w:rsid w:val="0098453A"/>
    <w:rsid w:val="00984605"/>
    <w:rsid w:val="00984C71"/>
    <w:rsid w:val="00985054"/>
    <w:rsid w:val="0098562D"/>
    <w:rsid w:val="009879C7"/>
    <w:rsid w:val="0099349A"/>
    <w:rsid w:val="00993E49"/>
    <w:rsid w:val="009942B1"/>
    <w:rsid w:val="00994308"/>
    <w:rsid w:val="00995553"/>
    <w:rsid w:val="00995B5B"/>
    <w:rsid w:val="00995C6B"/>
    <w:rsid w:val="00996021"/>
    <w:rsid w:val="009969F2"/>
    <w:rsid w:val="0099749B"/>
    <w:rsid w:val="009A03EB"/>
    <w:rsid w:val="009A1297"/>
    <w:rsid w:val="009A1626"/>
    <w:rsid w:val="009A2F5D"/>
    <w:rsid w:val="009A3281"/>
    <w:rsid w:val="009A3321"/>
    <w:rsid w:val="009A37AF"/>
    <w:rsid w:val="009A4E67"/>
    <w:rsid w:val="009A51C4"/>
    <w:rsid w:val="009A7E60"/>
    <w:rsid w:val="009B07D9"/>
    <w:rsid w:val="009B0962"/>
    <w:rsid w:val="009B0E6A"/>
    <w:rsid w:val="009B25C9"/>
    <w:rsid w:val="009B2A24"/>
    <w:rsid w:val="009B2A31"/>
    <w:rsid w:val="009B3517"/>
    <w:rsid w:val="009B3A63"/>
    <w:rsid w:val="009B3DE4"/>
    <w:rsid w:val="009B4329"/>
    <w:rsid w:val="009B4ACB"/>
    <w:rsid w:val="009B653D"/>
    <w:rsid w:val="009B6EA1"/>
    <w:rsid w:val="009B7D73"/>
    <w:rsid w:val="009C0C25"/>
    <w:rsid w:val="009C1A0F"/>
    <w:rsid w:val="009C2A3D"/>
    <w:rsid w:val="009C2D13"/>
    <w:rsid w:val="009C3E63"/>
    <w:rsid w:val="009C4BD3"/>
    <w:rsid w:val="009C4E6B"/>
    <w:rsid w:val="009C547C"/>
    <w:rsid w:val="009C5699"/>
    <w:rsid w:val="009C7E97"/>
    <w:rsid w:val="009D008F"/>
    <w:rsid w:val="009D0689"/>
    <w:rsid w:val="009D07A7"/>
    <w:rsid w:val="009D0E13"/>
    <w:rsid w:val="009D1BF6"/>
    <w:rsid w:val="009D231B"/>
    <w:rsid w:val="009D235D"/>
    <w:rsid w:val="009D2C76"/>
    <w:rsid w:val="009D38C4"/>
    <w:rsid w:val="009D55FF"/>
    <w:rsid w:val="009D7A51"/>
    <w:rsid w:val="009E1585"/>
    <w:rsid w:val="009E1D53"/>
    <w:rsid w:val="009E24EC"/>
    <w:rsid w:val="009E2BB0"/>
    <w:rsid w:val="009E439C"/>
    <w:rsid w:val="009E6EE6"/>
    <w:rsid w:val="009E733E"/>
    <w:rsid w:val="009E7A0F"/>
    <w:rsid w:val="009F0432"/>
    <w:rsid w:val="009F1473"/>
    <w:rsid w:val="009F4155"/>
    <w:rsid w:val="009F558A"/>
    <w:rsid w:val="009F6511"/>
    <w:rsid w:val="009F675E"/>
    <w:rsid w:val="009F6A19"/>
    <w:rsid w:val="009F72ED"/>
    <w:rsid w:val="009F7C85"/>
    <w:rsid w:val="009F7FBA"/>
    <w:rsid w:val="00A003D2"/>
    <w:rsid w:val="00A00B39"/>
    <w:rsid w:val="00A00F32"/>
    <w:rsid w:val="00A03113"/>
    <w:rsid w:val="00A03314"/>
    <w:rsid w:val="00A03B57"/>
    <w:rsid w:val="00A0468F"/>
    <w:rsid w:val="00A04746"/>
    <w:rsid w:val="00A05186"/>
    <w:rsid w:val="00A11028"/>
    <w:rsid w:val="00A1129E"/>
    <w:rsid w:val="00A117B4"/>
    <w:rsid w:val="00A121AA"/>
    <w:rsid w:val="00A1361E"/>
    <w:rsid w:val="00A15798"/>
    <w:rsid w:val="00A15F9D"/>
    <w:rsid w:val="00A166D4"/>
    <w:rsid w:val="00A17097"/>
    <w:rsid w:val="00A17AC9"/>
    <w:rsid w:val="00A17F81"/>
    <w:rsid w:val="00A210B6"/>
    <w:rsid w:val="00A2155F"/>
    <w:rsid w:val="00A2200E"/>
    <w:rsid w:val="00A22F16"/>
    <w:rsid w:val="00A237B8"/>
    <w:rsid w:val="00A23BDD"/>
    <w:rsid w:val="00A2428D"/>
    <w:rsid w:val="00A24F47"/>
    <w:rsid w:val="00A2525C"/>
    <w:rsid w:val="00A25451"/>
    <w:rsid w:val="00A25F44"/>
    <w:rsid w:val="00A2671D"/>
    <w:rsid w:val="00A2723A"/>
    <w:rsid w:val="00A31213"/>
    <w:rsid w:val="00A31C69"/>
    <w:rsid w:val="00A31E12"/>
    <w:rsid w:val="00A31EF0"/>
    <w:rsid w:val="00A31FB8"/>
    <w:rsid w:val="00A3277B"/>
    <w:rsid w:val="00A32F94"/>
    <w:rsid w:val="00A34371"/>
    <w:rsid w:val="00A34A67"/>
    <w:rsid w:val="00A35874"/>
    <w:rsid w:val="00A35D4D"/>
    <w:rsid w:val="00A40067"/>
    <w:rsid w:val="00A400BC"/>
    <w:rsid w:val="00A4152F"/>
    <w:rsid w:val="00A415AC"/>
    <w:rsid w:val="00A4162A"/>
    <w:rsid w:val="00A417D2"/>
    <w:rsid w:val="00A42145"/>
    <w:rsid w:val="00A43242"/>
    <w:rsid w:val="00A43246"/>
    <w:rsid w:val="00A437F1"/>
    <w:rsid w:val="00A4395F"/>
    <w:rsid w:val="00A44DA7"/>
    <w:rsid w:val="00A459EB"/>
    <w:rsid w:val="00A47695"/>
    <w:rsid w:val="00A47F90"/>
    <w:rsid w:val="00A500CF"/>
    <w:rsid w:val="00A50890"/>
    <w:rsid w:val="00A52F3F"/>
    <w:rsid w:val="00A55D5D"/>
    <w:rsid w:val="00A566D4"/>
    <w:rsid w:val="00A56E76"/>
    <w:rsid w:val="00A578F1"/>
    <w:rsid w:val="00A6098A"/>
    <w:rsid w:val="00A60A16"/>
    <w:rsid w:val="00A61E7A"/>
    <w:rsid w:val="00A626BE"/>
    <w:rsid w:val="00A628FE"/>
    <w:rsid w:val="00A62F5F"/>
    <w:rsid w:val="00A6300F"/>
    <w:rsid w:val="00A63228"/>
    <w:rsid w:val="00A63291"/>
    <w:rsid w:val="00A635F0"/>
    <w:rsid w:val="00A64254"/>
    <w:rsid w:val="00A642EC"/>
    <w:rsid w:val="00A64E1D"/>
    <w:rsid w:val="00A65B60"/>
    <w:rsid w:val="00A66785"/>
    <w:rsid w:val="00A70B61"/>
    <w:rsid w:val="00A71B20"/>
    <w:rsid w:val="00A71FEC"/>
    <w:rsid w:val="00A7218A"/>
    <w:rsid w:val="00A7238E"/>
    <w:rsid w:val="00A73520"/>
    <w:rsid w:val="00A7449D"/>
    <w:rsid w:val="00A7529A"/>
    <w:rsid w:val="00A75422"/>
    <w:rsid w:val="00A75D9F"/>
    <w:rsid w:val="00A7621E"/>
    <w:rsid w:val="00A764C2"/>
    <w:rsid w:val="00A76B8C"/>
    <w:rsid w:val="00A77685"/>
    <w:rsid w:val="00A80601"/>
    <w:rsid w:val="00A815CE"/>
    <w:rsid w:val="00A81790"/>
    <w:rsid w:val="00A81E53"/>
    <w:rsid w:val="00A81EA7"/>
    <w:rsid w:val="00A8228C"/>
    <w:rsid w:val="00A82E6C"/>
    <w:rsid w:val="00A83145"/>
    <w:rsid w:val="00A83419"/>
    <w:rsid w:val="00A845E1"/>
    <w:rsid w:val="00A84D2C"/>
    <w:rsid w:val="00A84D4A"/>
    <w:rsid w:val="00A85635"/>
    <w:rsid w:val="00A85C2C"/>
    <w:rsid w:val="00A85EDD"/>
    <w:rsid w:val="00A8655D"/>
    <w:rsid w:val="00A8746E"/>
    <w:rsid w:val="00A877AF"/>
    <w:rsid w:val="00A87934"/>
    <w:rsid w:val="00A87A5E"/>
    <w:rsid w:val="00A9003F"/>
    <w:rsid w:val="00A90438"/>
    <w:rsid w:val="00A90FEB"/>
    <w:rsid w:val="00A9117E"/>
    <w:rsid w:val="00A913C7"/>
    <w:rsid w:val="00A914CC"/>
    <w:rsid w:val="00A915A4"/>
    <w:rsid w:val="00A91C31"/>
    <w:rsid w:val="00A91E6E"/>
    <w:rsid w:val="00A92771"/>
    <w:rsid w:val="00A93029"/>
    <w:rsid w:val="00A9333D"/>
    <w:rsid w:val="00A93B33"/>
    <w:rsid w:val="00A94381"/>
    <w:rsid w:val="00A946EF"/>
    <w:rsid w:val="00A95C2C"/>
    <w:rsid w:val="00A95E88"/>
    <w:rsid w:val="00A96067"/>
    <w:rsid w:val="00A96A50"/>
    <w:rsid w:val="00A97DF3"/>
    <w:rsid w:val="00AA0E06"/>
    <w:rsid w:val="00AA0F35"/>
    <w:rsid w:val="00AA12C6"/>
    <w:rsid w:val="00AA1F4C"/>
    <w:rsid w:val="00AA1FA6"/>
    <w:rsid w:val="00AA2AE6"/>
    <w:rsid w:val="00AA3A8F"/>
    <w:rsid w:val="00AA4BAA"/>
    <w:rsid w:val="00AA5F6B"/>
    <w:rsid w:val="00AA5F94"/>
    <w:rsid w:val="00AA606B"/>
    <w:rsid w:val="00AA68E3"/>
    <w:rsid w:val="00AA7EB6"/>
    <w:rsid w:val="00AB12E1"/>
    <w:rsid w:val="00AB1EAB"/>
    <w:rsid w:val="00AB1F8C"/>
    <w:rsid w:val="00AB20DD"/>
    <w:rsid w:val="00AB3618"/>
    <w:rsid w:val="00AB3732"/>
    <w:rsid w:val="00AB3746"/>
    <w:rsid w:val="00AB4D4B"/>
    <w:rsid w:val="00AB4F54"/>
    <w:rsid w:val="00AB5D43"/>
    <w:rsid w:val="00AB64A5"/>
    <w:rsid w:val="00AB69C1"/>
    <w:rsid w:val="00AB6A52"/>
    <w:rsid w:val="00AB6E3E"/>
    <w:rsid w:val="00AB719A"/>
    <w:rsid w:val="00AC0A31"/>
    <w:rsid w:val="00AC0FA9"/>
    <w:rsid w:val="00AC217F"/>
    <w:rsid w:val="00AC2F67"/>
    <w:rsid w:val="00AC3C67"/>
    <w:rsid w:val="00AC5A17"/>
    <w:rsid w:val="00AC5A91"/>
    <w:rsid w:val="00AC7DB9"/>
    <w:rsid w:val="00AD02C5"/>
    <w:rsid w:val="00AD11FC"/>
    <w:rsid w:val="00AD14E1"/>
    <w:rsid w:val="00AD18F9"/>
    <w:rsid w:val="00AD1E53"/>
    <w:rsid w:val="00AD21E1"/>
    <w:rsid w:val="00AD23AA"/>
    <w:rsid w:val="00AD2A63"/>
    <w:rsid w:val="00AD2FC1"/>
    <w:rsid w:val="00AD3324"/>
    <w:rsid w:val="00AD5B8C"/>
    <w:rsid w:val="00AD5D0F"/>
    <w:rsid w:val="00AD613C"/>
    <w:rsid w:val="00AD688C"/>
    <w:rsid w:val="00AD68A0"/>
    <w:rsid w:val="00AD6A42"/>
    <w:rsid w:val="00AD742B"/>
    <w:rsid w:val="00AE074E"/>
    <w:rsid w:val="00AE0759"/>
    <w:rsid w:val="00AE13B0"/>
    <w:rsid w:val="00AE15B4"/>
    <w:rsid w:val="00AE1CE0"/>
    <w:rsid w:val="00AE20D4"/>
    <w:rsid w:val="00AE21A0"/>
    <w:rsid w:val="00AE36BC"/>
    <w:rsid w:val="00AE47BB"/>
    <w:rsid w:val="00AE4DFA"/>
    <w:rsid w:val="00AE504C"/>
    <w:rsid w:val="00AE58DE"/>
    <w:rsid w:val="00AE5DB8"/>
    <w:rsid w:val="00AE62BE"/>
    <w:rsid w:val="00AE6C1B"/>
    <w:rsid w:val="00AE6D9E"/>
    <w:rsid w:val="00AE78E7"/>
    <w:rsid w:val="00AE7BDB"/>
    <w:rsid w:val="00AE7CCF"/>
    <w:rsid w:val="00AF02F4"/>
    <w:rsid w:val="00AF09CC"/>
    <w:rsid w:val="00AF0E99"/>
    <w:rsid w:val="00AF1537"/>
    <w:rsid w:val="00AF1B0C"/>
    <w:rsid w:val="00AF2383"/>
    <w:rsid w:val="00AF23C0"/>
    <w:rsid w:val="00AF259E"/>
    <w:rsid w:val="00AF360F"/>
    <w:rsid w:val="00AF3EAF"/>
    <w:rsid w:val="00AF42FE"/>
    <w:rsid w:val="00AF5ACA"/>
    <w:rsid w:val="00AF6A46"/>
    <w:rsid w:val="00AF72D0"/>
    <w:rsid w:val="00B00A3B"/>
    <w:rsid w:val="00B01965"/>
    <w:rsid w:val="00B02F02"/>
    <w:rsid w:val="00B04529"/>
    <w:rsid w:val="00B05499"/>
    <w:rsid w:val="00B05BF4"/>
    <w:rsid w:val="00B1197F"/>
    <w:rsid w:val="00B11CE0"/>
    <w:rsid w:val="00B1300D"/>
    <w:rsid w:val="00B135ED"/>
    <w:rsid w:val="00B1448D"/>
    <w:rsid w:val="00B1633B"/>
    <w:rsid w:val="00B1662F"/>
    <w:rsid w:val="00B16B33"/>
    <w:rsid w:val="00B20EF6"/>
    <w:rsid w:val="00B22350"/>
    <w:rsid w:val="00B22771"/>
    <w:rsid w:val="00B22AA8"/>
    <w:rsid w:val="00B236A1"/>
    <w:rsid w:val="00B23DFD"/>
    <w:rsid w:val="00B27F8F"/>
    <w:rsid w:val="00B301B4"/>
    <w:rsid w:val="00B31646"/>
    <w:rsid w:val="00B33EBB"/>
    <w:rsid w:val="00B34049"/>
    <w:rsid w:val="00B3451D"/>
    <w:rsid w:val="00B34F39"/>
    <w:rsid w:val="00B34F91"/>
    <w:rsid w:val="00B3564E"/>
    <w:rsid w:val="00B36005"/>
    <w:rsid w:val="00B370C3"/>
    <w:rsid w:val="00B371D3"/>
    <w:rsid w:val="00B40288"/>
    <w:rsid w:val="00B415C8"/>
    <w:rsid w:val="00B41961"/>
    <w:rsid w:val="00B42344"/>
    <w:rsid w:val="00B42B1F"/>
    <w:rsid w:val="00B42F2D"/>
    <w:rsid w:val="00B43167"/>
    <w:rsid w:val="00B4342F"/>
    <w:rsid w:val="00B4435E"/>
    <w:rsid w:val="00B443CE"/>
    <w:rsid w:val="00B44835"/>
    <w:rsid w:val="00B464D6"/>
    <w:rsid w:val="00B47D24"/>
    <w:rsid w:val="00B50108"/>
    <w:rsid w:val="00B51846"/>
    <w:rsid w:val="00B51FDC"/>
    <w:rsid w:val="00B52CC7"/>
    <w:rsid w:val="00B53639"/>
    <w:rsid w:val="00B53682"/>
    <w:rsid w:val="00B53A59"/>
    <w:rsid w:val="00B53BBC"/>
    <w:rsid w:val="00B53C63"/>
    <w:rsid w:val="00B53DFE"/>
    <w:rsid w:val="00B54467"/>
    <w:rsid w:val="00B54657"/>
    <w:rsid w:val="00B5470E"/>
    <w:rsid w:val="00B54887"/>
    <w:rsid w:val="00B54B80"/>
    <w:rsid w:val="00B56824"/>
    <w:rsid w:val="00B568FD"/>
    <w:rsid w:val="00B56940"/>
    <w:rsid w:val="00B624F4"/>
    <w:rsid w:val="00B6280B"/>
    <w:rsid w:val="00B62C33"/>
    <w:rsid w:val="00B62E0F"/>
    <w:rsid w:val="00B6393A"/>
    <w:rsid w:val="00B63EC9"/>
    <w:rsid w:val="00B6465B"/>
    <w:rsid w:val="00B66400"/>
    <w:rsid w:val="00B66829"/>
    <w:rsid w:val="00B66CCD"/>
    <w:rsid w:val="00B67BB7"/>
    <w:rsid w:val="00B67C7F"/>
    <w:rsid w:val="00B718A6"/>
    <w:rsid w:val="00B72505"/>
    <w:rsid w:val="00B72913"/>
    <w:rsid w:val="00B72CD6"/>
    <w:rsid w:val="00B72F10"/>
    <w:rsid w:val="00B7327B"/>
    <w:rsid w:val="00B751DB"/>
    <w:rsid w:val="00B75686"/>
    <w:rsid w:val="00B76015"/>
    <w:rsid w:val="00B76769"/>
    <w:rsid w:val="00B76F2C"/>
    <w:rsid w:val="00B77C4F"/>
    <w:rsid w:val="00B806FF"/>
    <w:rsid w:val="00B82065"/>
    <w:rsid w:val="00B8245C"/>
    <w:rsid w:val="00B82747"/>
    <w:rsid w:val="00B8336A"/>
    <w:rsid w:val="00B83E48"/>
    <w:rsid w:val="00B8537A"/>
    <w:rsid w:val="00B855A4"/>
    <w:rsid w:val="00B85DAF"/>
    <w:rsid w:val="00B8750E"/>
    <w:rsid w:val="00B90A23"/>
    <w:rsid w:val="00B9137C"/>
    <w:rsid w:val="00B9208D"/>
    <w:rsid w:val="00B92192"/>
    <w:rsid w:val="00B926DC"/>
    <w:rsid w:val="00B93989"/>
    <w:rsid w:val="00B945E8"/>
    <w:rsid w:val="00B94A80"/>
    <w:rsid w:val="00B94E3F"/>
    <w:rsid w:val="00B95CCB"/>
    <w:rsid w:val="00B95D6C"/>
    <w:rsid w:val="00B96385"/>
    <w:rsid w:val="00B96712"/>
    <w:rsid w:val="00B96BEF"/>
    <w:rsid w:val="00B97BB1"/>
    <w:rsid w:val="00BA000A"/>
    <w:rsid w:val="00BA0171"/>
    <w:rsid w:val="00BA1A08"/>
    <w:rsid w:val="00BA1A11"/>
    <w:rsid w:val="00BA1D50"/>
    <w:rsid w:val="00BA1FA4"/>
    <w:rsid w:val="00BA209B"/>
    <w:rsid w:val="00BA2DD0"/>
    <w:rsid w:val="00BA30FF"/>
    <w:rsid w:val="00BA4051"/>
    <w:rsid w:val="00BA4B2B"/>
    <w:rsid w:val="00BA60CC"/>
    <w:rsid w:val="00BA6868"/>
    <w:rsid w:val="00BB14CB"/>
    <w:rsid w:val="00BB1EF3"/>
    <w:rsid w:val="00BB27A5"/>
    <w:rsid w:val="00BB2AC6"/>
    <w:rsid w:val="00BB552D"/>
    <w:rsid w:val="00BB595B"/>
    <w:rsid w:val="00BB5E54"/>
    <w:rsid w:val="00BB5FA5"/>
    <w:rsid w:val="00BB682F"/>
    <w:rsid w:val="00BB6D96"/>
    <w:rsid w:val="00BB7362"/>
    <w:rsid w:val="00BB73C6"/>
    <w:rsid w:val="00BC0AF2"/>
    <w:rsid w:val="00BC1378"/>
    <w:rsid w:val="00BC15B5"/>
    <w:rsid w:val="00BC2191"/>
    <w:rsid w:val="00BC26B9"/>
    <w:rsid w:val="00BC3C9A"/>
    <w:rsid w:val="00BC3ED8"/>
    <w:rsid w:val="00BC4734"/>
    <w:rsid w:val="00BC6E8F"/>
    <w:rsid w:val="00BC6F22"/>
    <w:rsid w:val="00BD096D"/>
    <w:rsid w:val="00BD0DDE"/>
    <w:rsid w:val="00BD1142"/>
    <w:rsid w:val="00BD1EF8"/>
    <w:rsid w:val="00BD2349"/>
    <w:rsid w:val="00BD315E"/>
    <w:rsid w:val="00BD3BC1"/>
    <w:rsid w:val="00BD46F2"/>
    <w:rsid w:val="00BD4A95"/>
    <w:rsid w:val="00BD58DA"/>
    <w:rsid w:val="00BD5D6F"/>
    <w:rsid w:val="00BD62DA"/>
    <w:rsid w:val="00BD7A9A"/>
    <w:rsid w:val="00BE0553"/>
    <w:rsid w:val="00BE112B"/>
    <w:rsid w:val="00BE27FA"/>
    <w:rsid w:val="00BE325D"/>
    <w:rsid w:val="00BE32C0"/>
    <w:rsid w:val="00BE527A"/>
    <w:rsid w:val="00BE66A2"/>
    <w:rsid w:val="00BE6A3A"/>
    <w:rsid w:val="00BE6B01"/>
    <w:rsid w:val="00BE70F6"/>
    <w:rsid w:val="00BF0118"/>
    <w:rsid w:val="00BF2916"/>
    <w:rsid w:val="00BF3398"/>
    <w:rsid w:val="00BF3D34"/>
    <w:rsid w:val="00BF4693"/>
    <w:rsid w:val="00BF52D7"/>
    <w:rsid w:val="00BF73DA"/>
    <w:rsid w:val="00BF7A49"/>
    <w:rsid w:val="00BF7ADE"/>
    <w:rsid w:val="00BF7B0C"/>
    <w:rsid w:val="00C014B2"/>
    <w:rsid w:val="00C01709"/>
    <w:rsid w:val="00C01D27"/>
    <w:rsid w:val="00C028F5"/>
    <w:rsid w:val="00C02A97"/>
    <w:rsid w:val="00C038FB"/>
    <w:rsid w:val="00C039A8"/>
    <w:rsid w:val="00C04218"/>
    <w:rsid w:val="00C0439F"/>
    <w:rsid w:val="00C043CC"/>
    <w:rsid w:val="00C04AB3"/>
    <w:rsid w:val="00C053B8"/>
    <w:rsid w:val="00C06CF6"/>
    <w:rsid w:val="00C07324"/>
    <w:rsid w:val="00C10B42"/>
    <w:rsid w:val="00C10C7C"/>
    <w:rsid w:val="00C10E59"/>
    <w:rsid w:val="00C11628"/>
    <w:rsid w:val="00C12AB7"/>
    <w:rsid w:val="00C12EF1"/>
    <w:rsid w:val="00C14357"/>
    <w:rsid w:val="00C14781"/>
    <w:rsid w:val="00C14A36"/>
    <w:rsid w:val="00C14BC4"/>
    <w:rsid w:val="00C1550D"/>
    <w:rsid w:val="00C15FF8"/>
    <w:rsid w:val="00C16B74"/>
    <w:rsid w:val="00C17177"/>
    <w:rsid w:val="00C17648"/>
    <w:rsid w:val="00C17DE9"/>
    <w:rsid w:val="00C202A4"/>
    <w:rsid w:val="00C225C9"/>
    <w:rsid w:val="00C2289C"/>
    <w:rsid w:val="00C23067"/>
    <w:rsid w:val="00C23189"/>
    <w:rsid w:val="00C234E6"/>
    <w:rsid w:val="00C23846"/>
    <w:rsid w:val="00C2472F"/>
    <w:rsid w:val="00C24A1E"/>
    <w:rsid w:val="00C24A90"/>
    <w:rsid w:val="00C25548"/>
    <w:rsid w:val="00C255F8"/>
    <w:rsid w:val="00C27080"/>
    <w:rsid w:val="00C27249"/>
    <w:rsid w:val="00C30119"/>
    <w:rsid w:val="00C30668"/>
    <w:rsid w:val="00C306BA"/>
    <w:rsid w:val="00C30F89"/>
    <w:rsid w:val="00C319FD"/>
    <w:rsid w:val="00C33AE3"/>
    <w:rsid w:val="00C35356"/>
    <w:rsid w:val="00C35570"/>
    <w:rsid w:val="00C370C4"/>
    <w:rsid w:val="00C3738E"/>
    <w:rsid w:val="00C41ED8"/>
    <w:rsid w:val="00C42AA5"/>
    <w:rsid w:val="00C437A5"/>
    <w:rsid w:val="00C4470A"/>
    <w:rsid w:val="00C44833"/>
    <w:rsid w:val="00C44D82"/>
    <w:rsid w:val="00C4538D"/>
    <w:rsid w:val="00C457CF"/>
    <w:rsid w:val="00C458A9"/>
    <w:rsid w:val="00C45AB1"/>
    <w:rsid w:val="00C467CE"/>
    <w:rsid w:val="00C50070"/>
    <w:rsid w:val="00C51C7B"/>
    <w:rsid w:val="00C52209"/>
    <w:rsid w:val="00C525D2"/>
    <w:rsid w:val="00C5291C"/>
    <w:rsid w:val="00C54DCC"/>
    <w:rsid w:val="00C55272"/>
    <w:rsid w:val="00C55CE3"/>
    <w:rsid w:val="00C56B65"/>
    <w:rsid w:val="00C56E0C"/>
    <w:rsid w:val="00C601AE"/>
    <w:rsid w:val="00C60D9D"/>
    <w:rsid w:val="00C61465"/>
    <w:rsid w:val="00C6308D"/>
    <w:rsid w:val="00C63164"/>
    <w:rsid w:val="00C63B0F"/>
    <w:rsid w:val="00C64954"/>
    <w:rsid w:val="00C64A2C"/>
    <w:rsid w:val="00C65632"/>
    <w:rsid w:val="00C657BE"/>
    <w:rsid w:val="00C66298"/>
    <w:rsid w:val="00C67268"/>
    <w:rsid w:val="00C678C9"/>
    <w:rsid w:val="00C67E1A"/>
    <w:rsid w:val="00C67EEF"/>
    <w:rsid w:val="00C7009A"/>
    <w:rsid w:val="00C70868"/>
    <w:rsid w:val="00C708CB"/>
    <w:rsid w:val="00C71260"/>
    <w:rsid w:val="00C71406"/>
    <w:rsid w:val="00C719D5"/>
    <w:rsid w:val="00C7224A"/>
    <w:rsid w:val="00C72FBE"/>
    <w:rsid w:val="00C73D53"/>
    <w:rsid w:val="00C75507"/>
    <w:rsid w:val="00C75A08"/>
    <w:rsid w:val="00C7662F"/>
    <w:rsid w:val="00C776BE"/>
    <w:rsid w:val="00C809C6"/>
    <w:rsid w:val="00C8112A"/>
    <w:rsid w:val="00C8188E"/>
    <w:rsid w:val="00C8261A"/>
    <w:rsid w:val="00C848B8"/>
    <w:rsid w:val="00C86C63"/>
    <w:rsid w:val="00C86FD6"/>
    <w:rsid w:val="00C903B9"/>
    <w:rsid w:val="00C904D6"/>
    <w:rsid w:val="00C90585"/>
    <w:rsid w:val="00C908BE"/>
    <w:rsid w:val="00C911AC"/>
    <w:rsid w:val="00C917BD"/>
    <w:rsid w:val="00C918DF"/>
    <w:rsid w:val="00C91A9A"/>
    <w:rsid w:val="00C91AF8"/>
    <w:rsid w:val="00C91CE8"/>
    <w:rsid w:val="00C924E6"/>
    <w:rsid w:val="00C93733"/>
    <w:rsid w:val="00C9388C"/>
    <w:rsid w:val="00C93A93"/>
    <w:rsid w:val="00C93BA5"/>
    <w:rsid w:val="00C94101"/>
    <w:rsid w:val="00C945DA"/>
    <w:rsid w:val="00C94DB1"/>
    <w:rsid w:val="00C974AE"/>
    <w:rsid w:val="00C97E8F"/>
    <w:rsid w:val="00CA00BD"/>
    <w:rsid w:val="00CA0632"/>
    <w:rsid w:val="00CA0EE4"/>
    <w:rsid w:val="00CA2A8C"/>
    <w:rsid w:val="00CA3C6F"/>
    <w:rsid w:val="00CA4B3D"/>
    <w:rsid w:val="00CA6164"/>
    <w:rsid w:val="00CB22C1"/>
    <w:rsid w:val="00CB2E16"/>
    <w:rsid w:val="00CB5962"/>
    <w:rsid w:val="00CB6B56"/>
    <w:rsid w:val="00CB701C"/>
    <w:rsid w:val="00CC06C8"/>
    <w:rsid w:val="00CC0F14"/>
    <w:rsid w:val="00CC1A1F"/>
    <w:rsid w:val="00CC1ACE"/>
    <w:rsid w:val="00CC2CFF"/>
    <w:rsid w:val="00CC2E18"/>
    <w:rsid w:val="00CC33F1"/>
    <w:rsid w:val="00CC3926"/>
    <w:rsid w:val="00CC3EFA"/>
    <w:rsid w:val="00CC466E"/>
    <w:rsid w:val="00CC4ADB"/>
    <w:rsid w:val="00CC5322"/>
    <w:rsid w:val="00CC53E6"/>
    <w:rsid w:val="00CC5F29"/>
    <w:rsid w:val="00CC78E1"/>
    <w:rsid w:val="00CD0104"/>
    <w:rsid w:val="00CD04F2"/>
    <w:rsid w:val="00CD1700"/>
    <w:rsid w:val="00CD21C0"/>
    <w:rsid w:val="00CD2CE7"/>
    <w:rsid w:val="00CD3428"/>
    <w:rsid w:val="00CD3D00"/>
    <w:rsid w:val="00CD450D"/>
    <w:rsid w:val="00CD572D"/>
    <w:rsid w:val="00CD5954"/>
    <w:rsid w:val="00CD7048"/>
    <w:rsid w:val="00CD73E3"/>
    <w:rsid w:val="00CE077A"/>
    <w:rsid w:val="00CE09C9"/>
    <w:rsid w:val="00CE0D48"/>
    <w:rsid w:val="00CE0DE5"/>
    <w:rsid w:val="00CE125A"/>
    <w:rsid w:val="00CE1431"/>
    <w:rsid w:val="00CE1D7C"/>
    <w:rsid w:val="00CE2BA1"/>
    <w:rsid w:val="00CE31C7"/>
    <w:rsid w:val="00CE3396"/>
    <w:rsid w:val="00CE3E84"/>
    <w:rsid w:val="00CE4131"/>
    <w:rsid w:val="00CE4C04"/>
    <w:rsid w:val="00CE5A46"/>
    <w:rsid w:val="00CE6028"/>
    <w:rsid w:val="00CE6114"/>
    <w:rsid w:val="00CE6F54"/>
    <w:rsid w:val="00CF0039"/>
    <w:rsid w:val="00CF0172"/>
    <w:rsid w:val="00CF2748"/>
    <w:rsid w:val="00CF352E"/>
    <w:rsid w:val="00CF43FB"/>
    <w:rsid w:val="00CF48FC"/>
    <w:rsid w:val="00CF4B5F"/>
    <w:rsid w:val="00CF56D9"/>
    <w:rsid w:val="00CF5832"/>
    <w:rsid w:val="00CF6390"/>
    <w:rsid w:val="00CF68FA"/>
    <w:rsid w:val="00CF6B6E"/>
    <w:rsid w:val="00CF6EF4"/>
    <w:rsid w:val="00CF7506"/>
    <w:rsid w:val="00D008C6"/>
    <w:rsid w:val="00D0126F"/>
    <w:rsid w:val="00D01685"/>
    <w:rsid w:val="00D017B8"/>
    <w:rsid w:val="00D01C4B"/>
    <w:rsid w:val="00D04154"/>
    <w:rsid w:val="00D0498A"/>
    <w:rsid w:val="00D051A1"/>
    <w:rsid w:val="00D0548A"/>
    <w:rsid w:val="00D05A47"/>
    <w:rsid w:val="00D05B4E"/>
    <w:rsid w:val="00D06BC0"/>
    <w:rsid w:val="00D06D65"/>
    <w:rsid w:val="00D072A1"/>
    <w:rsid w:val="00D07775"/>
    <w:rsid w:val="00D07C85"/>
    <w:rsid w:val="00D10590"/>
    <w:rsid w:val="00D111F2"/>
    <w:rsid w:val="00D12233"/>
    <w:rsid w:val="00D12250"/>
    <w:rsid w:val="00D12EAA"/>
    <w:rsid w:val="00D13813"/>
    <w:rsid w:val="00D13B00"/>
    <w:rsid w:val="00D13BD8"/>
    <w:rsid w:val="00D13F74"/>
    <w:rsid w:val="00D14C78"/>
    <w:rsid w:val="00D1536C"/>
    <w:rsid w:val="00D15CC8"/>
    <w:rsid w:val="00D163F0"/>
    <w:rsid w:val="00D168B5"/>
    <w:rsid w:val="00D168E2"/>
    <w:rsid w:val="00D16E20"/>
    <w:rsid w:val="00D20295"/>
    <w:rsid w:val="00D20628"/>
    <w:rsid w:val="00D2112F"/>
    <w:rsid w:val="00D215BE"/>
    <w:rsid w:val="00D21996"/>
    <w:rsid w:val="00D223EE"/>
    <w:rsid w:val="00D22D8E"/>
    <w:rsid w:val="00D237F6"/>
    <w:rsid w:val="00D241B8"/>
    <w:rsid w:val="00D2485A"/>
    <w:rsid w:val="00D24C9F"/>
    <w:rsid w:val="00D25642"/>
    <w:rsid w:val="00D26D02"/>
    <w:rsid w:val="00D272CF"/>
    <w:rsid w:val="00D27D3D"/>
    <w:rsid w:val="00D27DA7"/>
    <w:rsid w:val="00D3039B"/>
    <w:rsid w:val="00D316C1"/>
    <w:rsid w:val="00D31D40"/>
    <w:rsid w:val="00D321D3"/>
    <w:rsid w:val="00D326A7"/>
    <w:rsid w:val="00D32C6D"/>
    <w:rsid w:val="00D335C7"/>
    <w:rsid w:val="00D3384F"/>
    <w:rsid w:val="00D33A29"/>
    <w:rsid w:val="00D34261"/>
    <w:rsid w:val="00D34512"/>
    <w:rsid w:val="00D3455C"/>
    <w:rsid w:val="00D34B39"/>
    <w:rsid w:val="00D34EF8"/>
    <w:rsid w:val="00D34F2B"/>
    <w:rsid w:val="00D35F87"/>
    <w:rsid w:val="00D36555"/>
    <w:rsid w:val="00D37650"/>
    <w:rsid w:val="00D4054B"/>
    <w:rsid w:val="00D40D14"/>
    <w:rsid w:val="00D41792"/>
    <w:rsid w:val="00D42B69"/>
    <w:rsid w:val="00D431B8"/>
    <w:rsid w:val="00D44BFD"/>
    <w:rsid w:val="00D44E5A"/>
    <w:rsid w:val="00D44EDD"/>
    <w:rsid w:val="00D450A9"/>
    <w:rsid w:val="00D46C34"/>
    <w:rsid w:val="00D50D55"/>
    <w:rsid w:val="00D512E9"/>
    <w:rsid w:val="00D516FB"/>
    <w:rsid w:val="00D52CB7"/>
    <w:rsid w:val="00D52E5C"/>
    <w:rsid w:val="00D53A2E"/>
    <w:rsid w:val="00D53D7D"/>
    <w:rsid w:val="00D54B33"/>
    <w:rsid w:val="00D5600E"/>
    <w:rsid w:val="00D56EB2"/>
    <w:rsid w:val="00D57BFA"/>
    <w:rsid w:val="00D602BE"/>
    <w:rsid w:val="00D60CD6"/>
    <w:rsid w:val="00D6162D"/>
    <w:rsid w:val="00D62214"/>
    <w:rsid w:val="00D62833"/>
    <w:rsid w:val="00D629C9"/>
    <w:rsid w:val="00D63ACB"/>
    <w:rsid w:val="00D63EF4"/>
    <w:rsid w:val="00D65186"/>
    <w:rsid w:val="00D651DA"/>
    <w:rsid w:val="00D653A0"/>
    <w:rsid w:val="00D65554"/>
    <w:rsid w:val="00D656DC"/>
    <w:rsid w:val="00D65C6C"/>
    <w:rsid w:val="00D660E2"/>
    <w:rsid w:val="00D6774E"/>
    <w:rsid w:val="00D678E8"/>
    <w:rsid w:val="00D709BC"/>
    <w:rsid w:val="00D7130B"/>
    <w:rsid w:val="00D726A4"/>
    <w:rsid w:val="00D73C62"/>
    <w:rsid w:val="00D74960"/>
    <w:rsid w:val="00D757E8"/>
    <w:rsid w:val="00D76693"/>
    <w:rsid w:val="00D76B40"/>
    <w:rsid w:val="00D77AF4"/>
    <w:rsid w:val="00D818E9"/>
    <w:rsid w:val="00D81A35"/>
    <w:rsid w:val="00D81A3A"/>
    <w:rsid w:val="00D81B69"/>
    <w:rsid w:val="00D82BF2"/>
    <w:rsid w:val="00D82ECA"/>
    <w:rsid w:val="00D82F8F"/>
    <w:rsid w:val="00D8364D"/>
    <w:rsid w:val="00D83682"/>
    <w:rsid w:val="00D83951"/>
    <w:rsid w:val="00D8406A"/>
    <w:rsid w:val="00D84B75"/>
    <w:rsid w:val="00D8551A"/>
    <w:rsid w:val="00D8655F"/>
    <w:rsid w:val="00D86E16"/>
    <w:rsid w:val="00D86FB3"/>
    <w:rsid w:val="00D87394"/>
    <w:rsid w:val="00D87C42"/>
    <w:rsid w:val="00D87CAF"/>
    <w:rsid w:val="00D87E27"/>
    <w:rsid w:val="00D9053C"/>
    <w:rsid w:val="00D907AD"/>
    <w:rsid w:val="00D91442"/>
    <w:rsid w:val="00D928CB"/>
    <w:rsid w:val="00D92CED"/>
    <w:rsid w:val="00D93558"/>
    <w:rsid w:val="00D95131"/>
    <w:rsid w:val="00D95474"/>
    <w:rsid w:val="00D9551C"/>
    <w:rsid w:val="00D96370"/>
    <w:rsid w:val="00D9644A"/>
    <w:rsid w:val="00D965AD"/>
    <w:rsid w:val="00D966D9"/>
    <w:rsid w:val="00D97258"/>
    <w:rsid w:val="00D97802"/>
    <w:rsid w:val="00DA0BFF"/>
    <w:rsid w:val="00DA1B20"/>
    <w:rsid w:val="00DA1B8D"/>
    <w:rsid w:val="00DA2F64"/>
    <w:rsid w:val="00DA300B"/>
    <w:rsid w:val="00DA3DA2"/>
    <w:rsid w:val="00DA3FFB"/>
    <w:rsid w:val="00DA4B10"/>
    <w:rsid w:val="00DA4DDA"/>
    <w:rsid w:val="00DA4FE7"/>
    <w:rsid w:val="00DA51E4"/>
    <w:rsid w:val="00DA523A"/>
    <w:rsid w:val="00DA52BF"/>
    <w:rsid w:val="00DA5512"/>
    <w:rsid w:val="00DA5D83"/>
    <w:rsid w:val="00DA61B3"/>
    <w:rsid w:val="00DA6632"/>
    <w:rsid w:val="00DB0A56"/>
    <w:rsid w:val="00DB1BD2"/>
    <w:rsid w:val="00DB3122"/>
    <w:rsid w:val="00DB4DE5"/>
    <w:rsid w:val="00DB6802"/>
    <w:rsid w:val="00DB74E6"/>
    <w:rsid w:val="00DC0105"/>
    <w:rsid w:val="00DC035A"/>
    <w:rsid w:val="00DC04EC"/>
    <w:rsid w:val="00DC0640"/>
    <w:rsid w:val="00DC0AF5"/>
    <w:rsid w:val="00DC0BEE"/>
    <w:rsid w:val="00DC1C1F"/>
    <w:rsid w:val="00DC1D37"/>
    <w:rsid w:val="00DC2099"/>
    <w:rsid w:val="00DC35E5"/>
    <w:rsid w:val="00DC45D2"/>
    <w:rsid w:val="00DC4E8F"/>
    <w:rsid w:val="00DC5074"/>
    <w:rsid w:val="00DC54BF"/>
    <w:rsid w:val="00DC5D7E"/>
    <w:rsid w:val="00DD1009"/>
    <w:rsid w:val="00DD1D28"/>
    <w:rsid w:val="00DD1F5E"/>
    <w:rsid w:val="00DD2739"/>
    <w:rsid w:val="00DD2FEA"/>
    <w:rsid w:val="00DD4840"/>
    <w:rsid w:val="00DD4E1D"/>
    <w:rsid w:val="00DD5952"/>
    <w:rsid w:val="00DD5EA8"/>
    <w:rsid w:val="00DD6521"/>
    <w:rsid w:val="00DD6D00"/>
    <w:rsid w:val="00DD71A5"/>
    <w:rsid w:val="00DE0A84"/>
    <w:rsid w:val="00DE1BAB"/>
    <w:rsid w:val="00DE4B7F"/>
    <w:rsid w:val="00DE5873"/>
    <w:rsid w:val="00DE5C48"/>
    <w:rsid w:val="00DE6EFD"/>
    <w:rsid w:val="00DE7C0A"/>
    <w:rsid w:val="00DF0E05"/>
    <w:rsid w:val="00DF0F0C"/>
    <w:rsid w:val="00DF1CDC"/>
    <w:rsid w:val="00DF211F"/>
    <w:rsid w:val="00DF21D0"/>
    <w:rsid w:val="00DF485B"/>
    <w:rsid w:val="00DF4F3B"/>
    <w:rsid w:val="00DF6545"/>
    <w:rsid w:val="00DF69E7"/>
    <w:rsid w:val="00DF6C53"/>
    <w:rsid w:val="00DF6F22"/>
    <w:rsid w:val="00DF70D5"/>
    <w:rsid w:val="00DF758D"/>
    <w:rsid w:val="00E01B44"/>
    <w:rsid w:val="00E02306"/>
    <w:rsid w:val="00E02AD4"/>
    <w:rsid w:val="00E02DDB"/>
    <w:rsid w:val="00E03387"/>
    <w:rsid w:val="00E034A6"/>
    <w:rsid w:val="00E037C9"/>
    <w:rsid w:val="00E03A83"/>
    <w:rsid w:val="00E056CF"/>
    <w:rsid w:val="00E06472"/>
    <w:rsid w:val="00E064BC"/>
    <w:rsid w:val="00E0726C"/>
    <w:rsid w:val="00E07FCA"/>
    <w:rsid w:val="00E1042F"/>
    <w:rsid w:val="00E10F87"/>
    <w:rsid w:val="00E110B9"/>
    <w:rsid w:val="00E11826"/>
    <w:rsid w:val="00E12A5A"/>
    <w:rsid w:val="00E13A3D"/>
    <w:rsid w:val="00E14624"/>
    <w:rsid w:val="00E15F87"/>
    <w:rsid w:val="00E17607"/>
    <w:rsid w:val="00E206CC"/>
    <w:rsid w:val="00E20723"/>
    <w:rsid w:val="00E22445"/>
    <w:rsid w:val="00E236F3"/>
    <w:rsid w:val="00E239D3"/>
    <w:rsid w:val="00E23D91"/>
    <w:rsid w:val="00E24223"/>
    <w:rsid w:val="00E2454B"/>
    <w:rsid w:val="00E24723"/>
    <w:rsid w:val="00E247E0"/>
    <w:rsid w:val="00E24C12"/>
    <w:rsid w:val="00E24EB9"/>
    <w:rsid w:val="00E25282"/>
    <w:rsid w:val="00E3021E"/>
    <w:rsid w:val="00E319B1"/>
    <w:rsid w:val="00E32D06"/>
    <w:rsid w:val="00E332ED"/>
    <w:rsid w:val="00E336EE"/>
    <w:rsid w:val="00E3549D"/>
    <w:rsid w:val="00E359B5"/>
    <w:rsid w:val="00E35FF0"/>
    <w:rsid w:val="00E36560"/>
    <w:rsid w:val="00E36AEF"/>
    <w:rsid w:val="00E36C6B"/>
    <w:rsid w:val="00E3750D"/>
    <w:rsid w:val="00E40703"/>
    <w:rsid w:val="00E41C90"/>
    <w:rsid w:val="00E430B3"/>
    <w:rsid w:val="00E43771"/>
    <w:rsid w:val="00E43A43"/>
    <w:rsid w:val="00E43B28"/>
    <w:rsid w:val="00E4491B"/>
    <w:rsid w:val="00E45A24"/>
    <w:rsid w:val="00E460FC"/>
    <w:rsid w:val="00E46670"/>
    <w:rsid w:val="00E46938"/>
    <w:rsid w:val="00E46CB6"/>
    <w:rsid w:val="00E4785D"/>
    <w:rsid w:val="00E507A7"/>
    <w:rsid w:val="00E50BF5"/>
    <w:rsid w:val="00E50E41"/>
    <w:rsid w:val="00E5254F"/>
    <w:rsid w:val="00E53027"/>
    <w:rsid w:val="00E533AA"/>
    <w:rsid w:val="00E53E78"/>
    <w:rsid w:val="00E54446"/>
    <w:rsid w:val="00E5455F"/>
    <w:rsid w:val="00E54712"/>
    <w:rsid w:val="00E56843"/>
    <w:rsid w:val="00E57AD3"/>
    <w:rsid w:val="00E60131"/>
    <w:rsid w:val="00E6295C"/>
    <w:rsid w:val="00E64DD5"/>
    <w:rsid w:val="00E64F34"/>
    <w:rsid w:val="00E659D0"/>
    <w:rsid w:val="00E65C06"/>
    <w:rsid w:val="00E65E97"/>
    <w:rsid w:val="00E66CB0"/>
    <w:rsid w:val="00E66E44"/>
    <w:rsid w:val="00E67056"/>
    <w:rsid w:val="00E67121"/>
    <w:rsid w:val="00E671FD"/>
    <w:rsid w:val="00E6793D"/>
    <w:rsid w:val="00E705B1"/>
    <w:rsid w:val="00E70EF6"/>
    <w:rsid w:val="00E72791"/>
    <w:rsid w:val="00E72D47"/>
    <w:rsid w:val="00E73B59"/>
    <w:rsid w:val="00E744AC"/>
    <w:rsid w:val="00E76F8D"/>
    <w:rsid w:val="00E7703D"/>
    <w:rsid w:val="00E804AB"/>
    <w:rsid w:val="00E80938"/>
    <w:rsid w:val="00E810FF"/>
    <w:rsid w:val="00E81306"/>
    <w:rsid w:val="00E81926"/>
    <w:rsid w:val="00E81974"/>
    <w:rsid w:val="00E83A98"/>
    <w:rsid w:val="00E8411D"/>
    <w:rsid w:val="00E848B9"/>
    <w:rsid w:val="00E87B26"/>
    <w:rsid w:val="00E87C66"/>
    <w:rsid w:val="00E903CB"/>
    <w:rsid w:val="00E91950"/>
    <w:rsid w:val="00E9350A"/>
    <w:rsid w:val="00E94464"/>
    <w:rsid w:val="00E9683B"/>
    <w:rsid w:val="00E96FC3"/>
    <w:rsid w:val="00E97BD1"/>
    <w:rsid w:val="00E97E11"/>
    <w:rsid w:val="00EA0007"/>
    <w:rsid w:val="00EA03CC"/>
    <w:rsid w:val="00EA07C1"/>
    <w:rsid w:val="00EA0861"/>
    <w:rsid w:val="00EA1641"/>
    <w:rsid w:val="00EA29ED"/>
    <w:rsid w:val="00EA3127"/>
    <w:rsid w:val="00EA32C6"/>
    <w:rsid w:val="00EA393F"/>
    <w:rsid w:val="00EA41D4"/>
    <w:rsid w:val="00EA439E"/>
    <w:rsid w:val="00EA48CA"/>
    <w:rsid w:val="00EA4D20"/>
    <w:rsid w:val="00EA6566"/>
    <w:rsid w:val="00EA689F"/>
    <w:rsid w:val="00EA70C3"/>
    <w:rsid w:val="00EA7160"/>
    <w:rsid w:val="00EA7929"/>
    <w:rsid w:val="00EB032C"/>
    <w:rsid w:val="00EB2A2B"/>
    <w:rsid w:val="00EB3E71"/>
    <w:rsid w:val="00EB55D9"/>
    <w:rsid w:val="00EB593B"/>
    <w:rsid w:val="00EB5FF2"/>
    <w:rsid w:val="00EB6E55"/>
    <w:rsid w:val="00EB74B6"/>
    <w:rsid w:val="00EC06E1"/>
    <w:rsid w:val="00EC1AEC"/>
    <w:rsid w:val="00EC3695"/>
    <w:rsid w:val="00EC377A"/>
    <w:rsid w:val="00EC394F"/>
    <w:rsid w:val="00EC3E82"/>
    <w:rsid w:val="00EC3EFE"/>
    <w:rsid w:val="00EC74CD"/>
    <w:rsid w:val="00ED016A"/>
    <w:rsid w:val="00ED102E"/>
    <w:rsid w:val="00ED1903"/>
    <w:rsid w:val="00ED2068"/>
    <w:rsid w:val="00ED22C5"/>
    <w:rsid w:val="00ED2706"/>
    <w:rsid w:val="00ED4A5D"/>
    <w:rsid w:val="00ED5986"/>
    <w:rsid w:val="00ED5C9C"/>
    <w:rsid w:val="00ED620D"/>
    <w:rsid w:val="00EE00AD"/>
    <w:rsid w:val="00EE0C7E"/>
    <w:rsid w:val="00EE164A"/>
    <w:rsid w:val="00EE1C8E"/>
    <w:rsid w:val="00EE2A82"/>
    <w:rsid w:val="00EE2AA0"/>
    <w:rsid w:val="00EE2F57"/>
    <w:rsid w:val="00EE2F9C"/>
    <w:rsid w:val="00EE3045"/>
    <w:rsid w:val="00EE33CF"/>
    <w:rsid w:val="00EE399F"/>
    <w:rsid w:val="00EE40C4"/>
    <w:rsid w:val="00EE57A0"/>
    <w:rsid w:val="00EE5E63"/>
    <w:rsid w:val="00EE6C0D"/>
    <w:rsid w:val="00EE7367"/>
    <w:rsid w:val="00EF0839"/>
    <w:rsid w:val="00EF0CCB"/>
    <w:rsid w:val="00EF1450"/>
    <w:rsid w:val="00EF1BE2"/>
    <w:rsid w:val="00EF438D"/>
    <w:rsid w:val="00EF5676"/>
    <w:rsid w:val="00EF69B9"/>
    <w:rsid w:val="00EF6BBC"/>
    <w:rsid w:val="00EF6F9A"/>
    <w:rsid w:val="00EF71EA"/>
    <w:rsid w:val="00EF7DF0"/>
    <w:rsid w:val="00EF7F8B"/>
    <w:rsid w:val="00F00315"/>
    <w:rsid w:val="00F0037C"/>
    <w:rsid w:val="00F00541"/>
    <w:rsid w:val="00F01B4D"/>
    <w:rsid w:val="00F02D11"/>
    <w:rsid w:val="00F030C1"/>
    <w:rsid w:val="00F03BB0"/>
    <w:rsid w:val="00F047FF"/>
    <w:rsid w:val="00F04A2F"/>
    <w:rsid w:val="00F06E2A"/>
    <w:rsid w:val="00F07DB1"/>
    <w:rsid w:val="00F07E68"/>
    <w:rsid w:val="00F105BA"/>
    <w:rsid w:val="00F11050"/>
    <w:rsid w:val="00F11B0C"/>
    <w:rsid w:val="00F12073"/>
    <w:rsid w:val="00F1230C"/>
    <w:rsid w:val="00F12946"/>
    <w:rsid w:val="00F12FAB"/>
    <w:rsid w:val="00F1303C"/>
    <w:rsid w:val="00F14113"/>
    <w:rsid w:val="00F1424D"/>
    <w:rsid w:val="00F143C6"/>
    <w:rsid w:val="00F1597C"/>
    <w:rsid w:val="00F15D52"/>
    <w:rsid w:val="00F16406"/>
    <w:rsid w:val="00F16CA3"/>
    <w:rsid w:val="00F1721B"/>
    <w:rsid w:val="00F17430"/>
    <w:rsid w:val="00F2028D"/>
    <w:rsid w:val="00F20596"/>
    <w:rsid w:val="00F211FD"/>
    <w:rsid w:val="00F217B5"/>
    <w:rsid w:val="00F221DD"/>
    <w:rsid w:val="00F22B90"/>
    <w:rsid w:val="00F230B1"/>
    <w:rsid w:val="00F23A42"/>
    <w:rsid w:val="00F23B69"/>
    <w:rsid w:val="00F2563B"/>
    <w:rsid w:val="00F25C22"/>
    <w:rsid w:val="00F27065"/>
    <w:rsid w:val="00F27244"/>
    <w:rsid w:val="00F30AB8"/>
    <w:rsid w:val="00F31ACD"/>
    <w:rsid w:val="00F3340E"/>
    <w:rsid w:val="00F3372C"/>
    <w:rsid w:val="00F346E5"/>
    <w:rsid w:val="00F3480B"/>
    <w:rsid w:val="00F35947"/>
    <w:rsid w:val="00F35EE4"/>
    <w:rsid w:val="00F36140"/>
    <w:rsid w:val="00F364C5"/>
    <w:rsid w:val="00F40262"/>
    <w:rsid w:val="00F40BC0"/>
    <w:rsid w:val="00F40D47"/>
    <w:rsid w:val="00F41602"/>
    <w:rsid w:val="00F424C8"/>
    <w:rsid w:val="00F42B38"/>
    <w:rsid w:val="00F42FE6"/>
    <w:rsid w:val="00F432ED"/>
    <w:rsid w:val="00F44257"/>
    <w:rsid w:val="00F44845"/>
    <w:rsid w:val="00F44EF5"/>
    <w:rsid w:val="00F46C9E"/>
    <w:rsid w:val="00F4744C"/>
    <w:rsid w:val="00F47CF5"/>
    <w:rsid w:val="00F50E87"/>
    <w:rsid w:val="00F51654"/>
    <w:rsid w:val="00F51868"/>
    <w:rsid w:val="00F51FDC"/>
    <w:rsid w:val="00F52FE3"/>
    <w:rsid w:val="00F53F7D"/>
    <w:rsid w:val="00F54080"/>
    <w:rsid w:val="00F541BE"/>
    <w:rsid w:val="00F5499D"/>
    <w:rsid w:val="00F54C6F"/>
    <w:rsid w:val="00F54F7B"/>
    <w:rsid w:val="00F5532E"/>
    <w:rsid w:val="00F567E7"/>
    <w:rsid w:val="00F56EBA"/>
    <w:rsid w:val="00F57633"/>
    <w:rsid w:val="00F57AED"/>
    <w:rsid w:val="00F57F61"/>
    <w:rsid w:val="00F6089E"/>
    <w:rsid w:val="00F608A7"/>
    <w:rsid w:val="00F608D4"/>
    <w:rsid w:val="00F60AC5"/>
    <w:rsid w:val="00F60D61"/>
    <w:rsid w:val="00F63C2C"/>
    <w:rsid w:val="00F64694"/>
    <w:rsid w:val="00F64B6F"/>
    <w:rsid w:val="00F6528D"/>
    <w:rsid w:val="00F652FB"/>
    <w:rsid w:val="00F65A67"/>
    <w:rsid w:val="00F65CE5"/>
    <w:rsid w:val="00F709F1"/>
    <w:rsid w:val="00F70C01"/>
    <w:rsid w:val="00F7171B"/>
    <w:rsid w:val="00F71A1B"/>
    <w:rsid w:val="00F71B89"/>
    <w:rsid w:val="00F7376F"/>
    <w:rsid w:val="00F74876"/>
    <w:rsid w:val="00F74BC5"/>
    <w:rsid w:val="00F74EAF"/>
    <w:rsid w:val="00F750C1"/>
    <w:rsid w:val="00F75939"/>
    <w:rsid w:val="00F76071"/>
    <w:rsid w:val="00F76C4A"/>
    <w:rsid w:val="00F76D5B"/>
    <w:rsid w:val="00F77B38"/>
    <w:rsid w:val="00F80E7E"/>
    <w:rsid w:val="00F80F45"/>
    <w:rsid w:val="00F817E1"/>
    <w:rsid w:val="00F81B88"/>
    <w:rsid w:val="00F82092"/>
    <w:rsid w:val="00F828AD"/>
    <w:rsid w:val="00F82F80"/>
    <w:rsid w:val="00F832DF"/>
    <w:rsid w:val="00F83719"/>
    <w:rsid w:val="00F84CB2"/>
    <w:rsid w:val="00F85BC5"/>
    <w:rsid w:val="00F865EF"/>
    <w:rsid w:val="00F8688E"/>
    <w:rsid w:val="00F86A81"/>
    <w:rsid w:val="00F86B8A"/>
    <w:rsid w:val="00F86DEE"/>
    <w:rsid w:val="00F8755F"/>
    <w:rsid w:val="00F879CD"/>
    <w:rsid w:val="00F90D51"/>
    <w:rsid w:val="00F91427"/>
    <w:rsid w:val="00F91CA0"/>
    <w:rsid w:val="00F92A20"/>
    <w:rsid w:val="00F93087"/>
    <w:rsid w:val="00F93F5A"/>
    <w:rsid w:val="00F947FF"/>
    <w:rsid w:val="00F9528F"/>
    <w:rsid w:val="00F96255"/>
    <w:rsid w:val="00F96A5D"/>
    <w:rsid w:val="00F96D36"/>
    <w:rsid w:val="00F96E21"/>
    <w:rsid w:val="00F97318"/>
    <w:rsid w:val="00F97F60"/>
    <w:rsid w:val="00FA0C49"/>
    <w:rsid w:val="00FA1F63"/>
    <w:rsid w:val="00FA2255"/>
    <w:rsid w:val="00FA28A4"/>
    <w:rsid w:val="00FA2B56"/>
    <w:rsid w:val="00FA351B"/>
    <w:rsid w:val="00FA3F9E"/>
    <w:rsid w:val="00FA4163"/>
    <w:rsid w:val="00FA4F32"/>
    <w:rsid w:val="00FA5298"/>
    <w:rsid w:val="00FA5930"/>
    <w:rsid w:val="00FA602D"/>
    <w:rsid w:val="00FA6639"/>
    <w:rsid w:val="00FA7CD1"/>
    <w:rsid w:val="00FB0F31"/>
    <w:rsid w:val="00FB10F8"/>
    <w:rsid w:val="00FB16AF"/>
    <w:rsid w:val="00FB3181"/>
    <w:rsid w:val="00FB3654"/>
    <w:rsid w:val="00FB37B8"/>
    <w:rsid w:val="00FB448C"/>
    <w:rsid w:val="00FB46CF"/>
    <w:rsid w:val="00FB5FA8"/>
    <w:rsid w:val="00FB67DA"/>
    <w:rsid w:val="00FB68C6"/>
    <w:rsid w:val="00FB7590"/>
    <w:rsid w:val="00FB7B0C"/>
    <w:rsid w:val="00FB7CE3"/>
    <w:rsid w:val="00FC0FBE"/>
    <w:rsid w:val="00FC1D97"/>
    <w:rsid w:val="00FC1EBB"/>
    <w:rsid w:val="00FC251E"/>
    <w:rsid w:val="00FC2C75"/>
    <w:rsid w:val="00FC2FF5"/>
    <w:rsid w:val="00FC366D"/>
    <w:rsid w:val="00FC3F45"/>
    <w:rsid w:val="00FC4217"/>
    <w:rsid w:val="00FC4852"/>
    <w:rsid w:val="00FC7716"/>
    <w:rsid w:val="00FD130E"/>
    <w:rsid w:val="00FD16AC"/>
    <w:rsid w:val="00FD374D"/>
    <w:rsid w:val="00FD423E"/>
    <w:rsid w:val="00FD493D"/>
    <w:rsid w:val="00FD4C2D"/>
    <w:rsid w:val="00FD5708"/>
    <w:rsid w:val="00FD6E73"/>
    <w:rsid w:val="00FD7889"/>
    <w:rsid w:val="00FE0ACF"/>
    <w:rsid w:val="00FE0CD2"/>
    <w:rsid w:val="00FE0DB2"/>
    <w:rsid w:val="00FE0E64"/>
    <w:rsid w:val="00FE110F"/>
    <w:rsid w:val="00FE17F0"/>
    <w:rsid w:val="00FE1A28"/>
    <w:rsid w:val="00FE2704"/>
    <w:rsid w:val="00FE2B02"/>
    <w:rsid w:val="00FE2ED7"/>
    <w:rsid w:val="00FE2F39"/>
    <w:rsid w:val="00FE2F4D"/>
    <w:rsid w:val="00FE3D51"/>
    <w:rsid w:val="00FE5984"/>
    <w:rsid w:val="00FE5E77"/>
    <w:rsid w:val="00FE5FDE"/>
    <w:rsid w:val="00FE60C1"/>
    <w:rsid w:val="00FE7BB0"/>
    <w:rsid w:val="00FF14EA"/>
    <w:rsid w:val="00FF15BD"/>
    <w:rsid w:val="00FF1F01"/>
    <w:rsid w:val="00FF2314"/>
    <w:rsid w:val="00FF28D3"/>
    <w:rsid w:val="00FF324C"/>
    <w:rsid w:val="00FF51BA"/>
    <w:rsid w:val="00FF5A80"/>
    <w:rsid w:val="00FF6BC8"/>
    <w:rsid w:val="00FF6D94"/>
    <w:rsid w:val="00FF6EF4"/>
    <w:rsid w:val="00FF713B"/>
    <w:rsid w:val="00FF740F"/>
    <w:rsid w:val="00FF7D85"/>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fc0"/>
    </o:shapedefaults>
    <o:shapelayout v:ext="edit">
      <o:idmap v:ext="edit" data="2"/>
    </o:shapelayout>
  </w:shapeDefaults>
  <w:decimalSymbol w:val=","/>
  <w:listSeparator w:val=";"/>
  <w14:docId w14:val="4080E5E2"/>
  <w15:docId w15:val="{729837F6-7287-4185-BC32-CD7DED70D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0"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6559"/>
    <w:pPr>
      <w:spacing w:before="60" w:after="60" w:line="288" w:lineRule="auto"/>
      <w:jc w:val="both"/>
    </w:pPr>
    <w:rPr>
      <w:rFonts w:ascii="Arial" w:hAnsi="Arial"/>
      <w:sz w:val="22"/>
      <w:szCs w:val="24"/>
      <w:lang w:val="en-GB" w:eastAsia="de-CH"/>
    </w:rPr>
  </w:style>
  <w:style w:type="paragraph" w:styleId="Heading1">
    <w:name w:val="heading 1"/>
    <w:basedOn w:val="Normal"/>
    <w:next w:val="Normal"/>
    <w:link w:val="Heading1Char"/>
    <w:uiPriority w:val="1"/>
    <w:qFormat/>
    <w:rsid w:val="000C710B"/>
    <w:pPr>
      <w:keepNext/>
      <w:numPr>
        <w:numId w:val="2"/>
      </w:numPr>
      <w:tabs>
        <w:tab w:val="left" w:pos="1080"/>
      </w:tabs>
      <w:spacing w:before="600" w:after="480" w:line="240" w:lineRule="auto"/>
      <w:ind w:left="737" w:hanging="737"/>
      <w:outlineLvl w:val="0"/>
    </w:pPr>
    <w:rPr>
      <w:rFonts w:cs="Arial"/>
      <w:b/>
      <w:bCs/>
      <w:kern w:val="32"/>
      <w:sz w:val="32"/>
      <w:szCs w:val="32"/>
    </w:rPr>
  </w:style>
  <w:style w:type="paragraph" w:styleId="Heading2">
    <w:name w:val="heading 2"/>
    <w:basedOn w:val="Normal"/>
    <w:next w:val="Normal"/>
    <w:link w:val="Heading2Char"/>
    <w:uiPriority w:val="1"/>
    <w:qFormat/>
    <w:rsid w:val="000C710B"/>
    <w:pPr>
      <w:keepNext/>
      <w:numPr>
        <w:ilvl w:val="1"/>
        <w:numId w:val="2"/>
      </w:numPr>
      <w:spacing w:before="480" w:after="360" w:line="240" w:lineRule="auto"/>
      <w:ind w:left="907" w:hanging="907"/>
      <w:outlineLvl w:val="1"/>
    </w:pPr>
    <w:rPr>
      <w:rFonts w:cs="Arial"/>
      <w:b/>
      <w:bCs/>
      <w:iCs/>
      <w:sz w:val="28"/>
      <w:szCs w:val="28"/>
    </w:rPr>
  </w:style>
  <w:style w:type="paragraph" w:styleId="Heading3">
    <w:name w:val="heading 3"/>
    <w:basedOn w:val="Normal"/>
    <w:next w:val="Normal"/>
    <w:uiPriority w:val="1"/>
    <w:qFormat/>
    <w:rsid w:val="000C710B"/>
    <w:pPr>
      <w:keepNext/>
      <w:numPr>
        <w:ilvl w:val="2"/>
        <w:numId w:val="2"/>
      </w:numPr>
      <w:spacing w:before="360" w:after="240" w:line="240" w:lineRule="auto"/>
      <w:ind w:left="1077" w:hanging="1077"/>
      <w:outlineLvl w:val="2"/>
    </w:pPr>
    <w:rPr>
      <w:rFonts w:cs="Arial"/>
      <w:b/>
      <w:bCs/>
      <w:sz w:val="24"/>
      <w:szCs w:val="26"/>
    </w:rPr>
  </w:style>
  <w:style w:type="paragraph" w:styleId="Heading4">
    <w:name w:val="heading 4"/>
    <w:aliases w:val="Überschrift 4 (FETT)"/>
    <w:basedOn w:val="Normal"/>
    <w:next w:val="Normal"/>
    <w:uiPriority w:val="1"/>
    <w:qFormat/>
    <w:rsid w:val="00122E23"/>
    <w:pPr>
      <w:keepNext/>
      <w:spacing w:before="240" w:after="120" w:line="240" w:lineRule="auto"/>
      <w:outlineLvl w:val="3"/>
    </w:pPr>
    <w:rPr>
      <w:b/>
      <w:bCs/>
      <w:szCs w:val="28"/>
    </w:rPr>
  </w:style>
  <w:style w:type="paragraph" w:styleId="Heading5">
    <w:name w:val="heading 5"/>
    <w:aliases w:val="Überschrift 5 (KURSIV)"/>
    <w:basedOn w:val="Normal"/>
    <w:next w:val="Normal"/>
    <w:uiPriority w:val="1"/>
    <w:qFormat/>
    <w:rsid w:val="00122E23"/>
    <w:pPr>
      <w:tabs>
        <w:tab w:val="num" w:pos="720"/>
      </w:tabs>
      <w:spacing w:before="240" w:after="120"/>
      <w:outlineLvl w:val="4"/>
    </w:pPr>
    <w:rPr>
      <w:i/>
      <w:u w:val="single"/>
    </w:rPr>
  </w:style>
  <w:style w:type="paragraph" w:styleId="Heading6">
    <w:name w:val="heading 6"/>
    <w:basedOn w:val="Normal"/>
    <w:next w:val="Normal"/>
    <w:uiPriority w:val="99"/>
    <w:rsid w:val="00D431B8"/>
    <w:pPr>
      <w:numPr>
        <w:ilvl w:val="5"/>
        <w:numId w:val="2"/>
      </w:numPr>
      <w:spacing w:before="240"/>
      <w:outlineLvl w:val="5"/>
    </w:pPr>
    <w:rPr>
      <w:b/>
      <w:bCs/>
      <w:szCs w:val="22"/>
    </w:rPr>
  </w:style>
  <w:style w:type="paragraph" w:styleId="Heading7">
    <w:name w:val="heading 7"/>
    <w:basedOn w:val="Normal"/>
    <w:next w:val="Normal"/>
    <w:uiPriority w:val="99"/>
    <w:rsid w:val="00D431B8"/>
    <w:pPr>
      <w:numPr>
        <w:ilvl w:val="6"/>
        <w:numId w:val="2"/>
      </w:numPr>
      <w:spacing w:before="240"/>
      <w:outlineLvl w:val="6"/>
    </w:pPr>
  </w:style>
  <w:style w:type="paragraph" w:styleId="Heading8">
    <w:name w:val="heading 8"/>
    <w:basedOn w:val="Normal"/>
    <w:next w:val="Normal"/>
    <w:uiPriority w:val="99"/>
    <w:rsid w:val="00D431B8"/>
    <w:pPr>
      <w:numPr>
        <w:ilvl w:val="7"/>
        <w:numId w:val="2"/>
      </w:numPr>
      <w:spacing w:before="240"/>
      <w:outlineLvl w:val="7"/>
    </w:pPr>
    <w:rPr>
      <w:i/>
      <w:iCs/>
    </w:rPr>
  </w:style>
  <w:style w:type="paragraph" w:styleId="Heading9">
    <w:name w:val="heading 9"/>
    <w:basedOn w:val="Normal"/>
    <w:next w:val="Normal"/>
    <w:uiPriority w:val="99"/>
    <w:rsid w:val="00D431B8"/>
    <w:pPr>
      <w:numPr>
        <w:ilvl w:val="8"/>
        <w:numId w:val="2"/>
      </w:numPr>
      <w:spacing w:before="24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0C710B"/>
    <w:rPr>
      <w:rFonts w:ascii="Arial" w:hAnsi="Arial" w:cs="Arial"/>
      <w:b/>
      <w:bCs/>
      <w:iCs/>
      <w:sz w:val="28"/>
      <w:szCs w:val="28"/>
      <w:lang w:val="en-GB" w:eastAsia="de-CH"/>
    </w:rPr>
  </w:style>
  <w:style w:type="paragraph" w:styleId="TOC1">
    <w:name w:val="toc 1"/>
    <w:aliases w:val="Verzeichnis 1 - Inhalt Überschrift 1"/>
    <w:basedOn w:val="Normal"/>
    <w:next w:val="Normal"/>
    <w:autoRedefine/>
    <w:uiPriority w:val="39"/>
    <w:qFormat/>
    <w:rsid w:val="00196559"/>
    <w:pPr>
      <w:tabs>
        <w:tab w:val="left" w:pos="480"/>
        <w:tab w:val="right" w:leader="dot" w:pos="8503"/>
      </w:tabs>
      <w:spacing w:before="200"/>
      <w:ind w:left="510" w:hanging="510"/>
    </w:pPr>
    <w:rPr>
      <w:b/>
      <w:noProof/>
    </w:rPr>
  </w:style>
  <w:style w:type="paragraph" w:styleId="TOC2">
    <w:name w:val="toc 2"/>
    <w:aliases w:val="Verzeichnis 2 - Inhalt Überschrift 2"/>
    <w:basedOn w:val="Normal"/>
    <w:next w:val="Normal"/>
    <w:autoRedefine/>
    <w:uiPriority w:val="39"/>
    <w:qFormat/>
    <w:rsid w:val="004D1F7F"/>
    <w:pPr>
      <w:tabs>
        <w:tab w:val="left" w:pos="960"/>
        <w:tab w:val="right" w:leader="dot" w:pos="8503"/>
      </w:tabs>
      <w:ind w:left="993" w:right="284" w:hanging="709"/>
    </w:pPr>
    <w:rPr>
      <w:noProof/>
      <w:lang w:val="de-AT"/>
    </w:rPr>
  </w:style>
  <w:style w:type="paragraph" w:styleId="TOC3">
    <w:name w:val="toc 3"/>
    <w:aliases w:val="Verzeichnis 3 - Inhalt Überschrift 3"/>
    <w:basedOn w:val="Normal"/>
    <w:next w:val="Normal"/>
    <w:autoRedefine/>
    <w:uiPriority w:val="39"/>
    <w:qFormat/>
    <w:rsid w:val="004D1F7F"/>
    <w:pPr>
      <w:tabs>
        <w:tab w:val="left" w:pos="1440"/>
        <w:tab w:val="right" w:leader="dot" w:pos="8505"/>
        <w:tab w:val="right" w:leader="dot" w:pos="9071"/>
      </w:tabs>
      <w:ind w:left="1446" w:right="284" w:hanging="936"/>
    </w:pPr>
  </w:style>
  <w:style w:type="character" w:styleId="Hyperlink">
    <w:name w:val="Hyperlink"/>
    <w:basedOn w:val="DefaultParagraphFont"/>
    <w:uiPriority w:val="99"/>
    <w:rsid w:val="003E19A1"/>
    <w:rPr>
      <w:color w:val="0000FF"/>
      <w:u w:val="single"/>
    </w:rPr>
  </w:style>
  <w:style w:type="paragraph" w:styleId="TOC4">
    <w:name w:val="toc 4"/>
    <w:basedOn w:val="Normal"/>
    <w:next w:val="Normal"/>
    <w:autoRedefine/>
    <w:uiPriority w:val="39"/>
    <w:rsid w:val="00C0439F"/>
    <w:pPr>
      <w:ind w:left="720"/>
    </w:pPr>
  </w:style>
  <w:style w:type="character" w:styleId="FollowedHyperlink">
    <w:name w:val="FollowedHyperlink"/>
    <w:basedOn w:val="DefaultParagraphFont"/>
    <w:uiPriority w:val="99"/>
    <w:rsid w:val="00D31D40"/>
    <w:rPr>
      <w:color w:val="800080"/>
      <w:u w:val="single"/>
    </w:rPr>
  </w:style>
  <w:style w:type="character" w:customStyle="1" w:styleId="commonbold1">
    <w:name w:val="common_bold1"/>
    <w:basedOn w:val="DefaultParagraphFont"/>
    <w:uiPriority w:val="99"/>
    <w:rsid w:val="00722390"/>
    <w:rPr>
      <w:b/>
      <w:bCs/>
    </w:rPr>
  </w:style>
  <w:style w:type="paragraph" w:styleId="TOC5">
    <w:name w:val="toc 5"/>
    <w:basedOn w:val="Normal"/>
    <w:next w:val="Normal"/>
    <w:autoRedefine/>
    <w:semiHidden/>
    <w:rsid w:val="00B5470E"/>
    <w:pPr>
      <w:ind w:left="960"/>
    </w:pPr>
  </w:style>
  <w:style w:type="paragraph" w:customStyle="1" w:styleId="maintext">
    <w:name w:val="maintext"/>
    <w:basedOn w:val="Normal"/>
    <w:uiPriority w:val="99"/>
    <w:rsid w:val="00E9683B"/>
    <w:pPr>
      <w:spacing w:before="0" w:after="240" w:line="288" w:lineRule="atLeast"/>
      <w:jc w:val="left"/>
    </w:pPr>
    <w:rPr>
      <w:rFonts w:ascii="Times New Roman" w:hAnsi="Times New Roman"/>
    </w:rPr>
  </w:style>
  <w:style w:type="table" w:styleId="TableGrid">
    <w:name w:val="Table Grid"/>
    <w:basedOn w:val="TableNormal"/>
    <w:rsid w:val="00403007"/>
    <w:pPr>
      <w:spacing w:before="120" w:after="120" w:line="312"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53424"/>
    <w:rPr>
      <w:rFonts w:ascii="Arial" w:hAnsi="Arial"/>
      <w:b/>
      <w:bCs/>
      <w:sz w:val="22"/>
    </w:rPr>
  </w:style>
  <w:style w:type="paragraph" w:styleId="NormalWeb">
    <w:name w:val="Normal (Web)"/>
    <w:basedOn w:val="Normal"/>
    <w:uiPriority w:val="99"/>
    <w:rsid w:val="00351D62"/>
    <w:pPr>
      <w:spacing w:before="75" w:after="75" w:line="240" w:lineRule="auto"/>
      <w:jc w:val="left"/>
    </w:pPr>
    <w:rPr>
      <w:rFonts w:ascii="Times New Roman" w:hAnsi="Times New Roman"/>
    </w:rPr>
  </w:style>
  <w:style w:type="paragraph" w:styleId="Caption">
    <w:name w:val="caption"/>
    <w:aliases w:val="Beschriftung für Abbildung und Tabelle"/>
    <w:basedOn w:val="Normal"/>
    <w:next w:val="Normal"/>
    <w:uiPriority w:val="4"/>
    <w:qFormat/>
    <w:rsid w:val="00122E23"/>
    <w:pPr>
      <w:spacing w:before="120" w:after="120"/>
      <w:jc w:val="center"/>
    </w:pPr>
    <w:rPr>
      <w:b/>
      <w:bCs/>
      <w:sz w:val="20"/>
      <w:szCs w:val="20"/>
    </w:rPr>
  </w:style>
  <w:style w:type="paragraph" w:styleId="FootnoteText">
    <w:name w:val="footnote text"/>
    <w:basedOn w:val="Normal"/>
    <w:link w:val="FootnoteTextChar"/>
    <w:semiHidden/>
    <w:rsid w:val="003701D9"/>
    <w:pPr>
      <w:spacing w:before="0" w:after="0" w:line="240" w:lineRule="auto"/>
    </w:pPr>
    <w:rPr>
      <w:sz w:val="20"/>
      <w:szCs w:val="20"/>
    </w:rPr>
  </w:style>
  <w:style w:type="character" w:styleId="FootnoteReference">
    <w:name w:val="footnote reference"/>
    <w:basedOn w:val="DefaultParagraphFont"/>
    <w:semiHidden/>
    <w:rsid w:val="009A2F5D"/>
    <w:rPr>
      <w:vertAlign w:val="superscript"/>
    </w:rPr>
  </w:style>
  <w:style w:type="paragraph" w:styleId="EndnoteText">
    <w:name w:val="endnote text"/>
    <w:basedOn w:val="Normal"/>
    <w:semiHidden/>
    <w:rsid w:val="00695C86"/>
    <w:rPr>
      <w:sz w:val="20"/>
      <w:szCs w:val="20"/>
    </w:rPr>
  </w:style>
  <w:style w:type="character" w:styleId="EndnoteReference">
    <w:name w:val="endnote reference"/>
    <w:basedOn w:val="DefaultParagraphFont"/>
    <w:semiHidden/>
    <w:rsid w:val="00695C86"/>
    <w:rPr>
      <w:vertAlign w:val="superscript"/>
    </w:rPr>
  </w:style>
  <w:style w:type="paragraph" w:styleId="Footer">
    <w:name w:val="footer"/>
    <w:basedOn w:val="Normal"/>
    <w:link w:val="FooterChar"/>
    <w:uiPriority w:val="99"/>
    <w:rsid w:val="00F93087"/>
    <w:pPr>
      <w:tabs>
        <w:tab w:val="center" w:pos="4536"/>
        <w:tab w:val="right" w:pos="9072"/>
      </w:tabs>
    </w:pPr>
  </w:style>
  <w:style w:type="character" w:styleId="PageNumber">
    <w:name w:val="page number"/>
    <w:basedOn w:val="DefaultParagraphFont"/>
    <w:uiPriority w:val="99"/>
    <w:rsid w:val="00F93087"/>
  </w:style>
  <w:style w:type="paragraph" w:styleId="TableofFigures">
    <w:name w:val="table of figures"/>
    <w:basedOn w:val="Normal"/>
    <w:next w:val="Normal"/>
    <w:link w:val="TableofFiguresChar"/>
    <w:uiPriority w:val="99"/>
    <w:qFormat/>
    <w:rsid w:val="00AB69C1"/>
    <w:pPr>
      <w:tabs>
        <w:tab w:val="right" w:leader="dot" w:pos="8505"/>
      </w:tabs>
      <w:ind w:left="1332" w:right="284" w:hanging="1332"/>
    </w:pPr>
  </w:style>
  <w:style w:type="paragraph" w:styleId="BalloonText">
    <w:name w:val="Balloon Text"/>
    <w:basedOn w:val="Normal"/>
    <w:semiHidden/>
    <w:rsid w:val="00947156"/>
    <w:rPr>
      <w:rFonts w:ascii="Tahoma" w:hAnsi="Tahoma" w:cs="Tahoma"/>
      <w:sz w:val="16"/>
      <w:szCs w:val="16"/>
    </w:rPr>
  </w:style>
  <w:style w:type="paragraph" w:styleId="Header">
    <w:name w:val="header"/>
    <w:basedOn w:val="Normal"/>
    <w:link w:val="HeaderChar"/>
    <w:uiPriority w:val="99"/>
    <w:rsid w:val="007576AD"/>
    <w:pPr>
      <w:tabs>
        <w:tab w:val="center" w:pos="4536"/>
        <w:tab w:val="right" w:pos="9072"/>
      </w:tabs>
    </w:pPr>
  </w:style>
  <w:style w:type="paragraph" w:customStyle="1" w:styleId="FormatvorlageBeschriftungVor0pt">
    <w:name w:val="Formatvorlage Beschriftung + Vor:  0 pt"/>
    <w:basedOn w:val="Caption"/>
    <w:autoRedefine/>
    <w:uiPriority w:val="99"/>
    <w:rsid w:val="00644E17"/>
  </w:style>
  <w:style w:type="paragraph" w:customStyle="1" w:styleId="FormatvorlageBeschriftungVor0ptNach0ptZeilenabstandeinfa">
    <w:name w:val="Formatvorlage Beschriftung + Vor:  0 pt Nach:  0 pt Zeilenabstand:  einfa..."/>
    <w:basedOn w:val="FormatvorlageBeschriftungVor0pt"/>
    <w:autoRedefine/>
    <w:uiPriority w:val="99"/>
    <w:rsid w:val="00644E17"/>
    <w:pPr>
      <w:spacing w:after="0" w:line="240" w:lineRule="auto"/>
    </w:pPr>
  </w:style>
  <w:style w:type="paragraph" w:customStyle="1" w:styleId="FormatvorlageVor0pt">
    <w:name w:val="Formatvorlage Vor:  0 pt"/>
    <w:basedOn w:val="Normal"/>
    <w:uiPriority w:val="99"/>
    <w:rsid w:val="008C05C1"/>
    <w:rPr>
      <w:szCs w:val="20"/>
    </w:rPr>
  </w:style>
  <w:style w:type="paragraph" w:customStyle="1" w:styleId="FormatvorlageBeschriftungNach0ptZeilenabstandeinfach">
    <w:name w:val="Formatvorlage Beschriftung + Nach:  0 pt Zeilenabstand:  einfach"/>
    <w:basedOn w:val="Caption"/>
    <w:uiPriority w:val="99"/>
    <w:rsid w:val="00644E17"/>
    <w:pPr>
      <w:spacing w:after="0" w:line="240" w:lineRule="auto"/>
    </w:pPr>
  </w:style>
  <w:style w:type="paragraph" w:customStyle="1" w:styleId="BMTS1">
    <w:name w:val="BMT_ÜS1"/>
    <w:basedOn w:val="Normal"/>
    <w:next w:val="BMTS2"/>
    <w:autoRedefine/>
    <w:uiPriority w:val="99"/>
    <w:rsid w:val="00C93733"/>
    <w:pPr>
      <w:numPr>
        <w:numId w:val="15"/>
      </w:numPr>
      <w:spacing w:before="360" w:after="240" w:line="240" w:lineRule="auto"/>
      <w:jc w:val="left"/>
    </w:pPr>
    <w:rPr>
      <w:rFonts w:ascii="Verdana" w:hAnsi="Verdana"/>
      <w:b/>
    </w:rPr>
  </w:style>
  <w:style w:type="paragraph" w:customStyle="1" w:styleId="BMTS2">
    <w:name w:val="BMT_ÜS2"/>
    <w:basedOn w:val="BMTS1"/>
    <w:next w:val="BMTS3"/>
    <w:autoRedefine/>
    <w:uiPriority w:val="99"/>
    <w:rsid w:val="00C93733"/>
    <w:pPr>
      <w:numPr>
        <w:ilvl w:val="1"/>
      </w:numPr>
      <w:spacing w:before="480"/>
      <w:ind w:left="1247" w:hanging="431"/>
    </w:pPr>
    <w:rPr>
      <w:szCs w:val="22"/>
    </w:rPr>
  </w:style>
  <w:style w:type="paragraph" w:customStyle="1" w:styleId="BMTText">
    <w:name w:val="BMT_Text"/>
    <w:basedOn w:val="BMTS2"/>
    <w:autoRedefine/>
    <w:uiPriority w:val="99"/>
    <w:rsid w:val="00C93733"/>
    <w:pPr>
      <w:numPr>
        <w:ilvl w:val="0"/>
        <w:numId w:val="0"/>
      </w:numPr>
      <w:spacing w:before="0" w:after="100"/>
    </w:pPr>
    <w:rPr>
      <w:b w:val="0"/>
      <w:sz w:val="18"/>
    </w:rPr>
  </w:style>
  <w:style w:type="paragraph" w:customStyle="1" w:styleId="BMTTextS">
    <w:name w:val="BMT_Text_ÜS"/>
    <w:basedOn w:val="BMTText"/>
    <w:autoRedefine/>
    <w:uiPriority w:val="99"/>
    <w:rsid w:val="00C93733"/>
    <w:pPr>
      <w:numPr>
        <w:numId w:val="14"/>
      </w:numPr>
      <w:spacing w:before="360" w:after="240"/>
    </w:pPr>
    <w:rPr>
      <w:b/>
      <w:sz w:val="17"/>
      <w:szCs w:val="19"/>
    </w:rPr>
  </w:style>
  <w:style w:type="paragraph" w:customStyle="1" w:styleId="BMTS3">
    <w:name w:val="BMT_ÜS3"/>
    <w:basedOn w:val="BMTS2"/>
    <w:autoRedefine/>
    <w:uiPriority w:val="99"/>
    <w:rsid w:val="00C93733"/>
    <w:pPr>
      <w:numPr>
        <w:ilvl w:val="2"/>
      </w:numPr>
      <w:tabs>
        <w:tab w:val="left" w:pos="6131"/>
      </w:tabs>
      <w:ind w:left="1679" w:hanging="505"/>
    </w:pPr>
    <w:rPr>
      <w:i/>
      <w:sz w:val="20"/>
    </w:rPr>
  </w:style>
  <w:style w:type="paragraph" w:customStyle="1" w:styleId="BMTTextAufz">
    <w:name w:val="BMT_Text_Aufz"/>
    <w:basedOn w:val="BMTText"/>
    <w:autoRedefine/>
    <w:uiPriority w:val="99"/>
    <w:rsid w:val="00C93733"/>
    <w:pPr>
      <w:numPr>
        <w:ilvl w:val="1"/>
        <w:numId w:val="14"/>
      </w:numPr>
      <w:spacing w:before="360" w:after="240"/>
      <w:ind w:left="584" w:hanging="357"/>
    </w:pPr>
    <w:rPr>
      <w:u w:val="single"/>
    </w:rPr>
  </w:style>
  <w:style w:type="paragraph" w:customStyle="1" w:styleId="LitVerz">
    <w:name w:val="LitVerz"/>
    <w:basedOn w:val="Heading1"/>
    <w:uiPriority w:val="5"/>
    <w:qFormat/>
    <w:rsid w:val="000C622B"/>
    <w:pPr>
      <w:numPr>
        <w:numId w:val="0"/>
      </w:numPr>
      <w:spacing w:before="120" w:after="120" w:line="312" w:lineRule="auto"/>
      <w:ind w:left="567" w:hanging="567"/>
    </w:pPr>
    <w:rPr>
      <w:b w:val="0"/>
      <w:sz w:val="22"/>
    </w:rPr>
  </w:style>
  <w:style w:type="paragraph" w:customStyle="1" w:styleId="unterberschriftabc">
    <w:name w:val="unterüberschrift abc"/>
    <w:basedOn w:val="Heading5"/>
    <w:uiPriority w:val="99"/>
    <w:rsid w:val="0020368F"/>
    <w:pPr>
      <w:numPr>
        <w:numId w:val="8"/>
      </w:numPr>
    </w:pPr>
  </w:style>
  <w:style w:type="paragraph" w:styleId="TOCHeading">
    <w:name w:val="TOC Heading"/>
    <w:basedOn w:val="Heading1"/>
    <w:next w:val="Normal"/>
    <w:uiPriority w:val="39"/>
    <w:semiHidden/>
    <w:unhideWhenUsed/>
    <w:qFormat/>
    <w:rsid w:val="008E5F2F"/>
    <w:pPr>
      <w:keepLines/>
      <w:numPr>
        <w:numId w:val="0"/>
      </w:numPr>
      <w:tabs>
        <w:tab w:val="clear" w:pos="1080"/>
      </w:tabs>
      <w:spacing w:before="480" w:after="0" w:line="276" w:lineRule="auto"/>
      <w:jc w:val="left"/>
      <w:outlineLvl w:val="9"/>
    </w:pPr>
    <w:rPr>
      <w:rFonts w:ascii="Cambria" w:hAnsi="Cambria" w:cs="Times New Roman"/>
      <w:color w:val="365F91"/>
      <w:kern w:val="0"/>
      <w:sz w:val="28"/>
      <w:szCs w:val="28"/>
      <w:lang w:val="de-DE" w:eastAsia="en-US"/>
    </w:rPr>
  </w:style>
  <w:style w:type="character" w:customStyle="1" w:styleId="FootnoteTextChar">
    <w:name w:val="Footnote Text Char"/>
    <w:basedOn w:val="DefaultParagraphFont"/>
    <w:link w:val="FootnoteText"/>
    <w:semiHidden/>
    <w:rsid w:val="00AC7DB9"/>
    <w:rPr>
      <w:rFonts w:ascii="Arial" w:hAnsi="Arial"/>
      <w:lang w:val="de-CH" w:eastAsia="de-CH"/>
    </w:rPr>
  </w:style>
  <w:style w:type="paragraph" w:styleId="ListParagraph">
    <w:name w:val="List Paragraph"/>
    <w:aliases w:val="Aufzählung Ebene 1"/>
    <w:basedOn w:val="Normal"/>
    <w:link w:val="ListParagraphChar"/>
    <w:uiPriority w:val="3"/>
    <w:qFormat/>
    <w:rsid w:val="00C86C63"/>
    <w:pPr>
      <w:numPr>
        <w:numId w:val="37"/>
      </w:numPr>
      <w:spacing w:after="0" w:line="264" w:lineRule="auto"/>
      <w:ind w:left="624" w:hanging="340"/>
      <w:contextualSpacing/>
    </w:pPr>
    <w:rPr>
      <w:lang w:val="de-AT"/>
    </w:rPr>
  </w:style>
  <w:style w:type="character" w:customStyle="1" w:styleId="FooterChar">
    <w:name w:val="Footer Char"/>
    <w:basedOn w:val="DefaultParagraphFont"/>
    <w:link w:val="Footer"/>
    <w:uiPriority w:val="99"/>
    <w:rsid w:val="00805FE5"/>
    <w:rPr>
      <w:rFonts w:ascii="Arial" w:hAnsi="Arial"/>
      <w:sz w:val="24"/>
      <w:szCs w:val="24"/>
      <w:lang w:val="en-GB" w:eastAsia="de-CH"/>
    </w:rPr>
  </w:style>
  <w:style w:type="character" w:customStyle="1" w:styleId="HeaderChar">
    <w:name w:val="Header Char"/>
    <w:basedOn w:val="DefaultParagraphFont"/>
    <w:link w:val="Header"/>
    <w:uiPriority w:val="99"/>
    <w:rsid w:val="008516A9"/>
    <w:rPr>
      <w:rFonts w:ascii="Arial" w:hAnsi="Arial"/>
      <w:sz w:val="24"/>
      <w:szCs w:val="24"/>
      <w:lang w:val="en-GB" w:eastAsia="de-CH"/>
    </w:rPr>
  </w:style>
  <w:style w:type="paragraph" w:customStyle="1" w:styleId="berschriftohneZahl">
    <w:name w:val="Überschrift_ohne_Zahl"/>
    <w:basedOn w:val="Heading1"/>
    <w:link w:val="berschriftohneZahlZchn"/>
    <w:uiPriority w:val="99"/>
    <w:rsid w:val="000E6F66"/>
    <w:pPr>
      <w:numPr>
        <w:numId w:val="0"/>
      </w:numPr>
      <w:ind w:left="432" w:hanging="432"/>
    </w:pPr>
  </w:style>
  <w:style w:type="character" w:customStyle="1" w:styleId="Heading1Char">
    <w:name w:val="Heading 1 Char"/>
    <w:basedOn w:val="DefaultParagraphFont"/>
    <w:link w:val="Heading1"/>
    <w:uiPriority w:val="1"/>
    <w:rsid w:val="000C710B"/>
    <w:rPr>
      <w:rFonts w:ascii="Arial" w:hAnsi="Arial" w:cs="Arial"/>
      <w:b/>
      <w:bCs/>
      <w:kern w:val="32"/>
      <w:sz w:val="32"/>
      <w:szCs w:val="32"/>
      <w:lang w:val="en-GB" w:eastAsia="de-CH"/>
    </w:rPr>
  </w:style>
  <w:style w:type="character" w:customStyle="1" w:styleId="berschriftohneZahlZchn">
    <w:name w:val="Überschrift_ohne_Zahl Zchn"/>
    <w:basedOn w:val="Heading1Char"/>
    <w:link w:val="berschriftohneZahl"/>
    <w:uiPriority w:val="99"/>
    <w:rsid w:val="00C8188E"/>
    <w:rPr>
      <w:rFonts w:ascii="Arial" w:hAnsi="Arial" w:cs="Arial"/>
      <w:b/>
      <w:bCs/>
      <w:kern w:val="32"/>
      <w:sz w:val="32"/>
      <w:szCs w:val="32"/>
      <w:lang w:val="en-GB" w:eastAsia="de-CH"/>
    </w:rPr>
  </w:style>
  <w:style w:type="paragraph" w:customStyle="1" w:styleId="Default">
    <w:name w:val="Default"/>
    <w:uiPriority w:val="99"/>
    <w:rsid w:val="00F96D36"/>
    <w:pPr>
      <w:autoSpaceDE w:val="0"/>
      <w:autoSpaceDN w:val="0"/>
      <w:adjustRightInd w:val="0"/>
    </w:pPr>
    <w:rPr>
      <w:rFonts w:ascii="Arial" w:hAnsi="Arial" w:cs="Arial"/>
      <w:color w:val="000000"/>
      <w:sz w:val="24"/>
      <w:szCs w:val="24"/>
    </w:rPr>
  </w:style>
  <w:style w:type="paragraph" w:customStyle="1" w:styleId="Aufzhl1">
    <w:name w:val="Aufzähl 1"/>
    <w:basedOn w:val="Normal"/>
    <w:uiPriority w:val="99"/>
    <w:rsid w:val="00F25C22"/>
    <w:pPr>
      <w:numPr>
        <w:numId w:val="35"/>
      </w:numPr>
      <w:spacing w:before="0" w:line="240" w:lineRule="auto"/>
    </w:pPr>
    <w:rPr>
      <w:szCs w:val="20"/>
      <w:lang w:val="de-DE" w:eastAsia="de-DE"/>
    </w:rPr>
  </w:style>
  <w:style w:type="paragraph" w:customStyle="1" w:styleId="BeschriftungAbb">
    <w:name w:val="Beschriftung Abb"/>
    <w:basedOn w:val="Normal"/>
    <w:autoRedefine/>
    <w:uiPriority w:val="99"/>
    <w:rsid w:val="00F25C22"/>
    <w:pPr>
      <w:tabs>
        <w:tab w:val="left" w:pos="1490"/>
      </w:tabs>
      <w:spacing w:after="0" w:line="240" w:lineRule="atLeast"/>
      <w:ind w:left="1490" w:hanging="1558"/>
      <w:jc w:val="left"/>
    </w:pPr>
    <w:rPr>
      <w:i/>
      <w:kern w:val="20"/>
      <w:sz w:val="20"/>
      <w:szCs w:val="20"/>
      <w:lang w:val="de-DE" w:eastAsia="de-DE"/>
    </w:rPr>
  </w:style>
  <w:style w:type="paragraph" w:customStyle="1" w:styleId="TitelText">
    <w:name w:val="Titel: Text"/>
    <w:basedOn w:val="Normal"/>
    <w:uiPriority w:val="99"/>
    <w:rsid w:val="00A914CC"/>
    <w:pPr>
      <w:spacing w:line="240" w:lineRule="auto"/>
      <w:jc w:val="center"/>
    </w:pPr>
    <w:rPr>
      <w:sz w:val="28"/>
      <w:lang w:val="de-AT" w:eastAsia="de-DE"/>
    </w:rPr>
  </w:style>
  <w:style w:type="paragraph" w:styleId="Title">
    <w:name w:val="Title"/>
    <w:basedOn w:val="Normal"/>
    <w:next w:val="TitelText"/>
    <w:link w:val="TitleChar"/>
    <w:uiPriority w:val="1"/>
    <w:qFormat/>
    <w:rsid w:val="00270AE5"/>
    <w:pPr>
      <w:spacing w:line="240" w:lineRule="auto"/>
      <w:jc w:val="center"/>
    </w:pPr>
    <w:rPr>
      <w:rFonts w:cs="Arial"/>
      <w:b/>
      <w:sz w:val="48"/>
      <w:szCs w:val="48"/>
      <w:lang w:val="de-DE" w:eastAsia="de-DE"/>
    </w:rPr>
  </w:style>
  <w:style w:type="character" w:customStyle="1" w:styleId="TitleChar">
    <w:name w:val="Title Char"/>
    <w:basedOn w:val="DefaultParagraphFont"/>
    <w:link w:val="Title"/>
    <w:uiPriority w:val="1"/>
    <w:rsid w:val="00B6393A"/>
    <w:rPr>
      <w:rFonts w:ascii="Arial" w:hAnsi="Arial" w:cs="Arial"/>
      <w:b/>
      <w:sz w:val="48"/>
      <w:szCs w:val="48"/>
      <w:lang w:val="de-DE" w:eastAsia="de-DE"/>
    </w:rPr>
  </w:style>
  <w:style w:type="paragraph" w:customStyle="1" w:styleId="berschriften">
    <w:name w:val="Überschriften"/>
    <w:basedOn w:val="Normal"/>
    <w:link w:val="berschriftenZchn"/>
    <w:uiPriority w:val="99"/>
    <w:rsid w:val="004E276E"/>
    <w:pPr>
      <w:spacing w:before="600" w:after="480" w:line="240" w:lineRule="auto"/>
      <w:jc w:val="left"/>
    </w:pPr>
    <w:rPr>
      <w:b/>
      <w:bCs/>
      <w:sz w:val="32"/>
      <w:szCs w:val="32"/>
      <w:lang w:val="de-AT"/>
    </w:rPr>
  </w:style>
  <w:style w:type="paragraph" w:customStyle="1" w:styleId="Tabelle">
    <w:name w:val="Tabelle"/>
    <w:basedOn w:val="Normal"/>
    <w:uiPriority w:val="2"/>
    <w:qFormat/>
    <w:rsid w:val="00122E23"/>
    <w:pPr>
      <w:spacing w:before="40" w:after="40" w:line="240" w:lineRule="auto"/>
      <w:jc w:val="left"/>
    </w:pPr>
    <w:rPr>
      <w:sz w:val="20"/>
      <w:lang w:val="de-AT" w:eastAsia="de-DE"/>
    </w:rPr>
  </w:style>
  <w:style w:type="character" w:customStyle="1" w:styleId="berschriftenZchn">
    <w:name w:val="Überschriften Zchn"/>
    <w:basedOn w:val="DefaultParagraphFont"/>
    <w:link w:val="berschriften"/>
    <w:uiPriority w:val="99"/>
    <w:rsid w:val="00C8188E"/>
    <w:rPr>
      <w:rFonts w:ascii="Arial" w:hAnsi="Arial"/>
      <w:b/>
      <w:bCs/>
      <w:sz w:val="32"/>
      <w:szCs w:val="32"/>
      <w:lang w:eastAsia="de-CH"/>
    </w:rPr>
  </w:style>
  <w:style w:type="paragraph" w:styleId="NoSpacing">
    <w:name w:val="No Spacing"/>
    <w:aliases w:val="Kein Abstand - Standardtext"/>
    <w:uiPriority w:val="7"/>
    <w:qFormat/>
    <w:rsid w:val="00653424"/>
    <w:pPr>
      <w:jc w:val="both"/>
    </w:pPr>
    <w:rPr>
      <w:rFonts w:ascii="Arial" w:hAnsi="Arial"/>
      <w:sz w:val="22"/>
      <w:szCs w:val="24"/>
      <w:lang w:val="en-GB" w:eastAsia="de-CH"/>
    </w:rPr>
  </w:style>
  <w:style w:type="paragraph" w:styleId="Subtitle">
    <w:name w:val="Subtitle"/>
    <w:aliases w:val="Kursiv"/>
    <w:basedOn w:val="Normal"/>
    <w:next w:val="Normal"/>
    <w:link w:val="SubtitleChar"/>
    <w:uiPriority w:val="11"/>
    <w:rsid w:val="00653424"/>
    <w:pPr>
      <w:numPr>
        <w:ilvl w:val="1"/>
      </w:numPr>
    </w:pPr>
    <w:rPr>
      <w:rFonts w:eastAsiaTheme="majorEastAsia" w:cstheme="majorBidi"/>
      <w:i/>
      <w:iCs/>
      <w:spacing w:val="15"/>
    </w:rPr>
  </w:style>
  <w:style w:type="character" w:customStyle="1" w:styleId="SubtitleChar">
    <w:name w:val="Subtitle Char"/>
    <w:aliases w:val="Kursiv Char"/>
    <w:basedOn w:val="DefaultParagraphFont"/>
    <w:link w:val="Subtitle"/>
    <w:uiPriority w:val="11"/>
    <w:rsid w:val="00653424"/>
    <w:rPr>
      <w:rFonts w:ascii="Arial" w:eastAsiaTheme="majorEastAsia" w:hAnsi="Arial" w:cstheme="majorBidi"/>
      <w:i/>
      <w:iCs/>
      <w:spacing w:val="15"/>
      <w:sz w:val="22"/>
      <w:szCs w:val="24"/>
      <w:lang w:val="en-GB" w:eastAsia="de-CH"/>
    </w:rPr>
  </w:style>
  <w:style w:type="paragraph" w:customStyle="1" w:styleId="berschrift1ohneNummerierung">
    <w:name w:val="Überschrift 1 ohne Nummerierung"/>
    <w:basedOn w:val="Heading1"/>
    <w:uiPriority w:val="1"/>
    <w:qFormat/>
    <w:rsid w:val="004E276E"/>
    <w:pPr>
      <w:numPr>
        <w:numId w:val="0"/>
      </w:numPr>
    </w:pPr>
  </w:style>
  <w:style w:type="paragraph" w:customStyle="1" w:styleId="Beschreibung">
    <w:name w:val="Beschreibung"/>
    <w:basedOn w:val="Normal"/>
    <w:uiPriority w:val="99"/>
    <w:rsid w:val="00D656DC"/>
    <w:pPr>
      <w:spacing w:before="40" w:after="40" w:line="240" w:lineRule="auto"/>
      <w:ind w:left="1423" w:hanging="1423"/>
    </w:pPr>
    <w:rPr>
      <w:rFonts w:ascii="Garamond" w:hAnsi="Garamond"/>
      <w:sz w:val="24"/>
      <w:lang w:val="de-AT" w:eastAsia="de-DE"/>
    </w:rPr>
  </w:style>
  <w:style w:type="paragraph" w:customStyle="1" w:styleId="AufzhlungEbene2">
    <w:name w:val="Aufzählung Ebene 2"/>
    <w:basedOn w:val="ListParagraph"/>
    <w:link w:val="AufzhlungEbene2Zchn"/>
    <w:uiPriority w:val="3"/>
    <w:qFormat/>
    <w:rsid w:val="00C86C63"/>
    <w:pPr>
      <w:numPr>
        <w:ilvl w:val="1"/>
      </w:numPr>
      <w:ind w:left="907" w:hanging="340"/>
    </w:pPr>
  </w:style>
  <w:style w:type="paragraph" w:customStyle="1" w:styleId="AufzhlungEbene3">
    <w:name w:val="Aufzählung Ebene 3"/>
    <w:basedOn w:val="ListParagraph"/>
    <w:link w:val="AufzhlungEbene3Zchn"/>
    <w:uiPriority w:val="3"/>
    <w:qFormat/>
    <w:rsid w:val="00C86C63"/>
    <w:pPr>
      <w:numPr>
        <w:ilvl w:val="2"/>
      </w:numPr>
      <w:ind w:left="1276" w:hanging="340"/>
    </w:pPr>
  </w:style>
  <w:style w:type="character" w:customStyle="1" w:styleId="ListParagraphChar">
    <w:name w:val="List Paragraph Char"/>
    <w:aliases w:val="Aufzählung Ebene 1 Char"/>
    <w:basedOn w:val="DefaultParagraphFont"/>
    <w:link w:val="ListParagraph"/>
    <w:uiPriority w:val="3"/>
    <w:rsid w:val="00C86C63"/>
    <w:rPr>
      <w:rFonts w:ascii="Arial" w:hAnsi="Arial"/>
      <w:sz w:val="22"/>
      <w:szCs w:val="24"/>
      <w:lang w:eastAsia="de-CH"/>
    </w:rPr>
  </w:style>
  <w:style w:type="character" w:customStyle="1" w:styleId="AufzhlungEbene2Zchn">
    <w:name w:val="Aufzählung Ebene 2 Zchn"/>
    <w:basedOn w:val="ListParagraphChar"/>
    <w:link w:val="AufzhlungEbene2"/>
    <w:uiPriority w:val="3"/>
    <w:rsid w:val="00C86C63"/>
    <w:rPr>
      <w:rFonts w:ascii="Arial" w:hAnsi="Arial"/>
      <w:sz w:val="22"/>
      <w:szCs w:val="24"/>
      <w:lang w:eastAsia="de-CH"/>
    </w:rPr>
  </w:style>
  <w:style w:type="character" w:customStyle="1" w:styleId="AufzhlungEbene3Zchn">
    <w:name w:val="Aufzählung Ebene 3 Zchn"/>
    <w:basedOn w:val="ListParagraphChar"/>
    <w:link w:val="AufzhlungEbene3"/>
    <w:uiPriority w:val="3"/>
    <w:rsid w:val="00C86C63"/>
    <w:rPr>
      <w:rFonts w:ascii="Arial" w:hAnsi="Arial"/>
      <w:sz w:val="22"/>
      <w:szCs w:val="24"/>
      <w:lang w:eastAsia="de-CH"/>
    </w:rPr>
  </w:style>
  <w:style w:type="paragraph" w:customStyle="1" w:styleId="Funoten">
    <w:name w:val="Fußnoten"/>
    <w:basedOn w:val="FootnoteText"/>
    <w:link w:val="FunotenZchn"/>
    <w:uiPriority w:val="4"/>
    <w:qFormat/>
    <w:rsid w:val="00122E23"/>
    <w:pPr>
      <w:tabs>
        <w:tab w:val="left" w:pos="284"/>
      </w:tabs>
    </w:pPr>
    <w:rPr>
      <w:lang w:val="de-DE"/>
    </w:rPr>
  </w:style>
  <w:style w:type="paragraph" w:customStyle="1" w:styleId="Kopfzeileaktuell">
    <w:name w:val="Kopfzeile aktuell"/>
    <w:basedOn w:val="Header"/>
    <w:link w:val="KopfzeileaktuellZchn"/>
    <w:uiPriority w:val="4"/>
    <w:qFormat/>
    <w:rsid w:val="00122E23"/>
    <w:pPr>
      <w:pBdr>
        <w:bottom w:val="single" w:sz="4" w:space="1" w:color="auto"/>
      </w:pBdr>
      <w:jc w:val="right"/>
    </w:pPr>
  </w:style>
  <w:style w:type="character" w:customStyle="1" w:styleId="FunotenZchn">
    <w:name w:val="Fußnoten Zchn"/>
    <w:basedOn w:val="FootnoteTextChar"/>
    <w:link w:val="Funoten"/>
    <w:uiPriority w:val="4"/>
    <w:rsid w:val="00D44EDD"/>
    <w:rPr>
      <w:rFonts w:ascii="Arial" w:hAnsi="Arial"/>
      <w:lang w:val="de-DE" w:eastAsia="de-CH"/>
    </w:rPr>
  </w:style>
  <w:style w:type="character" w:customStyle="1" w:styleId="KopfzeileaktuellZchn">
    <w:name w:val="Kopfzeile aktuell Zchn"/>
    <w:basedOn w:val="HeaderChar"/>
    <w:link w:val="Kopfzeileaktuell"/>
    <w:uiPriority w:val="4"/>
    <w:rsid w:val="00D44EDD"/>
    <w:rPr>
      <w:rFonts w:ascii="Arial" w:hAnsi="Arial"/>
      <w:sz w:val="22"/>
      <w:szCs w:val="24"/>
      <w:lang w:val="en-GB" w:eastAsia="de-CH"/>
    </w:rPr>
  </w:style>
  <w:style w:type="paragraph" w:customStyle="1" w:styleId="AufzhlungTextEbene1">
    <w:name w:val="Aufzählung Text Ebene 1"/>
    <w:basedOn w:val="ListParagraph"/>
    <w:link w:val="AufzhlungTextEbene1Zchn"/>
    <w:uiPriority w:val="3"/>
    <w:qFormat/>
    <w:rsid w:val="00C86C63"/>
    <w:pPr>
      <w:spacing w:after="60"/>
      <w:contextualSpacing w:val="0"/>
    </w:pPr>
  </w:style>
  <w:style w:type="character" w:customStyle="1" w:styleId="AufzhlungTextEbene1Zchn">
    <w:name w:val="Aufzählung Text Ebene 1 Zchn"/>
    <w:basedOn w:val="ListParagraphChar"/>
    <w:link w:val="AufzhlungTextEbene1"/>
    <w:uiPriority w:val="3"/>
    <w:rsid w:val="00D44EDD"/>
    <w:rPr>
      <w:rFonts w:ascii="Arial" w:hAnsi="Arial"/>
      <w:sz w:val="22"/>
      <w:szCs w:val="24"/>
      <w:lang w:eastAsia="de-CH"/>
    </w:rPr>
  </w:style>
  <w:style w:type="paragraph" w:customStyle="1" w:styleId="AufzhlungTextEbene2">
    <w:name w:val="Aufzählung Text Ebene 2"/>
    <w:basedOn w:val="AufzhlungEbene2"/>
    <w:link w:val="AufzhlungTextEbene2Zchn"/>
    <w:uiPriority w:val="3"/>
    <w:qFormat/>
    <w:rsid w:val="00C86C63"/>
    <w:pPr>
      <w:spacing w:after="60"/>
    </w:pPr>
  </w:style>
  <w:style w:type="paragraph" w:customStyle="1" w:styleId="AufzhlungTextEbene3">
    <w:name w:val="Aufzählung Text Ebene 3"/>
    <w:basedOn w:val="AufzhlungEbene3"/>
    <w:link w:val="AufzhlungTextEbene3Zchn"/>
    <w:uiPriority w:val="3"/>
    <w:qFormat/>
    <w:rsid w:val="00C86C63"/>
    <w:pPr>
      <w:spacing w:after="60"/>
    </w:pPr>
  </w:style>
  <w:style w:type="character" w:customStyle="1" w:styleId="AufzhlungTextEbene2Zchn">
    <w:name w:val="Aufzählung Text Ebene 2 Zchn"/>
    <w:basedOn w:val="AufzhlungEbene2Zchn"/>
    <w:link w:val="AufzhlungTextEbene2"/>
    <w:uiPriority w:val="3"/>
    <w:rsid w:val="00D44EDD"/>
    <w:rPr>
      <w:rFonts w:ascii="Arial" w:hAnsi="Arial"/>
      <w:sz w:val="22"/>
      <w:szCs w:val="24"/>
      <w:lang w:eastAsia="de-CH"/>
    </w:rPr>
  </w:style>
  <w:style w:type="paragraph" w:customStyle="1" w:styleId="Tabellenverzeichnis">
    <w:name w:val="Tabellenverzeichnis"/>
    <w:basedOn w:val="TableofFigures"/>
    <w:link w:val="TabellenverzeichnisZchn"/>
    <w:uiPriority w:val="6"/>
    <w:qFormat/>
    <w:rsid w:val="00AB69C1"/>
    <w:rPr>
      <w:rFonts w:cs="Arial"/>
    </w:rPr>
  </w:style>
  <w:style w:type="character" w:customStyle="1" w:styleId="AufzhlungTextEbene3Zchn">
    <w:name w:val="Aufzählung Text Ebene 3 Zchn"/>
    <w:basedOn w:val="AufzhlungEbene3Zchn"/>
    <w:link w:val="AufzhlungTextEbene3"/>
    <w:uiPriority w:val="3"/>
    <w:rsid w:val="00D44EDD"/>
    <w:rPr>
      <w:rFonts w:ascii="Arial" w:hAnsi="Arial"/>
      <w:sz w:val="22"/>
      <w:szCs w:val="24"/>
      <w:lang w:eastAsia="de-CH"/>
    </w:rPr>
  </w:style>
  <w:style w:type="character" w:customStyle="1" w:styleId="TableofFiguresChar">
    <w:name w:val="Table of Figures Char"/>
    <w:basedOn w:val="DefaultParagraphFont"/>
    <w:link w:val="TableofFigures"/>
    <w:uiPriority w:val="6"/>
    <w:rsid w:val="00AB69C1"/>
    <w:rPr>
      <w:rFonts w:ascii="Arial" w:hAnsi="Arial"/>
      <w:sz w:val="22"/>
      <w:szCs w:val="24"/>
      <w:lang w:val="en-GB" w:eastAsia="de-CH"/>
    </w:rPr>
  </w:style>
  <w:style w:type="character" w:customStyle="1" w:styleId="TabellenverzeichnisZchn">
    <w:name w:val="Tabellenverzeichnis Zchn"/>
    <w:basedOn w:val="TableofFiguresChar"/>
    <w:link w:val="Tabellenverzeichnis"/>
    <w:uiPriority w:val="6"/>
    <w:rsid w:val="00AB69C1"/>
    <w:rPr>
      <w:rFonts w:ascii="Arial" w:hAnsi="Arial" w:cs="Arial"/>
      <w:sz w:val="22"/>
      <w:szCs w:val="24"/>
      <w:lang w:val="en-GB"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8648">
      <w:bodyDiv w:val="1"/>
      <w:marLeft w:val="0"/>
      <w:marRight w:val="0"/>
      <w:marTop w:val="0"/>
      <w:marBottom w:val="0"/>
      <w:divBdr>
        <w:top w:val="none" w:sz="0" w:space="0" w:color="auto"/>
        <w:left w:val="none" w:sz="0" w:space="0" w:color="auto"/>
        <w:bottom w:val="none" w:sz="0" w:space="0" w:color="auto"/>
        <w:right w:val="none" w:sz="0" w:space="0" w:color="auto"/>
      </w:divBdr>
    </w:div>
    <w:div w:id="59907331">
      <w:bodyDiv w:val="1"/>
      <w:marLeft w:val="0"/>
      <w:marRight w:val="0"/>
      <w:marTop w:val="0"/>
      <w:marBottom w:val="0"/>
      <w:divBdr>
        <w:top w:val="none" w:sz="0" w:space="0" w:color="auto"/>
        <w:left w:val="none" w:sz="0" w:space="0" w:color="auto"/>
        <w:bottom w:val="none" w:sz="0" w:space="0" w:color="auto"/>
        <w:right w:val="none" w:sz="0" w:space="0" w:color="auto"/>
      </w:divBdr>
    </w:div>
    <w:div w:id="67923489">
      <w:bodyDiv w:val="1"/>
      <w:marLeft w:val="0"/>
      <w:marRight w:val="0"/>
      <w:marTop w:val="0"/>
      <w:marBottom w:val="0"/>
      <w:divBdr>
        <w:top w:val="none" w:sz="0" w:space="0" w:color="auto"/>
        <w:left w:val="none" w:sz="0" w:space="0" w:color="auto"/>
        <w:bottom w:val="none" w:sz="0" w:space="0" w:color="auto"/>
        <w:right w:val="none" w:sz="0" w:space="0" w:color="auto"/>
      </w:divBdr>
    </w:div>
    <w:div w:id="69692139">
      <w:bodyDiv w:val="1"/>
      <w:marLeft w:val="0"/>
      <w:marRight w:val="0"/>
      <w:marTop w:val="0"/>
      <w:marBottom w:val="0"/>
      <w:divBdr>
        <w:top w:val="none" w:sz="0" w:space="0" w:color="auto"/>
        <w:left w:val="none" w:sz="0" w:space="0" w:color="auto"/>
        <w:bottom w:val="none" w:sz="0" w:space="0" w:color="auto"/>
        <w:right w:val="none" w:sz="0" w:space="0" w:color="auto"/>
      </w:divBdr>
      <w:divsChild>
        <w:div w:id="1411931029">
          <w:marLeft w:val="0"/>
          <w:marRight w:val="0"/>
          <w:marTop w:val="0"/>
          <w:marBottom w:val="0"/>
          <w:divBdr>
            <w:top w:val="none" w:sz="0" w:space="0" w:color="auto"/>
            <w:left w:val="none" w:sz="0" w:space="0" w:color="auto"/>
            <w:bottom w:val="none" w:sz="0" w:space="0" w:color="auto"/>
            <w:right w:val="none" w:sz="0" w:space="0" w:color="auto"/>
          </w:divBdr>
          <w:divsChild>
            <w:div w:id="280114645">
              <w:marLeft w:val="0"/>
              <w:marRight w:val="0"/>
              <w:marTop w:val="0"/>
              <w:marBottom w:val="0"/>
              <w:divBdr>
                <w:top w:val="none" w:sz="0" w:space="0" w:color="auto"/>
                <w:left w:val="none" w:sz="0" w:space="0" w:color="auto"/>
                <w:bottom w:val="none" w:sz="0" w:space="0" w:color="auto"/>
                <w:right w:val="none" w:sz="0" w:space="0" w:color="auto"/>
              </w:divBdr>
              <w:divsChild>
                <w:div w:id="236088715">
                  <w:marLeft w:val="0"/>
                  <w:marRight w:val="517"/>
                  <w:marTop w:val="660"/>
                  <w:marBottom w:val="0"/>
                  <w:divBdr>
                    <w:top w:val="none" w:sz="0" w:space="0" w:color="auto"/>
                    <w:left w:val="none" w:sz="0" w:space="0" w:color="auto"/>
                    <w:bottom w:val="none" w:sz="0" w:space="0" w:color="auto"/>
                    <w:right w:val="none" w:sz="0" w:space="0" w:color="auto"/>
                  </w:divBdr>
                  <w:divsChild>
                    <w:div w:id="1130826112">
                      <w:marLeft w:val="0"/>
                      <w:marRight w:val="0"/>
                      <w:marTop w:val="0"/>
                      <w:marBottom w:val="197"/>
                      <w:divBdr>
                        <w:top w:val="none" w:sz="0" w:space="0" w:color="auto"/>
                        <w:left w:val="none" w:sz="0" w:space="0" w:color="auto"/>
                        <w:bottom w:val="none" w:sz="0" w:space="0" w:color="auto"/>
                        <w:right w:val="none" w:sz="0" w:space="0" w:color="auto"/>
                      </w:divBdr>
                    </w:div>
                  </w:divsChild>
                </w:div>
              </w:divsChild>
            </w:div>
          </w:divsChild>
        </w:div>
      </w:divsChild>
    </w:div>
    <w:div w:id="130483534">
      <w:bodyDiv w:val="1"/>
      <w:marLeft w:val="0"/>
      <w:marRight w:val="0"/>
      <w:marTop w:val="0"/>
      <w:marBottom w:val="0"/>
      <w:divBdr>
        <w:top w:val="none" w:sz="0" w:space="0" w:color="auto"/>
        <w:left w:val="none" w:sz="0" w:space="0" w:color="auto"/>
        <w:bottom w:val="none" w:sz="0" w:space="0" w:color="auto"/>
        <w:right w:val="none" w:sz="0" w:space="0" w:color="auto"/>
      </w:divBdr>
    </w:div>
    <w:div w:id="160435350">
      <w:bodyDiv w:val="1"/>
      <w:marLeft w:val="0"/>
      <w:marRight w:val="0"/>
      <w:marTop w:val="0"/>
      <w:marBottom w:val="0"/>
      <w:divBdr>
        <w:top w:val="none" w:sz="0" w:space="0" w:color="auto"/>
        <w:left w:val="none" w:sz="0" w:space="0" w:color="auto"/>
        <w:bottom w:val="none" w:sz="0" w:space="0" w:color="auto"/>
        <w:right w:val="none" w:sz="0" w:space="0" w:color="auto"/>
      </w:divBdr>
    </w:div>
    <w:div w:id="212885185">
      <w:bodyDiv w:val="1"/>
      <w:marLeft w:val="0"/>
      <w:marRight w:val="0"/>
      <w:marTop w:val="0"/>
      <w:marBottom w:val="0"/>
      <w:divBdr>
        <w:top w:val="none" w:sz="0" w:space="0" w:color="auto"/>
        <w:left w:val="none" w:sz="0" w:space="0" w:color="auto"/>
        <w:bottom w:val="none" w:sz="0" w:space="0" w:color="auto"/>
        <w:right w:val="none" w:sz="0" w:space="0" w:color="auto"/>
      </w:divBdr>
      <w:divsChild>
        <w:div w:id="340472769">
          <w:marLeft w:val="0"/>
          <w:marRight w:val="0"/>
          <w:marTop w:val="0"/>
          <w:marBottom w:val="0"/>
          <w:divBdr>
            <w:top w:val="none" w:sz="0" w:space="0" w:color="auto"/>
            <w:left w:val="none" w:sz="0" w:space="0" w:color="auto"/>
            <w:bottom w:val="none" w:sz="0" w:space="0" w:color="auto"/>
            <w:right w:val="none" w:sz="0" w:space="0" w:color="auto"/>
          </w:divBdr>
          <w:divsChild>
            <w:div w:id="1796867626">
              <w:marLeft w:val="0"/>
              <w:marRight w:val="0"/>
              <w:marTop w:val="0"/>
              <w:marBottom w:val="0"/>
              <w:divBdr>
                <w:top w:val="none" w:sz="0" w:space="0" w:color="auto"/>
                <w:left w:val="none" w:sz="0" w:space="0" w:color="auto"/>
                <w:bottom w:val="none" w:sz="0" w:space="0" w:color="auto"/>
                <w:right w:val="none" w:sz="0" w:space="0" w:color="auto"/>
              </w:divBdr>
              <w:divsChild>
                <w:div w:id="1968853804">
                  <w:marLeft w:val="4290"/>
                  <w:marRight w:val="0"/>
                  <w:marTop w:val="0"/>
                  <w:marBottom w:val="0"/>
                  <w:divBdr>
                    <w:top w:val="none" w:sz="0" w:space="0" w:color="auto"/>
                    <w:left w:val="none" w:sz="0" w:space="0" w:color="auto"/>
                    <w:bottom w:val="none" w:sz="0" w:space="0" w:color="auto"/>
                    <w:right w:val="none" w:sz="0" w:space="0" w:color="auto"/>
                  </w:divBdr>
                  <w:divsChild>
                    <w:div w:id="1772357599">
                      <w:marLeft w:val="0"/>
                      <w:marRight w:val="0"/>
                      <w:marTop w:val="120"/>
                      <w:marBottom w:val="0"/>
                      <w:divBdr>
                        <w:top w:val="single" w:sz="6" w:space="0" w:color="999999"/>
                        <w:left w:val="none" w:sz="0" w:space="0" w:color="auto"/>
                        <w:bottom w:val="single" w:sz="6" w:space="0" w:color="999999"/>
                        <w:right w:val="none" w:sz="0" w:space="0" w:color="auto"/>
                      </w:divBdr>
                      <w:divsChild>
                        <w:div w:id="1952205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030551">
      <w:bodyDiv w:val="1"/>
      <w:marLeft w:val="0"/>
      <w:marRight w:val="0"/>
      <w:marTop w:val="0"/>
      <w:marBottom w:val="0"/>
      <w:divBdr>
        <w:top w:val="none" w:sz="0" w:space="0" w:color="auto"/>
        <w:left w:val="none" w:sz="0" w:space="0" w:color="auto"/>
        <w:bottom w:val="none" w:sz="0" w:space="0" w:color="auto"/>
        <w:right w:val="none" w:sz="0" w:space="0" w:color="auto"/>
      </w:divBdr>
    </w:div>
    <w:div w:id="230582164">
      <w:bodyDiv w:val="1"/>
      <w:marLeft w:val="0"/>
      <w:marRight w:val="0"/>
      <w:marTop w:val="0"/>
      <w:marBottom w:val="0"/>
      <w:divBdr>
        <w:top w:val="none" w:sz="0" w:space="0" w:color="auto"/>
        <w:left w:val="none" w:sz="0" w:space="0" w:color="auto"/>
        <w:bottom w:val="none" w:sz="0" w:space="0" w:color="auto"/>
        <w:right w:val="none" w:sz="0" w:space="0" w:color="auto"/>
      </w:divBdr>
    </w:div>
    <w:div w:id="237326282">
      <w:bodyDiv w:val="1"/>
      <w:marLeft w:val="0"/>
      <w:marRight w:val="0"/>
      <w:marTop w:val="0"/>
      <w:marBottom w:val="0"/>
      <w:divBdr>
        <w:top w:val="none" w:sz="0" w:space="0" w:color="auto"/>
        <w:left w:val="none" w:sz="0" w:space="0" w:color="auto"/>
        <w:bottom w:val="none" w:sz="0" w:space="0" w:color="auto"/>
        <w:right w:val="none" w:sz="0" w:space="0" w:color="auto"/>
      </w:divBdr>
    </w:div>
    <w:div w:id="262299404">
      <w:bodyDiv w:val="1"/>
      <w:marLeft w:val="0"/>
      <w:marRight w:val="0"/>
      <w:marTop w:val="0"/>
      <w:marBottom w:val="0"/>
      <w:divBdr>
        <w:top w:val="none" w:sz="0" w:space="0" w:color="auto"/>
        <w:left w:val="none" w:sz="0" w:space="0" w:color="auto"/>
        <w:bottom w:val="none" w:sz="0" w:space="0" w:color="auto"/>
        <w:right w:val="none" w:sz="0" w:space="0" w:color="auto"/>
      </w:divBdr>
    </w:div>
    <w:div w:id="273631254">
      <w:bodyDiv w:val="1"/>
      <w:marLeft w:val="0"/>
      <w:marRight w:val="0"/>
      <w:marTop w:val="0"/>
      <w:marBottom w:val="0"/>
      <w:divBdr>
        <w:top w:val="none" w:sz="0" w:space="0" w:color="auto"/>
        <w:left w:val="none" w:sz="0" w:space="0" w:color="auto"/>
        <w:bottom w:val="none" w:sz="0" w:space="0" w:color="auto"/>
        <w:right w:val="none" w:sz="0" w:space="0" w:color="auto"/>
      </w:divBdr>
    </w:div>
    <w:div w:id="340008344">
      <w:bodyDiv w:val="1"/>
      <w:marLeft w:val="0"/>
      <w:marRight w:val="0"/>
      <w:marTop w:val="0"/>
      <w:marBottom w:val="0"/>
      <w:divBdr>
        <w:top w:val="none" w:sz="0" w:space="0" w:color="auto"/>
        <w:left w:val="none" w:sz="0" w:space="0" w:color="auto"/>
        <w:bottom w:val="none" w:sz="0" w:space="0" w:color="auto"/>
        <w:right w:val="none" w:sz="0" w:space="0" w:color="auto"/>
      </w:divBdr>
      <w:divsChild>
        <w:div w:id="582302421">
          <w:marLeft w:val="0"/>
          <w:marRight w:val="0"/>
          <w:marTop w:val="0"/>
          <w:marBottom w:val="0"/>
          <w:divBdr>
            <w:top w:val="none" w:sz="0" w:space="0" w:color="auto"/>
            <w:left w:val="none" w:sz="0" w:space="0" w:color="auto"/>
            <w:bottom w:val="none" w:sz="0" w:space="0" w:color="auto"/>
            <w:right w:val="none" w:sz="0" w:space="0" w:color="auto"/>
          </w:divBdr>
          <w:divsChild>
            <w:div w:id="154954210">
              <w:marLeft w:val="0"/>
              <w:marRight w:val="0"/>
              <w:marTop w:val="0"/>
              <w:marBottom w:val="0"/>
              <w:divBdr>
                <w:top w:val="none" w:sz="0" w:space="0" w:color="auto"/>
                <w:left w:val="none" w:sz="0" w:space="0" w:color="auto"/>
                <w:bottom w:val="none" w:sz="0" w:space="0" w:color="auto"/>
                <w:right w:val="none" w:sz="0" w:space="0" w:color="auto"/>
              </w:divBdr>
              <w:divsChild>
                <w:div w:id="973408590">
                  <w:marLeft w:val="0"/>
                  <w:marRight w:val="0"/>
                  <w:marTop w:val="0"/>
                  <w:marBottom w:val="0"/>
                  <w:divBdr>
                    <w:top w:val="none" w:sz="0" w:space="0" w:color="auto"/>
                    <w:left w:val="none" w:sz="0" w:space="0" w:color="auto"/>
                    <w:bottom w:val="none" w:sz="0" w:space="0" w:color="auto"/>
                    <w:right w:val="none" w:sz="0" w:space="0" w:color="auto"/>
                  </w:divBdr>
                  <w:divsChild>
                    <w:div w:id="195324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988377">
      <w:bodyDiv w:val="1"/>
      <w:marLeft w:val="0"/>
      <w:marRight w:val="0"/>
      <w:marTop w:val="0"/>
      <w:marBottom w:val="0"/>
      <w:divBdr>
        <w:top w:val="none" w:sz="0" w:space="0" w:color="auto"/>
        <w:left w:val="none" w:sz="0" w:space="0" w:color="auto"/>
        <w:bottom w:val="none" w:sz="0" w:space="0" w:color="auto"/>
        <w:right w:val="none" w:sz="0" w:space="0" w:color="auto"/>
      </w:divBdr>
    </w:div>
    <w:div w:id="408499233">
      <w:bodyDiv w:val="1"/>
      <w:marLeft w:val="0"/>
      <w:marRight w:val="0"/>
      <w:marTop w:val="0"/>
      <w:marBottom w:val="0"/>
      <w:divBdr>
        <w:top w:val="none" w:sz="0" w:space="0" w:color="auto"/>
        <w:left w:val="none" w:sz="0" w:space="0" w:color="auto"/>
        <w:bottom w:val="none" w:sz="0" w:space="0" w:color="auto"/>
        <w:right w:val="none" w:sz="0" w:space="0" w:color="auto"/>
      </w:divBdr>
    </w:div>
    <w:div w:id="440035944">
      <w:bodyDiv w:val="1"/>
      <w:marLeft w:val="0"/>
      <w:marRight w:val="0"/>
      <w:marTop w:val="0"/>
      <w:marBottom w:val="0"/>
      <w:divBdr>
        <w:top w:val="none" w:sz="0" w:space="0" w:color="auto"/>
        <w:left w:val="none" w:sz="0" w:space="0" w:color="auto"/>
        <w:bottom w:val="none" w:sz="0" w:space="0" w:color="auto"/>
        <w:right w:val="none" w:sz="0" w:space="0" w:color="auto"/>
      </w:divBdr>
    </w:div>
    <w:div w:id="560991283">
      <w:bodyDiv w:val="1"/>
      <w:marLeft w:val="0"/>
      <w:marRight w:val="0"/>
      <w:marTop w:val="0"/>
      <w:marBottom w:val="0"/>
      <w:divBdr>
        <w:top w:val="none" w:sz="0" w:space="0" w:color="auto"/>
        <w:left w:val="none" w:sz="0" w:space="0" w:color="auto"/>
        <w:bottom w:val="none" w:sz="0" w:space="0" w:color="auto"/>
        <w:right w:val="none" w:sz="0" w:space="0" w:color="auto"/>
      </w:divBdr>
    </w:div>
    <w:div w:id="561479055">
      <w:bodyDiv w:val="1"/>
      <w:marLeft w:val="0"/>
      <w:marRight w:val="0"/>
      <w:marTop w:val="0"/>
      <w:marBottom w:val="0"/>
      <w:divBdr>
        <w:top w:val="none" w:sz="0" w:space="0" w:color="auto"/>
        <w:left w:val="none" w:sz="0" w:space="0" w:color="auto"/>
        <w:bottom w:val="none" w:sz="0" w:space="0" w:color="auto"/>
        <w:right w:val="none" w:sz="0" w:space="0" w:color="auto"/>
      </w:divBdr>
    </w:div>
    <w:div w:id="566107395">
      <w:bodyDiv w:val="1"/>
      <w:marLeft w:val="0"/>
      <w:marRight w:val="0"/>
      <w:marTop w:val="0"/>
      <w:marBottom w:val="0"/>
      <w:divBdr>
        <w:top w:val="none" w:sz="0" w:space="0" w:color="auto"/>
        <w:left w:val="none" w:sz="0" w:space="0" w:color="auto"/>
        <w:bottom w:val="none" w:sz="0" w:space="0" w:color="auto"/>
        <w:right w:val="none" w:sz="0" w:space="0" w:color="auto"/>
      </w:divBdr>
    </w:div>
    <w:div w:id="569655874">
      <w:bodyDiv w:val="1"/>
      <w:marLeft w:val="0"/>
      <w:marRight w:val="0"/>
      <w:marTop w:val="0"/>
      <w:marBottom w:val="0"/>
      <w:divBdr>
        <w:top w:val="none" w:sz="0" w:space="0" w:color="auto"/>
        <w:left w:val="none" w:sz="0" w:space="0" w:color="auto"/>
        <w:bottom w:val="none" w:sz="0" w:space="0" w:color="auto"/>
        <w:right w:val="none" w:sz="0" w:space="0" w:color="auto"/>
      </w:divBdr>
    </w:div>
    <w:div w:id="618225083">
      <w:bodyDiv w:val="1"/>
      <w:marLeft w:val="0"/>
      <w:marRight w:val="0"/>
      <w:marTop w:val="0"/>
      <w:marBottom w:val="0"/>
      <w:divBdr>
        <w:top w:val="none" w:sz="0" w:space="0" w:color="auto"/>
        <w:left w:val="none" w:sz="0" w:space="0" w:color="auto"/>
        <w:bottom w:val="none" w:sz="0" w:space="0" w:color="auto"/>
        <w:right w:val="none" w:sz="0" w:space="0" w:color="auto"/>
      </w:divBdr>
    </w:div>
    <w:div w:id="657197335">
      <w:bodyDiv w:val="1"/>
      <w:marLeft w:val="0"/>
      <w:marRight w:val="0"/>
      <w:marTop w:val="0"/>
      <w:marBottom w:val="0"/>
      <w:divBdr>
        <w:top w:val="none" w:sz="0" w:space="0" w:color="auto"/>
        <w:left w:val="none" w:sz="0" w:space="0" w:color="auto"/>
        <w:bottom w:val="none" w:sz="0" w:space="0" w:color="auto"/>
        <w:right w:val="none" w:sz="0" w:space="0" w:color="auto"/>
      </w:divBdr>
    </w:div>
    <w:div w:id="698357835">
      <w:bodyDiv w:val="1"/>
      <w:marLeft w:val="0"/>
      <w:marRight w:val="0"/>
      <w:marTop w:val="0"/>
      <w:marBottom w:val="0"/>
      <w:divBdr>
        <w:top w:val="none" w:sz="0" w:space="0" w:color="auto"/>
        <w:left w:val="none" w:sz="0" w:space="0" w:color="auto"/>
        <w:bottom w:val="none" w:sz="0" w:space="0" w:color="auto"/>
        <w:right w:val="none" w:sz="0" w:space="0" w:color="auto"/>
      </w:divBdr>
    </w:div>
    <w:div w:id="723407629">
      <w:bodyDiv w:val="1"/>
      <w:marLeft w:val="0"/>
      <w:marRight w:val="0"/>
      <w:marTop w:val="0"/>
      <w:marBottom w:val="0"/>
      <w:divBdr>
        <w:top w:val="none" w:sz="0" w:space="0" w:color="auto"/>
        <w:left w:val="none" w:sz="0" w:space="0" w:color="auto"/>
        <w:bottom w:val="none" w:sz="0" w:space="0" w:color="auto"/>
        <w:right w:val="none" w:sz="0" w:space="0" w:color="auto"/>
      </w:divBdr>
    </w:div>
    <w:div w:id="782647702">
      <w:bodyDiv w:val="1"/>
      <w:marLeft w:val="0"/>
      <w:marRight w:val="0"/>
      <w:marTop w:val="0"/>
      <w:marBottom w:val="0"/>
      <w:divBdr>
        <w:top w:val="none" w:sz="0" w:space="0" w:color="auto"/>
        <w:left w:val="none" w:sz="0" w:space="0" w:color="auto"/>
        <w:bottom w:val="none" w:sz="0" w:space="0" w:color="auto"/>
        <w:right w:val="none" w:sz="0" w:space="0" w:color="auto"/>
      </w:divBdr>
    </w:div>
    <w:div w:id="784737861">
      <w:bodyDiv w:val="1"/>
      <w:marLeft w:val="0"/>
      <w:marRight w:val="0"/>
      <w:marTop w:val="0"/>
      <w:marBottom w:val="0"/>
      <w:divBdr>
        <w:top w:val="none" w:sz="0" w:space="0" w:color="auto"/>
        <w:left w:val="none" w:sz="0" w:space="0" w:color="auto"/>
        <w:bottom w:val="none" w:sz="0" w:space="0" w:color="auto"/>
        <w:right w:val="none" w:sz="0" w:space="0" w:color="auto"/>
      </w:divBdr>
    </w:div>
    <w:div w:id="828209885">
      <w:bodyDiv w:val="1"/>
      <w:marLeft w:val="0"/>
      <w:marRight w:val="0"/>
      <w:marTop w:val="0"/>
      <w:marBottom w:val="0"/>
      <w:divBdr>
        <w:top w:val="none" w:sz="0" w:space="0" w:color="auto"/>
        <w:left w:val="none" w:sz="0" w:space="0" w:color="auto"/>
        <w:bottom w:val="none" w:sz="0" w:space="0" w:color="auto"/>
        <w:right w:val="none" w:sz="0" w:space="0" w:color="auto"/>
      </w:divBdr>
      <w:divsChild>
        <w:div w:id="1223101352">
          <w:marLeft w:val="0"/>
          <w:marRight w:val="0"/>
          <w:marTop w:val="0"/>
          <w:marBottom w:val="0"/>
          <w:divBdr>
            <w:top w:val="none" w:sz="0" w:space="0" w:color="auto"/>
            <w:left w:val="none" w:sz="0" w:space="0" w:color="auto"/>
            <w:bottom w:val="none" w:sz="0" w:space="0" w:color="auto"/>
            <w:right w:val="none" w:sz="0" w:space="0" w:color="auto"/>
          </w:divBdr>
          <w:divsChild>
            <w:div w:id="1907720153">
              <w:marLeft w:val="0"/>
              <w:marRight w:val="0"/>
              <w:marTop w:val="0"/>
              <w:marBottom w:val="0"/>
              <w:divBdr>
                <w:top w:val="none" w:sz="0" w:space="0" w:color="auto"/>
                <w:left w:val="none" w:sz="0" w:space="0" w:color="auto"/>
                <w:bottom w:val="none" w:sz="0" w:space="0" w:color="auto"/>
                <w:right w:val="none" w:sz="0" w:space="0" w:color="auto"/>
              </w:divBdr>
              <w:divsChild>
                <w:div w:id="2106724086">
                  <w:marLeft w:val="4290"/>
                  <w:marRight w:val="0"/>
                  <w:marTop w:val="0"/>
                  <w:marBottom w:val="0"/>
                  <w:divBdr>
                    <w:top w:val="none" w:sz="0" w:space="0" w:color="auto"/>
                    <w:left w:val="none" w:sz="0" w:space="0" w:color="auto"/>
                    <w:bottom w:val="none" w:sz="0" w:space="0" w:color="auto"/>
                    <w:right w:val="none" w:sz="0" w:space="0" w:color="auto"/>
                  </w:divBdr>
                  <w:divsChild>
                    <w:div w:id="1371765712">
                      <w:marLeft w:val="0"/>
                      <w:marRight w:val="0"/>
                      <w:marTop w:val="120"/>
                      <w:marBottom w:val="0"/>
                      <w:divBdr>
                        <w:top w:val="single" w:sz="6" w:space="0" w:color="999999"/>
                        <w:left w:val="none" w:sz="0" w:space="0" w:color="auto"/>
                        <w:bottom w:val="single" w:sz="6" w:space="0" w:color="999999"/>
                        <w:right w:val="none" w:sz="0" w:space="0" w:color="auto"/>
                      </w:divBdr>
                      <w:divsChild>
                        <w:div w:id="55130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4957511">
      <w:bodyDiv w:val="1"/>
      <w:marLeft w:val="0"/>
      <w:marRight w:val="0"/>
      <w:marTop w:val="0"/>
      <w:marBottom w:val="0"/>
      <w:divBdr>
        <w:top w:val="none" w:sz="0" w:space="0" w:color="auto"/>
        <w:left w:val="none" w:sz="0" w:space="0" w:color="auto"/>
        <w:bottom w:val="none" w:sz="0" w:space="0" w:color="auto"/>
        <w:right w:val="none" w:sz="0" w:space="0" w:color="auto"/>
      </w:divBdr>
    </w:div>
    <w:div w:id="860973527">
      <w:bodyDiv w:val="1"/>
      <w:marLeft w:val="0"/>
      <w:marRight w:val="0"/>
      <w:marTop w:val="0"/>
      <w:marBottom w:val="0"/>
      <w:divBdr>
        <w:top w:val="none" w:sz="0" w:space="0" w:color="auto"/>
        <w:left w:val="none" w:sz="0" w:space="0" w:color="auto"/>
        <w:bottom w:val="none" w:sz="0" w:space="0" w:color="auto"/>
        <w:right w:val="none" w:sz="0" w:space="0" w:color="auto"/>
      </w:divBdr>
    </w:div>
    <w:div w:id="898326090">
      <w:bodyDiv w:val="1"/>
      <w:marLeft w:val="0"/>
      <w:marRight w:val="0"/>
      <w:marTop w:val="0"/>
      <w:marBottom w:val="0"/>
      <w:divBdr>
        <w:top w:val="none" w:sz="0" w:space="0" w:color="auto"/>
        <w:left w:val="none" w:sz="0" w:space="0" w:color="auto"/>
        <w:bottom w:val="none" w:sz="0" w:space="0" w:color="auto"/>
        <w:right w:val="none" w:sz="0" w:space="0" w:color="auto"/>
      </w:divBdr>
    </w:div>
    <w:div w:id="905069062">
      <w:bodyDiv w:val="1"/>
      <w:marLeft w:val="0"/>
      <w:marRight w:val="0"/>
      <w:marTop w:val="0"/>
      <w:marBottom w:val="0"/>
      <w:divBdr>
        <w:top w:val="none" w:sz="0" w:space="0" w:color="auto"/>
        <w:left w:val="none" w:sz="0" w:space="0" w:color="auto"/>
        <w:bottom w:val="none" w:sz="0" w:space="0" w:color="auto"/>
        <w:right w:val="none" w:sz="0" w:space="0" w:color="auto"/>
      </w:divBdr>
    </w:div>
    <w:div w:id="917597057">
      <w:bodyDiv w:val="1"/>
      <w:marLeft w:val="0"/>
      <w:marRight w:val="0"/>
      <w:marTop w:val="0"/>
      <w:marBottom w:val="0"/>
      <w:divBdr>
        <w:top w:val="none" w:sz="0" w:space="0" w:color="auto"/>
        <w:left w:val="none" w:sz="0" w:space="0" w:color="auto"/>
        <w:bottom w:val="none" w:sz="0" w:space="0" w:color="auto"/>
        <w:right w:val="none" w:sz="0" w:space="0" w:color="auto"/>
      </w:divBdr>
    </w:div>
    <w:div w:id="957444820">
      <w:bodyDiv w:val="1"/>
      <w:marLeft w:val="0"/>
      <w:marRight w:val="0"/>
      <w:marTop w:val="0"/>
      <w:marBottom w:val="0"/>
      <w:divBdr>
        <w:top w:val="none" w:sz="0" w:space="0" w:color="auto"/>
        <w:left w:val="none" w:sz="0" w:space="0" w:color="auto"/>
        <w:bottom w:val="none" w:sz="0" w:space="0" w:color="auto"/>
        <w:right w:val="none" w:sz="0" w:space="0" w:color="auto"/>
      </w:divBdr>
    </w:div>
    <w:div w:id="975766148">
      <w:bodyDiv w:val="1"/>
      <w:marLeft w:val="0"/>
      <w:marRight w:val="0"/>
      <w:marTop w:val="0"/>
      <w:marBottom w:val="0"/>
      <w:divBdr>
        <w:top w:val="none" w:sz="0" w:space="0" w:color="auto"/>
        <w:left w:val="none" w:sz="0" w:space="0" w:color="auto"/>
        <w:bottom w:val="none" w:sz="0" w:space="0" w:color="auto"/>
        <w:right w:val="none" w:sz="0" w:space="0" w:color="auto"/>
      </w:divBdr>
    </w:div>
    <w:div w:id="978999201">
      <w:bodyDiv w:val="1"/>
      <w:marLeft w:val="0"/>
      <w:marRight w:val="0"/>
      <w:marTop w:val="0"/>
      <w:marBottom w:val="0"/>
      <w:divBdr>
        <w:top w:val="none" w:sz="0" w:space="0" w:color="auto"/>
        <w:left w:val="none" w:sz="0" w:space="0" w:color="auto"/>
        <w:bottom w:val="none" w:sz="0" w:space="0" w:color="auto"/>
        <w:right w:val="none" w:sz="0" w:space="0" w:color="auto"/>
      </w:divBdr>
    </w:div>
    <w:div w:id="989286876">
      <w:bodyDiv w:val="1"/>
      <w:marLeft w:val="0"/>
      <w:marRight w:val="0"/>
      <w:marTop w:val="0"/>
      <w:marBottom w:val="0"/>
      <w:divBdr>
        <w:top w:val="none" w:sz="0" w:space="0" w:color="auto"/>
        <w:left w:val="none" w:sz="0" w:space="0" w:color="auto"/>
        <w:bottom w:val="none" w:sz="0" w:space="0" w:color="auto"/>
        <w:right w:val="none" w:sz="0" w:space="0" w:color="auto"/>
      </w:divBdr>
    </w:div>
    <w:div w:id="994643339">
      <w:bodyDiv w:val="1"/>
      <w:marLeft w:val="0"/>
      <w:marRight w:val="0"/>
      <w:marTop w:val="0"/>
      <w:marBottom w:val="0"/>
      <w:divBdr>
        <w:top w:val="none" w:sz="0" w:space="0" w:color="auto"/>
        <w:left w:val="none" w:sz="0" w:space="0" w:color="auto"/>
        <w:bottom w:val="none" w:sz="0" w:space="0" w:color="auto"/>
        <w:right w:val="none" w:sz="0" w:space="0" w:color="auto"/>
      </w:divBdr>
    </w:div>
    <w:div w:id="998388860">
      <w:bodyDiv w:val="1"/>
      <w:marLeft w:val="0"/>
      <w:marRight w:val="0"/>
      <w:marTop w:val="0"/>
      <w:marBottom w:val="0"/>
      <w:divBdr>
        <w:top w:val="none" w:sz="0" w:space="0" w:color="auto"/>
        <w:left w:val="none" w:sz="0" w:space="0" w:color="auto"/>
        <w:bottom w:val="none" w:sz="0" w:space="0" w:color="auto"/>
        <w:right w:val="none" w:sz="0" w:space="0" w:color="auto"/>
      </w:divBdr>
    </w:div>
    <w:div w:id="1036277383">
      <w:bodyDiv w:val="1"/>
      <w:marLeft w:val="0"/>
      <w:marRight w:val="0"/>
      <w:marTop w:val="0"/>
      <w:marBottom w:val="0"/>
      <w:divBdr>
        <w:top w:val="none" w:sz="0" w:space="0" w:color="auto"/>
        <w:left w:val="none" w:sz="0" w:space="0" w:color="auto"/>
        <w:bottom w:val="none" w:sz="0" w:space="0" w:color="auto"/>
        <w:right w:val="none" w:sz="0" w:space="0" w:color="auto"/>
      </w:divBdr>
    </w:div>
    <w:div w:id="1037701764">
      <w:bodyDiv w:val="1"/>
      <w:marLeft w:val="0"/>
      <w:marRight w:val="0"/>
      <w:marTop w:val="0"/>
      <w:marBottom w:val="0"/>
      <w:divBdr>
        <w:top w:val="none" w:sz="0" w:space="0" w:color="auto"/>
        <w:left w:val="none" w:sz="0" w:space="0" w:color="auto"/>
        <w:bottom w:val="none" w:sz="0" w:space="0" w:color="auto"/>
        <w:right w:val="none" w:sz="0" w:space="0" w:color="auto"/>
      </w:divBdr>
    </w:div>
    <w:div w:id="1045105059">
      <w:bodyDiv w:val="1"/>
      <w:marLeft w:val="0"/>
      <w:marRight w:val="0"/>
      <w:marTop w:val="0"/>
      <w:marBottom w:val="0"/>
      <w:divBdr>
        <w:top w:val="none" w:sz="0" w:space="0" w:color="auto"/>
        <w:left w:val="none" w:sz="0" w:space="0" w:color="auto"/>
        <w:bottom w:val="none" w:sz="0" w:space="0" w:color="auto"/>
        <w:right w:val="none" w:sz="0" w:space="0" w:color="auto"/>
      </w:divBdr>
    </w:div>
    <w:div w:id="1054700299">
      <w:bodyDiv w:val="1"/>
      <w:marLeft w:val="0"/>
      <w:marRight w:val="0"/>
      <w:marTop w:val="0"/>
      <w:marBottom w:val="0"/>
      <w:divBdr>
        <w:top w:val="none" w:sz="0" w:space="0" w:color="auto"/>
        <w:left w:val="none" w:sz="0" w:space="0" w:color="auto"/>
        <w:bottom w:val="none" w:sz="0" w:space="0" w:color="auto"/>
        <w:right w:val="none" w:sz="0" w:space="0" w:color="auto"/>
      </w:divBdr>
    </w:div>
    <w:div w:id="1069380641">
      <w:bodyDiv w:val="1"/>
      <w:marLeft w:val="0"/>
      <w:marRight w:val="0"/>
      <w:marTop w:val="0"/>
      <w:marBottom w:val="0"/>
      <w:divBdr>
        <w:top w:val="none" w:sz="0" w:space="0" w:color="auto"/>
        <w:left w:val="none" w:sz="0" w:space="0" w:color="auto"/>
        <w:bottom w:val="none" w:sz="0" w:space="0" w:color="auto"/>
        <w:right w:val="none" w:sz="0" w:space="0" w:color="auto"/>
      </w:divBdr>
    </w:div>
    <w:div w:id="1092117683">
      <w:bodyDiv w:val="1"/>
      <w:marLeft w:val="0"/>
      <w:marRight w:val="0"/>
      <w:marTop w:val="0"/>
      <w:marBottom w:val="0"/>
      <w:divBdr>
        <w:top w:val="none" w:sz="0" w:space="0" w:color="auto"/>
        <w:left w:val="none" w:sz="0" w:space="0" w:color="auto"/>
        <w:bottom w:val="none" w:sz="0" w:space="0" w:color="auto"/>
        <w:right w:val="none" w:sz="0" w:space="0" w:color="auto"/>
      </w:divBdr>
    </w:div>
    <w:div w:id="1113330270">
      <w:bodyDiv w:val="1"/>
      <w:marLeft w:val="0"/>
      <w:marRight w:val="0"/>
      <w:marTop w:val="0"/>
      <w:marBottom w:val="0"/>
      <w:divBdr>
        <w:top w:val="none" w:sz="0" w:space="0" w:color="auto"/>
        <w:left w:val="none" w:sz="0" w:space="0" w:color="auto"/>
        <w:bottom w:val="none" w:sz="0" w:space="0" w:color="auto"/>
        <w:right w:val="none" w:sz="0" w:space="0" w:color="auto"/>
      </w:divBdr>
    </w:div>
    <w:div w:id="1160467987">
      <w:bodyDiv w:val="1"/>
      <w:marLeft w:val="0"/>
      <w:marRight w:val="0"/>
      <w:marTop w:val="0"/>
      <w:marBottom w:val="0"/>
      <w:divBdr>
        <w:top w:val="none" w:sz="0" w:space="0" w:color="auto"/>
        <w:left w:val="none" w:sz="0" w:space="0" w:color="auto"/>
        <w:bottom w:val="none" w:sz="0" w:space="0" w:color="auto"/>
        <w:right w:val="none" w:sz="0" w:space="0" w:color="auto"/>
      </w:divBdr>
      <w:divsChild>
        <w:div w:id="1103109000">
          <w:marLeft w:val="0"/>
          <w:marRight w:val="0"/>
          <w:marTop w:val="0"/>
          <w:marBottom w:val="0"/>
          <w:divBdr>
            <w:top w:val="none" w:sz="0" w:space="0" w:color="auto"/>
            <w:left w:val="none" w:sz="0" w:space="0" w:color="auto"/>
            <w:bottom w:val="none" w:sz="0" w:space="0" w:color="auto"/>
            <w:right w:val="none" w:sz="0" w:space="0" w:color="auto"/>
          </w:divBdr>
          <w:divsChild>
            <w:div w:id="2113358168">
              <w:marLeft w:val="0"/>
              <w:marRight w:val="0"/>
              <w:marTop w:val="0"/>
              <w:marBottom w:val="0"/>
              <w:divBdr>
                <w:top w:val="none" w:sz="0" w:space="0" w:color="auto"/>
                <w:left w:val="none" w:sz="0" w:space="0" w:color="auto"/>
                <w:bottom w:val="none" w:sz="0" w:space="0" w:color="auto"/>
                <w:right w:val="none" w:sz="0" w:space="0" w:color="auto"/>
              </w:divBdr>
              <w:divsChild>
                <w:div w:id="145706012">
                  <w:marLeft w:val="4290"/>
                  <w:marRight w:val="0"/>
                  <w:marTop w:val="0"/>
                  <w:marBottom w:val="0"/>
                  <w:divBdr>
                    <w:top w:val="none" w:sz="0" w:space="0" w:color="auto"/>
                    <w:left w:val="none" w:sz="0" w:space="0" w:color="auto"/>
                    <w:bottom w:val="none" w:sz="0" w:space="0" w:color="auto"/>
                    <w:right w:val="none" w:sz="0" w:space="0" w:color="auto"/>
                  </w:divBdr>
                  <w:divsChild>
                    <w:div w:id="26326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9221563">
      <w:bodyDiv w:val="1"/>
      <w:marLeft w:val="0"/>
      <w:marRight w:val="0"/>
      <w:marTop w:val="0"/>
      <w:marBottom w:val="0"/>
      <w:divBdr>
        <w:top w:val="none" w:sz="0" w:space="0" w:color="auto"/>
        <w:left w:val="none" w:sz="0" w:space="0" w:color="auto"/>
        <w:bottom w:val="none" w:sz="0" w:space="0" w:color="auto"/>
        <w:right w:val="none" w:sz="0" w:space="0" w:color="auto"/>
      </w:divBdr>
    </w:div>
    <w:div w:id="1202942600">
      <w:bodyDiv w:val="1"/>
      <w:marLeft w:val="0"/>
      <w:marRight w:val="0"/>
      <w:marTop w:val="0"/>
      <w:marBottom w:val="0"/>
      <w:divBdr>
        <w:top w:val="none" w:sz="0" w:space="0" w:color="auto"/>
        <w:left w:val="none" w:sz="0" w:space="0" w:color="auto"/>
        <w:bottom w:val="none" w:sz="0" w:space="0" w:color="auto"/>
        <w:right w:val="none" w:sz="0" w:space="0" w:color="auto"/>
      </w:divBdr>
    </w:div>
    <w:div w:id="1319386457">
      <w:bodyDiv w:val="1"/>
      <w:marLeft w:val="75"/>
      <w:marRight w:val="75"/>
      <w:marTop w:val="75"/>
      <w:marBottom w:val="75"/>
      <w:divBdr>
        <w:top w:val="none" w:sz="0" w:space="0" w:color="auto"/>
        <w:left w:val="none" w:sz="0" w:space="0" w:color="auto"/>
        <w:bottom w:val="none" w:sz="0" w:space="0" w:color="auto"/>
        <w:right w:val="none" w:sz="0" w:space="0" w:color="auto"/>
      </w:divBdr>
      <w:divsChild>
        <w:div w:id="1080562258">
          <w:marLeft w:val="0"/>
          <w:marRight w:val="0"/>
          <w:marTop w:val="0"/>
          <w:marBottom w:val="0"/>
          <w:divBdr>
            <w:top w:val="none" w:sz="0" w:space="0" w:color="auto"/>
            <w:left w:val="none" w:sz="0" w:space="0" w:color="auto"/>
            <w:bottom w:val="none" w:sz="0" w:space="0" w:color="auto"/>
            <w:right w:val="none" w:sz="0" w:space="0" w:color="auto"/>
          </w:divBdr>
          <w:divsChild>
            <w:div w:id="1932855318">
              <w:marLeft w:val="0"/>
              <w:marRight w:val="0"/>
              <w:marTop w:val="0"/>
              <w:marBottom w:val="0"/>
              <w:divBdr>
                <w:top w:val="none" w:sz="0" w:space="0" w:color="auto"/>
                <w:left w:val="none" w:sz="0" w:space="0" w:color="auto"/>
                <w:bottom w:val="none" w:sz="0" w:space="0" w:color="auto"/>
                <w:right w:val="none" w:sz="0" w:space="0" w:color="auto"/>
              </w:divBdr>
              <w:divsChild>
                <w:div w:id="769354332">
                  <w:marLeft w:val="180"/>
                  <w:marRight w:val="150"/>
                  <w:marTop w:val="150"/>
                  <w:marBottom w:val="0"/>
                  <w:divBdr>
                    <w:top w:val="none" w:sz="0" w:space="0" w:color="auto"/>
                    <w:left w:val="none" w:sz="0" w:space="0" w:color="auto"/>
                    <w:bottom w:val="none" w:sz="0" w:space="0" w:color="auto"/>
                    <w:right w:val="none" w:sz="0" w:space="0" w:color="auto"/>
                  </w:divBdr>
                </w:div>
              </w:divsChild>
            </w:div>
          </w:divsChild>
        </w:div>
      </w:divsChild>
    </w:div>
    <w:div w:id="1325938032">
      <w:bodyDiv w:val="1"/>
      <w:marLeft w:val="0"/>
      <w:marRight w:val="0"/>
      <w:marTop w:val="0"/>
      <w:marBottom w:val="0"/>
      <w:divBdr>
        <w:top w:val="none" w:sz="0" w:space="0" w:color="auto"/>
        <w:left w:val="none" w:sz="0" w:space="0" w:color="auto"/>
        <w:bottom w:val="none" w:sz="0" w:space="0" w:color="auto"/>
        <w:right w:val="none" w:sz="0" w:space="0" w:color="auto"/>
      </w:divBdr>
    </w:div>
    <w:div w:id="1326861608">
      <w:bodyDiv w:val="1"/>
      <w:marLeft w:val="0"/>
      <w:marRight w:val="0"/>
      <w:marTop w:val="0"/>
      <w:marBottom w:val="0"/>
      <w:divBdr>
        <w:top w:val="none" w:sz="0" w:space="0" w:color="auto"/>
        <w:left w:val="none" w:sz="0" w:space="0" w:color="auto"/>
        <w:bottom w:val="none" w:sz="0" w:space="0" w:color="auto"/>
        <w:right w:val="none" w:sz="0" w:space="0" w:color="auto"/>
      </w:divBdr>
    </w:div>
    <w:div w:id="1384986321">
      <w:bodyDiv w:val="1"/>
      <w:marLeft w:val="0"/>
      <w:marRight w:val="0"/>
      <w:marTop w:val="0"/>
      <w:marBottom w:val="0"/>
      <w:divBdr>
        <w:top w:val="none" w:sz="0" w:space="0" w:color="auto"/>
        <w:left w:val="none" w:sz="0" w:space="0" w:color="auto"/>
        <w:bottom w:val="none" w:sz="0" w:space="0" w:color="auto"/>
        <w:right w:val="none" w:sz="0" w:space="0" w:color="auto"/>
      </w:divBdr>
    </w:div>
    <w:div w:id="1389383093">
      <w:bodyDiv w:val="1"/>
      <w:marLeft w:val="0"/>
      <w:marRight w:val="0"/>
      <w:marTop w:val="0"/>
      <w:marBottom w:val="0"/>
      <w:divBdr>
        <w:top w:val="none" w:sz="0" w:space="0" w:color="auto"/>
        <w:left w:val="none" w:sz="0" w:space="0" w:color="auto"/>
        <w:bottom w:val="none" w:sz="0" w:space="0" w:color="auto"/>
        <w:right w:val="none" w:sz="0" w:space="0" w:color="auto"/>
      </w:divBdr>
    </w:div>
    <w:div w:id="1391491431">
      <w:bodyDiv w:val="1"/>
      <w:marLeft w:val="0"/>
      <w:marRight w:val="0"/>
      <w:marTop w:val="0"/>
      <w:marBottom w:val="0"/>
      <w:divBdr>
        <w:top w:val="none" w:sz="0" w:space="0" w:color="auto"/>
        <w:left w:val="none" w:sz="0" w:space="0" w:color="auto"/>
        <w:bottom w:val="none" w:sz="0" w:space="0" w:color="auto"/>
        <w:right w:val="none" w:sz="0" w:space="0" w:color="auto"/>
      </w:divBdr>
    </w:div>
    <w:div w:id="1402171712">
      <w:bodyDiv w:val="1"/>
      <w:marLeft w:val="0"/>
      <w:marRight w:val="0"/>
      <w:marTop w:val="0"/>
      <w:marBottom w:val="0"/>
      <w:divBdr>
        <w:top w:val="none" w:sz="0" w:space="0" w:color="auto"/>
        <w:left w:val="none" w:sz="0" w:space="0" w:color="auto"/>
        <w:bottom w:val="none" w:sz="0" w:space="0" w:color="auto"/>
        <w:right w:val="none" w:sz="0" w:space="0" w:color="auto"/>
      </w:divBdr>
    </w:div>
    <w:div w:id="1505589225">
      <w:bodyDiv w:val="1"/>
      <w:marLeft w:val="0"/>
      <w:marRight w:val="0"/>
      <w:marTop w:val="0"/>
      <w:marBottom w:val="0"/>
      <w:divBdr>
        <w:top w:val="none" w:sz="0" w:space="0" w:color="auto"/>
        <w:left w:val="none" w:sz="0" w:space="0" w:color="auto"/>
        <w:bottom w:val="none" w:sz="0" w:space="0" w:color="auto"/>
        <w:right w:val="none" w:sz="0" w:space="0" w:color="auto"/>
      </w:divBdr>
    </w:div>
    <w:div w:id="1511990344">
      <w:bodyDiv w:val="1"/>
      <w:marLeft w:val="0"/>
      <w:marRight w:val="0"/>
      <w:marTop w:val="0"/>
      <w:marBottom w:val="0"/>
      <w:divBdr>
        <w:top w:val="none" w:sz="0" w:space="0" w:color="auto"/>
        <w:left w:val="none" w:sz="0" w:space="0" w:color="auto"/>
        <w:bottom w:val="none" w:sz="0" w:space="0" w:color="auto"/>
        <w:right w:val="none" w:sz="0" w:space="0" w:color="auto"/>
      </w:divBdr>
    </w:div>
    <w:div w:id="1628924032">
      <w:bodyDiv w:val="1"/>
      <w:marLeft w:val="0"/>
      <w:marRight w:val="0"/>
      <w:marTop w:val="0"/>
      <w:marBottom w:val="0"/>
      <w:divBdr>
        <w:top w:val="none" w:sz="0" w:space="0" w:color="auto"/>
        <w:left w:val="none" w:sz="0" w:space="0" w:color="auto"/>
        <w:bottom w:val="none" w:sz="0" w:space="0" w:color="auto"/>
        <w:right w:val="none" w:sz="0" w:space="0" w:color="auto"/>
      </w:divBdr>
    </w:div>
    <w:div w:id="1631470508">
      <w:bodyDiv w:val="1"/>
      <w:marLeft w:val="0"/>
      <w:marRight w:val="0"/>
      <w:marTop w:val="0"/>
      <w:marBottom w:val="0"/>
      <w:divBdr>
        <w:top w:val="none" w:sz="0" w:space="0" w:color="auto"/>
        <w:left w:val="none" w:sz="0" w:space="0" w:color="auto"/>
        <w:bottom w:val="none" w:sz="0" w:space="0" w:color="auto"/>
        <w:right w:val="none" w:sz="0" w:space="0" w:color="auto"/>
      </w:divBdr>
    </w:div>
    <w:div w:id="1648432347">
      <w:bodyDiv w:val="1"/>
      <w:marLeft w:val="0"/>
      <w:marRight w:val="0"/>
      <w:marTop w:val="0"/>
      <w:marBottom w:val="0"/>
      <w:divBdr>
        <w:top w:val="none" w:sz="0" w:space="0" w:color="auto"/>
        <w:left w:val="none" w:sz="0" w:space="0" w:color="auto"/>
        <w:bottom w:val="none" w:sz="0" w:space="0" w:color="auto"/>
        <w:right w:val="none" w:sz="0" w:space="0" w:color="auto"/>
      </w:divBdr>
    </w:div>
    <w:div w:id="1667898238">
      <w:bodyDiv w:val="1"/>
      <w:marLeft w:val="0"/>
      <w:marRight w:val="0"/>
      <w:marTop w:val="0"/>
      <w:marBottom w:val="0"/>
      <w:divBdr>
        <w:top w:val="none" w:sz="0" w:space="0" w:color="auto"/>
        <w:left w:val="none" w:sz="0" w:space="0" w:color="auto"/>
        <w:bottom w:val="none" w:sz="0" w:space="0" w:color="auto"/>
        <w:right w:val="none" w:sz="0" w:space="0" w:color="auto"/>
      </w:divBdr>
    </w:div>
    <w:div w:id="1693141451">
      <w:bodyDiv w:val="1"/>
      <w:marLeft w:val="0"/>
      <w:marRight w:val="0"/>
      <w:marTop w:val="0"/>
      <w:marBottom w:val="0"/>
      <w:divBdr>
        <w:top w:val="none" w:sz="0" w:space="0" w:color="auto"/>
        <w:left w:val="none" w:sz="0" w:space="0" w:color="auto"/>
        <w:bottom w:val="none" w:sz="0" w:space="0" w:color="auto"/>
        <w:right w:val="none" w:sz="0" w:space="0" w:color="auto"/>
      </w:divBdr>
    </w:div>
    <w:div w:id="1720129943">
      <w:bodyDiv w:val="1"/>
      <w:marLeft w:val="0"/>
      <w:marRight w:val="0"/>
      <w:marTop w:val="0"/>
      <w:marBottom w:val="0"/>
      <w:divBdr>
        <w:top w:val="none" w:sz="0" w:space="0" w:color="auto"/>
        <w:left w:val="none" w:sz="0" w:space="0" w:color="auto"/>
        <w:bottom w:val="none" w:sz="0" w:space="0" w:color="auto"/>
        <w:right w:val="none" w:sz="0" w:space="0" w:color="auto"/>
      </w:divBdr>
    </w:div>
    <w:div w:id="1722167785">
      <w:bodyDiv w:val="1"/>
      <w:marLeft w:val="0"/>
      <w:marRight w:val="0"/>
      <w:marTop w:val="0"/>
      <w:marBottom w:val="0"/>
      <w:divBdr>
        <w:top w:val="none" w:sz="0" w:space="0" w:color="auto"/>
        <w:left w:val="none" w:sz="0" w:space="0" w:color="auto"/>
        <w:bottom w:val="none" w:sz="0" w:space="0" w:color="auto"/>
        <w:right w:val="none" w:sz="0" w:space="0" w:color="auto"/>
      </w:divBdr>
    </w:div>
    <w:div w:id="1747342068">
      <w:bodyDiv w:val="1"/>
      <w:marLeft w:val="0"/>
      <w:marRight w:val="0"/>
      <w:marTop w:val="0"/>
      <w:marBottom w:val="0"/>
      <w:divBdr>
        <w:top w:val="none" w:sz="0" w:space="0" w:color="auto"/>
        <w:left w:val="none" w:sz="0" w:space="0" w:color="auto"/>
        <w:bottom w:val="none" w:sz="0" w:space="0" w:color="auto"/>
        <w:right w:val="none" w:sz="0" w:space="0" w:color="auto"/>
      </w:divBdr>
    </w:div>
    <w:div w:id="1767461363">
      <w:bodyDiv w:val="1"/>
      <w:marLeft w:val="0"/>
      <w:marRight w:val="0"/>
      <w:marTop w:val="0"/>
      <w:marBottom w:val="0"/>
      <w:divBdr>
        <w:top w:val="none" w:sz="0" w:space="0" w:color="auto"/>
        <w:left w:val="none" w:sz="0" w:space="0" w:color="auto"/>
        <w:bottom w:val="none" w:sz="0" w:space="0" w:color="auto"/>
        <w:right w:val="none" w:sz="0" w:space="0" w:color="auto"/>
      </w:divBdr>
    </w:div>
    <w:div w:id="1790510270">
      <w:bodyDiv w:val="1"/>
      <w:marLeft w:val="0"/>
      <w:marRight w:val="0"/>
      <w:marTop w:val="0"/>
      <w:marBottom w:val="0"/>
      <w:divBdr>
        <w:top w:val="none" w:sz="0" w:space="0" w:color="auto"/>
        <w:left w:val="none" w:sz="0" w:space="0" w:color="auto"/>
        <w:bottom w:val="none" w:sz="0" w:space="0" w:color="auto"/>
        <w:right w:val="none" w:sz="0" w:space="0" w:color="auto"/>
      </w:divBdr>
    </w:div>
    <w:div w:id="1794061022">
      <w:bodyDiv w:val="1"/>
      <w:marLeft w:val="0"/>
      <w:marRight w:val="0"/>
      <w:marTop w:val="0"/>
      <w:marBottom w:val="0"/>
      <w:divBdr>
        <w:top w:val="none" w:sz="0" w:space="0" w:color="auto"/>
        <w:left w:val="none" w:sz="0" w:space="0" w:color="auto"/>
        <w:bottom w:val="none" w:sz="0" w:space="0" w:color="auto"/>
        <w:right w:val="none" w:sz="0" w:space="0" w:color="auto"/>
      </w:divBdr>
    </w:div>
    <w:div w:id="1796950997">
      <w:bodyDiv w:val="1"/>
      <w:marLeft w:val="0"/>
      <w:marRight w:val="0"/>
      <w:marTop w:val="0"/>
      <w:marBottom w:val="0"/>
      <w:divBdr>
        <w:top w:val="none" w:sz="0" w:space="0" w:color="auto"/>
        <w:left w:val="none" w:sz="0" w:space="0" w:color="auto"/>
        <w:bottom w:val="none" w:sz="0" w:space="0" w:color="auto"/>
        <w:right w:val="none" w:sz="0" w:space="0" w:color="auto"/>
      </w:divBdr>
    </w:div>
    <w:div w:id="1806000417">
      <w:bodyDiv w:val="1"/>
      <w:marLeft w:val="0"/>
      <w:marRight w:val="0"/>
      <w:marTop w:val="0"/>
      <w:marBottom w:val="0"/>
      <w:divBdr>
        <w:top w:val="none" w:sz="0" w:space="0" w:color="auto"/>
        <w:left w:val="none" w:sz="0" w:space="0" w:color="auto"/>
        <w:bottom w:val="none" w:sz="0" w:space="0" w:color="auto"/>
        <w:right w:val="none" w:sz="0" w:space="0" w:color="auto"/>
      </w:divBdr>
    </w:div>
    <w:div w:id="1810436566">
      <w:bodyDiv w:val="1"/>
      <w:marLeft w:val="0"/>
      <w:marRight w:val="0"/>
      <w:marTop w:val="0"/>
      <w:marBottom w:val="0"/>
      <w:divBdr>
        <w:top w:val="none" w:sz="0" w:space="0" w:color="auto"/>
        <w:left w:val="none" w:sz="0" w:space="0" w:color="auto"/>
        <w:bottom w:val="none" w:sz="0" w:space="0" w:color="auto"/>
        <w:right w:val="none" w:sz="0" w:space="0" w:color="auto"/>
      </w:divBdr>
    </w:div>
    <w:div w:id="1811171579">
      <w:bodyDiv w:val="1"/>
      <w:marLeft w:val="0"/>
      <w:marRight w:val="0"/>
      <w:marTop w:val="0"/>
      <w:marBottom w:val="0"/>
      <w:divBdr>
        <w:top w:val="none" w:sz="0" w:space="0" w:color="auto"/>
        <w:left w:val="none" w:sz="0" w:space="0" w:color="auto"/>
        <w:bottom w:val="none" w:sz="0" w:space="0" w:color="auto"/>
        <w:right w:val="none" w:sz="0" w:space="0" w:color="auto"/>
      </w:divBdr>
    </w:div>
    <w:div w:id="1813986732">
      <w:bodyDiv w:val="1"/>
      <w:marLeft w:val="0"/>
      <w:marRight w:val="0"/>
      <w:marTop w:val="0"/>
      <w:marBottom w:val="0"/>
      <w:divBdr>
        <w:top w:val="none" w:sz="0" w:space="0" w:color="auto"/>
        <w:left w:val="none" w:sz="0" w:space="0" w:color="auto"/>
        <w:bottom w:val="none" w:sz="0" w:space="0" w:color="auto"/>
        <w:right w:val="none" w:sz="0" w:space="0" w:color="auto"/>
      </w:divBdr>
    </w:div>
    <w:div w:id="1854757361">
      <w:bodyDiv w:val="1"/>
      <w:marLeft w:val="0"/>
      <w:marRight w:val="0"/>
      <w:marTop w:val="0"/>
      <w:marBottom w:val="0"/>
      <w:divBdr>
        <w:top w:val="none" w:sz="0" w:space="0" w:color="auto"/>
        <w:left w:val="none" w:sz="0" w:space="0" w:color="auto"/>
        <w:bottom w:val="none" w:sz="0" w:space="0" w:color="auto"/>
        <w:right w:val="none" w:sz="0" w:space="0" w:color="auto"/>
      </w:divBdr>
    </w:div>
    <w:div w:id="1876038959">
      <w:bodyDiv w:val="1"/>
      <w:marLeft w:val="0"/>
      <w:marRight w:val="0"/>
      <w:marTop w:val="0"/>
      <w:marBottom w:val="0"/>
      <w:divBdr>
        <w:top w:val="none" w:sz="0" w:space="0" w:color="auto"/>
        <w:left w:val="none" w:sz="0" w:space="0" w:color="auto"/>
        <w:bottom w:val="none" w:sz="0" w:space="0" w:color="auto"/>
        <w:right w:val="none" w:sz="0" w:space="0" w:color="auto"/>
      </w:divBdr>
    </w:div>
    <w:div w:id="1893149891">
      <w:bodyDiv w:val="1"/>
      <w:marLeft w:val="0"/>
      <w:marRight w:val="0"/>
      <w:marTop w:val="0"/>
      <w:marBottom w:val="0"/>
      <w:divBdr>
        <w:top w:val="none" w:sz="0" w:space="0" w:color="auto"/>
        <w:left w:val="none" w:sz="0" w:space="0" w:color="auto"/>
        <w:bottom w:val="none" w:sz="0" w:space="0" w:color="auto"/>
        <w:right w:val="none" w:sz="0" w:space="0" w:color="auto"/>
      </w:divBdr>
    </w:div>
    <w:div w:id="1895000414">
      <w:bodyDiv w:val="1"/>
      <w:marLeft w:val="0"/>
      <w:marRight w:val="0"/>
      <w:marTop w:val="0"/>
      <w:marBottom w:val="0"/>
      <w:divBdr>
        <w:top w:val="none" w:sz="0" w:space="0" w:color="auto"/>
        <w:left w:val="none" w:sz="0" w:space="0" w:color="auto"/>
        <w:bottom w:val="none" w:sz="0" w:space="0" w:color="auto"/>
        <w:right w:val="none" w:sz="0" w:space="0" w:color="auto"/>
      </w:divBdr>
      <w:divsChild>
        <w:div w:id="1616281565">
          <w:marLeft w:val="0"/>
          <w:marRight w:val="0"/>
          <w:marTop w:val="0"/>
          <w:marBottom w:val="0"/>
          <w:divBdr>
            <w:top w:val="none" w:sz="0" w:space="0" w:color="auto"/>
            <w:left w:val="none" w:sz="0" w:space="0" w:color="auto"/>
            <w:bottom w:val="none" w:sz="0" w:space="0" w:color="auto"/>
            <w:right w:val="none" w:sz="0" w:space="0" w:color="auto"/>
          </w:divBdr>
        </w:div>
      </w:divsChild>
    </w:div>
    <w:div w:id="1926524484">
      <w:bodyDiv w:val="1"/>
      <w:marLeft w:val="0"/>
      <w:marRight w:val="0"/>
      <w:marTop w:val="0"/>
      <w:marBottom w:val="0"/>
      <w:divBdr>
        <w:top w:val="none" w:sz="0" w:space="0" w:color="auto"/>
        <w:left w:val="none" w:sz="0" w:space="0" w:color="auto"/>
        <w:bottom w:val="none" w:sz="0" w:space="0" w:color="auto"/>
        <w:right w:val="none" w:sz="0" w:space="0" w:color="auto"/>
      </w:divBdr>
    </w:div>
    <w:div w:id="1953439631">
      <w:bodyDiv w:val="1"/>
      <w:marLeft w:val="0"/>
      <w:marRight w:val="0"/>
      <w:marTop w:val="0"/>
      <w:marBottom w:val="0"/>
      <w:divBdr>
        <w:top w:val="none" w:sz="0" w:space="0" w:color="auto"/>
        <w:left w:val="none" w:sz="0" w:space="0" w:color="auto"/>
        <w:bottom w:val="none" w:sz="0" w:space="0" w:color="auto"/>
        <w:right w:val="none" w:sz="0" w:space="0" w:color="auto"/>
      </w:divBdr>
    </w:div>
    <w:div w:id="2024626118">
      <w:bodyDiv w:val="1"/>
      <w:marLeft w:val="0"/>
      <w:marRight w:val="0"/>
      <w:marTop w:val="0"/>
      <w:marBottom w:val="0"/>
      <w:divBdr>
        <w:top w:val="none" w:sz="0" w:space="0" w:color="auto"/>
        <w:left w:val="none" w:sz="0" w:space="0" w:color="auto"/>
        <w:bottom w:val="none" w:sz="0" w:space="0" w:color="auto"/>
        <w:right w:val="none" w:sz="0" w:space="0" w:color="auto"/>
      </w:divBdr>
    </w:div>
    <w:div w:id="2080444252">
      <w:bodyDiv w:val="1"/>
      <w:marLeft w:val="0"/>
      <w:marRight w:val="0"/>
      <w:marTop w:val="0"/>
      <w:marBottom w:val="0"/>
      <w:divBdr>
        <w:top w:val="none" w:sz="0" w:space="0" w:color="auto"/>
        <w:left w:val="none" w:sz="0" w:space="0" w:color="auto"/>
        <w:bottom w:val="none" w:sz="0" w:space="0" w:color="auto"/>
        <w:right w:val="none" w:sz="0" w:space="0" w:color="auto"/>
      </w:divBdr>
      <w:divsChild>
        <w:div w:id="347408845">
          <w:marLeft w:val="547"/>
          <w:marRight w:val="0"/>
          <w:marTop w:val="86"/>
          <w:marBottom w:val="480"/>
          <w:divBdr>
            <w:top w:val="none" w:sz="0" w:space="0" w:color="auto"/>
            <w:left w:val="none" w:sz="0" w:space="0" w:color="auto"/>
            <w:bottom w:val="none" w:sz="0" w:space="0" w:color="auto"/>
            <w:right w:val="none" w:sz="0" w:space="0" w:color="auto"/>
          </w:divBdr>
        </w:div>
        <w:div w:id="1511870324">
          <w:marLeft w:val="547"/>
          <w:marRight w:val="0"/>
          <w:marTop w:val="86"/>
          <w:marBottom w:val="480"/>
          <w:divBdr>
            <w:top w:val="none" w:sz="0" w:space="0" w:color="auto"/>
            <w:left w:val="none" w:sz="0" w:space="0" w:color="auto"/>
            <w:bottom w:val="none" w:sz="0" w:space="0" w:color="auto"/>
            <w:right w:val="none" w:sz="0" w:space="0" w:color="auto"/>
          </w:divBdr>
        </w:div>
      </w:divsChild>
    </w:div>
    <w:div w:id="2109497295">
      <w:bodyDiv w:val="1"/>
      <w:marLeft w:val="0"/>
      <w:marRight w:val="0"/>
      <w:marTop w:val="0"/>
      <w:marBottom w:val="0"/>
      <w:divBdr>
        <w:top w:val="none" w:sz="0" w:space="0" w:color="auto"/>
        <w:left w:val="none" w:sz="0" w:space="0" w:color="auto"/>
        <w:bottom w:val="none" w:sz="0" w:space="0" w:color="auto"/>
        <w:right w:val="none" w:sz="0" w:space="0" w:color="auto"/>
      </w:divBdr>
    </w:div>
    <w:div w:id="2131362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header" Target="header9.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header" Target="header13.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8.xm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12.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11.xml"/><Relationship Id="rId28" Type="http://schemas.openxmlformats.org/officeDocument/2006/relationships/header" Target="header14.xml"/><Relationship Id="rId10" Type="http://schemas.openxmlformats.org/officeDocument/2006/relationships/header" Target="header2.xml"/><Relationship Id="rId19" Type="http://schemas.openxmlformats.org/officeDocument/2006/relationships/header" Target="header7.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10.xml"/><Relationship Id="rId27" Type="http://schemas.openxmlformats.org/officeDocument/2006/relationships/image" Target="media/image3.wmf"/><Relationship Id="rId30" Type="http://schemas.openxmlformats.org/officeDocument/2006/relationships/header" Target="header15.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85F3BFF6-FEE7-4CA3-90ED-D734DEB97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784</Words>
  <Characters>6302</Characters>
  <Application>Microsoft Office Word</Application>
  <DocSecurity>0</DocSecurity>
  <Lines>52</Lines>
  <Paragraphs>14</Paragraphs>
  <ScaleCrop>false</ScaleCrop>
  <HeadingPairs>
    <vt:vector size="2" baseType="variant">
      <vt:variant>
        <vt:lpstr>Titel</vt:lpstr>
      </vt:variant>
      <vt:variant>
        <vt:i4>1</vt:i4>
      </vt:variant>
    </vt:vector>
  </HeadingPairs>
  <TitlesOfParts>
    <vt:vector size="1" baseType="lpstr">
      <vt:lpstr>ANALYSE</vt:lpstr>
    </vt:vector>
  </TitlesOfParts>
  <Company>Lehrstuhl Wirtschafts- und Betriebswissenschaften Leoben</Company>
  <LinksUpToDate>false</LinksUpToDate>
  <CharactersWithSpaces>7072</CharactersWithSpaces>
  <SharedDoc>false</SharedDoc>
  <HLinks>
    <vt:vector size="132" baseType="variant">
      <vt:variant>
        <vt:i4>2031665</vt:i4>
      </vt:variant>
      <vt:variant>
        <vt:i4>119</vt:i4>
      </vt:variant>
      <vt:variant>
        <vt:i4>0</vt:i4>
      </vt:variant>
      <vt:variant>
        <vt:i4>5</vt:i4>
      </vt:variant>
      <vt:variant>
        <vt:lpwstr/>
      </vt:variant>
      <vt:variant>
        <vt:lpwstr>_Toc283647414</vt:lpwstr>
      </vt:variant>
      <vt:variant>
        <vt:i4>4063253</vt:i4>
      </vt:variant>
      <vt:variant>
        <vt:i4>114</vt:i4>
      </vt:variant>
      <vt:variant>
        <vt:i4>0</vt:i4>
      </vt:variant>
      <vt:variant>
        <vt:i4>5</vt:i4>
      </vt:variant>
      <vt:variant>
        <vt:lpwstr>http://www.statistik.at/web_de/statistiken/energie_und_umwelt/energie/energiebilanzen/index.html</vt:lpwstr>
      </vt:variant>
      <vt:variant>
        <vt:lpwstr/>
      </vt:variant>
      <vt:variant>
        <vt:i4>1048629</vt:i4>
      </vt:variant>
      <vt:variant>
        <vt:i4>104</vt:i4>
      </vt:variant>
      <vt:variant>
        <vt:i4>0</vt:i4>
      </vt:variant>
      <vt:variant>
        <vt:i4>5</vt:i4>
      </vt:variant>
      <vt:variant>
        <vt:lpwstr/>
      </vt:variant>
      <vt:variant>
        <vt:lpwstr>_Toc283648010</vt:lpwstr>
      </vt:variant>
      <vt:variant>
        <vt:i4>1114165</vt:i4>
      </vt:variant>
      <vt:variant>
        <vt:i4>98</vt:i4>
      </vt:variant>
      <vt:variant>
        <vt:i4>0</vt:i4>
      </vt:variant>
      <vt:variant>
        <vt:i4>5</vt:i4>
      </vt:variant>
      <vt:variant>
        <vt:lpwstr/>
      </vt:variant>
      <vt:variant>
        <vt:lpwstr>_Toc283648009</vt:lpwstr>
      </vt:variant>
      <vt:variant>
        <vt:i4>1114165</vt:i4>
      </vt:variant>
      <vt:variant>
        <vt:i4>92</vt:i4>
      </vt:variant>
      <vt:variant>
        <vt:i4>0</vt:i4>
      </vt:variant>
      <vt:variant>
        <vt:i4>5</vt:i4>
      </vt:variant>
      <vt:variant>
        <vt:lpwstr/>
      </vt:variant>
      <vt:variant>
        <vt:lpwstr>_Toc283648008</vt:lpwstr>
      </vt:variant>
      <vt:variant>
        <vt:i4>1114165</vt:i4>
      </vt:variant>
      <vt:variant>
        <vt:i4>86</vt:i4>
      </vt:variant>
      <vt:variant>
        <vt:i4>0</vt:i4>
      </vt:variant>
      <vt:variant>
        <vt:i4>5</vt:i4>
      </vt:variant>
      <vt:variant>
        <vt:lpwstr/>
      </vt:variant>
      <vt:variant>
        <vt:lpwstr>_Toc283648007</vt:lpwstr>
      </vt:variant>
      <vt:variant>
        <vt:i4>1114165</vt:i4>
      </vt:variant>
      <vt:variant>
        <vt:i4>80</vt:i4>
      </vt:variant>
      <vt:variant>
        <vt:i4>0</vt:i4>
      </vt:variant>
      <vt:variant>
        <vt:i4>5</vt:i4>
      </vt:variant>
      <vt:variant>
        <vt:lpwstr/>
      </vt:variant>
      <vt:variant>
        <vt:lpwstr>_Toc283648006</vt:lpwstr>
      </vt:variant>
      <vt:variant>
        <vt:i4>1114165</vt:i4>
      </vt:variant>
      <vt:variant>
        <vt:i4>74</vt:i4>
      </vt:variant>
      <vt:variant>
        <vt:i4>0</vt:i4>
      </vt:variant>
      <vt:variant>
        <vt:i4>5</vt:i4>
      </vt:variant>
      <vt:variant>
        <vt:lpwstr/>
      </vt:variant>
      <vt:variant>
        <vt:lpwstr>_Toc283648005</vt:lpwstr>
      </vt:variant>
      <vt:variant>
        <vt:i4>1114165</vt:i4>
      </vt:variant>
      <vt:variant>
        <vt:i4>68</vt:i4>
      </vt:variant>
      <vt:variant>
        <vt:i4>0</vt:i4>
      </vt:variant>
      <vt:variant>
        <vt:i4>5</vt:i4>
      </vt:variant>
      <vt:variant>
        <vt:lpwstr/>
      </vt:variant>
      <vt:variant>
        <vt:lpwstr>_Toc283648004</vt:lpwstr>
      </vt:variant>
      <vt:variant>
        <vt:i4>1114165</vt:i4>
      </vt:variant>
      <vt:variant>
        <vt:i4>62</vt:i4>
      </vt:variant>
      <vt:variant>
        <vt:i4>0</vt:i4>
      </vt:variant>
      <vt:variant>
        <vt:i4>5</vt:i4>
      </vt:variant>
      <vt:variant>
        <vt:lpwstr/>
      </vt:variant>
      <vt:variant>
        <vt:lpwstr>_Toc283648003</vt:lpwstr>
      </vt:variant>
      <vt:variant>
        <vt:i4>1114165</vt:i4>
      </vt:variant>
      <vt:variant>
        <vt:i4>56</vt:i4>
      </vt:variant>
      <vt:variant>
        <vt:i4>0</vt:i4>
      </vt:variant>
      <vt:variant>
        <vt:i4>5</vt:i4>
      </vt:variant>
      <vt:variant>
        <vt:lpwstr/>
      </vt:variant>
      <vt:variant>
        <vt:lpwstr>_Toc283648002</vt:lpwstr>
      </vt:variant>
      <vt:variant>
        <vt:i4>1114165</vt:i4>
      </vt:variant>
      <vt:variant>
        <vt:i4>50</vt:i4>
      </vt:variant>
      <vt:variant>
        <vt:i4>0</vt:i4>
      </vt:variant>
      <vt:variant>
        <vt:i4>5</vt:i4>
      </vt:variant>
      <vt:variant>
        <vt:lpwstr/>
      </vt:variant>
      <vt:variant>
        <vt:lpwstr>_Toc283648001</vt:lpwstr>
      </vt:variant>
      <vt:variant>
        <vt:i4>1114165</vt:i4>
      </vt:variant>
      <vt:variant>
        <vt:i4>44</vt:i4>
      </vt:variant>
      <vt:variant>
        <vt:i4>0</vt:i4>
      </vt:variant>
      <vt:variant>
        <vt:i4>5</vt:i4>
      </vt:variant>
      <vt:variant>
        <vt:lpwstr/>
      </vt:variant>
      <vt:variant>
        <vt:lpwstr>_Toc283648000</vt:lpwstr>
      </vt:variant>
      <vt:variant>
        <vt:i4>1507388</vt:i4>
      </vt:variant>
      <vt:variant>
        <vt:i4>38</vt:i4>
      </vt:variant>
      <vt:variant>
        <vt:i4>0</vt:i4>
      </vt:variant>
      <vt:variant>
        <vt:i4>5</vt:i4>
      </vt:variant>
      <vt:variant>
        <vt:lpwstr/>
      </vt:variant>
      <vt:variant>
        <vt:lpwstr>_Toc283647999</vt:lpwstr>
      </vt:variant>
      <vt:variant>
        <vt:i4>1507388</vt:i4>
      </vt:variant>
      <vt:variant>
        <vt:i4>32</vt:i4>
      </vt:variant>
      <vt:variant>
        <vt:i4>0</vt:i4>
      </vt:variant>
      <vt:variant>
        <vt:i4>5</vt:i4>
      </vt:variant>
      <vt:variant>
        <vt:lpwstr/>
      </vt:variant>
      <vt:variant>
        <vt:lpwstr>_Toc283647998</vt:lpwstr>
      </vt:variant>
      <vt:variant>
        <vt:i4>1507388</vt:i4>
      </vt:variant>
      <vt:variant>
        <vt:i4>26</vt:i4>
      </vt:variant>
      <vt:variant>
        <vt:i4>0</vt:i4>
      </vt:variant>
      <vt:variant>
        <vt:i4>5</vt:i4>
      </vt:variant>
      <vt:variant>
        <vt:lpwstr/>
      </vt:variant>
      <vt:variant>
        <vt:lpwstr>_Toc283647997</vt:lpwstr>
      </vt:variant>
      <vt:variant>
        <vt:i4>1507388</vt:i4>
      </vt:variant>
      <vt:variant>
        <vt:i4>20</vt:i4>
      </vt:variant>
      <vt:variant>
        <vt:i4>0</vt:i4>
      </vt:variant>
      <vt:variant>
        <vt:i4>5</vt:i4>
      </vt:variant>
      <vt:variant>
        <vt:lpwstr/>
      </vt:variant>
      <vt:variant>
        <vt:lpwstr>_Toc283647996</vt:lpwstr>
      </vt:variant>
      <vt:variant>
        <vt:i4>1507388</vt:i4>
      </vt:variant>
      <vt:variant>
        <vt:i4>14</vt:i4>
      </vt:variant>
      <vt:variant>
        <vt:i4>0</vt:i4>
      </vt:variant>
      <vt:variant>
        <vt:i4>5</vt:i4>
      </vt:variant>
      <vt:variant>
        <vt:lpwstr/>
      </vt:variant>
      <vt:variant>
        <vt:lpwstr>_Toc283647995</vt:lpwstr>
      </vt:variant>
      <vt:variant>
        <vt:i4>1507388</vt:i4>
      </vt:variant>
      <vt:variant>
        <vt:i4>8</vt:i4>
      </vt:variant>
      <vt:variant>
        <vt:i4>0</vt:i4>
      </vt:variant>
      <vt:variant>
        <vt:i4>5</vt:i4>
      </vt:variant>
      <vt:variant>
        <vt:lpwstr/>
      </vt:variant>
      <vt:variant>
        <vt:lpwstr>_Toc283647994</vt:lpwstr>
      </vt:variant>
      <vt:variant>
        <vt:i4>1507388</vt:i4>
      </vt:variant>
      <vt:variant>
        <vt:i4>2</vt:i4>
      </vt:variant>
      <vt:variant>
        <vt:i4>0</vt:i4>
      </vt:variant>
      <vt:variant>
        <vt:i4>5</vt:i4>
      </vt:variant>
      <vt:variant>
        <vt:lpwstr/>
      </vt:variant>
      <vt:variant>
        <vt:lpwstr>_Toc283647993</vt:lpwstr>
      </vt:variant>
      <vt:variant>
        <vt:i4>3342361</vt:i4>
      </vt:variant>
      <vt:variant>
        <vt:i4>-1</vt:i4>
      </vt:variant>
      <vt:variant>
        <vt:i4>1027</vt:i4>
      </vt:variant>
      <vt:variant>
        <vt:i4>4</vt:i4>
      </vt:variant>
      <vt:variant>
        <vt:lpwstr>http://portal.tugraz.at/pls/portal/url/page/TU_Graz</vt:lpwstr>
      </vt:variant>
      <vt:variant>
        <vt:lpwstr/>
      </vt:variant>
      <vt:variant>
        <vt:i4>1572868</vt:i4>
      </vt:variant>
      <vt:variant>
        <vt:i4>-1</vt:i4>
      </vt:variant>
      <vt:variant>
        <vt:i4>1027</vt:i4>
      </vt:variant>
      <vt:variant>
        <vt:i4>1</vt:i4>
      </vt:variant>
      <vt:variant>
        <vt:lpwstr>http://portal.tugraz.at/tu_graz/images/head/logo_head.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Bw-Abschlussarbeit-MA-BA-PSA</dc:title>
  <dc:creator/>
  <cp:lastModifiedBy>Daniel Schlar</cp:lastModifiedBy>
  <cp:revision>7</cp:revision>
  <cp:lastPrinted>2015-11-13T10:23:00Z</cp:lastPrinted>
  <dcterms:created xsi:type="dcterms:W3CDTF">2023-03-17T09:32:00Z</dcterms:created>
  <dcterms:modified xsi:type="dcterms:W3CDTF">2023-08-29T08:12:00Z</dcterms:modified>
</cp:coreProperties>
</file>